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D8FB2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10"/>
          <w:footerReference w:type="default" r:id="rId11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765"/>
        <w:gridCol w:w="5982"/>
      </w:tblGrid>
      <w:tr w:rsidR="001E72DC" w:rsidRPr="005F74DD" w14:paraId="1EE503F8" w14:textId="77777777" w:rsidTr="00D7435A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/>
          </w:tcPr>
          <w:p w14:paraId="5D8EAB67" w14:textId="77777777" w:rsidR="001E72DC" w:rsidRPr="005F74DD" w:rsidRDefault="001E72DC" w:rsidP="005F74DD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5F74DD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4552857B" w14:textId="77777777" w:rsidR="001E72DC" w:rsidRPr="005F74DD" w:rsidRDefault="001E72DC" w:rsidP="001E72DC">
            <w:pPr>
              <w:rPr>
                <w:sz w:val="14"/>
                <w:szCs w:val="14"/>
                <w:lang w:eastAsia="zh-CN"/>
              </w:rPr>
            </w:pPr>
          </w:p>
          <w:p w14:paraId="09D78B37" w14:textId="77777777" w:rsidR="00074F36" w:rsidRPr="005F74DD" w:rsidRDefault="001E72DC" w:rsidP="005439E1">
            <w:pPr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Please completely fill in all applicable information (section 1-</w:t>
            </w:r>
            <w:r w:rsidR="009F5F7B" w:rsidRPr="005F74DD">
              <w:rPr>
                <w:sz w:val="20"/>
                <w:szCs w:val="20"/>
                <w:lang w:eastAsia="zh-CN"/>
              </w:rPr>
              <w:t>1</w:t>
            </w:r>
            <w:r w:rsidR="007756D1" w:rsidRPr="005F74DD">
              <w:rPr>
                <w:sz w:val="20"/>
                <w:szCs w:val="20"/>
                <w:lang w:eastAsia="zh-CN"/>
              </w:rPr>
              <w:t>2</w:t>
            </w:r>
            <w:r w:rsidRPr="005F74DD">
              <w:rPr>
                <w:sz w:val="20"/>
                <w:szCs w:val="20"/>
                <w:lang w:eastAsia="zh-CN"/>
              </w:rPr>
              <w:t xml:space="preserve">) and send applications to IDFL. </w:t>
            </w:r>
          </w:p>
          <w:p w14:paraId="2D04740E" w14:textId="77777777" w:rsidR="00E02EB2" w:rsidRPr="005F74DD" w:rsidRDefault="00E02EB2" w:rsidP="005439E1">
            <w:pPr>
              <w:rPr>
                <w:b/>
                <w:bCs/>
                <w:sz w:val="12"/>
                <w:szCs w:val="12"/>
                <w:u w:val="single"/>
                <w:lang w:eastAsia="zh-CN"/>
              </w:rPr>
            </w:pPr>
          </w:p>
        </w:tc>
      </w:tr>
      <w:tr w:rsidR="008F7660" w:rsidRPr="005F74DD" w14:paraId="297B92EE" w14:textId="77777777" w:rsidTr="00D7435A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2D6147D" w14:textId="77777777" w:rsidR="002267DC" w:rsidRPr="005F74DD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lang w:eastAsia="zh-CN"/>
              </w:rPr>
              <w:t>Required Sections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9DCDF9D" w14:textId="77777777" w:rsidR="002267DC" w:rsidRPr="005F74DD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lang w:eastAsia="zh-CN"/>
              </w:rPr>
              <w:t>Standard Specific Sections for Applicable Scopes</w:t>
            </w:r>
          </w:p>
        </w:tc>
      </w:tr>
      <w:tr w:rsidR="008F7660" w:rsidRPr="005F74DD" w14:paraId="39DB7E8F" w14:textId="77777777" w:rsidTr="00D7435A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C088E9" w14:textId="77777777" w:rsidR="00BD6398" w:rsidRPr="00BD6398" w:rsidRDefault="002267DC" w:rsidP="00BD6398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 Applicant Information</w:t>
            </w:r>
            <w:r w:rsidR="00BD6398">
              <w:rPr>
                <w:sz w:val="20"/>
                <w:szCs w:val="20"/>
                <w:lang w:eastAsia="zh-CN"/>
              </w:rPr>
              <w:t>/ Başvuran Bilgisi</w:t>
            </w:r>
          </w:p>
          <w:p w14:paraId="6950FAF4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2 Payment Information</w:t>
            </w:r>
            <w:r w:rsidR="00BD6398">
              <w:rPr>
                <w:sz w:val="20"/>
                <w:szCs w:val="20"/>
                <w:lang w:eastAsia="zh-CN"/>
              </w:rPr>
              <w:t>/ Ödeyen Bilgisi</w:t>
            </w:r>
          </w:p>
          <w:p w14:paraId="62B85834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3 Standards</w:t>
            </w:r>
            <w:r w:rsidR="00BD6398">
              <w:rPr>
                <w:sz w:val="20"/>
                <w:szCs w:val="20"/>
                <w:lang w:eastAsia="zh-CN"/>
              </w:rPr>
              <w:t>/ Standartlar</w:t>
            </w:r>
          </w:p>
          <w:p w14:paraId="551C9C81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4 Products</w:t>
            </w:r>
            <w:r w:rsidR="00BD6398">
              <w:rPr>
                <w:sz w:val="20"/>
                <w:szCs w:val="20"/>
                <w:lang w:eastAsia="zh-CN"/>
              </w:rPr>
              <w:t>/ Ürünler</w:t>
            </w:r>
          </w:p>
          <w:p w14:paraId="45ACE3FE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5 Facilities and Processes</w:t>
            </w:r>
            <w:r w:rsidR="00BD6398">
              <w:rPr>
                <w:sz w:val="20"/>
                <w:szCs w:val="20"/>
                <w:lang w:eastAsia="zh-CN"/>
              </w:rPr>
              <w:t>/ Tesisler Ve Prosesler</w:t>
            </w:r>
          </w:p>
          <w:p w14:paraId="14B36D07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6 Certification Information</w:t>
            </w:r>
            <w:r w:rsidR="00BD6398">
              <w:rPr>
                <w:sz w:val="20"/>
                <w:szCs w:val="20"/>
                <w:lang w:eastAsia="zh-CN"/>
              </w:rPr>
              <w:t xml:space="preserve"> / Sertifikasyon Bilgisi</w:t>
            </w:r>
          </w:p>
          <w:p w14:paraId="426A72A5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7 Authorization / Signature</w:t>
            </w:r>
            <w:r w:rsidR="00BD6398">
              <w:rPr>
                <w:sz w:val="20"/>
                <w:szCs w:val="20"/>
                <w:lang w:eastAsia="zh-CN"/>
              </w:rPr>
              <w:t xml:space="preserve"> /Yetkilendirme / İmza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BCFA43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Section 8 (GRS/RCS) Material Recycling </w:t>
            </w:r>
            <w:r w:rsidR="00D7435A">
              <w:rPr>
                <w:sz w:val="20"/>
                <w:szCs w:val="20"/>
                <w:lang w:eastAsia="zh-CN"/>
              </w:rPr>
              <w:t>/Meteryal Geri Dönüşümü</w:t>
            </w:r>
          </w:p>
          <w:p w14:paraId="54D99968" w14:textId="77777777" w:rsidR="00D7435A" w:rsidRPr="00D7435A" w:rsidRDefault="002267DC" w:rsidP="00D7435A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9 (RDS) Slaughterhouse (Meat Processor)</w:t>
            </w:r>
            <w:r w:rsidR="00D7435A">
              <w:rPr>
                <w:sz w:val="20"/>
                <w:szCs w:val="20"/>
                <w:lang w:eastAsia="zh-CN"/>
              </w:rPr>
              <w:t xml:space="preserve"> / Kesimhane/ ( et işleyicisi)</w:t>
            </w:r>
          </w:p>
          <w:p w14:paraId="3ADF060B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0 (RDS) Farm Group Certification</w:t>
            </w:r>
            <w:r w:rsidR="00D7435A">
              <w:rPr>
                <w:sz w:val="20"/>
                <w:szCs w:val="20"/>
                <w:lang w:eastAsia="zh-CN"/>
              </w:rPr>
              <w:t>/ Çiftlik Grubu Sertifikasyonu</w:t>
            </w:r>
          </w:p>
          <w:p w14:paraId="18F7B6FB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1 (RDS) Individual Farm Certification</w:t>
            </w:r>
            <w:r w:rsidR="00D7435A">
              <w:rPr>
                <w:sz w:val="20"/>
                <w:szCs w:val="20"/>
                <w:lang w:eastAsia="zh-CN"/>
              </w:rPr>
              <w:t>/</w:t>
            </w:r>
            <w:r w:rsidR="00D7435A">
              <w:t xml:space="preserve"> </w:t>
            </w:r>
            <w:r w:rsidR="00D7435A" w:rsidRPr="00D7435A">
              <w:rPr>
                <w:sz w:val="20"/>
                <w:szCs w:val="20"/>
                <w:lang w:eastAsia="zh-CN"/>
              </w:rPr>
              <w:t>Bireysel Çiftlik Sertifikasyonu</w:t>
            </w:r>
          </w:p>
          <w:p w14:paraId="72336CA2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2 (RDS) Farm Area Certification</w:t>
            </w:r>
            <w:r w:rsidR="00D7435A">
              <w:rPr>
                <w:sz w:val="20"/>
                <w:szCs w:val="20"/>
                <w:lang w:eastAsia="zh-CN"/>
              </w:rPr>
              <w:t>/</w:t>
            </w:r>
            <w:r w:rsidR="00D7435A">
              <w:t xml:space="preserve"> </w:t>
            </w:r>
            <w:r w:rsidR="00D7435A" w:rsidRPr="00D7435A">
              <w:rPr>
                <w:sz w:val="20"/>
                <w:szCs w:val="20"/>
                <w:lang w:eastAsia="zh-CN"/>
              </w:rPr>
              <w:t>Çiftlik Alanı Sertifikasyonu</w:t>
            </w:r>
          </w:p>
        </w:tc>
      </w:tr>
    </w:tbl>
    <w:p w14:paraId="34930998" w14:textId="77777777" w:rsidR="00B64655" w:rsidRPr="00E02EB2" w:rsidRDefault="00B64655">
      <w:pPr>
        <w:rPr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4"/>
        <w:gridCol w:w="7063"/>
      </w:tblGrid>
      <w:tr w:rsidR="005205BC" w:rsidRPr="005F74DD" w14:paraId="4AC75899" w14:textId="77777777" w:rsidTr="005F74DD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07E3D74D" w14:textId="77777777" w:rsidR="005205BC" w:rsidRPr="005F74DD" w:rsidRDefault="001E72DC" w:rsidP="00E16B2E">
            <w:pPr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. APPLICANT INFORMATION</w:t>
            </w:r>
            <w:r w:rsidR="00BD6398">
              <w:rPr>
                <w:b/>
                <w:color w:val="FFFFFF"/>
                <w:sz w:val="22"/>
                <w:szCs w:val="22"/>
                <w:lang w:eastAsia="zh-CN"/>
              </w:rPr>
              <w:t xml:space="preserve"> /Başvuran Bilgisi</w:t>
            </w:r>
          </w:p>
        </w:tc>
      </w:tr>
      <w:tr w:rsidR="008F7660" w:rsidRPr="005F74DD" w14:paraId="5A8D6E40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5C9EC530" w14:textId="77777777" w:rsidR="001E72DC" w:rsidRPr="005F74D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</w:t>
            </w:r>
            <w:r w:rsidR="003E425F">
              <w:rPr>
                <w:bCs/>
                <w:sz w:val="20"/>
                <w:szCs w:val="20"/>
                <w:lang w:eastAsia="zh-CN"/>
              </w:rPr>
              <w:t>/ Firma İsm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3512515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  <w:vAlign w:val="center"/>
              </w:tcPr>
              <w:p w14:paraId="51FFB9F3" w14:textId="0A22F2C0" w:rsidR="001E72DC" w:rsidRPr="005F74DD" w:rsidRDefault="00FB13E4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F109BC8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7ECB7852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>/Firma İsmi (İngilizce)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992248673"/>
            <w:placeholder>
              <w:docPart w:val="2C7826B0F9174C46B66C4EB9EC87F27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5ED3D148" w14:textId="64549758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3E72586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3B3545B0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>/Adres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94725670"/>
            <w:placeholder>
              <w:docPart w:val="80152C692BC04262B3CB601B727DC78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05BF387F" w14:textId="285D5D4F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BA92620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259740CD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>/Şehir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7155306"/>
            <w:placeholder>
              <w:docPart w:val="1A0A260D1FCD4D35A45D0A68723328A7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369DB803" w14:textId="5E94BC39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243E780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03288E11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>/Ülke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87380547"/>
            <w:placeholder>
              <w:docPart w:val="720AF01A01DC4D4BB35C1C3581DF05D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45DEDFFE" w14:textId="39678C13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4BC0264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5214C3E9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ntact Person</w:t>
            </w:r>
            <w:r>
              <w:rPr>
                <w:bCs/>
                <w:sz w:val="20"/>
                <w:szCs w:val="20"/>
                <w:lang w:eastAsia="zh-CN"/>
              </w:rPr>
              <w:t>/Yetkili Kiş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241776"/>
            <w:placeholder>
              <w:docPart w:val="74DA5C67C23D40E0B8DEB9B3464BE03B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01AC9425" w14:textId="245F1C6B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382E2912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4BB4A3F3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>/Pozisyon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42504888"/>
            <w:placeholder>
              <w:docPart w:val="EDBE009B89BB42C8965E3B1814FAF13E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6C028827" w14:textId="4B9C377A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1F64666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5DEA5667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Phone No</w:t>
            </w:r>
            <w:r>
              <w:rPr>
                <w:bCs/>
                <w:sz w:val="20"/>
                <w:szCs w:val="20"/>
                <w:lang w:eastAsia="zh-CN"/>
              </w:rPr>
              <w:t>/Telefon No</w:t>
            </w:r>
            <w:r w:rsidRPr="005F74DD">
              <w:rPr>
                <w:bCs/>
                <w:sz w:val="20"/>
                <w:szCs w:val="20"/>
                <w:lang w:eastAsia="zh-CN"/>
              </w:rPr>
              <w:t>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1042083"/>
            <w:placeholder>
              <w:docPart w:val="4AA7F4BF9A8547BB9883D3892D6A943D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02019679" w14:textId="257EACD8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F3C89C8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2FF77181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551492803"/>
            <w:placeholder>
              <w:docPart w:val="11A1B7F74CB448EF8555B9BAC38A476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42CA200E" w14:textId="20B1B3B5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307EAF8C" w14:textId="77777777" w:rsidR="00CA23CE" w:rsidRPr="00E02EB2" w:rsidRDefault="00CA23CE">
      <w:pPr>
        <w:rPr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04"/>
        <w:gridCol w:w="991"/>
        <w:gridCol w:w="989"/>
        <w:gridCol w:w="1171"/>
        <w:gridCol w:w="1079"/>
        <w:gridCol w:w="991"/>
        <w:gridCol w:w="989"/>
        <w:gridCol w:w="359"/>
        <w:gridCol w:w="542"/>
        <w:gridCol w:w="1032"/>
      </w:tblGrid>
      <w:tr w:rsidR="00CC17BF" w:rsidRPr="005F74DD" w14:paraId="281E097E" w14:textId="77777777" w:rsidTr="008D568C">
        <w:trPr>
          <w:trHeight w:val="288"/>
        </w:trPr>
        <w:tc>
          <w:tcPr>
            <w:tcW w:w="5000" w:type="pct"/>
            <w:gridSpan w:val="10"/>
            <w:shd w:val="clear" w:color="auto" w:fill="0060AF"/>
            <w:vAlign w:val="center"/>
          </w:tcPr>
          <w:p w14:paraId="07216B4C" w14:textId="77777777" w:rsidR="001E72DC" w:rsidRPr="005F74DD" w:rsidRDefault="001E72DC" w:rsidP="001E72DC">
            <w:pPr>
              <w:rPr>
                <w:b/>
                <w:color w:val="FFFFFF"/>
                <w:sz w:val="22"/>
                <w:szCs w:val="22"/>
                <w:lang w:eastAsia="zh-CN"/>
              </w:rPr>
            </w:pPr>
            <w:bookmarkStart w:id="0" w:name="_Hlk102402774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2. PAY</w:t>
            </w:r>
            <w:r w:rsidR="003601DF" w:rsidRPr="005F74DD">
              <w:rPr>
                <w:b/>
                <w:color w:val="FFFFFF"/>
                <w:sz w:val="22"/>
                <w:szCs w:val="22"/>
                <w:lang w:eastAsia="zh-CN"/>
              </w:rPr>
              <w:t>MENT INFOR</w:t>
            </w:r>
            <w:r w:rsidR="00ED1547" w:rsidRPr="005F74DD">
              <w:rPr>
                <w:b/>
                <w:color w:val="FFFFFF"/>
                <w:sz w:val="22"/>
                <w:szCs w:val="22"/>
                <w:lang w:eastAsia="zh-CN"/>
              </w:rPr>
              <w:t>M</w:t>
            </w:r>
            <w:r w:rsidR="003601DF" w:rsidRPr="005F74DD">
              <w:rPr>
                <w:b/>
                <w:color w:val="FFFFFF"/>
                <w:sz w:val="22"/>
                <w:szCs w:val="22"/>
                <w:lang w:eastAsia="zh-CN"/>
              </w:rPr>
              <w:t>ATION</w:t>
            </w:r>
          </w:p>
        </w:tc>
      </w:tr>
      <w:tr w:rsidR="008D568C" w:rsidRPr="005F74DD" w14:paraId="32EC7486" w14:textId="77777777" w:rsidTr="008D568C">
        <w:trPr>
          <w:trHeight w:val="305"/>
        </w:trPr>
        <w:tc>
          <w:tcPr>
            <w:tcW w:w="1212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5EFA2C" w14:textId="77777777" w:rsidR="006A518D" w:rsidRPr="005F74DD" w:rsidRDefault="006A518D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r w:rsidRPr="005F74DD">
              <w:rPr>
                <w:bCs/>
                <w:sz w:val="20"/>
                <w:szCs w:val="20"/>
                <w:lang w:eastAsia="zh-CN"/>
              </w:rPr>
              <w:t>Payment Currency</w:t>
            </w:r>
            <w:r w:rsidR="003E425F">
              <w:rPr>
                <w:bCs/>
                <w:sz w:val="20"/>
                <w:szCs w:val="20"/>
                <w:lang w:eastAsia="zh-CN"/>
              </w:rPr>
              <w:t>/ Ödeme Kuru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/>
            <w:vAlign w:val="center"/>
          </w:tcPr>
          <w:p w14:paraId="0DB023D5" w14:textId="3DEA9146" w:rsidR="006A518D" w:rsidRPr="005F74DD" w:rsidRDefault="007B501B" w:rsidP="005F74D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739363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USD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95B5E8C" w14:textId="7ADC84AA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02870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452877" w:rsidRPr="005F74DD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A518D" w:rsidRPr="005F74DD">
              <w:rPr>
                <w:bCs/>
                <w:sz w:val="22"/>
                <w:szCs w:val="22"/>
                <w:lang w:eastAsia="zh-CN"/>
              </w:rPr>
              <w:t>RMB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146F53C" w14:textId="2D596009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68975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EURO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1A3AA025" w14:textId="3904B978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211694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TWD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61E5866" w14:textId="7614E48A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54589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TRY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653225CB" w14:textId="144DAB73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74576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CHF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FE0D215" w14:textId="7375FCB1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885409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INR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/>
            <w:vAlign w:val="center"/>
          </w:tcPr>
          <w:p w14:paraId="7EE85AB3" w14:textId="2C9B5889" w:rsidR="006A518D" w:rsidRPr="005F74DD" w:rsidRDefault="007B501B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88306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BDT</w:t>
            </w:r>
          </w:p>
        </w:tc>
      </w:tr>
      <w:bookmarkEnd w:id="0"/>
      <w:tr w:rsidR="008D568C" w:rsidRPr="005F74DD" w14:paraId="4F6E8F60" w14:textId="77777777" w:rsidTr="008D568C">
        <w:trPr>
          <w:trHeight w:val="179"/>
        </w:trPr>
        <w:tc>
          <w:tcPr>
            <w:tcW w:w="1212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3EF6F2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6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6E947994" w14:textId="66276FE7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85087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JPY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51091089" w14:textId="0E542ACB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54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PKR 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63CC35A7" w14:textId="6D69337B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93124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KRW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2C33385D" w14:textId="15E12E01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206637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IDR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44060274" w14:textId="013C3DC1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84205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VND</w:t>
            </w:r>
          </w:p>
        </w:tc>
        <w:tc>
          <w:tcPr>
            <w:tcW w:w="62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3598FE99" w14:textId="66800B10" w:rsidR="006A518D" w:rsidRPr="005F74DD" w:rsidRDefault="007B501B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83780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OTHER</w:t>
            </w:r>
            <w:r w:rsidR="00BB361A" w:rsidRPr="002E778B">
              <w:rPr>
                <w:rFonts w:eastAsia="PMingLiU"/>
                <w:bCs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96C00FC" w14:textId="59355EB8" w:rsidR="006A518D" w:rsidRPr="005F74DD" w:rsidRDefault="007B501B" w:rsidP="006A518D">
            <w:pPr>
              <w:rPr>
                <w:bCs/>
                <w:sz w:val="22"/>
                <w:szCs w:val="22"/>
                <w:highlight w:val="lightGray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657882488"/>
                <w:placeholder>
                  <w:docPart w:val="A3F60CB39CE44C6B99F0121F4ED3D122"/>
                </w:placeholder>
                <w:showingPlcHdr/>
              </w:sdtPr>
              <w:sdtEndPr/>
              <w:sdtContent>
                <w:r w:rsidR="00BB361A" w:rsidRPr="00BB361A">
                  <w:rPr>
                    <w:rStyle w:val="PlaceholderText"/>
                    <w:sz w:val="14"/>
                    <w:szCs w:val="14"/>
                  </w:rPr>
                  <w:t>Click or tap here to enter text.</w:t>
                </w:r>
              </w:sdtContent>
            </w:sdt>
          </w:p>
        </w:tc>
      </w:tr>
      <w:bookmarkEnd w:id="1"/>
      <w:tr w:rsidR="00CC17BF" w:rsidRPr="005F74DD" w14:paraId="4226109E" w14:textId="77777777" w:rsidTr="008D568C">
        <w:trPr>
          <w:trHeight w:val="377"/>
        </w:trPr>
        <w:tc>
          <w:tcPr>
            <w:tcW w:w="1212" w:type="pct"/>
            <w:shd w:val="clear" w:color="auto" w:fill="auto"/>
            <w:vAlign w:val="center"/>
          </w:tcPr>
          <w:p w14:paraId="5F7F28D2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 xml:space="preserve">Tax ID </w:t>
            </w:r>
            <w:r w:rsidR="003E425F">
              <w:rPr>
                <w:bCs/>
                <w:sz w:val="20"/>
                <w:szCs w:val="20"/>
                <w:lang w:eastAsia="zh-CN"/>
              </w:rPr>
              <w:t xml:space="preserve">/ Vergi No </w:t>
            </w:r>
            <w:r w:rsidRPr="005F74DD">
              <w:rPr>
                <w:bCs/>
                <w:sz w:val="20"/>
                <w:szCs w:val="20"/>
                <w:lang w:eastAsia="zh-CN"/>
              </w:rPr>
              <w:t>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6408215"/>
            <w:placeholder>
              <w:docPart w:val="306C152116F34A4E8145A1732AAD9D2C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tcBorders>
                  <w:top w:val="single" w:sz="4" w:space="0" w:color="auto"/>
                </w:tcBorders>
                <w:shd w:val="clear" w:color="auto" w:fill="F2F2F2"/>
                <w:vAlign w:val="center"/>
              </w:tcPr>
              <w:p w14:paraId="2C4DDD0D" w14:textId="0B8C7E86" w:rsidR="006A518D" w:rsidRPr="005F74DD" w:rsidRDefault="00BB361A" w:rsidP="006A518D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2E778B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CC17BF" w:rsidRPr="005F74DD" w14:paraId="0DC77A09" w14:textId="77777777" w:rsidTr="008D568C">
        <w:trPr>
          <w:trHeight w:val="288"/>
        </w:trPr>
        <w:tc>
          <w:tcPr>
            <w:tcW w:w="5000" w:type="pct"/>
            <w:gridSpan w:val="10"/>
            <w:shd w:val="clear" w:color="auto" w:fill="DBE5F1"/>
            <w:vAlign w:val="center"/>
          </w:tcPr>
          <w:p w14:paraId="49584F85" w14:textId="77777777" w:rsidR="006A518D" w:rsidRPr="005F74DD" w:rsidRDefault="006A518D" w:rsidP="005F74DD">
            <w:pPr>
              <w:jc w:val="center"/>
              <w:rPr>
                <w:b/>
                <w:sz w:val="19"/>
                <w:szCs w:val="19"/>
                <w:lang w:eastAsia="zh-CN"/>
              </w:rPr>
            </w:pPr>
            <w:r w:rsidRPr="005F74DD">
              <w:rPr>
                <w:b/>
                <w:sz w:val="19"/>
                <w:szCs w:val="19"/>
                <w:lang w:eastAsia="zh-CN"/>
              </w:rPr>
              <w:t>Rush Service Fees</w:t>
            </w:r>
            <w:r w:rsidR="003E425F">
              <w:rPr>
                <w:b/>
                <w:sz w:val="19"/>
                <w:szCs w:val="19"/>
                <w:lang w:eastAsia="zh-CN"/>
              </w:rPr>
              <w:t xml:space="preserve"> / Hızlı Servis Ücretleri</w:t>
            </w:r>
          </w:p>
          <w:p w14:paraId="5BEF7E27" w14:textId="77777777" w:rsidR="006A518D" w:rsidRPr="005F74DD" w:rsidRDefault="003E425F" w:rsidP="002267DC">
            <w:pPr>
              <w:rPr>
                <w:bCs/>
                <w:sz w:val="19"/>
                <w:szCs w:val="19"/>
                <w:lang w:eastAsia="zh-CN"/>
              </w:rPr>
            </w:pPr>
            <w:r w:rsidRPr="00D7435A">
              <w:rPr>
                <w:b/>
                <w:sz w:val="18"/>
                <w:szCs w:val="18"/>
                <w:lang w:eastAsia="zh-CN"/>
              </w:rPr>
              <w:t>Hızlı Hizmetler yalnızca denetimin belirli aşamaları için geçerlidir ve yalnızca önceki aşamalar tamamlanmışsa uygulanabilir. Hızlı Hizmetler ofis kapasitesine bağlıdır ve her zaman mevcut olmayabilir.</w:t>
            </w:r>
          </w:p>
        </w:tc>
      </w:tr>
      <w:tr w:rsidR="008D568C" w:rsidRPr="005F74DD" w14:paraId="05ACCD4C" w14:textId="77777777" w:rsidTr="008D568C">
        <w:trPr>
          <w:trHeight w:val="288"/>
        </w:trPr>
        <w:tc>
          <w:tcPr>
            <w:tcW w:w="1212" w:type="pct"/>
            <w:shd w:val="clear" w:color="auto" w:fill="auto"/>
            <w:vAlign w:val="center"/>
          </w:tcPr>
          <w:p w14:paraId="38A152E8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 xml:space="preserve">RUSH </w:t>
            </w:r>
            <w:r w:rsidR="008577D8">
              <w:rPr>
                <w:bCs/>
                <w:sz w:val="19"/>
                <w:szCs w:val="19"/>
                <w:lang w:eastAsia="zh-CN"/>
              </w:rPr>
              <w:t>Saha Ziyareti</w:t>
            </w:r>
            <w:r w:rsidRPr="005F74DD">
              <w:rPr>
                <w:bCs/>
                <w:sz w:val="19"/>
                <w:szCs w:val="19"/>
                <w:lang w:eastAsia="zh-CN"/>
              </w:rPr>
              <w:t xml:space="preserve"> / </w:t>
            </w:r>
            <w:r w:rsidR="008577D8">
              <w:rPr>
                <w:bCs/>
                <w:sz w:val="19"/>
                <w:szCs w:val="19"/>
                <w:lang w:eastAsia="zh-CN"/>
              </w:rPr>
              <w:t>Değerlendirme</w:t>
            </w:r>
            <w:r w:rsidRPr="005F74DD">
              <w:rPr>
                <w:bCs/>
                <w:sz w:val="19"/>
                <w:szCs w:val="19"/>
                <w:lang w:eastAsia="zh-CN"/>
              </w:rPr>
              <w:t xml:space="preserve"> (within 7 business days)</w:t>
            </w:r>
          </w:p>
        </w:tc>
        <w:tc>
          <w:tcPr>
            <w:tcW w:w="461" w:type="pct"/>
            <w:shd w:val="clear" w:color="auto" w:fill="F2F2F2"/>
            <w:vAlign w:val="center"/>
          </w:tcPr>
          <w:p w14:paraId="1FF66B7F" w14:textId="35D8C71D" w:rsidR="006A518D" w:rsidRPr="005F74DD" w:rsidRDefault="007B501B" w:rsidP="005F74DD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140308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327" w:type="pct"/>
            <w:gridSpan w:val="8"/>
            <w:shd w:val="clear" w:color="auto" w:fill="F2F2F2"/>
            <w:vAlign w:val="center"/>
          </w:tcPr>
          <w:p w14:paraId="4B86991D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>Not</w:t>
            </w:r>
            <w:r w:rsidR="008577D8">
              <w:rPr>
                <w:bCs/>
                <w:sz w:val="19"/>
                <w:szCs w:val="19"/>
                <w:lang w:eastAsia="zh-CN"/>
              </w:rPr>
              <w:t xml:space="preserve">: IDFL, yerinde ziyareti/değerlendirmeyi yalnızca ödeme alındıktan ve tüm ön denetim belgeleri gönderildikten ve onaylandıktan sonra planlayacaktır. </w:t>
            </w:r>
          </w:p>
        </w:tc>
      </w:tr>
      <w:tr w:rsidR="008D568C" w:rsidRPr="005F74DD" w14:paraId="6E3D2A39" w14:textId="77777777" w:rsidTr="008D568C">
        <w:trPr>
          <w:trHeight w:val="288"/>
        </w:trPr>
        <w:tc>
          <w:tcPr>
            <w:tcW w:w="12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4C9554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>RUSH Certification Decision (within 3 business days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209A49E" w14:textId="45322D9C" w:rsidR="006A518D" w:rsidRPr="005F74DD" w:rsidRDefault="007B501B" w:rsidP="005F74DD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93975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327" w:type="pct"/>
            <w:gridSpan w:val="8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6FCE07E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 xml:space="preserve">Note: IDFL </w:t>
            </w:r>
            <w:r w:rsidR="00EE1F10">
              <w:rPr>
                <w:bCs/>
                <w:sz w:val="19"/>
                <w:szCs w:val="19"/>
                <w:lang w:eastAsia="zh-CN"/>
              </w:rPr>
              <w:t>sertifikasyon kararını yalnızca düzeltici faaliyetlerin değerlendirilmesi ve onaylanmasından sonra tamamlayacaktır.</w:t>
            </w:r>
          </w:p>
        </w:tc>
      </w:tr>
      <w:tr w:rsidR="00CC17BF" w:rsidRPr="005F74DD" w14:paraId="1AEA81A4" w14:textId="77777777" w:rsidTr="008D568C">
        <w:trPr>
          <w:trHeight w:val="288"/>
        </w:trPr>
        <w:tc>
          <w:tcPr>
            <w:tcW w:w="1673" w:type="pct"/>
            <w:gridSpan w:val="2"/>
            <w:tcBorders>
              <w:top w:val="single" w:sz="4" w:space="0" w:color="auto"/>
            </w:tcBorders>
            <w:shd w:val="clear" w:color="auto" w:fill="DBE5F1"/>
            <w:vAlign w:val="center"/>
          </w:tcPr>
          <w:p w14:paraId="3B89C57E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EE1F10">
              <w:rPr>
                <w:bCs/>
                <w:sz w:val="20"/>
                <w:szCs w:val="20"/>
                <w:lang w:eastAsia="zh-CN"/>
              </w:rPr>
              <w:t>/</w:t>
            </w:r>
            <w:r w:rsidR="00EE1F10" w:rsidRPr="00EE1F10">
              <w:rPr>
                <w:b/>
                <w:sz w:val="20"/>
                <w:szCs w:val="20"/>
                <w:lang w:eastAsia="zh-CN"/>
              </w:rPr>
              <w:t>ÖDEYEN FİRMA BİLGİSİ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  </w:t>
            </w:r>
          </w:p>
        </w:tc>
        <w:tc>
          <w:tcPr>
            <w:tcW w:w="3327" w:type="pct"/>
            <w:gridSpan w:val="8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F6A451F" w14:textId="5FA283F5" w:rsidR="006A518D" w:rsidRPr="005F74DD" w:rsidRDefault="007B501B" w:rsidP="005F74DD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03388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A518D" w:rsidRPr="005F74D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EE1F10">
              <w:rPr>
                <w:bCs/>
                <w:sz w:val="20"/>
                <w:szCs w:val="20"/>
                <w:lang w:eastAsia="zh-CN"/>
              </w:rPr>
              <w:t>/ BAŞVURAN İLE AYNI</w:t>
            </w:r>
          </w:p>
        </w:tc>
      </w:tr>
      <w:tr w:rsidR="00CC17BF" w:rsidRPr="005F74DD" w14:paraId="1E3BE4FA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317C4014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</w:t>
            </w:r>
            <w:r w:rsidR="00EE1F10" w:rsidRPr="00EE1F10">
              <w:rPr>
                <w:bCs/>
                <w:sz w:val="20"/>
                <w:szCs w:val="20"/>
                <w:lang w:eastAsia="zh-CN"/>
              </w:rPr>
              <w:t>/ Firma İsmi</w:t>
            </w:r>
            <w:r w:rsidR="00EE1F10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37752956"/>
            <w:placeholder>
              <w:docPart w:val="A319D3BC770D40BD91EA703D8482759F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  <w:vAlign w:val="center"/>
              </w:tcPr>
              <w:p w14:paraId="06B30E65" w14:textId="4DE38AA9" w:rsidR="006A518D" w:rsidRPr="005F74DD" w:rsidRDefault="00FB13E4" w:rsidP="006A518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CAD5D0D" w14:textId="77777777" w:rsidTr="00E662C5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7ACC0BB4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 xml:space="preserve"> / Firma İsmi (İngilizce)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  <w:r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91867524"/>
            <w:placeholder>
              <w:docPart w:val="1316D54A41744B4AA339992F9ACE5CF0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00EA0423" w14:textId="05B0EF82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8A48B2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32485F8" w14:textId="77777777" w:rsidTr="00E662C5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11D78741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>/ Adres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45450957"/>
            <w:placeholder>
              <w:docPart w:val="334941A4B3D54952AC034398F2221BB6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146C8B31" w14:textId="6E588447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8A48B2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60CC634A" w14:textId="77777777" w:rsidTr="00926434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4B344EE7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>/Şehir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47500652"/>
            <w:placeholder>
              <w:docPart w:val="A4C3FCFC8F224A3F8CEC71990D264E37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606275645"/>
                <w:placeholder>
                  <w:docPart w:val="46DED4403D494FC384BB3E96C050FE49"/>
                </w:placeholder>
                <w:showingPlcHdr/>
              </w:sdtPr>
              <w:sdtEndPr/>
              <w:sdtContent>
                <w:tc>
                  <w:tcPr>
                    <w:tcW w:w="3788" w:type="pct"/>
                    <w:gridSpan w:val="9"/>
                    <w:shd w:val="clear" w:color="auto" w:fill="F2F2F2"/>
                  </w:tcPr>
                  <w:p w14:paraId="30C3C0E8" w14:textId="303B9DBD" w:rsidR="00FB13E4" w:rsidRPr="005F74DD" w:rsidRDefault="00FB13E4" w:rsidP="00FB13E4">
                    <w:pPr>
                      <w:rPr>
                        <w:rFonts w:eastAsia="PMingLiU"/>
                        <w:bCs/>
                        <w:sz w:val="20"/>
                        <w:szCs w:val="20"/>
                        <w:lang w:eastAsia="zh-CN"/>
                      </w:rPr>
                    </w:pPr>
                    <w:r w:rsidRPr="00FB13E4">
                      <w:rPr>
                        <w:rStyle w:val="PlaceholderText"/>
                        <w:sz w:val="18"/>
                        <w:szCs w:val="18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FB13E4" w:rsidRPr="005F74DD" w14:paraId="4ED1E832" w14:textId="77777777" w:rsidTr="00926434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1C09F403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>/Ülke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6731702"/>
            <w:placeholder>
              <w:docPart w:val="33D37B1775F042F698112C67592ED796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44E2E0AB" w14:textId="1D856C92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AF7472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2F433ED" w14:textId="77777777" w:rsidTr="00535D20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65C5AB77" w14:textId="77777777" w:rsidR="00FB13E4" w:rsidRPr="00EE1F10" w:rsidRDefault="00FB13E4" w:rsidP="00FB13E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lastRenderedPageBreak/>
              <w:t>Contact Person</w:t>
            </w:r>
            <w:r>
              <w:rPr>
                <w:bCs/>
                <w:sz w:val="20"/>
                <w:szCs w:val="20"/>
                <w:lang w:eastAsia="zh-CN"/>
              </w:rPr>
              <w:t>/Yetkili Kiş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23501816"/>
            <w:placeholder>
              <w:docPart w:val="482C82C60B64422C9258B72CDCC6445C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6B4FE43F" w14:textId="34A3FDF8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D166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A2D8244" w14:textId="77777777" w:rsidTr="00535D20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1D7912CC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>/Pozisyon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48101986"/>
            <w:placeholder>
              <w:docPart w:val="E69CE6F19495490098E4F8697DA879FD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48D2CDC9" w14:textId="1AB5E7F0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D166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4A0F14E" w14:textId="77777777" w:rsidTr="00535D20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1EEB5A46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Phone No</w:t>
            </w:r>
            <w:r>
              <w:rPr>
                <w:bCs/>
                <w:sz w:val="20"/>
                <w:szCs w:val="20"/>
                <w:lang w:eastAsia="zh-CN"/>
              </w:rPr>
              <w:t>/Telefon No</w:t>
            </w:r>
            <w:r w:rsidRPr="005F74DD">
              <w:rPr>
                <w:bCs/>
                <w:sz w:val="20"/>
                <w:szCs w:val="20"/>
                <w:lang w:eastAsia="zh-CN"/>
              </w:rPr>
              <w:t>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25687728"/>
            <w:placeholder>
              <w:docPart w:val="248FC92818D74DE394EDCC0C29D7225F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45F2F4AA" w14:textId="11B19932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D166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8D248A2" w14:textId="77777777" w:rsidTr="00535D20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7D56051D" w14:textId="77777777" w:rsidR="00FB13E4" w:rsidRPr="005F74DD" w:rsidRDefault="00FB13E4" w:rsidP="00FB13E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47667209"/>
            <w:placeholder>
              <w:docPart w:val="08AA516ACFDC4F65B16C97916E37AA00"/>
            </w:placeholder>
            <w:showingPlcHdr/>
          </w:sdtPr>
          <w:sdtEndPr/>
          <w:sdtContent>
            <w:tc>
              <w:tcPr>
                <w:tcW w:w="3788" w:type="pct"/>
                <w:gridSpan w:val="9"/>
                <w:shd w:val="clear" w:color="auto" w:fill="F2F2F2"/>
              </w:tcPr>
              <w:p w14:paraId="680F2A2F" w14:textId="50A4D60C" w:rsidR="00FB13E4" w:rsidRPr="005F74DD" w:rsidRDefault="00FB13E4" w:rsidP="00FB13E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D166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1B9E714F" w14:textId="77777777" w:rsidR="00904263" w:rsidRPr="00124522" w:rsidRDefault="00904263">
      <w:pPr>
        <w:rPr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4"/>
        <w:gridCol w:w="2068"/>
        <w:gridCol w:w="2160"/>
        <w:gridCol w:w="2745"/>
      </w:tblGrid>
      <w:tr w:rsidR="00CC17BF" w:rsidRPr="005F74DD" w14:paraId="7BEBFF65" w14:textId="77777777" w:rsidTr="008D568C">
        <w:trPr>
          <w:trHeight w:val="314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2639367C" w14:textId="77777777" w:rsidR="007756D1" w:rsidRPr="005F74DD" w:rsidRDefault="007756D1" w:rsidP="00F637A0">
            <w:pPr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3. STANDARDS</w:t>
            </w:r>
            <w:r w:rsidR="00EE1F10">
              <w:rPr>
                <w:b/>
                <w:color w:val="FFFFFF"/>
                <w:sz w:val="22"/>
                <w:szCs w:val="22"/>
                <w:lang w:eastAsia="zh-CN"/>
              </w:rPr>
              <w:t xml:space="preserve">/ STANDARTLAR </w:t>
            </w:r>
          </w:p>
        </w:tc>
      </w:tr>
      <w:tr w:rsidR="00CC17BF" w:rsidRPr="005F74DD" w14:paraId="1D512F48" w14:textId="77777777" w:rsidTr="008D568C">
        <w:trPr>
          <w:trHeight w:val="359"/>
        </w:trPr>
        <w:tc>
          <w:tcPr>
            <w:tcW w:w="5000" w:type="pct"/>
            <w:gridSpan w:val="4"/>
            <w:shd w:val="clear" w:color="auto" w:fill="FFFFFF"/>
          </w:tcPr>
          <w:p w14:paraId="27B1C96B" w14:textId="77777777" w:rsidR="007756D1" w:rsidRDefault="007756D1" w:rsidP="00F637A0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  <w:r w:rsidR="00EE1F1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</w:t>
            </w:r>
          </w:p>
          <w:p w14:paraId="6A88CDEF" w14:textId="77777777" w:rsidR="00EE1F10" w:rsidRPr="005F74DD" w:rsidRDefault="00EE1F10" w:rsidP="00F637A0">
            <w:pPr>
              <w:rPr>
                <w:b/>
                <w:color w:val="FFFFFF"/>
                <w:sz w:val="20"/>
                <w:szCs w:val="20"/>
                <w:lang w:eastAsia="zh-CN"/>
              </w:rPr>
            </w:pPr>
            <w:r>
              <w:rPr>
                <w:rFonts w:eastAsia="PMingLiU"/>
                <w:b/>
                <w:i/>
                <w:iCs/>
                <w:color w:val="C00000"/>
                <w:sz w:val="18"/>
                <w:szCs w:val="18"/>
                <w:lang w:eastAsia="zh-CN"/>
              </w:rPr>
              <w:t>KAPSAM SERTİFİKASI TRANSFERLERİ İÇİN ÖNEMLİ TAŞIMA SERTİFİKASI POLİTİKASI: IDFL sağlamış olduğu sertifikanın geçerlilik tarihinden önce verilen taşıma sertifikaları  (TC) için işlem yapmayabilir.</w:t>
            </w:r>
          </w:p>
        </w:tc>
      </w:tr>
      <w:tr w:rsidR="00CC17BF" w:rsidRPr="005F74DD" w14:paraId="28F24D5A" w14:textId="77777777" w:rsidTr="008D568C">
        <w:trPr>
          <w:trHeight w:val="197"/>
        </w:trPr>
        <w:tc>
          <w:tcPr>
            <w:tcW w:w="1756" w:type="pct"/>
            <w:shd w:val="clear" w:color="auto" w:fill="DBE5F1"/>
            <w:vAlign w:val="center"/>
          </w:tcPr>
          <w:p w14:paraId="4E8F8E62" w14:textId="77777777" w:rsidR="007756D1" w:rsidRPr="005F74DD" w:rsidRDefault="007756D1" w:rsidP="00F637A0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STANDARD</w:t>
            </w:r>
            <w:r w:rsidR="003B56E0">
              <w:rPr>
                <w:b/>
                <w:sz w:val="20"/>
                <w:szCs w:val="20"/>
                <w:lang w:eastAsia="zh-CN"/>
              </w:rPr>
              <w:t xml:space="preserve"> /STANDART</w:t>
            </w:r>
            <w:r w:rsidRPr="005F74D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244" w:type="pct"/>
            <w:gridSpan w:val="3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74562C66" w14:textId="77777777" w:rsidR="007756D1" w:rsidRPr="005F74DD" w:rsidRDefault="007756D1" w:rsidP="00F637A0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3B56E0">
              <w:rPr>
                <w:b/>
                <w:sz w:val="20"/>
                <w:szCs w:val="20"/>
                <w:lang w:eastAsia="zh-CN"/>
              </w:rPr>
              <w:t xml:space="preserve">/SERTİFİKASYON DURUMU </w:t>
            </w:r>
          </w:p>
        </w:tc>
      </w:tr>
      <w:tr w:rsidR="008D568C" w:rsidRPr="005F74DD" w14:paraId="3A990EC2" w14:textId="77777777" w:rsidTr="008D568C">
        <w:trPr>
          <w:trHeight w:val="332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728E38C1" w14:textId="6D47E45A" w:rsidR="007756D1" w:rsidRPr="005F74DD" w:rsidRDefault="007B501B" w:rsidP="005F74DD">
            <w:pPr>
              <w:ind w:left="-21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88051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Organic Content Standard (OCS)</w:t>
            </w:r>
          </w:p>
          <w:p w14:paraId="552433C1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68E265D4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OCS products must contain a minimum of 5% certified content.  OCS 100% must contain a minimum of 95% certified organically grown content.</w:t>
            </w:r>
          </w:p>
          <w:p w14:paraId="50695360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73B07026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OTS</w:t>
            </w:r>
            <w:r w:rsidRPr="005F74DD">
              <w:rPr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body, unless the </w:t>
            </w:r>
            <w:r w:rsidRPr="00732051">
              <w:rPr>
                <w:b/>
                <w:color w:val="FF0000"/>
                <w:sz w:val="14"/>
                <w:szCs w:val="14"/>
                <w:lang w:eastAsia="zh-CN"/>
              </w:rPr>
              <w:t>GOT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is in the process of being transferred to IDFL.</w:t>
            </w:r>
          </w:p>
          <w:p w14:paraId="52CB5FAF" w14:textId="77777777" w:rsidR="00732051" w:rsidRPr="00732051" w:rsidRDefault="00732051" w:rsidP="00F637A0">
            <w:pPr>
              <w:rPr>
                <w:bCs/>
                <w:color w:val="FF0000"/>
                <w:sz w:val="20"/>
                <w:szCs w:val="20"/>
                <w:lang w:eastAsia="zh-CN"/>
              </w:rPr>
            </w:pPr>
            <w:r w:rsidRPr="00732051">
              <w:rPr>
                <w:b/>
                <w:color w:val="FF0000"/>
                <w:sz w:val="20"/>
                <w:szCs w:val="20"/>
                <w:lang w:eastAsia="zh-CN"/>
              </w:rPr>
              <w:t>Not:</w:t>
            </w:r>
            <w:r w:rsidRPr="00732051">
              <w:rPr>
                <w:bCs/>
                <w:color w:val="FF0000"/>
                <w:sz w:val="20"/>
                <w:szCs w:val="20"/>
                <w:lang w:eastAsia="zh-CN"/>
              </w:rPr>
              <w:t xml:space="preserve"> IDFL GOTS sertifikasına sahip bir kuruluşa- sertifila devredilme sürecinde olmadığı takdirde- OCS sertifikası sağlayamaz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5F229C68" w14:textId="77777777" w:rsidR="007756D1" w:rsidRPr="005F74DD" w:rsidRDefault="007756D1" w:rsidP="005F74DD">
            <w:pPr>
              <w:ind w:left="-18"/>
              <w:rPr>
                <w:bCs/>
                <w:sz w:val="17"/>
                <w:szCs w:val="17"/>
                <w:lang w:eastAsia="zh-CN"/>
              </w:rPr>
            </w:pPr>
          </w:p>
          <w:p w14:paraId="4DD727D5" w14:textId="7B73B4BA" w:rsidR="007756D1" w:rsidRPr="005F74DD" w:rsidRDefault="007B501B" w:rsidP="005F74DD">
            <w:pPr>
              <w:ind w:left="-18"/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20655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İlk Sertifika</w:t>
            </w:r>
          </w:p>
          <w:p w14:paraId="521FFF5A" w14:textId="0EF43D60" w:rsidR="007756D1" w:rsidRPr="005F74DD" w:rsidRDefault="007B501B" w:rsidP="005F74DD">
            <w:pPr>
              <w:ind w:left="-18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525678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Sertifika Yenileme</w:t>
            </w:r>
          </w:p>
        </w:tc>
        <w:tc>
          <w:tcPr>
            <w:tcW w:w="2282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0940BE5" w14:textId="13A5A2EA" w:rsidR="007756D1" w:rsidRPr="005F74DD" w:rsidRDefault="007B501B" w:rsidP="005F74DD">
            <w:pPr>
              <w:ind w:right="-158"/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984122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Currently OC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 xml:space="preserve">Şu an/önceden başka bir kuruluştan OCS sertifikalı  </w:t>
            </w:r>
          </w:p>
        </w:tc>
      </w:tr>
      <w:tr w:rsidR="008D568C" w:rsidRPr="005F74DD" w14:paraId="2F969CEA" w14:textId="77777777" w:rsidTr="008D568C">
        <w:trPr>
          <w:trHeight w:val="341"/>
        </w:trPr>
        <w:tc>
          <w:tcPr>
            <w:tcW w:w="1756" w:type="pct"/>
            <w:vMerge/>
            <w:shd w:val="clear" w:color="auto" w:fill="F2F2F2"/>
            <w:vAlign w:val="center"/>
          </w:tcPr>
          <w:p w14:paraId="1CD7F5A8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23F7E4F5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82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81743F2" w14:textId="1386DAC1" w:rsidR="007756D1" w:rsidRPr="005F74DD" w:rsidRDefault="007B501B" w:rsidP="005F74DD">
            <w:pPr>
              <w:ind w:right="-68"/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61463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Currently GOT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GOTS sertifikalı</w:t>
            </w:r>
          </w:p>
        </w:tc>
      </w:tr>
      <w:tr w:rsidR="00CC17BF" w:rsidRPr="005F74DD" w14:paraId="624EB4E6" w14:textId="77777777" w:rsidTr="008D568C">
        <w:trPr>
          <w:trHeight w:val="431"/>
        </w:trPr>
        <w:tc>
          <w:tcPr>
            <w:tcW w:w="1756" w:type="pct"/>
            <w:vMerge/>
            <w:shd w:val="clear" w:color="auto" w:fill="auto"/>
            <w:vAlign w:val="center"/>
          </w:tcPr>
          <w:p w14:paraId="400E9C8B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0B984AAE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C75A1F1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>
              <w:t xml:space="preserve"> </w:t>
            </w:r>
            <w:r w:rsidR="00732051" w:rsidRPr="00732051">
              <w:rPr>
                <w:sz w:val="16"/>
                <w:szCs w:val="16"/>
              </w:rPr>
              <w:t>Önceki Proje/Lisans No</w:t>
            </w:r>
          </w:p>
        </w:tc>
        <w:tc>
          <w:tcPr>
            <w:tcW w:w="1277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7D2853F" w14:textId="79B680E8" w:rsidR="007756D1" w:rsidRPr="00FB13E4" w:rsidRDefault="007B501B" w:rsidP="00F637A0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eastAsia="PMingLiU"/>
                  <w:bCs/>
                  <w:sz w:val="16"/>
                  <w:szCs w:val="16"/>
                  <w:lang w:eastAsia="zh-CN"/>
                </w:rPr>
                <w:id w:val="-239330004"/>
                <w:placeholder>
                  <w:docPart w:val="5827729D7FA946F29B0F7FE78DCE60FA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sdtContent>
            </w:sdt>
            <w:r w:rsidR="00FB13E4" w:rsidRPr="00FB13E4">
              <w:rPr>
                <w:rStyle w:val="PlaceholderText"/>
                <w:sz w:val="16"/>
                <w:szCs w:val="16"/>
              </w:rPr>
              <w:t xml:space="preserve"> </w:t>
            </w:r>
          </w:p>
        </w:tc>
      </w:tr>
      <w:tr w:rsidR="00FB13E4" w:rsidRPr="005F74DD" w14:paraId="3B7C9C49" w14:textId="77777777" w:rsidTr="00EC4069">
        <w:trPr>
          <w:trHeight w:val="449"/>
        </w:trPr>
        <w:tc>
          <w:tcPr>
            <w:tcW w:w="1756" w:type="pct"/>
            <w:vMerge/>
            <w:shd w:val="clear" w:color="auto" w:fill="auto"/>
            <w:vAlign w:val="center"/>
          </w:tcPr>
          <w:p w14:paraId="007ED4DE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1CB8FF0D" w14:textId="77777777" w:rsidR="00FB13E4" w:rsidRPr="005F74DD" w:rsidRDefault="00FB13E4" w:rsidP="00FB13E4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01D4442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Önceki Sertifikasyon Kuruluşu</w:t>
            </w: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233394458"/>
            <w:placeholder>
              <w:docPart w:val="5B9D835C73FD4611B7AF0B1418CC104F"/>
            </w:placeholder>
            <w:showingPlcHdr/>
          </w:sdtPr>
          <w:sdtEndPr/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DD04F3C" w14:textId="010AD973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1FE75847" w14:textId="77777777" w:rsidTr="00EC4069">
        <w:trPr>
          <w:trHeight w:val="287"/>
        </w:trPr>
        <w:tc>
          <w:tcPr>
            <w:tcW w:w="1756" w:type="pct"/>
            <w:vMerge/>
            <w:shd w:val="clear" w:color="auto" w:fill="auto"/>
            <w:vAlign w:val="center"/>
          </w:tcPr>
          <w:p w14:paraId="368460EE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F875E16" w14:textId="77777777" w:rsidR="00FB13E4" w:rsidRPr="005F74DD" w:rsidRDefault="00FB13E4" w:rsidP="00FB13E4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7311A61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691057225"/>
            <w:placeholder>
              <w:docPart w:val="A2482F80666D4FE69109D12BF73F65FB"/>
            </w:placeholder>
            <w:showingPlcHdr/>
          </w:sdtPr>
          <w:sdtEndPr/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11CDD169" w14:textId="367E6129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1E7B80DA" w14:textId="77777777" w:rsidTr="008D568C">
        <w:trPr>
          <w:trHeight w:val="359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093258F0" w14:textId="0BCD0EEE" w:rsidR="007756D1" w:rsidRPr="005F74DD" w:rsidRDefault="007B501B" w:rsidP="00F637A0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734232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Global Organic Textile Standard (GOTS)</w:t>
            </w:r>
          </w:p>
          <w:p w14:paraId="6B8AAB0E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lang w:eastAsia="zh-CN"/>
              </w:rPr>
            </w:pPr>
          </w:p>
          <w:p w14:paraId="41D116F2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GOTS products must contain a minimum of 70% organic material.  GOTS has restrictions on additional fiber materials that can be mixed with organic fiber, such as Conventional Cotton or Virgin Polyester. For more information see GOTS Standard.</w:t>
            </w:r>
          </w:p>
          <w:p w14:paraId="0D6A1A42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3A7E0F5F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0"/>
                <w:szCs w:val="10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issue a GOTS scope certificate to an organization which holds an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OCS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.</w:t>
            </w:r>
          </w:p>
          <w:p w14:paraId="11208E99" w14:textId="77777777" w:rsidR="00732051" w:rsidRPr="00732051" w:rsidRDefault="00732051" w:rsidP="00F637A0">
            <w:pPr>
              <w:rPr>
                <w:bCs/>
                <w:color w:val="FF0000"/>
                <w:sz w:val="19"/>
                <w:szCs w:val="19"/>
                <w:lang w:eastAsia="zh-CN"/>
              </w:rPr>
            </w:pPr>
            <w:r w:rsidRPr="00732051">
              <w:rPr>
                <w:bCs/>
                <w:color w:val="FF0000"/>
                <w:sz w:val="19"/>
                <w:szCs w:val="19"/>
                <w:lang w:eastAsia="zh-CN"/>
              </w:rPr>
              <w:t>Not: IDFL OCS sertifikasına sahip bir kuruluşa- sertifila devredilme sürecinde olmadığı takdirde- GOTS sertifikası sağlayamaz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290B4A51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312ECAE3" w14:textId="13505142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389384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/ İlk Sertifika</w:t>
            </w:r>
          </w:p>
          <w:p w14:paraId="6B2A288D" w14:textId="37CB04EC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60633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>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Sertifika Yenileme</w:t>
            </w:r>
          </w:p>
        </w:tc>
        <w:tc>
          <w:tcPr>
            <w:tcW w:w="2282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B628B01" w14:textId="1A44D668" w:rsidR="007756D1" w:rsidRPr="005F74DD" w:rsidRDefault="007B501B" w:rsidP="005F74DD">
            <w:pPr>
              <w:ind w:right="-68"/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66543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14"/>
                <w:szCs w:val="14"/>
                <w:lang w:eastAsia="zh-CN"/>
              </w:rPr>
              <w:t xml:space="preserve"> </w:t>
            </w:r>
            <w:r w:rsidR="007756D1" w:rsidRPr="005F74DD">
              <w:rPr>
                <w:bCs/>
                <w:sz w:val="14"/>
                <w:szCs w:val="14"/>
                <w:lang w:eastAsia="zh-CN"/>
              </w:rPr>
              <w:t>Previously/ Currently GOT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GOTS sertifikalı</w:t>
            </w:r>
          </w:p>
        </w:tc>
      </w:tr>
      <w:tr w:rsidR="008D568C" w:rsidRPr="005F74DD" w14:paraId="25A7AD46" w14:textId="77777777" w:rsidTr="008D568C">
        <w:trPr>
          <w:trHeight w:val="314"/>
        </w:trPr>
        <w:tc>
          <w:tcPr>
            <w:tcW w:w="1756" w:type="pct"/>
            <w:vMerge/>
            <w:shd w:val="clear" w:color="auto" w:fill="F2F2F2"/>
            <w:vAlign w:val="center"/>
          </w:tcPr>
          <w:p w14:paraId="030AFCB9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578DEA4C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A623C13" w14:textId="1335A9FD" w:rsidR="007756D1" w:rsidRPr="005F74DD" w:rsidRDefault="007B501B" w:rsidP="00F637A0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98204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14"/>
                <w:szCs w:val="14"/>
                <w:lang w:eastAsia="zh-CN"/>
              </w:rPr>
              <w:t xml:space="preserve"> </w:t>
            </w:r>
            <w:r w:rsidR="007756D1" w:rsidRPr="005F74DD">
              <w:rPr>
                <w:bCs/>
                <w:sz w:val="14"/>
                <w:szCs w:val="14"/>
                <w:lang w:eastAsia="zh-CN"/>
              </w:rPr>
              <w:t>Previously/ Currently OC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OCS sertifikalı</w:t>
            </w:r>
          </w:p>
        </w:tc>
      </w:tr>
      <w:tr w:rsidR="00FB13E4" w:rsidRPr="005F74DD" w14:paraId="3DB41FCE" w14:textId="77777777" w:rsidTr="00842A3F">
        <w:trPr>
          <w:trHeight w:val="530"/>
        </w:trPr>
        <w:tc>
          <w:tcPr>
            <w:tcW w:w="1756" w:type="pct"/>
            <w:vMerge/>
            <w:shd w:val="clear" w:color="auto" w:fill="auto"/>
            <w:vAlign w:val="center"/>
          </w:tcPr>
          <w:p w14:paraId="2CAF2063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557A3428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C2FB33B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t xml:space="preserve"> 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Önceki proje/lisans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N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>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346093967"/>
            <w:placeholder>
              <w:docPart w:val="E8C6C2D0B7FC49518B2E3D5FC0579E57"/>
            </w:placeholder>
            <w:showingPlcHdr/>
          </w:sdtPr>
          <w:sdtEndPr/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CFBA9F6" w14:textId="3E346D6B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7603A095" w14:textId="77777777" w:rsidTr="00842A3F">
        <w:trPr>
          <w:trHeight w:val="377"/>
        </w:trPr>
        <w:tc>
          <w:tcPr>
            <w:tcW w:w="1756" w:type="pct"/>
            <w:vMerge/>
            <w:shd w:val="clear" w:color="auto" w:fill="auto"/>
            <w:vAlign w:val="center"/>
          </w:tcPr>
          <w:p w14:paraId="4234E8B8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02D0AE3E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FFFFFF"/>
            <w:vAlign w:val="center"/>
          </w:tcPr>
          <w:p w14:paraId="1AB93A5F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t xml:space="preserve"> 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>Önceki sertifikasyon kuruluşu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721288227"/>
            <w:placeholder>
              <w:docPart w:val="BD8233365B7C46BFA8AD3251778F1D34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4F010AAE" w14:textId="36666328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71041838" w14:textId="77777777" w:rsidTr="00842A3F">
        <w:trPr>
          <w:trHeight w:val="503"/>
        </w:trPr>
        <w:tc>
          <w:tcPr>
            <w:tcW w:w="1756" w:type="pct"/>
            <w:vMerge/>
            <w:shd w:val="clear" w:color="auto" w:fill="F2F2F2"/>
            <w:vAlign w:val="center"/>
          </w:tcPr>
          <w:p w14:paraId="04345923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674C417E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FFFFFF"/>
            <w:vAlign w:val="center"/>
          </w:tcPr>
          <w:p w14:paraId="73797E4C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t xml:space="preserve"> 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594057427"/>
            <w:placeholder>
              <w:docPart w:val="5176FA7E499948D2B19E744AB63F2A06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16EF2FA9" w14:textId="20551CC1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5F0151FD" w14:textId="77777777" w:rsidTr="008D568C">
        <w:trPr>
          <w:trHeight w:val="288"/>
        </w:trPr>
        <w:tc>
          <w:tcPr>
            <w:tcW w:w="1756" w:type="pct"/>
            <w:vMerge w:val="restart"/>
            <w:shd w:val="clear" w:color="auto" w:fill="F2F2F2"/>
          </w:tcPr>
          <w:p w14:paraId="45221487" w14:textId="435E5910" w:rsidR="00AA4816" w:rsidRPr="005F74DD" w:rsidRDefault="007B501B" w:rsidP="00AA4816">
            <w:pPr>
              <w:rPr>
                <w:bCs/>
                <w:sz w:val="10"/>
                <w:szCs w:val="1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255947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A4816" w:rsidRPr="005F74DD">
              <w:rPr>
                <w:bCs/>
                <w:sz w:val="18"/>
                <w:szCs w:val="18"/>
                <w:lang w:eastAsia="zh-CN"/>
              </w:rPr>
              <w:t xml:space="preserve"> Naturtextil IVN BEST</w:t>
            </w:r>
            <w:r w:rsidR="004750D7" w:rsidRPr="005F74DD">
              <w:rPr>
                <w:bCs/>
                <w:sz w:val="18"/>
                <w:szCs w:val="18"/>
                <w:lang w:eastAsia="zh-CN"/>
              </w:rPr>
              <w:br/>
            </w:r>
          </w:p>
          <w:p w14:paraId="477A665E" w14:textId="77777777" w:rsidR="00AA4816" w:rsidRDefault="004750D7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 xml:space="preserve">IVN BEST products must contain 100% organic fibre of the product – excluding accessories.  Must be of certified organic origin. </w:t>
            </w:r>
          </w:p>
          <w:p w14:paraId="3DB6107F" w14:textId="77777777" w:rsidR="00311B2F" w:rsidRPr="005F74DD" w:rsidRDefault="00311B2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IVN BEST ürünleri, aksesuarlar hariç olmak üzere ürünün %100 organik elyafını içermelidir.  Sertifikalı organik kökenli olmalıdır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0CA3A4A4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  <w:p w14:paraId="7CEFEC82" w14:textId="717A331E" w:rsidR="00AA4816" w:rsidRPr="005F74DD" w:rsidRDefault="007B501B" w:rsidP="00AA4816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07280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A4816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1B513BA1" w14:textId="0E478279" w:rsidR="00AA4816" w:rsidRPr="005F74DD" w:rsidRDefault="007B501B" w:rsidP="00AA4816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81617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A4816"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16694178" w14:textId="4311D033" w:rsidR="00AA4816" w:rsidRPr="005F74DD" w:rsidRDefault="007B501B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73160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AA4816" w:rsidRPr="005F74DD">
              <w:rPr>
                <w:bCs/>
                <w:sz w:val="14"/>
                <w:szCs w:val="14"/>
                <w:lang w:eastAsia="zh-CN"/>
              </w:rPr>
              <w:t xml:space="preserve"> Previously/ Currently IVN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732051">
              <w:rPr>
                <w:bCs/>
                <w:sz w:val="14"/>
                <w:szCs w:val="14"/>
                <w:lang w:eastAsia="zh-CN"/>
              </w:rPr>
              <w:t xml:space="preserve"> Şu an/önceden başka bir kuruluştan</w:t>
            </w:r>
            <w:r w:rsidR="00311B2F">
              <w:rPr>
                <w:bCs/>
                <w:sz w:val="14"/>
                <w:szCs w:val="14"/>
                <w:lang w:eastAsia="zh-CN"/>
              </w:rPr>
              <w:t xml:space="preserve"> IVN sertifikalı</w:t>
            </w:r>
          </w:p>
        </w:tc>
      </w:tr>
      <w:tr w:rsidR="008D568C" w:rsidRPr="005F74DD" w14:paraId="7CE11D8A" w14:textId="77777777" w:rsidTr="008D568C">
        <w:trPr>
          <w:trHeight w:val="288"/>
        </w:trPr>
        <w:tc>
          <w:tcPr>
            <w:tcW w:w="1756" w:type="pct"/>
            <w:vMerge/>
            <w:shd w:val="clear" w:color="auto" w:fill="F2F2F2"/>
            <w:vAlign w:val="center"/>
          </w:tcPr>
          <w:p w14:paraId="50B335FE" w14:textId="77777777" w:rsidR="00AA4816" w:rsidRPr="005F74DD" w:rsidRDefault="00AA4816" w:rsidP="00AA4816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062B3E5F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440487F8" w14:textId="3B320A26" w:rsidR="00AA4816" w:rsidRPr="005F74DD" w:rsidRDefault="007B501B" w:rsidP="005F74DD">
            <w:pPr>
              <w:ind w:right="-66"/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217824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AA4816" w:rsidRPr="005F74DD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732051">
              <w:rPr>
                <w:bCs/>
                <w:sz w:val="14"/>
                <w:szCs w:val="14"/>
                <w:lang w:eastAsia="zh-CN"/>
              </w:rPr>
              <w:t xml:space="preserve"> Şu an/önceden başka bir kuruluştan GOTS sertifikalı</w:t>
            </w:r>
          </w:p>
        </w:tc>
      </w:tr>
      <w:tr w:rsidR="00FB13E4" w:rsidRPr="005F74DD" w14:paraId="3F51933A" w14:textId="77777777" w:rsidTr="002962C6">
        <w:trPr>
          <w:trHeight w:val="288"/>
        </w:trPr>
        <w:tc>
          <w:tcPr>
            <w:tcW w:w="1756" w:type="pct"/>
            <w:vMerge/>
            <w:shd w:val="clear" w:color="auto" w:fill="auto"/>
            <w:vAlign w:val="center"/>
          </w:tcPr>
          <w:p w14:paraId="63373F47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59836247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FFFFFF"/>
            <w:vAlign w:val="center"/>
          </w:tcPr>
          <w:p w14:paraId="205E35AE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Önceki proje/lisans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N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738509857"/>
            <w:placeholder>
              <w:docPart w:val="9579C9A60886494CAC4913D75E1E3AD3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593E1FAA" w14:textId="44DD5490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6180F9DC" w14:textId="77777777" w:rsidTr="002962C6">
        <w:trPr>
          <w:trHeight w:val="288"/>
        </w:trPr>
        <w:tc>
          <w:tcPr>
            <w:tcW w:w="1756" w:type="pct"/>
            <w:vMerge/>
            <w:shd w:val="clear" w:color="auto" w:fill="auto"/>
            <w:vAlign w:val="center"/>
          </w:tcPr>
          <w:p w14:paraId="3789E313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3FD922EC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FFFFFF"/>
            <w:vAlign w:val="center"/>
          </w:tcPr>
          <w:p w14:paraId="081D9B78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Önceki sertifikasyon kuruluşu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65623848"/>
            <w:placeholder>
              <w:docPart w:val="27FA1D7315AC4FB78BE8C66B5A7028CC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72E1F500" w14:textId="75C8BECD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337F7CAF" w14:textId="77777777" w:rsidTr="002962C6">
        <w:trPr>
          <w:trHeight w:val="288"/>
        </w:trPr>
        <w:tc>
          <w:tcPr>
            <w:tcW w:w="1756" w:type="pct"/>
            <w:vMerge/>
            <w:shd w:val="clear" w:color="auto" w:fill="auto"/>
            <w:vAlign w:val="center"/>
          </w:tcPr>
          <w:p w14:paraId="2BFE4650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54DC3949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FFFFFF"/>
            <w:vAlign w:val="center"/>
          </w:tcPr>
          <w:p w14:paraId="1F8E97A3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066806334"/>
            <w:placeholder>
              <w:docPart w:val="040A722094BD4E1BA7250852F1EBAEB5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3C5C1431" w14:textId="080219EF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2CAB1BF4" w14:textId="77777777" w:rsidTr="008D568C">
        <w:trPr>
          <w:trHeight w:val="350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3CDF1A18" w14:textId="742A076E" w:rsidR="007756D1" w:rsidRPr="005F74DD" w:rsidRDefault="007B501B" w:rsidP="00F637A0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326013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Global Recycled Standard (GRS)</w:t>
            </w:r>
          </w:p>
          <w:p w14:paraId="55F8E05C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47C41ADD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GRS products must contain a minimum of 20% certified recycled content.  GRS Logo can only be used on products with minimum 50% certified recycled content.</w:t>
            </w:r>
          </w:p>
          <w:p w14:paraId="49476A46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53C4DF0A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r w:rsidR="00280ED4" w:rsidRPr="005F74DD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the RCS scope certificate is in the process of being transferred to IDFL.</w:t>
            </w:r>
          </w:p>
          <w:p w14:paraId="42AD53C8" w14:textId="77777777" w:rsidR="00311B2F" w:rsidRPr="005F74DD" w:rsidRDefault="00311B2F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>
              <w:rPr>
                <w:bCs/>
                <w:color w:val="C00000"/>
                <w:sz w:val="14"/>
                <w:szCs w:val="14"/>
                <w:lang w:eastAsia="zh-CN"/>
              </w:rPr>
              <w:t>Not:</w:t>
            </w:r>
            <w:r w:rsidRPr="00311B2F">
              <w:t xml:space="preserve"> </w:t>
            </w:r>
            <w:r w:rsidRPr="00311B2F">
              <w:rPr>
                <w:bCs/>
                <w:color w:val="C00000"/>
                <w:sz w:val="14"/>
                <w:szCs w:val="14"/>
                <w:lang w:eastAsia="zh-CN"/>
              </w:rPr>
              <w:t>IDFL RCS sertifikasında transfer sürecinde olmaması halinde RCS sertifikas sahibi firmalar için GRS sertifikası sağlamamaktadır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0E73EEA2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10968190" w14:textId="5FD5333A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81124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78F53A70" w14:textId="1E413651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31463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72CFE5AD" w14:textId="5E74682C" w:rsidR="007756D1" w:rsidRPr="005F74DD" w:rsidRDefault="007B501B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55528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4"/>
                <w:szCs w:val="14"/>
                <w:lang w:eastAsia="zh-CN"/>
              </w:rPr>
              <w:t>Şu an/önceden başka bir kuruluştan GRS sertifikalı</w:t>
            </w:r>
          </w:p>
        </w:tc>
      </w:tr>
      <w:tr w:rsidR="008D568C" w:rsidRPr="005F74DD" w14:paraId="3AF3D42F" w14:textId="77777777" w:rsidTr="008D568C">
        <w:trPr>
          <w:trHeight w:val="350"/>
        </w:trPr>
        <w:tc>
          <w:tcPr>
            <w:tcW w:w="1756" w:type="pct"/>
            <w:vMerge/>
            <w:shd w:val="clear" w:color="auto" w:fill="F2F2F2"/>
            <w:vAlign w:val="center"/>
          </w:tcPr>
          <w:p w14:paraId="3B5C2E17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5A610903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57A39E11" w14:textId="13DE6A38" w:rsidR="007756D1" w:rsidRPr="005F74DD" w:rsidRDefault="007B501B" w:rsidP="00F637A0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24755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4"/>
                <w:szCs w:val="14"/>
                <w:lang w:eastAsia="zh-CN"/>
              </w:rPr>
              <w:t>Şu an/önceden başka bir kuruluştan RCS sertifikalı</w:t>
            </w:r>
          </w:p>
        </w:tc>
      </w:tr>
      <w:tr w:rsidR="00FB13E4" w:rsidRPr="005F74DD" w14:paraId="7D254182" w14:textId="77777777" w:rsidTr="004B465C">
        <w:trPr>
          <w:trHeight w:val="359"/>
        </w:trPr>
        <w:tc>
          <w:tcPr>
            <w:tcW w:w="1756" w:type="pct"/>
            <w:vMerge/>
            <w:shd w:val="clear" w:color="auto" w:fill="auto"/>
            <w:vAlign w:val="center"/>
          </w:tcPr>
          <w:p w14:paraId="371FD908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5BD5C618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331D7DC8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311B2F">
              <w:t xml:space="preserve"> </w:t>
            </w:r>
            <w:r w:rsidRPr="00311B2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949002601"/>
            <w:placeholder>
              <w:docPart w:val="FF4C811F7B4141BF92D7B0EDC8961E7B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0D6F2D30" w14:textId="70CBFF82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2B1F4AA1" w14:textId="77777777" w:rsidTr="004B465C">
        <w:trPr>
          <w:trHeight w:val="350"/>
        </w:trPr>
        <w:tc>
          <w:tcPr>
            <w:tcW w:w="1756" w:type="pct"/>
            <w:vMerge/>
            <w:shd w:val="clear" w:color="auto" w:fill="auto"/>
            <w:vAlign w:val="center"/>
          </w:tcPr>
          <w:p w14:paraId="194F057A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0791C681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7E790AA4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311B2F">
              <w:t xml:space="preserve"> </w:t>
            </w:r>
            <w:r w:rsidRPr="00311B2F">
              <w:rPr>
                <w:rFonts w:eastAsia="PMingLiU"/>
                <w:bCs/>
                <w:sz w:val="14"/>
                <w:szCs w:val="14"/>
                <w:lang w:eastAsia="zh-TW"/>
              </w:rPr>
              <w:t>Önceki sertifikasyon kuruluşu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418210899"/>
            <w:placeholder>
              <w:docPart w:val="DFE01C22B9794725A1272FB883FB2CD2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049A363C" w14:textId="34E21FCD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665F8CAF" w14:textId="77777777" w:rsidTr="004B465C">
        <w:trPr>
          <w:trHeight w:val="377"/>
        </w:trPr>
        <w:tc>
          <w:tcPr>
            <w:tcW w:w="1756" w:type="pct"/>
            <w:vMerge/>
            <w:shd w:val="clear" w:color="auto" w:fill="auto"/>
            <w:vAlign w:val="center"/>
          </w:tcPr>
          <w:p w14:paraId="6A7ECA1E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1D1CD39E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75EF0B65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311B2F">
              <w:t xml:space="preserve"> </w:t>
            </w:r>
            <w:r w:rsidRPr="00311B2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137682893"/>
            <w:placeholder>
              <w:docPart w:val="7BD52ECEF993495CBD0D503D37AAB12A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6E9507F7" w14:textId="4268B614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4B61B162" w14:textId="77777777" w:rsidTr="008D568C">
        <w:trPr>
          <w:trHeight w:val="395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7AA4FC73" w14:textId="24AD1E8A" w:rsidR="007756D1" w:rsidRPr="005F74DD" w:rsidRDefault="007B501B" w:rsidP="00F637A0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03487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Recycled Claim Standard (RCS)</w:t>
            </w:r>
          </w:p>
          <w:p w14:paraId="2675B0AE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0C07C214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lastRenderedPageBreak/>
              <w:t>RCS products must contain a minimum of 5% certified content.  RCS 100% must contain a minimum of 95% certified recycled content.</w:t>
            </w:r>
          </w:p>
          <w:p w14:paraId="20AD3BF4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30E1CC72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0"/>
                <w:szCs w:val="10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issue an RCS scope certificate to an organization which holds an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RS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r w:rsidR="00280ED4" w:rsidRPr="005F74DD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the GRS scope certificate is in the process of being transferred to IDFL.</w:t>
            </w:r>
          </w:p>
          <w:p w14:paraId="616CEBDB" w14:textId="77777777" w:rsidR="00311B2F" w:rsidRPr="005F74DD" w:rsidRDefault="00311B2F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bCs/>
                <w:color w:val="C00000"/>
                <w:sz w:val="14"/>
                <w:szCs w:val="14"/>
                <w:lang w:eastAsia="zh-CN"/>
              </w:rPr>
              <w:t>Not: IDFL GRS sertifikasında transfer sürecinde olmaması halinde GRS sertifikas sahibi firmalar için RCS sertifikası sağlamamaktadır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2AA12479" w14:textId="77777777" w:rsidR="007756D1" w:rsidRPr="005F74DD" w:rsidRDefault="007756D1" w:rsidP="005F74DD">
            <w:pPr>
              <w:ind w:left="-16"/>
              <w:rPr>
                <w:bCs/>
                <w:sz w:val="17"/>
                <w:szCs w:val="17"/>
                <w:lang w:eastAsia="zh-CN"/>
              </w:rPr>
            </w:pPr>
          </w:p>
          <w:p w14:paraId="03010FBA" w14:textId="194BDC6C" w:rsidR="007756D1" w:rsidRPr="005F74DD" w:rsidRDefault="007B501B" w:rsidP="00311B2F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448380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>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5AC4F6E9" w14:textId="04135E17" w:rsidR="007756D1" w:rsidRPr="005F74DD" w:rsidRDefault="007B501B" w:rsidP="005F74DD">
            <w:pPr>
              <w:ind w:left="-16"/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29032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>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51412628" w14:textId="229BA2A4" w:rsidR="007756D1" w:rsidRPr="005F74DD" w:rsidRDefault="007B501B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3163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</w:p>
        </w:tc>
      </w:tr>
      <w:tr w:rsidR="008D568C" w:rsidRPr="005F74DD" w14:paraId="26B90693" w14:textId="77777777" w:rsidTr="008D568C">
        <w:trPr>
          <w:trHeight w:val="359"/>
        </w:trPr>
        <w:tc>
          <w:tcPr>
            <w:tcW w:w="1756" w:type="pct"/>
            <w:vMerge/>
            <w:shd w:val="clear" w:color="auto" w:fill="F2F2F2"/>
            <w:vAlign w:val="center"/>
          </w:tcPr>
          <w:p w14:paraId="7DDEE92B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6BA41E64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122EC144" w14:textId="7FE6AAD8" w:rsidR="007756D1" w:rsidRPr="005F74DD" w:rsidRDefault="007B501B" w:rsidP="00F637A0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42750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</w:p>
        </w:tc>
      </w:tr>
      <w:tr w:rsidR="00FB13E4" w:rsidRPr="005F74DD" w14:paraId="6B86A5DA" w14:textId="77777777" w:rsidTr="000B559A">
        <w:trPr>
          <w:trHeight w:val="278"/>
        </w:trPr>
        <w:tc>
          <w:tcPr>
            <w:tcW w:w="1756" w:type="pct"/>
            <w:vMerge/>
            <w:shd w:val="clear" w:color="auto" w:fill="auto"/>
            <w:vAlign w:val="center"/>
          </w:tcPr>
          <w:p w14:paraId="233E0A13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1E15381F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2F16C019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CC17BF">
              <w:t xml:space="preserve">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76980833"/>
            <w:placeholder>
              <w:docPart w:val="6AA0EF264D0B4F189071B88FD0040141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16D459D3" w14:textId="298D9519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79B0C958" w14:textId="77777777" w:rsidTr="000B559A">
        <w:trPr>
          <w:trHeight w:val="260"/>
        </w:trPr>
        <w:tc>
          <w:tcPr>
            <w:tcW w:w="1756" w:type="pct"/>
            <w:vMerge/>
            <w:shd w:val="clear" w:color="auto" w:fill="auto"/>
            <w:vAlign w:val="center"/>
          </w:tcPr>
          <w:p w14:paraId="279590DC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2FE31AB8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3684D3AB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>/ Önceki sertifikasyon kuruluşu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551762360"/>
            <w:placeholder>
              <w:docPart w:val="5C3792A42ED748B9AF6931B2D0E60264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20B92442" w14:textId="645686D0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1B5A7745" w14:textId="77777777" w:rsidTr="000B559A">
        <w:trPr>
          <w:trHeight w:val="368"/>
        </w:trPr>
        <w:tc>
          <w:tcPr>
            <w:tcW w:w="1756" w:type="pct"/>
            <w:vMerge/>
            <w:shd w:val="clear" w:color="auto" w:fill="auto"/>
            <w:vAlign w:val="center"/>
          </w:tcPr>
          <w:p w14:paraId="0E293F37" w14:textId="77777777" w:rsidR="00FB13E4" w:rsidRPr="005F74DD" w:rsidRDefault="00FB13E4" w:rsidP="00FB13E4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auto"/>
          </w:tcPr>
          <w:p w14:paraId="5F6AD966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212315A4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7</w:t>
            </w:r>
            <w:r w:rsidRPr="00CC17BF">
              <w:t xml:space="preserve">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794023737"/>
            <w:placeholder>
              <w:docPart w:val="0CD9B7F4AD9E45729364268B176F6703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5A020A85" w14:textId="02C94162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5D8DD9F7" w14:textId="77777777" w:rsidTr="008D568C">
        <w:trPr>
          <w:trHeight w:val="350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789E5B91" w14:textId="007BCF64" w:rsidR="007756D1" w:rsidRPr="005F74DD" w:rsidRDefault="007B501B" w:rsidP="00F637A0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38564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Responsible Animal Fiber (RAF)</w:t>
            </w:r>
          </w:p>
          <w:p w14:paraId="6E2BD125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220361DE" w14:textId="5FED3275" w:rsidR="007756D1" w:rsidRPr="005F74DD" w:rsidRDefault="007B501B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33708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756D1" w:rsidRPr="005F74DD">
              <w:rPr>
                <w:bCs/>
                <w:sz w:val="16"/>
                <w:szCs w:val="16"/>
                <w:lang w:eastAsia="zh-CN"/>
              </w:rPr>
              <w:t xml:space="preserve">Responsible Wool Standard (RWS)  </w:t>
            </w:r>
          </w:p>
          <w:p w14:paraId="76CE4B00" w14:textId="1AE5E832" w:rsidR="007756D1" w:rsidRPr="005F74DD" w:rsidRDefault="007B501B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36458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756D1" w:rsidRPr="005F74DD">
              <w:rPr>
                <w:bCs/>
                <w:sz w:val="16"/>
                <w:szCs w:val="16"/>
                <w:lang w:eastAsia="zh-CN"/>
              </w:rPr>
              <w:t xml:space="preserve">Responsible Mohair Standard (RMS)  </w:t>
            </w:r>
          </w:p>
          <w:p w14:paraId="63203888" w14:textId="625B461A" w:rsidR="007756D1" w:rsidRPr="005F74DD" w:rsidRDefault="007B501B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0350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756D1" w:rsidRPr="005F74DD">
              <w:rPr>
                <w:bCs/>
                <w:sz w:val="16"/>
                <w:szCs w:val="16"/>
                <w:lang w:eastAsia="zh-CN"/>
              </w:rPr>
              <w:t>Responsible Alpaca Standard (RAS)</w:t>
            </w:r>
          </w:p>
          <w:p w14:paraId="6625AB38" w14:textId="77777777" w:rsidR="007756D1" w:rsidRPr="005F74DD" w:rsidRDefault="007756D1" w:rsidP="005F74DD">
            <w:pPr>
              <w:ind w:leftChars="100" w:left="240"/>
              <w:rPr>
                <w:bCs/>
                <w:sz w:val="10"/>
                <w:szCs w:val="10"/>
                <w:lang w:eastAsia="zh-CN"/>
              </w:rPr>
            </w:pPr>
          </w:p>
          <w:p w14:paraId="4E26802C" w14:textId="77777777" w:rsidR="007756D1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 xml:space="preserve">RAF products must contain a minimum of 5% certified content.  The logo / label can only be used on products with 100% certified content. Recycled animal fibers are ineligible for RAF certification. </w:t>
            </w:r>
          </w:p>
          <w:p w14:paraId="3610095A" w14:textId="77777777" w:rsidR="00311B2F" w:rsidRPr="005F74DD" w:rsidRDefault="00311B2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RAF ürünleri en az %5 sertifikalı içerik içermelidir.  Logo/etiket yalnızca %100 sertifikalı içeriğe sahip ürünlerde kullanılabilir. Geri dönüştürülmüş hayvansal lifler RAF sertifikası için uygun değildir.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204394B8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5BAD1435" w14:textId="16F4245B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74710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19ED2C64" w14:textId="5AEC38B5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12539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>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2"/>
            <w:shd w:val="clear" w:color="auto" w:fill="F2F2F2"/>
            <w:vAlign w:val="center"/>
          </w:tcPr>
          <w:p w14:paraId="3ACCCAD3" w14:textId="524D3E67" w:rsidR="007756D1" w:rsidRPr="005F74DD" w:rsidRDefault="007B501B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207780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RAF certified with another Certification Body (CB)*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Şu an/önceden başka bir kuruluştan RAF sertifikalı</w:t>
            </w:r>
          </w:p>
        </w:tc>
      </w:tr>
      <w:tr w:rsidR="00FB13E4" w:rsidRPr="005F74DD" w14:paraId="2AFECF2E" w14:textId="77777777" w:rsidTr="00490F09">
        <w:trPr>
          <w:trHeight w:val="539"/>
        </w:trPr>
        <w:tc>
          <w:tcPr>
            <w:tcW w:w="1756" w:type="pct"/>
            <w:vMerge/>
            <w:shd w:val="clear" w:color="auto" w:fill="F2F2F2"/>
            <w:vAlign w:val="center"/>
          </w:tcPr>
          <w:p w14:paraId="25EFC65A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7A993A91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6368BEA4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CC17BF">
              <w:t xml:space="preserve">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593081964"/>
            <w:placeholder>
              <w:docPart w:val="51F1FB420DD84BE38D892693E8FE0E53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44667E0F" w14:textId="2DB18096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17B4D3A1" w14:textId="77777777" w:rsidTr="00490F09">
        <w:trPr>
          <w:trHeight w:val="431"/>
        </w:trPr>
        <w:tc>
          <w:tcPr>
            <w:tcW w:w="1756" w:type="pct"/>
            <w:vMerge/>
            <w:shd w:val="clear" w:color="auto" w:fill="F2F2F2"/>
            <w:vAlign w:val="center"/>
          </w:tcPr>
          <w:p w14:paraId="0C5EE75D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</w:tcPr>
          <w:p w14:paraId="2FDE917C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08800C74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CC17BF">
              <w:t xml:space="preserve">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Önceki sertifikasyon kuruluşu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8486074"/>
            <w:placeholder>
              <w:docPart w:val="08E5B019EB784B5293BAA5BC9B8DDB51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336A7FC7" w14:textId="20C466F7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7AF05DDD" w14:textId="77777777" w:rsidTr="00490F09">
        <w:trPr>
          <w:trHeight w:val="530"/>
        </w:trPr>
        <w:tc>
          <w:tcPr>
            <w:tcW w:w="1756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F279544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tcBorders>
              <w:bottom w:val="single" w:sz="4" w:space="0" w:color="auto"/>
            </w:tcBorders>
            <w:shd w:val="clear" w:color="auto" w:fill="F2F2F2"/>
          </w:tcPr>
          <w:p w14:paraId="7C961A01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0A36F" w14:textId="77777777" w:rsidR="00FB13E4" w:rsidRPr="005F74DD" w:rsidRDefault="00FB13E4" w:rsidP="00FB13E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Pr="00CC17BF">
              <w:t xml:space="preserve"> </w:t>
            </w:r>
            <w:r w:rsidRPr="00CC17B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371278352"/>
            <w:placeholder>
              <w:docPart w:val="DEBCBE1D7954471B9DC1FEF1703BAAAB"/>
            </w:placeholder>
            <w:showingPlcHdr/>
          </w:sdtPr>
          <w:sdtEndPr/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6D3A9198" w14:textId="605099CC" w:rsidR="00FB13E4" w:rsidRPr="00FB13E4" w:rsidRDefault="00FB13E4" w:rsidP="00FB13E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8D568C" w:rsidRPr="005F74DD" w14:paraId="25BCFADC" w14:textId="77777777" w:rsidTr="008D568C">
        <w:trPr>
          <w:trHeight w:val="404"/>
        </w:trPr>
        <w:tc>
          <w:tcPr>
            <w:tcW w:w="1756" w:type="pct"/>
            <w:vMerge w:val="restart"/>
            <w:shd w:val="clear" w:color="auto" w:fill="F2F2F2"/>
            <w:vAlign w:val="center"/>
          </w:tcPr>
          <w:p w14:paraId="724DEBFB" w14:textId="59455CCB" w:rsidR="007756D1" w:rsidRPr="005F74DD" w:rsidRDefault="007B501B" w:rsidP="00F637A0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79047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8"/>
                <w:szCs w:val="18"/>
                <w:lang w:eastAsia="zh-CN"/>
              </w:rPr>
              <w:t xml:space="preserve"> Responsible Down Standard (RDS)</w:t>
            </w:r>
          </w:p>
          <w:p w14:paraId="3262F066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18AD4868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5F74DD">
              <w:rPr>
                <w:i/>
                <w:iCs/>
                <w:color w:val="C00000"/>
                <w:sz w:val="14"/>
                <w:szCs w:val="14"/>
              </w:rPr>
              <w:t xml:space="preserve">RDS products must contain a minimum of 5% certified content. The RDS logo / label can only be used on products with 100% certified RDS content.  </w:t>
            </w:r>
          </w:p>
          <w:p w14:paraId="4ABF7EF8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5F74DD">
              <w:rPr>
                <w:i/>
                <w:iCs/>
                <w:color w:val="C00000"/>
                <w:sz w:val="14"/>
                <w:szCs w:val="14"/>
              </w:rPr>
              <w:t xml:space="preserve">Recycled down/feather is ineligible for RDS certification. </w:t>
            </w:r>
          </w:p>
        </w:tc>
        <w:tc>
          <w:tcPr>
            <w:tcW w:w="962" w:type="pct"/>
            <w:vMerge w:val="restart"/>
            <w:shd w:val="clear" w:color="auto" w:fill="F2F2F2"/>
          </w:tcPr>
          <w:p w14:paraId="2F76CAFC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7B55E5AF" w14:textId="0D6DE6C7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38725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295956FF" w14:textId="0905E287" w:rsidR="007756D1" w:rsidRPr="005F74DD" w:rsidRDefault="007B501B" w:rsidP="007756D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73467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>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2"/>
            <w:shd w:val="clear" w:color="auto" w:fill="auto"/>
            <w:vAlign w:val="center"/>
          </w:tcPr>
          <w:p w14:paraId="636B482E" w14:textId="7DD9FFE3" w:rsidR="007756D1" w:rsidRPr="005F74DD" w:rsidRDefault="007B501B" w:rsidP="00F637A0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535398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7756D1" w:rsidRPr="005F74DD">
              <w:rPr>
                <w:bCs/>
                <w:sz w:val="14"/>
                <w:szCs w:val="14"/>
                <w:lang w:eastAsia="zh-CN"/>
              </w:rPr>
              <w:t xml:space="preserve"> Previously/ Currently RDS certified with another Certification Body (CB)*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Şu an/önceden başka bir kuruluştan RDS sertifikalı</w:t>
            </w:r>
          </w:p>
        </w:tc>
      </w:tr>
      <w:tr w:rsidR="00FB13E4" w:rsidRPr="005F74DD" w14:paraId="2BA6A50F" w14:textId="77777777" w:rsidTr="0045601F">
        <w:trPr>
          <w:trHeight w:val="288"/>
        </w:trPr>
        <w:tc>
          <w:tcPr>
            <w:tcW w:w="1756" w:type="pct"/>
            <w:vMerge/>
            <w:shd w:val="clear" w:color="auto" w:fill="F2F2F2"/>
            <w:vAlign w:val="center"/>
          </w:tcPr>
          <w:p w14:paraId="5DF07DD8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  <w:vAlign w:val="center"/>
          </w:tcPr>
          <w:p w14:paraId="6E18C2F3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46FBCB4E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>Previous Project / License No.:</w:t>
            </w:r>
            <w:r>
              <w:rPr>
                <w:bCs/>
                <w:sz w:val="14"/>
                <w:szCs w:val="14"/>
                <w:lang w:eastAsia="zh-CN"/>
              </w:rPr>
              <w:t>/</w:t>
            </w:r>
            <w:r w:rsidRPr="00CC17BF">
              <w:t xml:space="preserve"> </w:t>
            </w:r>
            <w:r w:rsidRPr="00CC17BF">
              <w:rPr>
                <w:bCs/>
                <w:sz w:val="14"/>
                <w:szCs w:val="14"/>
                <w:lang w:eastAsia="zh-CN"/>
              </w:rPr>
              <w:t>Önceki proje/lisans n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2120713310"/>
            <w:placeholder>
              <w:docPart w:val="376BD1A398C449549F22AE521B8B514A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44B33FE2" w14:textId="1D56EA77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4F1DAA7D" w14:textId="77777777" w:rsidTr="0045601F">
        <w:trPr>
          <w:trHeight w:val="288"/>
        </w:trPr>
        <w:tc>
          <w:tcPr>
            <w:tcW w:w="1756" w:type="pct"/>
            <w:vMerge/>
            <w:shd w:val="clear" w:color="auto" w:fill="F2F2F2"/>
            <w:vAlign w:val="center"/>
          </w:tcPr>
          <w:p w14:paraId="3316EFC4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  <w:vAlign w:val="center"/>
          </w:tcPr>
          <w:p w14:paraId="11F8F857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175BD5AF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 xml:space="preserve">Previous Certification Body: </w:t>
            </w:r>
            <w:r>
              <w:rPr>
                <w:bCs/>
                <w:sz w:val="14"/>
                <w:szCs w:val="14"/>
                <w:lang w:eastAsia="zh-CN"/>
              </w:rPr>
              <w:t>/</w:t>
            </w:r>
            <w:r w:rsidRPr="00CC17BF">
              <w:t xml:space="preserve"> </w:t>
            </w:r>
            <w:r w:rsidRPr="00CC17BF">
              <w:rPr>
                <w:bCs/>
                <w:sz w:val="14"/>
                <w:szCs w:val="14"/>
                <w:lang w:eastAsia="zh-CN"/>
              </w:rPr>
              <w:t>Önceki sertifikasyon kuruluşu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1246073994"/>
            <w:placeholder>
              <w:docPart w:val="9BCAE797C1F84A85A0C2F93074757A22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39215744" w14:textId="6D1C5099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FB13E4" w:rsidRPr="005F74DD" w14:paraId="5B3D4A41" w14:textId="77777777" w:rsidTr="0045601F">
        <w:trPr>
          <w:trHeight w:val="206"/>
        </w:trPr>
        <w:tc>
          <w:tcPr>
            <w:tcW w:w="1756" w:type="pct"/>
            <w:vMerge/>
            <w:shd w:val="clear" w:color="auto" w:fill="F2F2F2"/>
            <w:vAlign w:val="center"/>
          </w:tcPr>
          <w:p w14:paraId="40224EA2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vMerge/>
            <w:shd w:val="clear" w:color="auto" w:fill="F2F2F2"/>
            <w:vAlign w:val="center"/>
          </w:tcPr>
          <w:p w14:paraId="7F2F72CA" w14:textId="77777777" w:rsidR="00FB13E4" w:rsidRPr="005F74DD" w:rsidRDefault="00FB13E4" w:rsidP="00FB13E4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shd w:val="clear" w:color="auto" w:fill="auto"/>
            <w:vAlign w:val="center"/>
          </w:tcPr>
          <w:p w14:paraId="5A53BCB2" w14:textId="77777777" w:rsidR="00FB13E4" w:rsidRPr="005F74DD" w:rsidRDefault="00FB13E4" w:rsidP="00FB13E4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>Certification Expiration Date</w:t>
            </w:r>
            <w:r>
              <w:rPr>
                <w:bCs/>
                <w:sz w:val="14"/>
                <w:szCs w:val="14"/>
                <w:lang w:eastAsia="zh-CN"/>
              </w:rPr>
              <w:t>/</w:t>
            </w:r>
            <w:r w:rsidRPr="00CC17BF">
              <w:t xml:space="preserve"> </w:t>
            </w:r>
            <w:r w:rsidRPr="00CC17BF">
              <w:rPr>
                <w:bCs/>
                <w:sz w:val="14"/>
                <w:szCs w:val="14"/>
                <w:lang w:eastAsia="zh-CN"/>
              </w:rPr>
              <w:t>Geçerlilik tarihi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CN"/>
            </w:rPr>
            <w:id w:val="-1165471019"/>
            <w:placeholder>
              <w:docPart w:val="242DC2FD0CF6441BBAA93281034E7220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2F2F2"/>
              </w:tcPr>
              <w:p w14:paraId="597AE8AE" w14:textId="7D54FE7E" w:rsidR="00FB13E4" w:rsidRPr="00FB13E4" w:rsidRDefault="00FB13E4" w:rsidP="00FB13E4">
                <w:pPr>
                  <w:rPr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CC17BF" w:rsidRPr="005F74DD" w14:paraId="6AE5163C" w14:textId="77777777" w:rsidTr="008D568C">
        <w:trPr>
          <w:trHeight w:val="28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95680CB" w14:textId="77777777" w:rsidR="00A01696" w:rsidRDefault="00A01696" w:rsidP="005F74DD">
            <w:pPr>
              <w:jc w:val="center"/>
              <w:rPr>
                <w:rFonts w:eastAsia="PMingLiU"/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9"/>
                <w:szCs w:val="19"/>
                <w:lang w:eastAsia="zh-CN"/>
              </w:rPr>
              <w:t>*When submitting the application, please attach the most recent Scope Certificate.</w:t>
            </w:r>
          </w:p>
          <w:p w14:paraId="6697DC23" w14:textId="77777777" w:rsidR="00CC17BF" w:rsidRPr="00CC17BF" w:rsidRDefault="00CC17BF" w:rsidP="005F74DD">
            <w:pPr>
              <w:jc w:val="center"/>
              <w:rPr>
                <w:color w:val="FF0000"/>
                <w:sz w:val="19"/>
                <w:szCs w:val="19"/>
              </w:rPr>
            </w:pPr>
            <w:r w:rsidRPr="00CC17BF">
              <w:rPr>
                <w:color w:val="FF0000"/>
                <w:sz w:val="19"/>
                <w:szCs w:val="19"/>
              </w:rPr>
              <w:t>*Başvuruyu yaparken lütfen en son Kapsam Sertifikasını ekleyin.</w:t>
            </w:r>
          </w:p>
        </w:tc>
      </w:tr>
    </w:tbl>
    <w:p w14:paraId="273516A3" w14:textId="77777777" w:rsidR="008B15BA" w:rsidRPr="008B15BA" w:rsidRDefault="008B15BA">
      <w:pPr>
        <w:rPr>
          <w:sz w:val="16"/>
          <w:szCs w:val="1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4"/>
        <w:gridCol w:w="7063"/>
      </w:tblGrid>
      <w:tr w:rsidR="00CC17BF" w:rsidRPr="005F74DD" w14:paraId="2CDD94B7" w14:textId="77777777" w:rsidTr="008D568C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7192EEBC" w14:textId="77777777" w:rsidR="009E26E4" w:rsidRPr="005F74DD" w:rsidRDefault="000B362A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bookmarkStart w:id="2" w:name="_Hlk71560341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</w:t>
            </w:r>
            <w:r w:rsidR="00C9371E" w:rsidRPr="005F74DD">
              <w:rPr>
                <w:b/>
                <w:color w:val="FFFFFF"/>
                <w:sz w:val="22"/>
                <w:szCs w:val="22"/>
                <w:lang w:eastAsia="zh-CN"/>
              </w:rPr>
              <w:t xml:space="preserve">ECTION 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4</w:t>
            </w:r>
            <w:r w:rsidR="00C9371E" w:rsidRPr="005F74DD">
              <w:rPr>
                <w:b/>
                <w:color w:val="FFFFFF"/>
                <w:sz w:val="22"/>
                <w:szCs w:val="22"/>
                <w:lang w:eastAsia="zh-CN"/>
              </w:rPr>
              <w:t>. PRODUCT</w:t>
            </w:r>
            <w:r w:rsidR="007756D1" w:rsidRPr="005F74DD">
              <w:rPr>
                <w:b/>
                <w:color w:val="FFFFFF"/>
                <w:sz w:val="22"/>
                <w:szCs w:val="22"/>
                <w:lang w:eastAsia="zh-CN"/>
              </w:rPr>
              <w:t>S</w:t>
            </w:r>
            <w:r w:rsidR="00CC17BF">
              <w:rPr>
                <w:b/>
                <w:color w:val="FFFFFF"/>
                <w:sz w:val="22"/>
                <w:szCs w:val="22"/>
                <w:lang w:eastAsia="zh-CN"/>
              </w:rPr>
              <w:t>/ÜRÜNLER</w:t>
            </w:r>
          </w:p>
        </w:tc>
      </w:tr>
      <w:tr w:rsidR="00CC17BF" w:rsidRPr="005F74DD" w14:paraId="6D54790B" w14:textId="77777777" w:rsidTr="008D568C">
        <w:trPr>
          <w:trHeight w:val="1916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4B9EF20B" w14:textId="77777777" w:rsidR="00C9371E" w:rsidRPr="005F74DD" w:rsidRDefault="00C9371E" w:rsidP="005F74DD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CC17BF">
              <w:rPr>
                <w:b/>
                <w:bCs/>
                <w:sz w:val="18"/>
                <w:szCs w:val="18"/>
                <w:lang w:eastAsia="zh-CN"/>
              </w:rPr>
              <w:t>/TALİMATLAR</w:t>
            </w:r>
          </w:p>
          <w:p w14:paraId="2BB8675D" w14:textId="77777777" w:rsidR="00C9371E" w:rsidRDefault="00C9371E" w:rsidP="005F74DD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5F74DD">
              <w:rPr>
                <w:rFonts w:eastAsia="PMingLiU"/>
                <w:sz w:val="18"/>
                <w:szCs w:val="18"/>
                <w:lang w:eastAsia="zh-CN"/>
              </w:rPr>
              <w:t>If your product category is not listed, please feel free to write in according to the specific product information. For more information, please see TE/GOTS Materials Processes and Products Classification.</w:t>
            </w:r>
          </w:p>
          <w:p w14:paraId="5C622CAE" w14:textId="77777777" w:rsidR="00CC17BF" w:rsidRPr="00CC17BF" w:rsidRDefault="00CC17BF" w:rsidP="005F74DD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>
              <w:t>Aşağıdaki bilgileri kullanarak, lütfen onaylamak istediğiniz ürünler hakkında bilgi verin. Ürün kategoriniz listede yoksa, lütfen belirli ürün bilgilerine göre yazmaktan çekinmeyin. Daha fazla bilgi için lütfen TE/GOTS Malzeme Prosesleri ve Ürün Sınıflandırması'Na bakın</w:t>
            </w:r>
          </w:p>
          <w:p w14:paraId="3D58FD82" w14:textId="77777777" w:rsidR="00C9371E" w:rsidRDefault="00C9371E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</w:t>
            </w:r>
            <w:r w:rsidRPr="005F74DD">
              <w:t xml:space="preserve"> </w:t>
            </w: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1A022617" w14:textId="77777777" w:rsidR="00CC17BF" w:rsidRPr="005F74DD" w:rsidRDefault="00CC17B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: Bu bilgiler yalnızca ön değerlendirme içindir; başvuru sürecinde daha sonra ürün spesifikasyonu gönderilmelidir.</w:t>
            </w:r>
          </w:p>
          <w:p w14:paraId="5F7C0D3B" w14:textId="77777777" w:rsidR="00CC17BF" w:rsidRDefault="00C9371E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 Standards vary on allowed minimum percentages and blended materials. Please reference the Standard for details</w:t>
            </w:r>
          </w:p>
          <w:p w14:paraId="35147836" w14:textId="77777777" w:rsidR="0080699E" w:rsidRPr="005F74DD" w:rsidRDefault="00CC17B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: Standartlar izin verilen minimum yüzdelere ve harmanlanmış malzemelere göre değişir. Ayrıntılar için lütfen Standartlar'a başvurun. Örneğin, GOTS Konvansiyonel Pamuk veya Virgin Polyester ile karışımlara izin vermez</w:t>
            </w:r>
          </w:p>
        </w:tc>
      </w:tr>
      <w:tr w:rsidR="00CC17BF" w:rsidRPr="005F74DD" w14:paraId="5FE83616" w14:textId="77777777" w:rsidTr="00BB361A">
        <w:trPr>
          <w:trHeight w:val="395"/>
          <w:jc w:val="center"/>
        </w:trPr>
        <w:tc>
          <w:tcPr>
            <w:tcW w:w="1714" w:type="pct"/>
            <w:shd w:val="clear" w:color="auto" w:fill="DBE5F1"/>
            <w:vAlign w:val="center"/>
          </w:tcPr>
          <w:p w14:paraId="5CB49B7F" w14:textId="77777777" w:rsidR="00117155" w:rsidRPr="005F74DD" w:rsidRDefault="009B630E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  <w:r w:rsidR="00CC17B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/ÜRÜN KATEGORİSİ</w:t>
            </w:r>
          </w:p>
          <w:p w14:paraId="17BE44C2" w14:textId="77777777" w:rsidR="009B630E" w:rsidRPr="005F74DD" w:rsidRDefault="009B630E" w:rsidP="005F74D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  <w:r w:rsid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Geçerli olanları seçiniz</w:t>
            </w:r>
          </w:p>
        </w:tc>
        <w:tc>
          <w:tcPr>
            <w:tcW w:w="3286" w:type="pct"/>
            <w:shd w:val="clear" w:color="auto" w:fill="DBE5F1"/>
            <w:vAlign w:val="center"/>
          </w:tcPr>
          <w:p w14:paraId="79609659" w14:textId="77777777" w:rsidR="00117155" w:rsidRPr="005F74DD" w:rsidRDefault="009B630E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  <w:r w:rsidR="00CC17B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/ÜRÜN DETAYI</w:t>
            </w:r>
          </w:p>
          <w:p w14:paraId="0974C64D" w14:textId="77777777" w:rsidR="009B630E" w:rsidRPr="005F74DD" w:rsidRDefault="009B630E" w:rsidP="005F74D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  <w:r w:rsid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Geçerli Olanları Listeleyin</w:t>
            </w:r>
          </w:p>
        </w:tc>
      </w:tr>
      <w:tr w:rsidR="00FB13E4" w:rsidRPr="005F74DD" w14:paraId="1FC569A4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6A6FDA15" w14:textId="490A0BCD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854728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  <w:r w:rsidR="00FB13E4">
              <w:rPr>
                <w:bCs/>
                <w:sz w:val="20"/>
                <w:szCs w:val="20"/>
                <w:lang w:eastAsia="zh-CN"/>
              </w:rPr>
              <w:t>/</w:t>
            </w:r>
            <w:r w:rsidR="00FB13E4" w:rsidRPr="00CC17BF">
              <w:t xml:space="preserve"> </w:t>
            </w:r>
            <w:r w:rsidR="00FB13E4" w:rsidRPr="00CC17BF">
              <w:rPr>
                <w:bCs/>
                <w:sz w:val="20"/>
                <w:szCs w:val="20"/>
                <w:lang w:eastAsia="zh-CN"/>
              </w:rPr>
              <w:t>Ev Tekstili/Yatak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59540277"/>
            <w:placeholder>
              <w:docPart w:val="65FE71293C53441D93A59988EAC060AE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600E4DA4" w14:textId="73076E22" w:rsidR="00FB13E4" w:rsidRPr="005F74DD" w:rsidRDefault="00FB13E4" w:rsidP="00FB13E4">
                <w:pPr>
                  <w:spacing w:line="276" w:lineRule="auto"/>
                  <w:rPr>
                    <w:bCs/>
                    <w:sz w:val="20"/>
                    <w:szCs w:val="20"/>
                    <w:lang w:eastAsia="zh-CN"/>
                  </w:rPr>
                </w:pPr>
                <w:r w:rsidRPr="00DC778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90E4C69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737282FB" w14:textId="26A602BC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79001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Apparel</w:t>
            </w:r>
            <w:r w:rsidR="00FB13E4">
              <w:rPr>
                <w:bCs/>
                <w:sz w:val="20"/>
                <w:szCs w:val="20"/>
                <w:lang w:eastAsia="zh-CN"/>
              </w:rPr>
              <w:t>/Giyim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0514051"/>
            <w:placeholder>
              <w:docPart w:val="1961ABC6B56A4E3E84749882611B4EC6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0B17BF30" w14:textId="551D2E6A" w:rsidR="00FB13E4" w:rsidRPr="005F74DD" w:rsidRDefault="00FB13E4" w:rsidP="00FB13E4">
                <w:pPr>
                  <w:spacing w:line="276" w:lineRule="auto"/>
                  <w:rPr>
                    <w:bCs/>
                    <w:sz w:val="20"/>
                    <w:szCs w:val="20"/>
                    <w:lang w:eastAsia="zh-CN"/>
                  </w:rPr>
                </w:pPr>
                <w:r w:rsidRPr="00DC778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4F643F56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249625EC" w14:textId="39BBC7EF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970134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Accessories</w:t>
            </w:r>
            <w:r w:rsidR="00FB13E4">
              <w:rPr>
                <w:bCs/>
                <w:sz w:val="20"/>
                <w:szCs w:val="20"/>
                <w:lang w:eastAsia="zh-CN"/>
              </w:rPr>
              <w:t>/Aksesuar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60458728"/>
            <w:placeholder>
              <w:docPart w:val="BC22A1AA8C464D578C1E81402A92E7CF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2F39970B" w14:textId="6CEF4E00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C778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615375D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53DEA4E0" w14:textId="080D830D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93845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Footwear</w:t>
            </w:r>
            <w:r w:rsidR="00FB13E4">
              <w:rPr>
                <w:bCs/>
                <w:sz w:val="20"/>
                <w:szCs w:val="20"/>
                <w:lang w:eastAsia="zh-CN"/>
              </w:rPr>
              <w:t>/Ayak Giyim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49365529"/>
            <w:placeholder>
              <w:docPart w:val="ABA8E0E79FB64173915186F45E9A4A0E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1F680F07" w14:textId="58842C31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C778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3CDC4E75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26F9D0FD" w14:textId="3FABF481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78404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Fabrics </w:t>
            </w:r>
            <w:r w:rsidR="00FB13E4">
              <w:rPr>
                <w:bCs/>
                <w:sz w:val="20"/>
                <w:szCs w:val="20"/>
                <w:lang w:eastAsia="zh-CN"/>
              </w:rPr>
              <w:t>/Kumaş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51277644"/>
            <w:placeholder>
              <w:docPart w:val="A396DC3908E44143AF49C3E4692DBDB7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58D34A75" w14:textId="280D0FAB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4DA59CB1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6ABAC42E" w14:textId="6A186120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764498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Yarns</w:t>
            </w:r>
            <w:r w:rsidR="00FB13E4">
              <w:rPr>
                <w:bCs/>
                <w:sz w:val="20"/>
                <w:szCs w:val="20"/>
                <w:lang w:eastAsia="zh-CN"/>
              </w:rPr>
              <w:t>/İplik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6972494"/>
            <w:placeholder>
              <w:docPart w:val="ABA6B0B43D2B4182839205BD058D730D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1A050536" w14:textId="4ABFC19D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E8689B2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6579155B" w14:textId="2C9D3DEB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942231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Fibers / Filaments </w:t>
            </w:r>
            <w:r w:rsidR="00FB13E4">
              <w:rPr>
                <w:bCs/>
                <w:sz w:val="20"/>
                <w:szCs w:val="20"/>
                <w:lang w:eastAsia="zh-CN"/>
              </w:rPr>
              <w:t>/</w:t>
            </w:r>
            <w:r w:rsidR="00FB13E4">
              <w:t xml:space="preserve"> </w:t>
            </w:r>
            <w:r w:rsidR="00FB13E4" w:rsidRPr="00CC17BF">
              <w:rPr>
                <w:bCs/>
                <w:sz w:val="20"/>
                <w:szCs w:val="20"/>
                <w:lang w:eastAsia="zh-CN"/>
              </w:rPr>
              <w:t>Elyaflar / Filamentler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55742265"/>
            <w:placeholder>
              <w:docPart w:val="704AE919F2DE4936BD02E1678E5CEE3D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713522D7" w14:textId="57C33761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60F0C7D3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2A5D213F" w14:textId="3E3F2FFC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4981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Filling / Stuffing</w:t>
            </w:r>
            <w:r w:rsidR="00FB13E4">
              <w:rPr>
                <w:bCs/>
                <w:sz w:val="20"/>
                <w:szCs w:val="20"/>
                <w:lang w:eastAsia="zh-CN"/>
              </w:rPr>
              <w:t>/</w:t>
            </w:r>
            <w:r w:rsidR="00FB13E4" w:rsidRPr="008D568C">
              <w:t xml:space="preserve"> </w:t>
            </w:r>
            <w:r w:rsidR="00FB13E4" w:rsidRPr="008D568C">
              <w:rPr>
                <w:bCs/>
                <w:sz w:val="20"/>
                <w:szCs w:val="20"/>
                <w:lang w:eastAsia="zh-CN"/>
              </w:rPr>
              <w:t>Dolgu Malzem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40110542"/>
            <w:placeholder>
              <w:docPart w:val="740CFE0EC4E24DCD9075FF0A705A4EC6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51D12E79" w14:textId="34F56693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A903033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102ECAC3" w14:textId="122980DE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61632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Packaging</w:t>
            </w:r>
            <w:r w:rsidR="00FB13E4" w:rsidRPr="008D568C">
              <w:t xml:space="preserve"> </w:t>
            </w:r>
            <w:r w:rsidR="00FB13E4">
              <w:t>/</w:t>
            </w:r>
            <w:r w:rsidR="00FB13E4" w:rsidRPr="008D568C">
              <w:rPr>
                <w:bCs/>
                <w:sz w:val="20"/>
                <w:szCs w:val="20"/>
                <w:lang w:eastAsia="zh-CN"/>
              </w:rPr>
              <w:t>Paketlem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08486160"/>
            <w:placeholder>
              <w:docPart w:val="75993C72BF2A4002B2A4BE4C4CAE399F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6E255DE6" w14:textId="70B6FD83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927A682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7895E0E0" w14:textId="3F28DE21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58589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FB13E4">
              <w:rPr>
                <w:bCs/>
                <w:sz w:val="20"/>
                <w:szCs w:val="20"/>
                <w:lang w:eastAsia="zh-CN"/>
              </w:rPr>
              <w:t>7</w:t>
            </w:r>
            <w:r w:rsidR="00FB13E4" w:rsidRPr="008D568C">
              <w:t xml:space="preserve"> </w:t>
            </w:r>
            <w:r w:rsidR="00FB13E4" w:rsidRPr="008D568C">
              <w:rPr>
                <w:bCs/>
                <w:sz w:val="20"/>
                <w:szCs w:val="20"/>
                <w:lang w:eastAsia="zh-CN"/>
              </w:rPr>
              <w:t>/Geri Dönüştürülmüş Malzem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14866680"/>
            <w:placeholder>
              <w:docPart w:val="8ED0F9A1B6AB4C788B369C1726B23C1C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28E0F51A" w14:textId="1774661A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BCC3F47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612BAEAE" w14:textId="3509E72B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68017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Unprocessed Raw Down / Feather</w:t>
            </w:r>
            <w:r w:rsidR="00FB13E4">
              <w:rPr>
                <w:bCs/>
                <w:sz w:val="20"/>
                <w:szCs w:val="20"/>
                <w:lang w:eastAsia="zh-CN"/>
              </w:rPr>
              <w:t>/</w:t>
            </w:r>
            <w:r w:rsidR="00FB13E4">
              <w:t xml:space="preserve"> </w:t>
            </w:r>
            <w:r w:rsidR="00FB13E4" w:rsidRPr="008D568C">
              <w:rPr>
                <w:bCs/>
                <w:sz w:val="20"/>
                <w:szCs w:val="20"/>
                <w:lang w:eastAsia="zh-CN"/>
              </w:rPr>
              <w:t>İşlenmemiş Ham Kuştüyü / Tüy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8979926"/>
            <w:placeholder>
              <w:docPart w:val="1EE1286AA6524E7EA4889AD75EC5F771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63D920CD" w14:textId="5DA6D29E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AFAEA3D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05A4425D" w14:textId="49CCDA36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81935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>Birds / Waterfowl</w:t>
            </w:r>
            <w:r w:rsidR="00FB13E4">
              <w:rPr>
                <w:bCs/>
                <w:sz w:val="20"/>
                <w:szCs w:val="20"/>
                <w:lang w:eastAsia="zh-CN"/>
              </w:rPr>
              <w:t>/</w:t>
            </w:r>
            <w:r w:rsidR="00FB13E4">
              <w:t xml:space="preserve"> </w:t>
            </w:r>
            <w:r w:rsidR="00FB13E4" w:rsidRPr="008D568C">
              <w:rPr>
                <w:bCs/>
                <w:sz w:val="20"/>
                <w:szCs w:val="20"/>
                <w:lang w:eastAsia="zh-CN"/>
              </w:rPr>
              <w:t>Kuşlar / Su Kuşları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260828085"/>
            <w:placeholder>
              <w:docPart w:val="8A1542F3DDCC4809A2089DDDACFFE5BA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0992ACC6" w14:textId="434E720F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5C3ACCC7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66F91CD8" w14:textId="455B101F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51859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309274946"/>
                <w:placeholder>
                  <w:docPart w:val="4118404AD64C4F10A07FD454B23ACD46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66111813"/>
            <w:placeholder>
              <w:docPart w:val="37523476DBCB4BA582CADE26FB50D837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7DD47FE1" w14:textId="2B5E92C9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DA451F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4C3867C4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56CED9D0" w14:textId="2AF09DE6" w:rsidR="00FB13E4" w:rsidRPr="005F74DD" w:rsidRDefault="007B501B" w:rsidP="00FB13E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30276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2341"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442995507"/>
                <w:placeholder>
                  <w:docPart w:val="A27AB7CC47BA418CA058E458FBBCC15C"/>
                </w:placeholder>
                <w:showingPlcHdr/>
              </w:sdtPr>
              <w:sdtEndPr/>
              <w:sdtContent>
                <w:r w:rsidR="00842341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06048741"/>
            <w:placeholder>
              <w:docPart w:val="7E62D5A667784A9D96DBB6605B640615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5886F380" w14:textId="015A8325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D25E266" w14:textId="77777777" w:rsidTr="00BB361A">
        <w:trPr>
          <w:trHeight w:val="475"/>
          <w:jc w:val="center"/>
        </w:trPr>
        <w:tc>
          <w:tcPr>
            <w:tcW w:w="1714" w:type="pct"/>
            <w:shd w:val="clear" w:color="auto" w:fill="F2F2F2"/>
            <w:vAlign w:val="center"/>
          </w:tcPr>
          <w:p w14:paraId="2AF1A41E" w14:textId="6FA40AC5" w:rsidR="00FB13E4" w:rsidRPr="005F74DD" w:rsidRDefault="007B501B" w:rsidP="00FB13E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25458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323365175"/>
                <w:placeholder>
                  <w:docPart w:val="ACA67F7EE269415DB199A45BDF21FE93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282274"/>
            <w:placeholder>
              <w:docPart w:val="FE2A190554474D169EE7AB38FE145A8A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/>
              </w:tcPr>
              <w:p w14:paraId="1331EB8B" w14:textId="26F70D4C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66C09F8" w14:textId="77777777" w:rsidTr="00BB361A">
        <w:trPr>
          <w:trHeight w:val="475"/>
          <w:jc w:val="center"/>
        </w:trPr>
        <w:tc>
          <w:tcPr>
            <w:tcW w:w="171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16B5805" w14:textId="29F55401" w:rsidR="00FB13E4" w:rsidRPr="005F74DD" w:rsidRDefault="007B501B" w:rsidP="00FB13E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06155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846549246"/>
                <w:placeholder>
                  <w:docPart w:val="866992A0A22542668D022CBBCE452C0D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37553173"/>
            <w:placeholder>
              <w:docPart w:val="0058F6FE41354E21BE7010E9ABDC87D7"/>
            </w:placeholder>
            <w:showingPlcHdr/>
          </w:sdtPr>
          <w:sdtEndPr/>
          <w:sdtContent>
            <w:tc>
              <w:tcPr>
                <w:tcW w:w="328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E1C801E" w14:textId="4C47064A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4E3CF482" w14:textId="77777777" w:rsidTr="00BB361A">
        <w:trPr>
          <w:trHeight w:val="475"/>
          <w:jc w:val="center"/>
        </w:trPr>
        <w:tc>
          <w:tcPr>
            <w:tcW w:w="171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9C7275E" w14:textId="01889AAE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438769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493308619"/>
                <w:placeholder>
                  <w:docPart w:val="336FAC1A8534442887A08DBE77D39818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01797944"/>
            <w:placeholder>
              <w:docPart w:val="B7E0EFECC0094BCD841019009A718308"/>
            </w:placeholder>
            <w:showingPlcHdr/>
          </w:sdtPr>
          <w:sdtEndPr/>
          <w:sdtContent>
            <w:tc>
              <w:tcPr>
                <w:tcW w:w="328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083E0470" w14:textId="56620D1D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22E6E82F" w14:textId="77777777" w:rsidTr="00BB361A">
        <w:trPr>
          <w:trHeight w:val="475"/>
          <w:jc w:val="center"/>
        </w:trPr>
        <w:tc>
          <w:tcPr>
            <w:tcW w:w="171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37D056F" w14:textId="40E04500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50338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607547451"/>
                <w:placeholder>
                  <w:docPart w:val="CD1F242DA5194301B3A328C7052A39B5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65500900"/>
            <w:placeholder>
              <w:docPart w:val="393A57B647BE40B5819BC694ADF88C54"/>
            </w:placeholder>
            <w:showingPlcHdr/>
          </w:sdtPr>
          <w:sdtEndPr/>
          <w:sdtContent>
            <w:tc>
              <w:tcPr>
                <w:tcW w:w="328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3E461D82" w14:textId="44D702F6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36E254E" w14:textId="77777777" w:rsidTr="00BB361A">
        <w:trPr>
          <w:trHeight w:val="475"/>
          <w:jc w:val="center"/>
        </w:trPr>
        <w:tc>
          <w:tcPr>
            <w:tcW w:w="171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F661264" w14:textId="371058B5" w:rsidR="00FB13E4" w:rsidRPr="005F74DD" w:rsidRDefault="007B501B" w:rsidP="00FB13E4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67103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FB13E4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072071887"/>
                <w:placeholder>
                  <w:docPart w:val="FC71521B31A84BBFB5858FB8E4854918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90010148"/>
            <w:placeholder>
              <w:docPart w:val="0281164E509E474582676A3FC0958A49"/>
            </w:placeholder>
            <w:showingPlcHdr/>
          </w:sdtPr>
          <w:sdtEndPr/>
          <w:sdtContent>
            <w:tc>
              <w:tcPr>
                <w:tcW w:w="328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9DC4C76" w14:textId="2599BF5B" w:rsidR="00FB13E4" w:rsidRPr="005F74DD" w:rsidRDefault="00FB13E4" w:rsidP="00FB13E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BA034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CC17BF" w:rsidRPr="005F74DD" w14:paraId="7B989C7F" w14:textId="77777777" w:rsidTr="00BB361A">
        <w:trPr>
          <w:trHeight w:val="475"/>
          <w:jc w:val="center"/>
        </w:trPr>
        <w:tc>
          <w:tcPr>
            <w:tcW w:w="171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639A0464" w14:textId="0B782463" w:rsidR="00781413" w:rsidRPr="005F74DD" w:rsidRDefault="007B501B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7973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81413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733190823"/>
                <w:placeholder>
                  <w:docPart w:val="A3E54C0264904AC0B2C66BC8B277D039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6690810"/>
            <w:placeholder>
              <w:docPart w:val="CD21F992AE024D84A7FA5E8D7149A458"/>
            </w:placeholder>
            <w:showingPlcHdr/>
          </w:sdtPr>
          <w:sdtEndPr/>
          <w:sdtContent>
            <w:tc>
              <w:tcPr>
                <w:tcW w:w="3286" w:type="pct"/>
                <w:tcBorders>
                  <w:bottom w:val="single" w:sz="4" w:space="0" w:color="auto"/>
                </w:tcBorders>
                <w:shd w:val="clear" w:color="auto" w:fill="F2F2F2"/>
                <w:vAlign w:val="center"/>
              </w:tcPr>
              <w:p w14:paraId="26A74F44" w14:textId="66B3C161" w:rsidR="00781413" w:rsidRPr="005F74DD" w:rsidRDefault="00FB13E4" w:rsidP="005F74D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CC17BF" w:rsidRPr="005F74DD" w14:paraId="4F19944D" w14:textId="77777777" w:rsidTr="008D568C">
        <w:trPr>
          <w:trHeight w:val="288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8B8A834" w14:textId="77777777" w:rsidR="00A01696" w:rsidRPr="005F74DD" w:rsidRDefault="00A01696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</w:t>
            </w:r>
          </w:p>
        </w:tc>
      </w:tr>
      <w:tr w:rsidR="00CC17BF" w:rsidRPr="005F74DD" w14:paraId="7E5D6257" w14:textId="77777777" w:rsidTr="008D568C">
        <w:trPr>
          <w:trHeight w:val="42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5B3DC5" w14:textId="77777777" w:rsidR="00A01696" w:rsidRPr="008D568C" w:rsidRDefault="008D568C" w:rsidP="008D568C">
            <w:pPr>
              <w:spacing w:line="276" w:lineRule="auto"/>
              <w:rPr>
                <w:i/>
                <w:iCs/>
                <w:color w:val="FF0000"/>
                <w:sz w:val="18"/>
                <w:szCs w:val="18"/>
                <w:lang w:eastAsia="zh-CN"/>
              </w:rPr>
            </w:pPr>
            <w:r w:rsidRPr="008D568C">
              <w:rPr>
                <w:color w:val="FF0000"/>
                <w:sz w:val="18"/>
                <w:szCs w:val="18"/>
              </w:rPr>
              <w:t>Ek alan gerekiyorsa, yukarıdaki bilgileri göndermek için lütfen diğer belge sayfalarını (tercihen excel veya word) kullanın</w:t>
            </w:r>
          </w:p>
        </w:tc>
      </w:tr>
      <w:bookmarkEnd w:id="2"/>
    </w:tbl>
    <w:p w14:paraId="5F929126" w14:textId="77777777" w:rsidR="00781413" w:rsidRDefault="00781413" w:rsidP="009E26E4">
      <w:pPr>
        <w:spacing w:line="276" w:lineRule="auto"/>
        <w:rPr>
          <w:i/>
          <w:iCs/>
          <w:color w:val="C00000"/>
          <w:sz w:val="19"/>
          <w:szCs w:val="19"/>
          <w:lang w:eastAsia="zh-CN"/>
        </w:rPr>
      </w:pPr>
    </w:p>
    <w:p w14:paraId="14D74E3A" w14:textId="77777777" w:rsidR="00B341F2" w:rsidRDefault="00781413" w:rsidP="00781413">
      <w:pPr>
        <w:rPr>
          <w:i/>
          <w:iCs/>
          <w:color w:val="C00000"/>
          <w:sz w:val="19"/>
          <w:szCs w:val="19"/>
          <w:lang w:eastAsia="zh-CN"/>
        </w:rPr>
      </w:pPr>
      <w:r>
        <w:rPr>
          <w:i/>
          <w:iCs/>
          <w:color w:val="C00000"/>
          <w:sz w:val="19"/>
          <w:szCs w:val="19"/>
          <w:lang w:eastAsia="zh-CN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6"/>
        <w:gridCol w:w="1511"/>
      </w:tblGrid>
      <w:tr w:rsidR="009A20CB" w:rsidRPr="005F74DD" w14:paraId="22F3F7F0" w14:textId="77777777" w:rsidTr="00861BEB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22E0BE5F" w14:textId="77777777" w:rsidR="001E72DC" w:rsidRPr="005F74DD" w:rsidRDefault="001E72DC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bookmarkStart w:id="3" w:name="_Hlk129256826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305575" w:rsidRPr="005F74DD">
              <w:rPr>
                <w:b/>
                <w:color w:val="FFFFFF"/>
                <w:sz w:val="22"/>
                <w:szCs w:val="22"/>
                <w:lang w:eastAsia="zh-CN"/>
              </w:rPr>
              <w:t>5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. FACILITIES AND PROCESSES</w:t>
            </w:r>
            <w:r w:rsidR="008D568C" w:rsidRPr="008D568C">
              <w:t xml:space="preserve"> </w:t>
            </w:r>
            <w:r w:rsidR="008D568C" w:rsidRPr="008D568C">
              <w:rPr>
                <w:b/>
                <w:color w:val="FFFFFF"/>
                <w:sz w:val="22"/>
                <w:szCs w:val="22"/>
                <w:lang w:eastAsia="zh-CN"/>
              </w:rPr>
              <w:t>/ TESİSLER VE PROSESLER</w:t>
            </w:r>
          </w:p>
        </w:tc>
      </w:tr>
      <w:bookmarkEnd w:id="3"/>
      <w:tr w:rsidR="001E72DC" w:rsidRPr="005F74DD" w14:paraId="29A160C4" w14:textId="77777777" w:rsidTr="00861BEB">
        <w:trPr>
          <w:trHeight w:val="2807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47B7939" w14:textId="77777777" w:rsidR="001E72DC" w:rsidRPr="005F74DD" w:rsidRDefault="001E72DC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8D568C" w:rsidRPr="008D568C">
              <w:t xml:space="preserve"> </w:t>
            </w:r>
            <w:r w:rsidR="008D568C" w:rsidRPr="008D568C">
              <w:rPr>
                <w:b/>
                <w:bCs/>
                <w:sz w:val="18"/>
                <w:szCs w:val="18"/>
                <w:u w:val="single"/>
                <w:lang w:eastAsia="zh-CN"/>
              </w:rPr>
              <w:t>/ TALİMATLAR :</w:t>
            </w:r>
          </w:p>
          <w:p w14:paraId="0FE63AAE" w14:textId="77777777" w:rsidR="008D568C" w:rsidRDefault="001E72DC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facilities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</w:t>
            </w:r>
          </w:p>
          <w:p w14:paraId="0E65D6D1" w14:textId="77777777" w:rsidR="001E72DC" w:rsidRPr="005F74DD" w:rsidRDefault="008D568C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8D568C">
              <w:rPr>
                <w:sz w:val="18"/>
                <w:lang w:eastAsia="zh-CN"/>
              </w:rPr>
              <w:t>Bu belgelendirme kapsamında sertifikalı ürünleri ticaretini/idaresini/işlenmesini sağlayan tüm tesisler için lütfen aşağıdaki bilgileri sağlayın. Bu, başvuru sahibi bilgilerini içerir ve aynı belgelendirme kapsamına dahil edilecek ofisler, dağıtım merkezleri ve/veya tedarikçiler gibi diğer tesislerin bilgilerini içerebilir.</w:t>
            </w:r>
            <w:r w:rsidR="001E72DC" w:rsidRPr="005F74DD">
              <w:rPr>
                <w:sz w:val="18"/>
                <w:lang w:eastAsia="zh-CN"/>
              </w:rPr>
              <w:t xml:space="preserve"> </w:t>
            </w:r>
          </w:p>
          <w:p w14:paraId="73EECCD7" w14:textId="77777777" w:rsidR="0076131A" w:rsidRDefault="0076131A" w:rsidP="005F74DD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eastAsia="zh-CN"/>
              </w:rPr>
            </w:pP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NOTE: For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 xml:space="preserve">RDS 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slaughterhouse or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 xml:space="preserve">RDS 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farm certifications, see Section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>9-12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>.</w:t>
            </w:r>
          </w:p>
          <w:p w14:paraId="2B3547CC" w14:textId="77777777" w:rsidR="008D568C" w:rsidRPr="005F74DD" w:rsidRDefault="008D568C" w:rsidP="005F74DD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eastAsia="zh-CN"/>
              </w:rPr>
            </w:pPr>
            <w:r w:rsidRPr="008D568C">
              <w:rPr>
                <w:i/>
                <w:iCs/>
                <w:color w:val="C00000"/>
                <w:sz w:val="18"/>
                <w:lang w:eastAsia="zh-CN"/>
              </w:rPr>
              <w:t>NOT: RDS kesimhane veya RDS çiftlik sertifikaları için Bölüm 9-12'ye bakın.</w:t>
            </w:r>
          </w:p>
          <w:p w14:paraId="23F3FE2A" w14:textId="77777777" w:rsidR="001E72DC" w:rsidRPr="005F74DD" w:rsidRDefault="001E72D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Employee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 xml:space="preserve"> /Çalışan Sayıs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include all permanent, contracted, and sub-contracted employees.</w:t>
            </w:r>
            <w:r w:rsidR="008D568C">
              <w:rPr>
                <w:sz w:val="18"/>
                <w:szCs w:val="18"/>
                <w:lang w:eastAsia="zh-CN"/>
              </w:rPr>
              <w:t>/</w:t>
            </w:r>
            <w:r w:rsidR="008D568C" w:rsidRPr="008D568C">
              <w:t xml:space="preserve"> </w:t>
            </w:r>
            <w:r w:rsidR="008D568C" w:rsidRPr="008D568C">
              <w:rPr>
                <w:sz w:val="18"/>
                <w:szCs w:val="18"/>
                <w:lang w:eastAsia="zh-CN"/>
              </w:rPr>
              <w:t xml:space="preserve">/ Lütfen tüm daimi, sözleşmeli ve alt sözleşmeli çalışanları dahil edin. </w:t>
            </w:r>
            <w:r w:rsidRPr="005F74DD">
              <w:rPr>
                <w:sz w:val="18"/>
                <w:szCs w:val="18"/>
                <w:lang w:eastAsia="zh-CN"/>
              </w:rPr>
              <w:t xml:space="preserve"> </w:t>
            </w:r>
          </w:p>
          <w:p w14:paraId="626A4748" w14:textId="77777777" w:rsidR="001E72DC" w:rsidRPr="008D568C" w:rsidRDefault="001E72D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D568C" w:rsidRPr="008D568C">
              <w:rPr>
                <w:b/>
                <w:bCs/>
                <w:sz w:val="18"/>
                <w:szCs w:val="18"/>
                <w:lang w:eastAsia="zh-CN"/>
              </w:rPr>
              <w:t xml:space="preserve"> 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</w:t>
            </w:r>
            <w:r w:rsidR="004051D9" w:rsidRPr="005F74DD">
              <w:rPr>
                <w:sz w:val="18"/>
                <w:szCs w:val="18"/>
                <w:lang w:eastAsia="zh-CN"/>
              </w:rPr>
              <w:t>–</w:t>
            </w:r>
            <w:r w:rsidRPr="005F74DD">
              <w:rPr>
                <w:sz w:val="18"/>
                <w:szCs w:val="18"/>
                <w:lang w:eastAsia="zh-CN"/>
              </w:rPr>
              <w:t xml:space="preserve"> </w:t>
            </w:r>
            <w:r w:rsidR="004051D9" w:rsidRPr="005F74DD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5F74DD">
              <w:rPr>
                <w:sz w:val="18"/>
                <w:szCs w:val="18"/>
                <w:lang w:eastAsia="zh-CN"/>
              </w:rPr>
              <w:t xml:space="preserve">Spinning, Dyeing, Processing, Weaving, Knitting, Laundering, Finishing, Manufacturing, Printing, Trading (buy and sell, no processing), Storing, Importing, Exporting, Administration, Subcontractor, </w:t>
            </w:r>
            <w:r w:rsidR="00B77C4F" w:rsidRPr="005F74DD">
              <w:rPr>
                <w:sz w:val="18"/>
                <w:szCs w:val="18"/>
                <w:lang w:eastAsia="zh-CN"/>
              </w:rPr>
              <w:t xml:space="preserve">Concentration, Collection, </w:t>
            </w:r>
            <w:r w:rsidRPr="005F74DD">
              <w:rPr>
                <w:sz w:val="18"/>
                <w:szCs w:val="18"/>
                <w:lang w:eastAsia="zh-CN"/>
              </w:rPr>
              <w:t>etc.</w:t>
            </w:r>
          </w:p>
          <w:p w14:paraId="223D6D93" w14:textId="77777777" w:rsidR="008D568C" w:rsidRPr="005F74DD" w:rsidRDefault="008D568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eastAsia="zh-CN"/>
              </w:rPr>
            </w:pPr>
            <w:r w:rsidRPr="008D568C">
              <w:rPr>
                <w:rFonts w:eastAsia="PMingLiU"/>
                <w:sz w:val="18"/>
                <w:szCs w:val="18"/>
                <w:lang w:eastAsia="zh-CN"/>
              </w:rPr>
              <w:t>Malzeme Geri Dönüşümü, Çırçırlama, Eğirme, Boyama, İşleme, Dokuma, Örme, Aklama, Terbiye, İmalat, Baskı, Ticaret (al ve sat, işleme yok), Depolama, İthalat, İhracat, İdare, Taşeron, Konsantrasyon Toplama, vb.</w:t>
            </w:r>
          </w:p>
        </w:tc>
      </w:tr>
      <w:tr w:rsidR="001E72DC" w:rsidRPr="005F74DD" w14:paraId="7E7A03DA" w14:textId="77777777" w:rsidTr="004B4792">
        <w:trPr>
          <w:trHeight w:val="548"/>
          <w:jc w:val="center"/>
        </w:trPr>
        <w:tc>
          <w:tcPr>
            <w:tcW w:w="4297" w:type="pct"/>
            <w:tcBorders>
              <w:right w:val="nil"/>
            </w:tcBorders>
            <w:shd w:val="clear" w:color="auto" w:fill="auto"/>
            <w:vAlign w:val="center"/>
          </w:tcPr>
          <w:p w14:paraId="2F0A1A2B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 w:rsidRPr="005F74DD"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5F74D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5F74D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</w:t>
            </w:r>
            <w:r w:rsidR="001E72DC" w:rsidRPr="00CC1C3E">
              <w:rPr>
                <w:b/>
                <w:bCs/>
                <w:color w:val="C00000"/>
                <w:sz w:val="18"/>
                <w:lang w:eastAsia="zh-CN"/>
              </w:rPr>
              <w:t>List of Activities / Processes.</w:t>
            </w:r>
          </w:p>
          <w:p w14:paraId="319AAABB" w14:textId="77777777" w:rsidR="008D568C" w:rsidRPr="005F74DD" w:rsidRDefault="008D568C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8D568C"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  <w:t>GEREKLİ: Bu belgelendirme kapsamında sertifikalı ürünlerin ticaretini yapan/ idare eden/işleyen taşeron tesisleri var mıdır? Eğer öyleyse, lütfen Faaliyet / Proses Listesi'nde belirterek belirtin.</w:t>
            </w:r>
          </w:p>
        </w:tc>
        <w:tc>
          <w:tcPr>
            <w:tcW w:w="703" w:type="pct"/>
            <w:tcBorders>
              <w:left w:val="nil"/>
            </w:tcBorders>
            <w:shd w:val="clear" w:color="auto" w:fill="auto"/>
            <w:vAlign w:val="center"/>
          </w:tcPr>
          <w:p w14:paraId="5F7F3B47" w14:textId="77777777" w:rsidR="004B4792" w:rsidRDefault="00E05BB2" w:rsidP="001E72DC">
            <w:pPr>
              <w:rPr>
                <w:b/>
                <w:color w:val="C00000"/>
                <w:sz w:val="18"/>
                <w:lang w:eastAsia="zh-CN"/>
              </w:rPr>
            </w:pPr>
            <w:r w:rsidRPr="004B4792">
              <w:rPr>
                <w:rFonts w:ascii="MS Gothic" w:eastAsia="MS Gothic" w:hAnsi="MS Gothic" w:hint="eastAsia"/>
                <w:b/>
                <w:color w:val="C00000"/>
                <w:sz w:val="18"/>
                <w:lang w:eastAsia="zh-CN"/>
              </w:rPr>
              <w:t>☐</w:t>
            </w:r>
            <w:r w:rsidR="001E72DC" w:rsidRPr="004B4792">
              <w:rPr>
                <w:b/>
                <w:color w:val="C00000"/>
                <w:sz w:val="18"/>
                <w:lang w:eastAsia="zh-CN"/>
              </w:rPr>
              <w:t xml:space="preserve"> YES  </w:t>
            </w:r>
          </w:p>
          <w:p w14:paraId="159489E0" w14:textId="2F1200F0" w:rsidR="001E72DC" w:rsidRPr="004B4792" w:rsidRDefault="00E05BB2" w:rsidP="001E72DC">
            <w:pPr>
              <w:rPr>
                <w:rFonts w:eastAsia="PMingLiU"/>
                <w:b/>
                <w:color w:val="C00000"/>
                <w:sz w:val="18"/>
                <w:szCs w:val="18"/>
                <w:u w:val="single"/>
                <w:lang w:eastAsia="zh-CN"/>
              </w:rPr>
            </w:pPr>
            <w:r w:rsidRPr="004B4792">
              <w:rPr>
                <w:rFonts w:ascii="MS Gothic" w:eastAsia="MS Gothic" w:hAnsi="MS Gothic" w:hint="eastAsia"/>
                <w:b/>
                <w:color w:val="C00000"/>
                <w:sz w:val="18"/>
                <w:lang w:eastAsia="zh-CN"/>
              </w:rPr>
              <w:t>☐</w:t>
            </w:r>
            <w:r w:rsidR="001E72DC" w:rsidRPr="004B4792">
              <w:rPr>
                <w:b/>
                <w:color w:val="C00000"/>
                <w:sz w:val="18"/>
                <w:lang w:eastAsia="zh-CN"/>
              </w:rPr>
              <w:t xml:space="preserve"> NO</w:t>
            </w:r>
          </w:p>
        </w:tc>
      </w:tr>
    </w:tbl>
    <w:p w14:paraId="68A0C1CE" w14:textId="77777777" w:rsidR="00286962" w:rsidRPr="00286962" w:rsidRDefault="00286962">
      <w:pPr>
        <w:rPr>
          <w:sz w:val="8"/>
          <w:szCs w:val="8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0"/>
        <w:gridCol w:w="948"/>
        <w:gridCol w:w="1004"/>
        <w:gridCol w:w="138"/>
        <w:gridCol w:w="1206"/>
        <w:gridCol w:w="1257"/>
        <w:gridCol w:w="1442"/>
        <w:gridCol w:w="2104"/>
        <w:gridCol w:w="1178"/>
      </w:tblGrid>
      <w:tr w:rsidR="00EF6C71" w:rsidRPr="005F74DD" w14:paraId="2052E737" w14:textId="77777777" w:rsidTr="00B302AB">
        <w:trPr>
          <w:trHeight w:val="845"/>
          <w:jc w:val="center"/>
        </w:trPr>
        <w:tc>
          <w:tcPr>
            <w:tcW w:w="684" w:type="pct"/>
            <w:shd w:val="clear" w:color="auto" w:fill="DBE5F1"/>
            <w:vAlign w:val="center"/>
          </w:tcPr>
          <w:p w14:paraId="29F2CC37" w14:textId="77777777" w:rsidR="00EF6C71" w:rsidRPr="00A71A4D" w:rsidRDefault="00EF6C71" w:rsidP="00937087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Facility/Unit Name/</w:t>
            </w:r>
            <w:r w:rsidRPr="00A71A4D">
              <w:rPr>
                <w:sz w:val="16"/>
                <w:szCs w:val="16"/>
              </w:rPr>
              <w:t xml:space="preserve"> </w:t>
            </w:r>
            <w:r w:rsidRPr="00A71A4D">
              <w:rPr>
                <w:b/>
                <w:bCs/>
                <w:sz w:val="16"/>
                <w:szCs w:val="16"/>
                <w:lang w:eastAsia="zh-CN"/>
              </w:rPr>
              <w:t>Tesis Ünite İsmi</w:t>
            </w:r>
          </w:p>
        </w:tc>
        <w:tc>
          <w:tcPr>
            <w:tcW w:w="972" w:type="pct"/>
            <w:gridSpan w:val="3"/>
            <w:shd w:val="clear" w:color="auto" w:fill="DBE5F1"/>
            <w:vAlign w:val="center"/>
          </w:tcPr>
          <w:p w14:paraId="629123EF" w14:textId="77777777" w:rsidR="00EF6C71" w:rsidRPr="00A71A4D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Facility/Unit Address/</w:t>
            </w:r>
            <w:r w:rsidRPr="00A71A4D">
              <w:rPr>
                <w:sz w:val="16"/>
                <w:szCs w:val="16"/>
              </w:rPr>
              <w:t xml:space="preserve"> </w:t>
            </w:r>
            <w:r w:rsidRPr="00A71A4D">
              <w:rPr>
                <w:b/>
                <w:bCs/>
                <w:sz w:val="16"/>
                <w:szCs w:val="16"/>
                <w:lang w:eastAsia="zh-CN"/>
              </w:rPr>
              <w:t>Tesis/ Ünite Adresi</w:t>
            </w:r>
          </w:p>
          <w:p w14:paraId="751C6C60" w14:textId="77777777" w:rsidR="00EF6C71" w:rsidRPr="00A71A4D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(Street, City, Region, zip code, Country)</w:t>
            </w:r>
          </w:p>
          <w:p w14:paraId="5E7695EF" w14:textId="77777777" w:rsidR="00EF6C71" w:rsidRPr="00A71A4D" w:rsidRDefault="00EF6C71" w:rsidP="00937087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(Sokak, Şehir, Bölge, Posta kodu, Ülke)</w:t>
            </w:r>
          </w:p>
        </w:tc>
        <w:tc>
          <w:tcPr>
            <w:tcW w:w="561" w:type="pct"/>
            <w:shd w:val="clear" w:color="auto" w:fill="DBE5F1"/>
            <w:vAlign w:val="center"/>
          </w:tcPr>
          <w:p w14:paraId="0662E3CB" w14:textId="1CC34190" w:rsidR="00EF6C71" w:rsidRPr="00A71A4D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Number of Employees / Çalışan Sayısı</w:t>
            </w:r>
          </w:p>
        </w:tc>
        <w:tc>
          <w:tcPr>
            <w:tcW w:w="585" w:type="pct"/>
            <w:shd w:val="clear" w:color="auto" w:fill="DBE5F1"/>
            <w:vAlign w:val="center"/>
          </w:tcPr>
          <w:p w14:paraId="2F39F3C7" w14:textId="3DD7FE18" w:rsidR="00EF6C71" w:rsidRPr="00EF6C71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EF6C71">
              <w:rPr>
                <w:b/>
                <w:bCs/>
                <w:sz w:val="16"/>
                <w:szCs w:val="16"/>
                <w:lang w:val="en-US" w:eastAsia="zh-CN"/>
              </w:rPr>
              <w:t>Standard(s) /</w:t>
            </w:r>
          </w:p>
          <w:p w14:paraId="5D49F3F4" w14:textId="223BB88F" w:rsidR="00EF6C71" w:rsidRPr="00EF6C71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EF6C71">
              <w:rPr>
                <w:b/>
                <w:bCs/>
                <w:sz w:val="16"/>
                <w:szCs w:val="16"/>
                <w:lang w:eastAsia="zh-CN"/>
              </w:rPr>
              <w:t>Standart(lar)ı</w:t>
            </w:r>
          </w:p>
          <w:p w14:paraId="579583CC" w14:textId="77777777" w:rsidR="00EF6C71" w:rsidRPr="00A71A4D" w:rsidRDefault="00EF6C71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671" w:type="pct"/>
            <w:shd w:val="clear" w:color="auto" w:fill="DBE5F1"/>
            <w:vAlign w:val="center"/>
          </w:tcPr>
          <w:p w14:paraId="1AC9A0CA" w14:textId="4AD48F97" w:rsidR="00EF6C71" w:rsidRPr="00A71A4D" w:rsidRDefault="00EF6C71" w:rsidP="00937087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List of Activities / Processes/ Faaliyetlerin / Süreçlerin Listesi</w:t>
            </w:r>
          </w:p>
        </w:tc>
        <w:tc>
          <w:tcPr>
            <w:tcW w:w="979" w:type="pct"/>
            <w:shd w:val="clear" w:color="auto" w:fill="DBE5F1"/>
            <w:vAlign w:val="center"/>
          </w:tcPr>
          <w:p w14:paraId="1659B1C9" w14:textId="6824179E" w:rsidR="00A71A4D" w:rsidRPr="00A71A4D" w:rsidRDefault="00A71A4D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A71A4D">
              <w:rPr>
                <w:b/>
                <w:bCs/>
                <w:sz w:val="16"/>
                <w:szCs w:val="16"/>
                <w:lang w:val="en-US" w:eastAsia="zh-CN"/>
              </w:rPr>
              <w:t>Unit Type</w:t>
            </w:r>
          </w:p>
          <w:p w14:paraId="0A0621F9" w14:textId="4BAB0827" w:rsidR="00A71A4D" w:rsidRPr="00A71A4D" w:rsidRDefault="00A71A4D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A71A4D">
              <w:rPr>
                <w:b/>
                <w:bCs/>
                <w:sz w:val="16"/>
                <w:szCs w:val="16"/>
                <w:lang w:val="en-US" w:eastAsia="zh-CN"/>
              </w:rPr>
              <w:t>(Main / Facility / Associated Subcontractor / Certified Subcontractor) /</w:t>
            </w:r>
          </w:p>
          <w:p w14:paraId="2851F88B" w14:textId="7B648E64" w:rsidR="00A71A4D" w:rsidRPr="00A71A4D" w:rsidRDefault="00A71A4D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Birim Tipi</w:t>
            </w:r>
          </w:p>
          <w:p w14:paraId="5839F88B" w14:textId="5BB78471" w:rsidR="00EF6C71" w:rsidRPr="00A71A4D" w:rsidRDefault="00A71A4D" w:rsidP="00937087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n-US"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(Ana / Tesis / İlgili Alt Yüklenici / Sertifikalı Alt Yüklenici)</w:t>
            </w:r>
          </w:p>
        </w:tc>
        <w:tc>
          <w:tcPr>
            <w:tcW w:w="548" w:type="pct"/>
            <w:shd w:val="clear" w:color="auto" w:fill="DBE5F1"/>
            <w:vAlign w:val="center"/>
          </w:tcPr>
          <w:p w14:paraId="442A2825" w14:textId="2A60D578" w:rsidR="00EF6C71" w:rsidRPr="00A71A4D" w:rsidRDefault="00EF6C71" w:rsidP="00937087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A71A4D">
              <w:rPr>
                <w:b/>
                <w:bCs/>
                <w:sz w:val="16"/>
                <w:szCs w:val="16"/>
                <w:lang w:eastAsia="zh-CN"/>
              </w:rPr>
              <w:t>Certified Previously/</w:t>
            </w:r>
            <w:r w:rsidRPr="00A71A4D">
              <w:rPr>
                <w:sz w:val="16"/>
                <w:szCs w:val="16"/>
              </w:rPr>
              <w:t xml:space="preserve"> </w:t>
            </w:r>
            <w:r w:rsidRPr="00A71A4D">
              <w:rPr>
                <w:b/>
                <w:bCs/>
                <w:sz w:val="16"/>
                <w:szCs w:val="16"/>
                <w:lang w:eastAsia="zh-CN"/>
              </w:rPr>
              <w:t>Önceki Sertifika (Y/N)</w:t>
            </w:r>
          </w:p>
        </w:tc>
      </w:tr>
      <w:tr w:rsidR="00FB13E4" w:rsidRPr="005F74DD" w14:paraId="57D451A8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675498003"/>
            <w:placeholder>
              <w:docPart w:val="23C2CFF2E5734817B5538CB0909B2CC6"/>
            </w:placeholder>
            <w:showingPlcHdr/>
          </w:sdtPr>
          <w:sdtEndPr/>
          <w:sdtContent>
            <w:tc>
              <w:tcPr>
                <w:tcW w:w="684" w:type="pct"/>
                <w:shd w:val="clear" w:color="auto" w:fill="F2F2F2"/>
              </w:tcPr>
              <w:p w14:paraId="277CDF4E" w14:textId="34398A86" w:rsidR="00FB13E4" w:rsidRPr="00A71A4D" w:rsidRDefault="00FB13E4" w:rsidP="00FB13E4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392033037"/>
            <w:placeholder>
              <w:docPart w:val="51F9803F7FA94191974C840FCAA44FAE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shd w:val="clear" w:color="auto" w:fill="F2F2F2"/>
              </w:tcPr>
              <w:p w14:paraId="7C8F8142" w14:textId="5389784B" w:rsidR="00FB13E4" w:rsidRPr="00A71A4D" w:rsidRDefault="00FB13E4" w:rsidP="00FB13E4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299307479"/>
            <w:placeholder>
              <w:docPart w:val="C647B09664DC41E8B711E0F7C455CAB2"/>
            </w:placeholder>
            <w:showingPlcHdr/>
          </w:sdtPr>
          <w:sdtEndPr/>
          <w:sdtContent>
            <w:tc>
              <w:tcPr>
                <w:tcW w:w="561" w:type="pct"/>
                <w:shd w:val="clear" w:color="auto" w:fill="F2F2F2"/>
              </w:tcPr>
              <w:p w14:paraId="285EBD96" w14:textId="0B27C9C4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9510A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350793884"/>
            <w:placeholder>
              <w:docPart w:val="F568FF62944B47EAB463C36FD5F4DAB4"/>
            </w:placeholder>
            <w:showingPlcHdr/>
          </w:sdtPr>
          <w:sdtEndPr/>
          <w:sdtContent>
            <w:tc>
              <w:tcPr>
                <w:tcW w:w="585" w:type="pct"/>
                <w:shd w:val="clear" w:color="auto" w:fill="F2F2F2"/>
              </w:tcPr>
              <w:p w14:paraId="230DA8E0" w14:textId="5ED7C0C1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333762304"/>
            <w:placeholder>
              <w:docPart w:val="39EB1BABAC8840FABCE13B94EA7259A3"/>
            </w:placeholder>
            <w:showingPlcHdr/>
          </w:sdtPr>
          <w:sdtEndPr/>
          <w:sdtContent>
            <w:tc>
              <w:tcPr>
                <w:tcW w:w="671" w:type="pct"/>
                <w:shd w:val="clear" w:color="auto" w:fill="F2F2F2"/>
              </w:tcPr>
              <w:p w14:paraId="559BD9AA" w14:textId="06A23CF8" w:rsidR="00FB13E4" w:rsidRPr="00A71A4D" w:rsidRDefault="00FB13E4" w:rsidP="00FB13E4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284167583"/>
            <w:placeholder>
              <w:docPart w:val="8C52C6997D764D39B1F687C8CF1E91C7"/>
            </w:placeholder>
            <w:showingPlcHdr/>
          </w:sdtPr>
          <w:sdtEndPr/>
          <w:sdtContent>
            <w:tc>
              <w:tcPr>
                <w:tcW w:w="979" w:type="pct"/>
                <w:shd w:val="clear" w:color="auto" w:fill="F2F2F2"/>
              </w:tcPr>
              <w:p w14:paraId="392D3B0F" w14:textId="6FCCC5F4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5A7A1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864198531"/>
              <w:placeholder>
                <w:docPart w:val="908874F6FDBA4A03B91A8E8667504017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16885B1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56FA351C" w14:textId="4BBD3C4A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73B6871D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284078708"/>
            <w:placeholder>
              <w:docPart w:val="4565BCD5EAB84E9CB7DA57BD3C82A28D"/>
            </w:placeholder>
            <w:showingPlcHdr/>
          </w:sdtPr>
          <w:sdtEndPr/>
          <w:sdtContent>
            <w:tc>
              <w:tcPr>
                <w:tcW w:w="684" w:type="pct"/>
                <w:shd w:val="clear" w:color="auto" w:fill="F2F2F2"/>
              </w:tcPr>
              <w:p w14:paraId="074D75BF" w14:textId="5CB03D02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503037353"/>
            <w:placeholder>
              <w:docPart w:val="A17135ACE4B8483ABCA77D8EC272505C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shd w:val="clear" w:color="auto" w:fill="F2F2F2"/>
              </w:tcPr>
              <w:p w14:paraId="41AAE073" w14:textId="531E51B3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687715745"/>
            <w:placeholder>
              <w:docPart w:val="529BC9B16845468BBFC3862FFA312F28"/>
            </w:placeholder>
            <w:showingPlcHdr/>
          </w:sdtPr>
          <w:sdtEndPr/>
          <w:sdtContent>
            <w:tc>
              <w:tcPr>
                <w:tcW w:w="561" w:type="pct"/>
                <w:shd w:val="clear" w:color="auto" w:fill="F2F2F2"/>
              </w:tcPr>
              <w:p w14:paraId="5371813B" w14:textId="4D3C093A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9510A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332808252"/>
            <w:placeholder>
              <w:docPart w:val="81B482C158454230ABD6EDFAC47D22FD"/>
            </w:placeholder>
            <w:showingPlcHdr/>
          </w:sdtPr>
          <w:sdtEndPr/>
          <w:sdtContent>
            <w:tc>
              <w:tcPr>
                <w:tcW w:w="585" w:type="pct"/>
                <w:shd w:val="clear" w:color="auto" w:fill="F2F2F2"/>
              </w:tcPr>
              <w:p w14:paraId="5B81BFBA" w14:textId="79193BBC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034315346"/>
            <w:placeholder>
              <w:docPart w:val="09A354982C894C92AA27AFEE28324EEE"/>
            </w:placeholder>
            <w:showingPlcHdr/>
          </w:sdtPr>
          <w:sdtEndPr/>
          <w:sdtContent>
            <w:tc>
              <w:tcPr>
                <w:tcW w:w="671" w:type="pct"/>
                <w:shd w:val="clear" w:color="auto" w:fill="F2F2F2"/>
              </w:tcPr>
              <w:p w14:paraId="44778C06" w14:textId="5643BDB3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320221331"/>
            <w:placeholder>
              <w:docPart w:val="3EBFC50B3B9D40A58C362096053A5617"/>
            </w:placeholder>
            <w:showingPlcHdr/>
          </w:sdtPr>
          <w:sdtEndPr/>
          <w:sdtContent>
            <w:tc>
              <w:tcPr>
                <w:tcW w:w="979" w:type="pct"/>
                <w:shd w:val="clear" w:color="auto" w:fill="F2F2F2"/>
              </w:tcPr>
              <w:p w14:paraId="124EF2B1" w14:textId="230E6B91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5A7A1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225919487"/>
              <w:placeholder>
                <w:docPart w:val="479D639E2C3741D2B0458218D0D8D08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A6D7C23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3943A8FB" w14:textId="5F0F7756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7FFB0F3F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486906726"/>
            <w:placeholder>
              <w:docPart w:val="7071FC3FE98E4B5E96CAD7BBF8A179A8"/>
            </w:placeholder>
            <w:showingPlcHdr/>
          </w:sdtPr>
          <w:sdtEndPr/>
          <w:sdtContent>
            <w:tc>
              <w:tcPr>
                <w:tcW w:w="684" w:type="pct"/>
                <w:shd w:val="clear" w:color="auto" w:fill="F2F2F2"/>
              </w:tcPr>
              <w:p w14:paraId="3C6A4CE3" w14:textId="7711870E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966162308"/>
            <w:placeholder>
              <w:docPart w:val="8F222CEFAC8B4530B22E5ECE15D392F6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shd w:val="clear" w:color="auto" w:fill="F2F2F2"/>
              </w:tcPr>
              <w:p w14:paraId="551462ED" w14:textId="5C12590F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814304765"/>
            <w:placeholder>
              <w:docPart w:val="15F9470B70EE49FDBC348742E4B8BC3B"/>
            </w:placeholder>
            <w:showingPlcHdr/>
          </w:sdtPr>
          <w:sdtEndPr/>
          <w:sdtContent>
            <w:tc>
              <w:tcPr>
                <w:tcW w:w="561" w:type="pct"/>
                <w:shd w:val="clear" w:color="auto" w:fill="F2F2F2"/>
              </w:tcPr>
              <w:p w14:paraId="0A23FC5C" w14:textId="24BB94C9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9510A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242408647"/>
            <w:placeholder>
              <w:docPart w:val="F39D09A675D34B9E8FBDF809F9F3F3A3"/>
            </w:placeholder>
            <w:showingPlcHdr/>
          </w:sdtPr>
          <w:sdtEndPr/>
          <w:sdtContent>
            <w:tc>
              <w:tcPr>
                <w:tcW w:w="585" w:type="pct"/>
                <w:shd w:val="clear" w:color="auto" w:fill="F2F2F2"/>
              </w:tcPr>
              <w:p w14:paraId="1D215EC3" w14:textId="4998424C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209232767"/>
            <w:placeholder>
              <w:docPart w:val="E7839D9179054097AD5240A018016430"/>
            </w:placeholder>
            <w:showingPlcHdr/>
          </w:sdtPr>
          <w:sdtEndPr/>
          <w:sdtContent>
            <w:tc>
              <w:tcPr>
                <w:tcW w:w="671" w:type="pct"/>
                <w:shd w:val="clear" w:color="auto" w:fill="F2F2F2"/>
              </w:tcPr>
              <w:p w14:paraId="21951C3B" w14:textId="583E83DF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321311995"/>
            <w:placeholder>
              <w:docPart w:val="33CBAE81AAF1478FB5731B5C7A667915"/>
            </w:placeholder>
            <w:showingPlcHdr/>
          </w:sdtPr>
          <w:sdtEndPr/>
          <w:sdtContent>
            <w:tc>
              <w:tcPr>
                <w:tcW w:w="979" w:type="pct"/>
                <w:shd w:val="clear" w:color="auto" w:fill="F2F2F2"/>
              </w:tcPr>
              <w:p w14:paraId="61663DF8" w14:textId="2B595001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5A7A1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138765105"/>
              <w:placeholder>
                <w:docPart w:val="3B746DDA77B04240BA4F74087205643A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3483D0E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7068CFDC" w14:textId="3173418A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1AE41F31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513060781"/>
            <w:placeholder>
              <w:docPart w:val="690EB3079D47400DA28510FF50D750C0"/>
            </w:placeholder>
            <w:showingPlcHdr/>
          </w:sdtPr>
          <w:sdtEndPr/>
          <w:sdtContent>
            <w:tc>
              <w:tcPr>
                <w:tcW w:w="684" w:type="pct"/>
                <w:shd w:val="clear" w:color="auto" w:fill="F2F2F2"/>
              </w:tcPr>
              <w:p w14:paraId="5D84EC7B" w14:textId="41166F95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683433896"/>
            <w:placeholder>
              <w:docPart w:val="10FBD73B88264A88A1D682A036ACF3A1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shd w:val="clear" w:color="auto" w:fill="F2F2F2"/>
              </w:tcPr>
              <w:p w14:paraId="4F71099E" w14:textId="526DA158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954975270"/>
            <w:placeholder>
              <w:docPart w:val="0E522E5C4D76481E877AAF9A56559C93"/>
            </w:placeholder>
            <w:showingPlcHdr/>
          </w:sdtPr>
          <w:sdtEndPr/>
          <w:sdtContent>
            <w:tc>
              <w:tcPr>
                <w:tcW w:w="561" w:type="pct"/>
                <w:shd w:val="clear" w:color="auto" w:fill="F2F2F2"/>
              </w:tcPr>
              <w:p w14:paraId="3E8AD18F" w14:textId="4D56F82E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9510A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73336510"/>
            <w:placeholder>
              <w:docPart w:val="B1C278B5FC6B497EA4F95DADD9A59ABB"/>
            </w:placeholder>
            <w:showingPlcHdr/>
          </w:sdtPr>
          <w:sdtEndPr/>
          <w:sdtContent>
            <w:tc>
              <w:tcPr>
                <w:tcW w:w="585" w:type="pct"/>
                <w:shd w:val="clear" w:color="auto" w:fill="F2F2F2"/>
              </w:tcPr>
              <w:p w14:paraId="7D463B9A" w14:textId="7004E442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256021243"/>
            <w:placeholder>
              <w:docPart w:val="176A78344C7C403BBAFD43ACDBC43CE0"/>
            </w:placeholder>
            <w:showingPlcHdr/>
          </w:sdtPr>
          <w:sdtEndPr/>
          <w:sdtContent>
            <w:tc>
              <w:tcPr>
                <w:tcW w:w="671" w:type="pct"/>
                <w:shd w:val="clear" w:color="auto" w:fill="F2F2F2"/>
              </w:tcPr>
              <w:p w14:paraId="6E9628A6" w14:textId="0BAB514A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771829955"/>
            <w:placeholder>
              <w:docPart w:val="CA46F9E08F414AF08EC453E661DA99FC"/>
            </w:placeholder>
            <w:showingPlcHdr/>
          </w:sdtPr>
          <w:sdtEndPr/>
          <w:sdtContent>
            <w:tc>
              <w:tcPr>
                <w:tcW w:w="979" w:type="pct"/>
                <w:shd w:val="clear" w:color="auto" w:fill="F2F2F2"/>
              </w:tcPr>
              <w:p w14:paraId="15B47699" w14:textId="05D7F24F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5A7A1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721439942"/>
              <w:placeholder>
                <w:docPart w:val="F2D231D4D87743B1B9F8308B1FA229EB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EAA69F9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11A25002" w14:textId="1278E971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1C7CFC38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504665900"/>
            <w:placeholder>
              <w:docPart w:val="692EEDD1039B491D813A69A9D0251FEB"/>
            </w:placeholder>
            <w:showingPlcHdr/>
          </w:sdtPr>
          <w:sdtEndPr/>
          <w:sdtContent>
            <w:tc>
              <w:tcPr>
                <w:tcW w:w="684" w:type="pct"/>
                <w:shd w:val="clear" w:color="auto" w:fill="F2F2F2"/>
              </w:tcPr>
              <w:p w14:paraId="3C8D52B3" w14:textId="3E61E302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62179947"/>
            <w:placeholder>
              <w:docPart w:val="3A1FE6DAEF634361878A91BD09377A3F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shd w:val="clear" w:color="auto" w:fill="F2F2F2"/>
              </w:tcPr>
              <w:p w14:paraId="14AA63D6" w14:textId="7BDC00C0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66160451"/>
            <w:placeholder>
              <w:docPart w:val="D9289AEDCD1F4E5B94FC05E8B53B945D"/>
            </w:placeholder>
            <w:showingPlcHdr/>
          </w:sdtPr>
          <w:sdtEndPr/>
          <w:sdtContent>
            <w:tc>
              <w:tcPr>
                <w:tcW w:w="561" w:type="pct"/>
                <w:shd w:val="clear" w:color="auto" w:fill="F2F2F2"/>
              </w:tcPr>
              <w:p w14:paraId="67C4D52B" w14:textId="378AD75D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9510A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279605310"/>
            <w:placeholder>
              <w:docPart w:val="5D0DE25D2F3A4085A9C3DF27CC1BB4CC"/>
            </w:placeholder>
            <w:showingPlcHdr/>
          </w:sdtPr>
          <w:sdtEndPr/>
          <w:sdtContent>
            <w:tc>
              <w:tcPr>
                <w:tcW w:w="585" w:type="pct"/>
                <w:shd w:val="clear" w:color="auto" w:fill="F2F2F2"/>
              </w:tcPr>
              <w:p w14:paraId="2238026F" w14:textId="518F943C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382376853"/>
            <w:placeholder>
              <w:docPart w:val="51FBBE484B974062A887816A57824AF5"/>
            </w:placeholder>
            <w:showingPlcHdr/>
          </w:sdtPr>
          <w:sdtEndPr/>
          <w:sdtContent>
            <w:tc>
              <w:tcPr>
                <w:tcW w:w="671" w:type="pct"/>
                <w:shd w:val="clear" w:color="auto" w:fill="F2F2F2"/>
              </w:tcPr>
              <w:p w14:paraId="0532B6F4" w14:textId="00E8F7E2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810935853"/>
            <w:placeholder>
              <w:docPart w:val="23E2754CBA374B1FB86366FC4749A8CA"/>
            </w:placeholder>
            <w:showingPlcHdr/>
          </w:sdtPr>
          <w:sdtEndPr/>
          <w:sdtContent>
            <w:tc>
              <w:tcPr>
                <w:tcW w:w="979" w:type="pct"/>
                <w:shd w:val="clear" w:color="auto" w:fill="F2F2F2"/>
              </w:tcPr>
              <w:p w14:paraId="2F629D25" w14:textId="569E3503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5A7A12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632936442"/>
              <w:placeholder>
                <w:docPart w:val="871207E99C5849F3B98DA27B0C64006A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E1CC2B5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05A16A70" w14:textId="28CF4D02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61ACD719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631823070"/>
            <w:placeholder>
              <w:docPart w:val="A514653FB40343F5906BA38A4C9379F3"/>
            </w:placeholder>
            <w:showingPlcHdr/>
          </w:sdtPr>
          <w:sdtEndPr/>
          <w:sdtContent>
            <w:tc>
              <w:tcPr>
                <w:tcW w:w="684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01E4A64C" w14:textId="76EAB742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038658151"/>
            <w:placeholder>
              <w:docPart w:val="E606251299B44C36B80A04997957AF9D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tcBorders>
                  <w:bottom w:val="single" w:sz="4" w:space="0" w:color="auto"/>
                </w:tcBorders>
                <w:shd w:val="clear" w:color="auto" w:fill="F2F2F2"/>
              </w:tcPr>
              <w:p w14:paraId="3BCC5CB2" w14:textId="0A3304E2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294175621"/>
            <w:placeholder>
              <w:docPart w:val="33671C4279B1425399E971FC490DCAFC"/>
            </w:placeholder>
            <w:showingPlcHdr/>
          </w:sdtPr>
          <w:sdtEndPr/>
          <w:sdtContent>
            <w:tc>
              <w:tcPr>
                <w:tcW w:w="56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2A0CDD27" w14:textId="6E5D04C8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E3799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792898389"/>
            <w:placeholder>
              <w:docPart w:val="C7F64607AD5B4B5DB46F68CA467E433D"/>
            </w:placeholder>
            <w:showingPlcHdr/>
          </w:sdtPr>
          <w:sdtEndPr/>
          <w:sdtContent>
            <w:tc>
              <w:tcPr>
                <w:tcW w:w="58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20F6AE9B" w14:textId="3BDE2455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302961702"/>
            <w:placeholder>
              <w:docPart w:val="D157BE41ADDB42278067FA608CBC18F9"/>
            </w:placeholder>
            <w:showingPlcHdr/>
          </w:sdtPr>
          <w:sdtEndPr/>
          <w:sdtContent>
            <w:tc>
              <w:tcPr>
                <w:tcW w:w="67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668C9B19" w14:textId="3D2EB3CF" w:rsidR="00FB13E4" w:rsidRPr="00A71A4D" w:rsidRDefault="00FB13E4" w:rsidP="00842341">
                <w:pPr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2127998158"/>
            <w:placeholder>
              <w:docPart w:val="322A21581BF543428D3B8935907AFC69"/>
            </w:placeholder>
          </w:sdtPr>
          <w:sdtEndPr/>
          <w:sdtContent>
            <w:sdt>
              <w:sdtPr>
                <w:rPr>
                  <w:rFonts w:eastAsia="PMingLiU"/>
                  <w:b/>
                  <w:bCs/>
                  <w:sz w:val="16"/>
                  <w:szCs w:val="16"/>
                  <w:lang w:eastAsia="zh-CN"/>
                </w:rPr>
                <w:id w:val="298733562"/>
                <w:placeholder>
                  <w:docPart w:val="C0CFA7A67EE64CE3961B237904852DE3"/>
                </w:placeholder>
                <w:showingPlcHdr/>
              </w:sdtPr>
              <w:sdtEndPr/>
              <w:sdtContent>
                <w:tc>
                  <w:tcPr>
                    <w:tcW w:w="979" w:type="pct"/>
                    <w:tcBorders>
                      <w:bottom w:val="single" w:sz="4" w:space="0" w:color="auto"/>
                    </w:tcBorders>
                    <w:shd w:val="clear" w:color="auto" w:fill="F2F2F2"/>
                  </w:tcPr>
                  <w:p w14:paraId="74ED79E6" w14:textId="42656B7F" w:rsidR="00FB13E4" w:rsidRPr="00A71A4D" w:rsidRDefault="00FB13E4" w:rsidP="00FB13E4">
                    <w:pPr>
                      <w:spacing w:line="276" w:lineRule="auto"/>
                      <w:rPr>
                        <w:rStyle w:val="PlaceholderText"/>
                        <w:sz w:val="16"/>
                        <w:szCs w:val="16"/>
                      </w:rPr>
                    </w:pPr>
                    <w:r w:rsidRPr="00FB13E4">
                      <w:rPr>
                        <w:rStyle w:val="PlaceholderText"/>
                        <w:sz w:val="16"/>
                        <w:szCs w:val="16"/>
                      </w:rPr>
                      <w:t>Click or tap here to enter text.</w:t>
                    </w:r>
                  </w:p>
                </w:tc>
              </w:sdtContent>
            </w:sdt>
          </w:sdtContent>
        </w:sdt>
        <w:tc>
          <w:tcPr>
            <w:tcW w:w="548" w:type="pct"/>
            <w:tcBorders>
              <w:bottom w:val="single" w:sz="4" w:space="0" w:color="auto"/>
            </w:tcBorders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941843362"/>
              <w:placeholder>
                <w:docPart w:val="2CE32E0E53AE4A4BB0E777332386391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170C1FB5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3B26FC61" w14:textId="33CA0365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4A37F9B7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509051249"/>
            <w:placeholder>
              <w:docPart w:val="2C8251B590B14761A02C5AE6572E4521"/>
            </w:placeholder>
            <w:showingPlcHdr/>
          </w:sdtPr>
          <w:sdtEndPr/>
          <w:sdtContent>
            <w:tc>
              <w:tcPr>
                <w:tcW w:w="684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3EC4CD52" w14:textId="1E5D53E9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131096275"/>
            <w:placeholder>
              <w:docPart w:val="A6781E4F2EDF490CB0B890071B675273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tcBorders>
                  <w:bottom w:val="single" w:sz="4" w:space="0" w:color="auto"/>
                </w:tcBorders>
                <w:shd w:val="clear" w:color="auto" w:fill="F2F2F2"/>
              </w:tcPr>
              <w:p w14:paraId="1F05AA91" w14:textId="1C121A23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867068710"/>
            <w:placeholder>
              <w:docPart w:val="8062AFF1CD7D401FAC219E04E3572153"/>
            </w:placeholder>
            <w:showingPlcHdr/>
          </w:sdtPr>
          <w:sdtEndPr/>
          <w:sdtContent>
            <w:tc>
              <w:tcPr>
                <w:tcW w:w="56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376D461B" w14:textId="64E989B9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E3799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2139450073"/>
            <w:placeholder>
              <w:docPart w:val="2A533D329DF14A968DB8960451ADDB69"/>
            </w:placeholder>
            <w:showingPlcHdr/>
          </w:sdtPr>
          <w:sdtEndPr/>
          <w:sdtContent>
            <w:tc>
              <w:tcPr>
                <w:tcW w:w="58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5855088" w14:textId="27D50D84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092278500"/>
            <w:placeholder>
              <w:docPart w:val="55E398951CA64668B08516BDD8FE0A25"/>
            </w:placeholder>
            <w:showingPlcHdr/>
          </w:sdtPr>
          <w:sdtEndPr/>
          <w:sdtContent>
            <w:tc>
              <w:tcPr>
                <w:tcW w:w="67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25548E66" w14:textId="0AAEE1FD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855653400"/>
            <w:placeholder>
              <w:docPart w:val="B8528045C8784C81834609616FCEAECA"/>
            </w:placeholder>
            <w:showingPlcHdr/>
          </w:sdtPr>
          <w:sdtEndPr/>
          <w:sdtContent>
            <w:tc>
              <w:tcPr>
                <w:tcW w:w="979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4A84EDE" w14:textId="4B911211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tcBorders>
              <w:bottom w:val="single" w:sz="4" w:space="0" w:color="auto"/>
            </w:tcBorders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859926218"/>
              <w:placeholder>
                <w:docPart w:val="F2D26B9DFAC640DAA72D7CB66A86222E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4996DCB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37E7947B" w14:textId="3BBC8837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FB13E4" w:rsidRPr="005F74DD" w14:paraId="4EAC86C7" w14:textId="77777777" w:rsidTr="00B302AB">
        <w:trPr>
          <w:trHeight w:val="998"/>
          <w:jc w:val="center"/>
        </w:trPr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2105793227"/>
            <w:placeholder>
              <w:docPart w:val="723E833EEFA44FB5867FC8295F99DD4A"/>
            </w:placeholder>
            <w:showingPlcHdr/>
          </w:sdtPr>
          <w:sdtEndPr/>
          <w:sdtContent>
            <w:tc>
              <w:tcPr>
                <w:tcW w:w="684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6073C2D0" w14:textId="51DC5C46" w:rsidR="00FB13E4" w:rsidRPr="00A71A4D" w:rsidRDefault="00FB13E4" w:rsidP="00FB13E4">
                <w:pPr>
                  <w:spacing w:line="276" w:lineRule="auto"/>
                  <w:jc w:val="both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450240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1140338958"/>
            <w:placeholder>
              <w:docPart w:val="A7E403040A384D5CBC165B7A04D21221"/>
            </w:placeholder>
            <w:showingPlcHdr/>
          </w:sdtPr>
          <w:sdtEndPr/>
          <w:sdtContent>
            <w:tc>
              <w:tcPr>
                <w:tcW w:w="972" w:type="pct"/>
                <w:gridSpan w:val="3"/>
                <w:tcBorders>
                  <w:bottom w:val="single" w:sz="4" w:space="0" w:color="auto"/>
                </w:tcBorders>
                <w:shd w:val="clear" w:color="auto" w:fill="F2F2F2"/>
              </w:tcPr>
              <w:p w14:paraId="54057D87" w14:textId="41E524CE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85B38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-686208742"/>
            <w:placeholder>
              <w:docPart w:val="6CD829358E9C47CB8718DCB02F34825F"/>
            </w:placeholder>
            <w:showingPlcHdr/>
          </w:sdtPr>
          <w:sdtEndPr/>
          <w:sdtContent>
            <w:tc>
              <w:tcPr>
                <w:tcW w:w="56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1AD8752" w14:textId="588640CB" w:rsidR="00FB13E4" w:rsidRPr="00A71A4D" w:rsidRDefault="00FB13E4" w:rsidP="00FB13E4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E37995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2102751441"/>
            <w:placeholder>
              <w:docPart w:val="8F52917FC248449ABE653224A35AC945"/>
            </w:placeholder>
            <w:showingPlcHdr/>
          </w:sdtPr>
          <w:sdtEndPr/>
          <w:sdtContent>
            <w:tc>
              <w:tcPr>
                <w:tcW w:w="58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4DC81727" w14:textId="31C207B6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D95BD9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385527613"/>
            <w:placeholder>
              <w:docPart w:val="D724FAE093BB48DBA1CEBE3F9935ECFE"/>
            </w:placeholder>
            <w:showingPlcHdr/>
          </w:sdtPr>
          <w:sdtEndPr/>
          <w:sdtContent>
            <w:tc>
              <w:tcPr>
                <w:tcW w:w="67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D0802B3" w14:textId="0EAE8B1F" w:rsidR="00FB13E4" w:rsidRPr="00A71A4D" w:rsidRDefault="00FB13E4" w:rsidP="00FB13E4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b/>
              <w:bCs/>
              <w:sz w:val="16"/>
              <w:szCs w:val="16"/>
              <w:lang w:eastAsia="zh-CN"/>
            </w:rPr>
            <w:id w:val="1772811086"/>
            <w:placeholder>
              <w:docPart w:val="86C01FF466A341A7A3350E344CF4AC2E"/>
            </w:placeholder>
            <w:showingPlcHdr/>
          </w:sdtPr>
          <w:sdtEndPr/>
          <w:sdtContent>
            <w:tc>
              <w:tcPr>
                <w:tcW w:w="979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288EA52D" w14:textId="36C417A3" w:rsidR="00FB13E4" w:rsidRPr="00A71A4D" w:rsidRDefault="00FB13E4" w:rsidP="00FB13E4">
                <w:pPr>
                  <w:spacing w:line="276" w:lineRule="auto"/>
                  <w:rPr>
                    <w:rStyle w:val="PlaceholderText"/>
                    <w:sz w:val="16"/>
                    <w:szCs w:val="16"/>
                  </w:rPr>
                </w:pPr>
                <w:r w:rsidRPr="00FB13E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548" w:type="pct"/>
            <w:tcBorders>
              <w:bottom w:val="single" w:sz="4" w:space="0" w:color="auto"/>
            </w:tcBorders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840886292"/>
              <w:placeholder>
                <w:docPart w:val="82F0587F592343ACBA53456C936179C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45AE805" w14:textId="77777777" w:rsidR="00FB13E4" w:rsidRDefault="00FB13E4" w:rsidP="00FB13E4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8E660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  <w:p w14:paraId="175C6572" w14:textId="228208B9" w:rsidR="00FB13E4" w:rsidRPr="00A71A4D" w:rsidRDefault="00FB13E4" w:rsidP="00FB13E4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</w:p>
        </w:tc>
      </w:tr>
      <w:tr w:rsidR="00D30E4E" w:rsidRPr="005F74DD" w14:paraId="7CF79FED" w14:textId="77777777" w:rsidTr="00A71A4D">
        <w:trPr>
          <w:trHeight w:val="288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/>
          </w:tcPr>
          <w:p w14:paraId="4BBB5B41" w14:textId="18B230E6" w:rsidR="00D30E4E" w:rsidRDefault="00D30E4E" w:rsidP="00D30E4E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6DA8BA15" w14:textId="77777777" w:rsidR="00D30E4E" w:rsidRPr="00861BEB" w:rsidRDefault="00D30E4E" w:rsidP="00D30E4E">
            <w:pPr>
              <w:spacing w:line="276" w:lineRule="auto"/>
              <w:rPr>
                <w:rFonts w:eastAsia="PMingLiU"/>
                <w:bCs/>
                <w:color w:val="FF0000"/>
                <w:sz w:val="18"/>
                <w:szCs w:val="18"/>
              </w:rPr>
            </w:pPr>
            <w:r w:rsidRPr="00861BEB">
              <w:rPr>
                <w:rFonts w:eastAsia="PMingLiU"/>
                <w:bCs/>
                <w:color w:val="FF0000"/>
                <w:sz w:val="18"/>
                <w:szCs w:val="18"/>
              </w:rPr>
              <w:t>Ek alan gerekiyorsa, yukarıdaki bilgileri göndermek için lütfen diğer belge sayfalarını (tercihen excel veya word) kullanın</w:t>
            </w:r>
          </w:p>
        </w:tc>
      </w:tr>
      <w:tr w:rsidR="00D30E4E" w:rsidRPr="005F74DD" w14:paraId="3E393111" w14:textId="77777777" w:rsidTr="00B302AB">
        <w:trPr>
          <w:trHeight w:val="134"/>
          <w:jc w:val="center"/>
        </w:trPr>
        <w:tc>
          <w:tcPr>
            <w:tcW w:w="112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DE86B5" w14:textId="77777777" w:rsidR="00D30E4E" w:rsidRPr="005F74DD" w:rsidRDefault="00D30E4E" w:rsidP="00D30E4E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3B4893" w14:textId="77777777" w:rsidR="00D30E4E" w:rsidRPr="005F74DD" w:rsidRDefault="00D30E4E" w:rsidP="00D30E4E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  <w:tc>
          <w:tcPr>
            <w:tcW w:w="340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BF414E" w14:textId="6C747F0F" w:rsidR="00D30E4E" w:rsidRPr="005F74DD" w:rsidRDefault="00D30E4E" w:rsidP="00D30E4E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</w:tbl>
    <w:p w14:paraId="331C29F3" w14:textId="7A37F4FE" w:rsidR="00305575" w:rsidRDefault="00305575" w:rsidP="00221C28">
      <w:pPr>
        <w:rPr>
          <w:i/>
          <w:iCs/>
          <w:color w:val="C00000"/>
          <w:sz w:val="19"/>
          <w:szCs w:val="19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842"/>
      </w:tblGrid>
      <w:tr w:rsidR="009A20CB" w:rsidRPr="005F74DD" w14:paraId="4D56823E" w14:textId="77777777" w:rsidTr="00874409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5A8221C6" w14:textId="77777777" w:rsidR="009E26E4" w:rsidRPr="005F74DD" w:rsidRDefault="009E26E4" w:rsidP="00432A76">
            <w:pPr>
              <w:rPr>
                <w:b/>
                <w:color w:val="FFFFFF"/>
                <w:sz w:val="20"/>
                <w:szCs w:val="20"/>
                <w:lang w:eastAsia="zh-CN"/>
              </w:rPr>
            </w:pPr>
            <w:bookmarkStart w:id="4" w:name="_Hlk129256554"/>
            <w:bookmarkStart w:id="5" w:name="_Hlk71560542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 xml:space="preserve">SECTION </w:t>
            </w:r>
            <w:r w:rsidR="00AA4816" w:rsidRPr="005F74DD">
              <w:rPr>
                <w:b/>
                <w:color w:val="FFFFFF"/>
                <w:sz w:val="22"/>
                <w:szCs w:val="22"/>
                <w:lang w:eastAsia="zh-CN"/>
              </w:rPr>
              <w:t>6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 xml:space="preserve">. </w:t>
            </w:r>
            <w:r w:rsidR="00432A76" w:rsidRPr="005F74DD">
              <w:rPr>
                <w:b/>
                <w:color w:val="FFFFFF"/>
                <w:sz w:val="22"/>
                <w:szCs w:val="22"/>
                <w:lang w:eastAsia="zh-CN"/>
              </w:rPr>
              <w:t>CERTIFICATION INFORMATION</w:t>
            </w:r>
            <w:r w:rsidR="00861BEB" w:rsidRPr="00861BEB">
              <w:t xml:space="preserve"> </w:t>
            </w:r>
            <w:r w:rsidR="00861BEB">
              <w:rPr>
                <w:color w:val="FFFFFF"/>
              </w:rPr>
              <w:t>/</w:t>
            </w:r>
            <w:r w:rsidR="00861BEB" w:rsidRPr="00861BEB">
              <w:rPr>
                <w:b/>
                <w:color w:val="FFFFFF"/>
                <w:sz w:val="22"/>
                <w:szCs w:val="22"/>
                <w:lang w:eastAsia="zh-CN"/>
              </w:rPr>
              <w:t>SERTİFİKA BİLGİSİ</w:t>
            </w:r>
          </w:p>
        </w:tc>
      </w:tr>
      <w:bookmarkEnd w:id="4"/>
      <w:tr w:rsidR="009E26E4" w:rsidRPr="005F74DD" w14:paraId="5C508007" w14:textId="77777777" w:rsidTr="00874409">
        <w:trPr>
          <w:trHeight w:val="260"/>
        </w:trPr>
        <w:tc>
          <w:tcPr>
            <w:tcW w:w="5000" w:type="pct"/>
            <w:gridSpan w:val="2"/>
            <w:shd w:val="clear" w:color="auto" w:fill="DBE5F1"/>
            <w:vAlign w:val="center"/>
          </w:tcPr>
          <w:p w14:paraId="0ACF7226" w14:textId="77777777" w:rsidR="00432A76" w:rsidRDefault="00432A76" w:rsidP="00432A76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s - Is the organization or facilities certified to any of the following standards?</w:t>
            </w:r>
          </w:p>
          <w:p w14:paraId="535AC550" w14:textId="77777777" w:rsidR="00861BEB" w:rsidRPr="005F74DD" w:rsidRDefault="00861BEB" w:rsidP="00432A76">
            <w:pPr>
              <w:rPr>
                <w:b/>
                <w:sz w:val="20"/>
                <w:szCs w:val="20"/>
                <w:lang w:eastAsia="zh-CN"/>
              </w:rPr>
            </w:pPr>
            <w:r w:rsidRPr="00861BEB">
              <w:rPr>
                <w:b/>
                <w:sz w:val="20"/>
                <w:szCs w:val="20"/>
                <w:lang w:eastAsia="zh-CN"/>
              </w:rPr>
              <w:t>Sertifikalar - Kuruluş veya tesisler aşağıdaki standartlardan herhangi birine göre sertifikalandırılıyor mu?</w:t>
            </w:r>
          </w:p>
        </w:tc>
      </w:tr>
      <w:tr w:rsidR="008F7660" w:rsidRPr="005F74DD" w14:paraId="124D9C68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174C70F3" w14:textId="77777777" w:rsidR="009E26E4" w:rsidRPr="005F74DD" w:rsidRDefault="005D4037" w:rsidP="00432A76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OEKO</w:t>
            </w:r>
            <w:r w:rsidR="009E26E4" w:rsidRPr="005F74DD">
              <w:rPr>
                <w:rFonts w:hint="eastAsia"/>
                <w:sz w:val="20"/>
                <w:szCs w:val="20"/>
              </w:rPr>
              <w:t>-</w:t>
            </w:r>
            <w:r w:rsidRPr="005F74DD">
              <w:rPr>
                <w:sz w:val="20"/>
                <w:szCs w:val="20"/>
              </w:rPr>
              <w:t>TEX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 S</w:t>
            </w:r>
            <w:r w:rsidRPr="005F74DD">
              <w:rPr>
                <w:sz w:val="20"/>
                <w:szCs w:val="20"/>
              </w:rPr>
              <w:t>TE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P Environmental </w:t>
            </w:r>
            <w:r w:rsidR="009E26E4" w:rsidRPr="005F74DD">
              <w:rPr>
                <w:sz w:val="20"/>
                <w:szCs w:val="20"/>
              </w:rPr>
              <w:t>P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erformance </w:t>
            </w:r>
            <w:r w:rsidR="009E26E4" w:rsidRPr="005F74DD">
              <w:rPr>
                <w:sz w:val="20"/>
                <w:szCs w:val="20"/>
              </w:rPr>
              <w:t>R</w:t>
            </w:r>
            <w:r w:rsidR="009E26E4" w:rsidRPr="005F74DD">
              <w:rPr>
                <w:rFonts w:hint="eastAsia"/>
                <w:sz w:val="20"/>
                <w:szCs w:val="20"/>
              </w:rPr>
              <w:t>equirements</w:t>
            </w:r>
            <w:r w:rsidR="00861BEB">
              <w:rPr>
                <w:sz w:val="20"/>
                <w:szCs w:val="20"/>
              </w:rPr>
              <w:t>/</w:t>
            </w:r>
            <w:r w:rsidR="00861BEB">
              <w:t xml:space="preserve"> </w:t>
            </w:r>
            <w:r w:rsidR="00861BEB" w:rsidRPr="00861BEB">
              <w:rPr>
                <w:sz w:val="20"/>
                <w:szCs w:val="20"/>
              </w:rPr>
              <w:t>Çevresel Performans Gereklilikleri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6A95DD09" w14:textId="2AC0B4D3" w:rsidR="009E26E4" w:rsidRPr="005F74DD" w:rsidRDefault="007B501B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1343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70702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63358F8A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4675F81B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SCS </w:t>
            </w:r>
            <w:r w:rsidRPr="005F74DD">
              <w:rPr>
                <w:sz w:val="20"/>
                <w:szCs w:val="20"/>
              </w:rPr>
              <w:t>R</w:t>
            </w:r>
            <w:r w:rsidRPr="005F74DD">
              <w:rPr>
                <w:rFonts w:hint="eastAsia"/>
                <w:sz w:val="20"/>
                <w:szCs w:val="20"/>
              </w:rPr>
              <w:t xml:space="preserve">ecycled </w:t>
            </w:r>
            <w:r w:rsidRPr="005F74DD">
              <w:rPr>
                <w:sz w:val="20"/>
                <w:szCs w:val="20"/>
              </w:rPr>
              <w:t>C</w:t>
            </w:r>
            <w:r w:rsidRPr="005F74DD">
              <w:rPr>
                <w:rFonts w:hint="eastAsia"/>
                <w:sz w:val="20"/>
                <w:szCs w:val="20"/>
              </w:rPr>
              <w:t xml:space="preserve">ontent </w:t>
            </w:r>
            <w:r w:rsidRPr="005F74DD">
              <w:rPr>
                <w:sz w:val="20"/>
                <w:szCs w:val="20"/>
              </w:rPr>
              <w:t>V</w:t>
            </w:r>
            <w:r w:rsidRPr="005F74DD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36BBF1BC" w14:textId="698A4C45" w:rsidR="009E26E4" w:rsidRPr="005F74DD" w:rsidRDefault="007B501B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92226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382521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6CB6698C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18D07D99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BSCI </w:t>
            </w:r>
            <w:r w:rsidRPr="005F74DD">
              <w:rPr>
                <w:sz w:val="20"/>
                <w:szCs w:val="20"/>
              </w:rPr>
              <w:t>S</w:t>
            </w:r>
            <w:r w:rsidRPr="005F74DD">
              <w:rPr>
                <w:rFonts w:hint="eastAsia"/>
                <w:sz w:val="20"/>
                <w:szCs w:val="20"/>
              </w:rPr>
              <w:t xml:space="preserve">ocial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>udit</w:t>
            </w:r>
            <w:r w:rsidRPr="005F74DD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16F0F9B" w14:textId="7EA946AD" w:rsidR="009E26E4" w:rsidRPr="005F74DD" w:rsidRDefault="007B501B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85391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44588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24E8AF1F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CFC2190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SA 8000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>udit</w:t>
            </w:r>
            <w:r w:rsidRPr="005F74DD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5FA054F9" w14:textId="7B4346DE" w:rsidR="009E26E4" w:rsidRPr="005F74DD" w:rsidRDefault="007B501B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05129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51345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33CF7551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0D9309DD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Higg Facilities Environmental Module (FE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5CEE0F57" w14:textId="78D1915A" w:rsidR="00A26DB4" w:rsidRPr="005F74DD" w:rsidRDefault="007B501B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93667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67351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3B8A0F5E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38D46FCE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Higg Facilities Social Labor Module (FSL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48D20156" w14:textId="272F935A" w:rsidR="00A26DB4" w:rsidRPr="005F74DD" w:rsidRDefault="007B501B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461838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2115551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07EE5905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3A7C5BCC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Higg Brand Retail Module (BR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4FDA61FF" w14:textId="0D14D27E" w:rsidR="00A26DB4" w:rsidRPr="005F74DD" w:rsidRDefault="007B501B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46901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48289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39D24E36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5DD9BF13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Worldwide </w:t>
            </w:r>
            <w:r w:rsidRPr="005F74DD">
              <w:rPr>
                <w:sz w:val="20"/>
                <w:szCs w:val="20"/>
              </w:rPr>
              <w:t>R</w:t>
            </w:r>
            <w:r w:rsidRPr="005F74DD">
              <w:rPr>
                <w:rFonts w:hint="eastAsia"/>
                <w:sz w:val="20"/>
                <w:szCs w:val="20"/>
              </w:rPr>
              <w:t xml:space="preserve">esponsible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 xml:space="preserve">ccreditation </w:t>
            </w:r>
            <w:r w:rsidRPr="005F74DD">
              <w:rPr>
                <w:sz w:val="20"/>
                <w:szCs w:val="20"/>
              </w:rPr>
              <w:t>P</w:t>
            </w:r>
            <w:r w:rsidRPr="005F74DD">
              <w:rPr>
                <w:rFonts w:hint="eastAsia"/>
                <w:sz w:val="20"/>
                <w:szCs w:val="20"/>
              </w:rPr>
              <w:t>rogram</w:t>
            </w:r>
            <w:r w:rsidRPr="005F74DD">
              <w:rPr>
                <w:sz w:val="20"/>
                <w:szCs w:val="20"/>
              </w:rPr>
              <w:t xml:space="preserve"> </w:t>
            </w:r>
            <w:r w:rsidRPr="005F74DD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058426D4" w14:textId="3F187185" w:rsidR="00A26DB4" w:rsidRPr="005F74DD" w:rsidRDefault="007B501B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17178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909810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78D33492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540F3420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5F74DD">
              <w:rPr>
                <w:sz w:val="20"/>
                <w:szCs w:val="20"/>
              </w:rPr>
              <w:t>?</w:t>
            </w:r>
          </w:p>
          <w:p w14:paraId="664F868A" w14:textId="77777777" w:rsidR="00861BEB" w:rsidRPr="005F74DD" w:rsidRDefault="00861BEB" w:rsidP="00A26DB4">
            <w:pPr>
              <w:rPr>
                <w:sz w:val="20"/>
                <w:szCs w:val="20"/>
              </w:rPr>
            </w:pPr>
            <w:r w:rsidRPr="00861BEB">
              <w:rPr>
                <w:sz w:val="20"/>
                <w:szCs w:val="20"/>
              </w:rPr>
              <w:t>GSCP sosyal referans kodu denetimine karşı onaylanmış herhangi bir standart</w:t>
            </w:r>
            <w:r>
              <w:rPr>
                <w:sz w:val="20"/>
                <w:szCs w:val="20"/>
              </w:rPr>
              <w:t xml:space="preserve"> </w:t>
            </w:r>
            <w:r w:rsidRPr="00861BEB">
              <w:rPr>
                <w:sz w:val="20"/>
                <w:szCs w:val="20"/>
              </w:rPr>
              <w:t>var mı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3E950F3" w14:textId="1EC6FA09" w:rsidR="00A26DB4" w:rsidRPr="005F74DD" w:rsidRDefault="007B501B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62302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2083508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363848BC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5994AB04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5F74DD">
              <w:rPr>
                <w:sz w:val="20"/>
                <w:szCs w:val="20"/>
              </w:rPr>
              <w:t>?</w:t>
            </w:r>
          </w:p>
          <w:p w14:paraId="37719A89" w14:textId="77777777" w:rsidR="00861BEB" w:rsidRPr="005F74DD" w:rsidRDefault="00861BEB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861BEB">
              <w:rPr>
                <w:bCs/>
                <w:sz w:val="20"/>
                <w:szCs w:val="20"/>
                <w:lang w:eastAsia="zh-CN"/>
              </w:rPr>
              <w:t>GSCP çevre referansı gereksinimi denetimine karşı onaylanmış herhangi bir standart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C424AB2" w14:textId="34AC08E1" w:rsidR="00A26DB4" w:rsidRPr="005F74DD" w:rsidRDefault="007B501B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70586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993832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5F74DD" w14:paraId="65E57584" w14:textId="77777777" w:rsidTr="00874409">
        <w:trPr>
          <w:trHeight w:val="233"/>
        </w:trPr>
        <w:tc>
          <w:tcPr>
            <w:tcW w:w="5000" w:type="pct"/>
            <w:gridSpan w:val="2"/>
            <w:shd w:val="clear" w:color="auto" w:fill="DBE5F1"/>
            <w:vAlign w:val="center"/>
          </w:tcPr>
          <w:p w14:paraId="284B255F" w14:textId="77777777" w:rsidR="00A26DB4" w:rsidRPr="005F74DD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hemical Compliance</w:t>
            </w:r>
            <w:r w:rsidR="00861BEB">
              <w:rPr>
                <w:b/>
                <w:sz w:val="20"/>
                <w:szCs w:val="20"/>
                <w:lang w:eastAsia="zh-CN"/>
              </w:rPr>
              <w:t>/</w:t>
            </w:r>
            <w:r w:rsidR="00861BEB" w:rsidRPr="00861BEB">
              <w:t xml:space="preserve"> </w:t>
            </w:r>
            <w:r w:rsidR="00861BEB" w:rsidRPr="00861BEB">
              <w:rPr>
                <w:b/>
                <w:sz w:val="20"/>
                <w:szCs w:val="20"/>
                <w:lang w:eastAsia="zh-CN"/>
              </w:rPr>
              <w:t>/ Kimyasal Uygunluk</w:t>
            </w:r>
          </w:p>
        </w:tc>
      </w:tr>
      <w:tr w:rsidR="008F7660" w:rsidRPr="005F74DD" w14:paraId="08E4CB5B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EDA3826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Do any facilities use chemical inputs in the production of GOTS products?</w:t>
            </w:r>
          </w:p>
          <w:p w14:paraId="04A8D290" w14:textId="77777777" w:rsidR="00861BEB" w:rsidRPr="005F74DD" w:rsidRDefault="00861BEB" w:rsidP="00A26DB4">
            <w:pPr>
              <w:rPr>
                <w:sz w:val="20"/>
                <w:szCs w:val="20"/>
              </w:rPr>
            </w:pPr>
            <w:r w:rsidRPr="00861BEB">
              <w:rPr>
                <w:sz w:val="20"/>
                <w:szCs w:val="20"/>
              </w:rPr>
              <w:t>GOTS ürünlerinin üretiminde herhangi bir tesis kimyasal girdi kullanıyor mu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5BA2A019" w14:textId="2310A46F" w:rsidR="00A26DB4" w:rsidRPr="005F74DD" w:rsidRDefault="007B501B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68280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785958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7B853024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4C5A2797" w14:textId="77777777" w:rsidR="00A26DB4" w:rsidRDefault="00E17580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If </w:t>
            </w:r>
            <w:r w:rsidR="007E748E" w:rsidRPr="005F74DD">
              <w:rPr>
                <w:sz w:val="20"/>
                <w:szCs w:val="20"/>
              </w:rPr>
              <w:t>yes</w:t>
            </w:r>
            <w:r w:rsidRPr="005F74DD">
              <w:rPr>
                <w:sz w:val="20"/>
                <w:szCs w:val="20"/>
              </w:rPr>
              <w:t>, h</w:t>
            </w:r>
            <w:r w:rsidR="00A26DB4" w:rsidRPr="005F74DD">
              <w:rPr>
                <w:sz w:val="20"/>
                <w:szCs w:val="20"/>
              </w:rPr>
              <w:t>ow many chemicals are used in the production of GOTS products?</w:t>
            </w:r>
          </w:p>
          <w:p w14:paraId="39ADBB46" w14:textId="77777777" w:rsidR="00861BEB" w:rsidRPr="005F74DD" w:rsidRDefault="00874409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874409">
              <w:rPr>
                <w:bCs/>
                <w:sz w:val="20"/>
                <w:szCs w:val="20"/>
                <w:lang w:eastAsia="zh-CN"/>
              </w:rPr>
              <w:t>Cevabınız evet ise, GOTS ürünlerinin üretiminde ne kadar kimyasal kullanılıyor?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0211627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/>
                <w:vAlign w:val="center"/>
              </w:tcPr>
              <w:p w14:paraId="58F64A17" w14:textId="6F17CD61" w:rsidR="00A26DB4" w:rsidRPr="005F74DD" w:rsidRDefault="00FB13E4" w:rsidP="00A26DB4">
                <w:pPr>
                  <w:rPr>
                    <w:bCs/>
                    <w:sz w:val="20"/>
                    <w:szCs w:val="20"/>
                    <w:highlight w:val="lightGray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8F7660" w:rsidRPr="005F74DD" w14:paraId="493B031D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3F94C279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Do any facilities use chemical inputs in the production of GRS products?</w:t>
            </w:r>
          </w:p>
          <w:p w14:paraId="48F57D4A" w14:textId="77777777" w:rsidR="00874409" w:rsidRPr="005F74DD" w:rsidRDefault="00874409" w:rsidP="00A26DB4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GRS ürünlerinin üretiminde kimyasal girdi kullanan tesis var mı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0CD457DA" w14:textId="0188C824" w:rsidR="00A26DB4" w:rsidRPr="005F74DD" w:rsidRDefault="007B501B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96886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149422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129B387D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77F33CDC" w14:textId="77777777" w:rsidR="00A26DB4" w:rsidRDefault="00E17580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If </w:t>
            </w:r>
            <w:r w:rsidR="007E748E" w:rsidRPr="005F74DD">
              <w:rPr>
                <w:sz w:val="20"/>
                <w:szCs w:val="20"/>
              </w:rPr>
              <w:t>yes</w:t>
            </w:r>
            <w:r w:rsidRPr="005F74DD">
              <w:rPr>
                <w:sz w:val="20"/>
                <w:szCs w:val="20"/>
              </w:rPr>
              <w:t>, h</w:t>
            </w:r>
            <w:r w:rsidR="00A26DB4" w:rsidRPr="005F74DD">
              <w:rPr>
                <w:sz w:val="20"/>
                <w:szCs w:val="20"/>
              </w:rPr>
              <w:t>ow many chemicals are used in the production of GRS products?</w:t>
            </w:r>
          </w:p>
          <w:p w14:paraId="4972AF25" w14:textId="77777777" w:rsidR="00874409" w:rsidRPr="005F74DD" w:rsidRDefault="00874409" w:rsidP="00A26DB4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Cevabınız evet ise, GRS ürünlerinin üretiminde ne kadar kimyasal kullanılıyor?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919871403"/>
            <w:placeholder>
              <w:docPart w:val="CA75219FBE574AC7A1599C6AB0C91454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/>
                <w:vAlign w:val="center"/>
              </w:tcPr>
              <w:p w14:paraId="4FB5F595" w14:textId="44C5D5DC" w:rsidR="00A26DB4" w:rsidRPr="005F74DD" w:rsidRDefault="00FB13E4" w:rsidP="00A26DB4">
                <w:pPr>
                  <w:rPr>
                    <w:rFonts w:eastAsia="PMingLiU"/>
                    <w:sz w:val="20"/>
                    <w:szCs w:val="20"/>
                    <w:highlight w:val="lightGray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6DB4" w:rsidRPr="005F74DD" w14:paraId="1B500DB6" w14:textId="77777777" w:rsidTr="00874409">
        <w:trPr>
          <w:trHeight w:val="242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D2C157" w14:textId="77777777" w:rsidR="00A26DB4" w:rsidRPr="005F74DD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874409" w:rsidRPr="00874409">
              <w:rPr>
                <w:b/>
                <w:sz w:val="20"/>
                <w:szCs w:val="20"/>
                <w:lang w:eastAsia="zh-CN"/>
              </w:rPr>
              <w:t>/ Sertifikasyon Uygunluğu</w:t>
            </w:r>
          </w:p>
        </w:tc>
      </w:tr>
      <w:tr w:rsidR="008F7660" w:rsidRPr="005F74DD" w14:paraId="29477215" w14:textId="77777777" w:rsidTr="00874409">
        <w:trPr>
          <w:trHeight w:val="288"/>
        </w:trPr>
        <w:tc>
          <w:tcPr>
            <w:tcW w:w="4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AB031" w14:textId="77777777" w:rsidR="006F295D" w:rsidRDefault="00A26DB4" w:rsidP="006F295D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25B64708" w14:textId="77777777" w:rsidR="00874409" w:rsidRPr="005F74DD" w:rsidRDefault="00874409" w:rsidP="006F295D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Kuruluş veya tesislerinden herhangi biri başka bir Belgelendirme Kuruluşu tarafından sertifikası reddedildi mi? Evet ise, lütfen aşağıda ayrıntılı bilgi verin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CFC1B7" w14:textId="6CA78DA0" w:rsidR="00A26DB4" w:rsidRPr="005F74DD" w:rsidRDefault="007B501B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36314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87897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A26DB4"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5F74DD" w14:paraId="03928EB9" w14:textId="77777777" w:rsidTr="00874409">
        <w:trPr>
          <w:trHeight w:val="557"/>
        </w:trPr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084531715"/>
            <w:placeholder>
              <w:docPart w:val="6732DDCD152E486298E2E008A8C0EE2E"/>
            </w:placeholder>
            <w:showingPlcHdr/>
          </w:sdtPr>
          <w:sdtEndPr/>
          <w:sdtContent>
            <w:tc>
              <w:tcPr>
                <w:tcW w:w="5000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4F058FC" w14:textId="2C77B704" w:rsidR="00A26DB4" w:rsidRPr="005F74DD" w:rsidRDefault="00FB13E4" w:rsidP="00A26D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6DB4" w:rsidRPr="005F74DD" w14:paraId="0BD09C7E" w14:textId="77777777" w:rsidTr="00874409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9F426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9981E55" w14:textId="77777777" w:rsidR="00874409" w:rsidRPr="005F74DD" w:rsidRDefault="00874409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874409">
              <w:rPr>
                <w:rFonts w:eastAsia="PMingLiU"/>
                <w:sz w:val="20"/>
                <w:szCs w:val="20"/>
                <w:lang w:eastAsia="zh-CN"/>
              </w:rPr>
              <w:t>Kuruluşun veya herhangi bir tesisinin ürün belgelendirmesi yasaklandı mı? Evet ise, lütfen aşağıda açıklayın.</w:t>
            </w:r>
          </w:p>
        </w:tc>
      </w:tr>
      <w:tr w:rsidR="00A26DB4" w:rsidRPr="005F74DD" w14:paraId="5281B2FC" w14:textId="77777777" w:rsidTr="00874409">
        <w:trPr>
          <w:trHeight w:val="593"/>
        </w:trPr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851019696"/>
            <w:placeholder>
              <w:docPart w:val="A97E2F6489BB484EB94E2C258B5B9E5B"/>
            </w:placeholder>
            <w:showingPlcHdr/>
          </w:sdtPr>
          <w:sdtEndPr/>
          <w:sdtContent>
            <w:tc>
              <w:tcPr>
                <w:tcW w:w="5000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5D1039AE" w14:textId="49AF6FB1" w:rsidR="00A26DB4" w:rsidRPr="005F74DD" w:rsidRDefault="00FB13E4" w:rsidP="00A26DB4">
                <w:pPr>
                  <w:rPr>
                    <w:sz w:val="20"/>
                    <w:szCs w:val="20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bookmarkEnd w:id="5"/>
    </w:tbl>
    <w:p w14:paraId="54BC412A" w14:textId="77777777" w:rsidR="00A37A9F" w:rsidRDefault="00A37A9F" w:rsidP="007C0884">
      <w:pPr>
        <w:rPr>
          <w:rFonts w:eastAsia="PMingLiU"/>
          <w:sz w:val="2"/>
          <w:szCs w:val="2"/>
          <w:lang w:eastAsia="zh-TW"/>
        </w:rPr>
      </w:pPr>
    </w:p>
    <w:p w14:paraId="551CDD5F" w14:textId="77777777" w:rsidR="00A01696" w:rsidRDefault="00A01696" w:rsidP="007C0884">
      <w:pPr>
        <w:rPr>
          <w:rFonts w:eastAsia="PMingLiU"/>
          <w:sz w:val="2"/>
          <w:szCs w:val="2"/>
          <w:lang w:eastAsia="zh-TW"/>
        </w:rPr>
      </w:pPr>
      <w:r>
        <w:rPr>
          <w:rFonts w:eastAsia="PMingLiU"/>
          <w:sz w:val="2"/>
          <w:szCs w:val="2"/>
          <w:lang w:eastAsia="zh-TW"/>
        </w:rPr>
        <w:t>4</w:t>
      </w:r>
    </w:p>
    <w:p w14:paraId="4F655BAE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7E7AF7B3" w14:textId="4FBEA976" w:rsidR="00286962" w:rsidRDefault="00286962">
      <w:pPr>
        <w:rPr>
          <w:rFonts w:eastAsia="PMingLiU"/>
          <w:sz w:val="20"/>
          <w:szCs w:val="20"/>
          <w:lang w:eastAsia="zh-TW"/>
        </w:rPr>
      </w:pPr>
      <w:r>
        <w:rPr>
          <w:rFonts w:eastAsia="PMingLiU"/>
          <w:sz w:val="20"/>
          <w:szCs w:val="20"/>
          <w:lang w:eastAsia="zh-TW"/>
        </w:rPr>
        <w:br w:type="page"/>
      </w:r>
    </w:p>
    <w:p w14:paraId="6077F100" w14:textId="77777777" w:rsidR="00AA4816" w:rsidRPr="00BA59B0" w:rsidRDefault="00AA4816" w:rsidP="007C0884">
      <w:pPr>
        <w:rPr>
          <w:rFonts w:eastAsia="PMingLiU"/>
          <w:sz w:val="20"/>
          <w:szCs w:val="20"/>
          <w:lang w:eastAsia="zh-TW"/>
        </w:rPr>
      </w:pPr>
    </w:p>
    <w:p w14:paraId="4E7D97E5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AA4816" w:rsidRPr="005F74DD" w14:paraId="7EEB2417" w14:textId="77777777" w:rsidTr="007142B8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</w:tcPr>
          <w:p w14:paraId="43390E6C" w14:textId="77777777" w:rsidR="00AA4816" w:rsidRPr="004730AB" w:rsidRDefault="00E80144" w:rsidP="00E80144">
            <w:pPr>
              <w:rPr>
                <w:rFonts w:eastAsia="PMingLiU"/>
                <w:b/>
                <w:bCs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7. AUTHORIZATION / SIGNATURE</w:t>
            </w:r>
            <w:r w:rsidR="00874409">
              <w:rPr>
                <w:b/>
                <w:color w:val="FFFFFF"/>
                <w:sz w:val="22"/>
                <w:szCs w:val="22"/>
                <w:lang w:eastAsia="zh-CN"/>
              </w:rPr>
              <w:t>/YETKİLENDİRME/İMZA</w:t>
            </w:r>
          </w:p>
        </w:tc>
      </w:tr>
      <w:tr w:rsidR="00E80144" w:rsidRPr="005F74DD" w14:paraId="5EB08C6D" w14:textId="77777777" w:rsidTr="007142B8">
        <w:trPr>
          <w:trHeight w:val="575"/>
          <w:jc w:val="center"/>
        </w:trPr>
        <w:tc>
          <w:tcPr>
            <w:tcW w:w="10770" w:type="dxa"/>
            <w:gridSpan w:val="4"/>
            <w:shd w:val="clear" w:color="auto" w:fill="auto"/>
            <w:vAlign w:val="center"/>
          </w:tcPr>
          <w:p w14:paraId="1DD484E9" w14:textId="77777777" w:rsidR="00E80144" w:rsidRDefault="00E80144" w:rsidP="00F637A0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CFBB08A" w14:textId="77777777" w:rsidR="00531F6E" w:rsidRPr="00E80144" w:rsidRDefault="00531F6E" w:rsidP="00F637A0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531F6E">
              <w:rPr>
                <w:rFonts w:eastAsia="PMingLiU"/>
                <w:b/>
                <w:bCs/>
                <w:sz w:val="18"/>
                <w:szCs w:val="18"/>
              </w:rPr>
              <w:t>İmzalayan firma, başvuru formundaki tüm bilgilerin tamamen doğru olduğunu onaylar. Bu uygulama hakkında bilerek yanlış beyanda bulunmak sertifikasyonun sona ermesine neden olabilir.</w:t>
            </w:r>
          </w:p>
        </w:tc>
      </w:tr>
      <w:tr w:rsidR="00AA4816" w:rsidRPr="005F74DD" w14:paraId="1FF6A2D2" w14:textId="77777777" w:rsidTr="007142B8">
        <w:trPr>
          <w:trHeight w:val="360"/>
          <w:jc w:val="center"/>
        </w:trPr>
        <w:tc>
          <w:tcPr>
            <w:tcW w:w="5425" w:type="dxa"/>
            <w:gridSpan w:val="3"/>
            <w:shd w:val="clear" w:color="auto" w:fill="auto"/>
            <w:vAlign w:val="center"/>
          </w:tcPr>
          <w:p w14:paraId="360819D3" w14:textId="0E6C1F09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Name of Company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Firma İsmi</w:t>
            </w:r>
            <w:r w:rsidR="00842341">
              <w:rPr>
                <w:b/>
                <w:bCs/>
                <w:sz w:val="20"/>
                <w:szCs w:val="20"/>
                <w:lang w:eastAsia="zh-CN"/>
              </w:rPr>
              <w:t xml:space="preserve"> :</w:t>
            </w:r>
          </w:p>
        </w:tc>
        <w:tc>
          <w:tcPr>
            <w:tcW w:w="5345" w:type="dxa"/>
            <w:shd w:val="clear" w:color="auto" w:fill="auto"/>
            <w:vAlign w:val="center"/>
          </w:tcPr>
          <w:p w14:paraId="6FD38087" w14:textId="4A017902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Company’s Registered Seal/Stamp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Firma Onaylı Kaşesi</w:t>
            </w:r>
            <w:r w:rsidR="00842341">
              <w:rPr>
                <w:b/>
                <w:bCs/>
                <w:sz w:val="20"/>
                <w:szCs w:val="20"/>
                <w:lang w:eastAsia="zh-CN"/>
              </w:rPr>
              <w:t xml:space="preserve"> :</w:t>
            </w:r>
          </w:p>
        </w:tc>
      </w:tr>
      <w:tr w:rsidR="00AA4816" w:rsidRPr="005F74DD" w14:paraId="389765AB" w14:textId="77777777" w:rsidTr="007142B8">
        <w:trPr>
          <w:trHeight w:val="1232"/>
          <w:jc w:val="center"/>
        </w:trPr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1121803004"/>
            <w:placeholder>
              <w:docPart w:val="8266A837285146A1A68CBD958C7790D0"/>
            </w:placeholder>
            <w:showingPlcHdr/>
          </w:sdtPr>
          <w:sdtEndPr/>
          <w:sdtContent>
            <w:tc>
              <w:tcPr>
                <w:tcW w:w="5425" w:type="dxa"/>
                <w:gridSpan w:val="3"/>
                <w:shd w:val="clear" w:color="auto" w:fill="F2F2F2"/>
              </w:tcPr>
              <w:p w14:paraId="53D11BCB" w14:textId="61628CE2" w:rsidR="00AA4816" w:rsidRPr="00C52302" w:rsidRDefault="00FB13E4" w:rsidP="00F637A0">
                <w:pPr>
                  <w:rPr>
                    <w:rFonts w:eastAsia="PMingLiU"/>
                    <w:b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5345" w:type="dxa"/>
            <w:shd w:val="clear" w:color="auto" w:fill="F2F2F2"/>
          </w:tcPr>
          <w:p w14:paraId="18241BDB" w14:textId="77777777" w:rsidR="00AA4816" w:rsidRDefault="00AA4816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3C4D639F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7FF3940A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3E833633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4AC31207" w14:textId="77777777" w:rsidR="001867F7" w:rsidRPr="004730AB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AA4816" w:rsidRPr="005F74DD" w14:paraId="3C7CFD74" w14:textId="77777777" w:rsidTr="007142B8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32423C5" w14:textId="146C2816" w:rsidR="00AA4816" w:rsidRPr="005D4037" w:rsidRDefault="00AA4816" w:rsidP="00F637A0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Yetkili İmzası</w:t>
            </w:r>
            <w:r w:rsidR="00842341">
              <w:rPr>
                <w:b/>
                <w:bCs/>
                <w:sz w:val="20"/>
                <w:szCs w:val="20"/>
                <w:lang w:eastAsia="zh-CN"/>
              </w:rPr>
              <w:t xml:space="preserve"> :</w:t>
            </w:r>
          </w:p>
        </w:tc>
      </w:tr>
      <w:tr w:rsidR="00AA4816" w:rsidRPr="005F74DD" w14:paraId="7B962EF0" w14:textId="77777777" w:rsidTr="007142B8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143085" w14:textId="77777777" w:rsidR="00AA4816" w:rsidRPr="004730AB" w:rsidRDefault="00AA4816" w:rsidP="00F637A0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5F74DD" w14:paraId="0E8F2F03" w14:textId="77777777" w:rsidTr="007142B8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93981C" w14:textId="77777777" w:rsidR="00AA4816" w:rsidRDefault="00AA4816" w:rsidP="00F637A0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783F4BCD" w14:textId="6F94B5FC" w:rsidR="00531F6E" w:rsidRPr="005D4037" w:rsidRDefault="00531F6E" w:rsidP="00F637A0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31F6E">
              <w:rPr>
                <w:rFonts w:eastAsia="PMingLiU"/>
                <w:b/>
                <w:bCs/>
                <w:sz w:val="20"/>
                <w:szCs w:val="20"/>
                <w:lang w:eastAsia="zh-TW"/>
              </w:rPr>
              <w:t>İmzalayanın İsmi ve İmzası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167778681"/>
            <w:placeholder>
              <w:docPart w:val="7CC31C7F9F32462086823879EDB06EB1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F4BEB50" w14:textId="626F087C" w:rsidR="00AA4816" w:rsidRPr="00E46796" w:rsidRDefault="00FB13E4" w:rsidP="00F637A0">
                <w:pPr>
                  <w:rPr>
                    <w:rFonts w:eastAsia="PMingLiU"/>
                    <w:sz w:val="20"/>
                    <w:szCs w:val="20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A4816" w:rsidRPr="005F74DD" w14:paraId="130DEE76" w14:textId="77777777" w:rsidTr="007142B8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0B3C7D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Date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Tarih: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1281993219"/>
            <w:placeholder>
              <w:docPart w:val="01EF88AFB0E940408888DE0CD7BB73D2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81C5C4F" w14:textId="537994CE" w:rsidR="00AA4816" w:rsidRPr="00E46796" w:rsidRDefault="00FB13E4" w:rsidP="00F637A0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A4816" w:rsidRPr="005F74DD" w14:paraId="4D28ED98" w14:textId="77777777" w:rsidTr="007142B8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881DB58" w14:textId="77777777" w:rsidR="00AA4816" w:rsidRDefault="00AA4816" w:rsidP="00F637A0">
            <w:pPr>
              <w:rPr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color w:val="C00000"/>
                <w:sz w:val="18"/>
                <w:szCs w:val="18"/>
                <w:lang w:eastAsia="zh-CN"/>
              </w:rPr>
              <w:t xml:space="preserve">*If another company is helping with the application, please provide the following information: </w:t>
            </w:r>
          </w:p>
          <w:p w14:paraId="48C87478" w14:textId="77777777" w:rsidR="00531F6E" w:rsidRPr="004730AB" w:rsidRDefault="00531F6E" w:rsidP="00F637A0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531F6E">
              <w:rPr>
                <w:rFonts w:eastAsia="PMingLiU"/>
                <w:color w:val="C00000"/>
                <w:sz w:val="18"/>
                <w:szCs w:val="18"/>
              </w:rPr>
              <w:t>Başka bir şirket uygulamaya yardımcı oluyorsa, lütfen aşağıdaki bilgileri sağlayın:</w:t>
            </w:r>
          </w:p>
        </w:tc>
      </w:tr>
      <w:tr w:rsidR="00FB13E4" w:rsidRPr="005F74DD" w14:paraId="1C3C52BC" w14:textId="77777777" w:rsidTr="00FB13E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62FBD6E" w14:textId="5D49417B" w:rsidR="00FB13E4" w:rsidRPr="005D4037" w:rsidRDefault="00FB13E4" w:rsidP="00FB13E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  <w:r w:rsidRPr="007142B8">
              <w:t xml:space="preserve"> </w:t>
            </w:r>
            <w:r w:rsidRPr="007142B8">
              <w:rPr>
                <w:b/>
                <w:bCs/>
                <w:sz w:val="20"/>
                <w:szCs w:val="20"/>
                <w:lang w:eastAsia="zh-CN"/>
              </w:rPr>
              <w:t>/ Temsilci Firma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1737738643"/>
            <w:placeholder>
              <w:docPart w:val="FB7CE9E0AE2B4CE8833C9323CC173A3C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082FD4D" w14:textId="1BE9A6E0" w:rsidR="00FB13E4" w:rsidRPr="00E46796" w:rsidRDefault="00FB13E4" w:rsidP="00FB13E4">
                <w:pPr>
                  <w:rPr>
                    <w:rFonts w:eastAsia="PMingLiU"/>
                    <w:sz w:val="20"/>
                    <w:szCs w:val="20"/>
                  </w:rPr>
                </w:pPr>
                <w:r w:rsidRPr="00F15409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1359FBAF" w14:textId="77777777" w:rsidTr="00FB13E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13EAF04" w14:textId="77777777" w:rsidR="00FB13E4" w:rsidRPr="005D4037" w:rsidRDefault="00FB13E4" w:rsidP="00FB13E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  <w:r w:rsidRPr="007142B8">
              <w:t xml:space="preserve"> </w:t>
            </w:r>
            <w:r w:rsidRPr="007142B8">
              <w:rPr>
                <w:b/>
                <w:bCs/>
                <w:sz w:val="20"/>
                <w:szCs w:val="20"/>
                <w:lang w:eastAsia="zh-CN"/>
              </w:rPr>
              <w:t>/ Temsilci Yetkilisi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285805302"/>
            <w:placeholder>
              <w:docPart w:val="5799EF0B59464AFAAD661E9F2187D2BA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CCD198C" w14:textId="3DBB7087" w:rsidR="00FB13E4" w:rsidRPr="00E46796" w:rsidRDefault="00FB13E4" w:rsidP="00FB13E4">
                <w:pPr>
                  <w:rPr>
                    <w:rFonts w:eastAsia="PMingLiU"/>
                    <w:sz w:val="20"/>
                    <w:szCs w:val="20"/>
                  </w:rPr>
                </w:pPr>
                <w:r w:rsidRPr="00F15409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7DDD3ECC" w14:textId="77777777" w:rsidTr="00FB13E4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192ABC" w14:textId="358C2A8D" w:rsidR="00FB13E4" w:rsidRPr="005D4037" w:rsidRDefault="00FB13E4" w:rsidP="00FB13E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  <w:r w:rsidRPr="007142B8">
              <w:t xml:space="preserve"> </w:t>
            </w:r>
            <w:r w:rsidRPr="007142B8">
              <w:rPr>
                <w:b/>
                <w:bCs/>
                <w:sz w:val="20"/>
                <w:szCs w:val="20"/>
                <w:lang w:eastAsia="zh-CN"/>
              </w:rPr>
              <w:t>/ Temsilci Email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136793573"/>
            <w:placeholder>
              <w:docPart w:val="5B22982CA4474604876CAC1701AF4B1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689570C" w14:textId="682D96F4" w:rsidR="00FB13E4" w:rsidRPr="00E46796" w:rsidRDefault="00FB13E4" w:rsidP="00FB13E4">
                <w:pPr>
                  <w:rPr>
                    <w:rFonts w:eastAsia="PMingLiU"/>
                    <w:sz w:val="20"/>
                    <w:szCs w:val="20"/>
                  </w:rPr>
                </w:pPr>
                <w:r w:rsidRPr="00F15409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2BBF1757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5CEF2890" w14:textId="77777777" w:rsidR="00AA4816" w:rsidRPr="00E0033B" w:rsidRDefault="00AA4816" w:rsidP="007C0884">
      <w:pPr>
        <w:rPr>
          <w:rFonts w:eastAsia="PMingLiU"/>
          <w:sz w:val="16"/>
          <w:szCs w:val="16"/>
          <w:lang w:eastAsia="zh-T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6"/>
        <w:gridCol w:w="5711"/>
      </w:tblGrid>
      <w:tr w:rsidR="00A01696" w:rsidRPr="005F74DD" w14:paraId="7783F64E" w14:textId="77777777" w:rsidTr="002E0DB7">
        <w:trPr>
          <w:trHeight w:val="341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5DF412D9" w14:textId="77777777" w:rsidR="00A01696" w:rsidRPr="005F74DD" w:rsidRDefault="00A01696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highlight w:val="yellow"/>
                <w:lang w:val="pt-BR"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>8</w:t>
            </w:r>
            <w:r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>. (GRS/RCS) MATERIAL RECYCLING (RECYCLERS ONLY)</w:t>
            </w:r>
            <w:r w:rsidR="002E0DB7">
              <w:rPr>
                <w:b/>
                <w:color w:val="FFFFFF"/>
                <w:sz w:val="22"/>
                <w:szCs w:val="22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/>
                <w:color w:val="FFFFFF"/>
                <w:sz w:val="22"/>
                <w:szCs w:val="22"/>
                <w:lang w:val="pt-BR" w:eastAsia="zh-CN"/>
              </w:rPr>
              <w:t>MALZEME GERI DÖNÜŞÜMÜ (SADECE GERI DÖNÜŞÜMCÜLER)</w:t>
            </w:r>
          </w:p>
        </w:tc>
      </w:tr>
      <w:tr w:rsidR="008F7660" w:rsidRPr="005F74DD" w14:paraId="76DD1D27" w14:textId="77777777" w:rsidTr="008F6776">
        <w:trPr>
          <w:trHeight w:val="1304"/>
        </w:trPr>
        <w:tc>
          <w:tcPr>
            <w:tcW w:w="2343" w:type="pct"/>
            <w:shd w:val="clear" w:color="auto" w:fill="FFFFFF"/>
          </w:tcPr>
          <w:p w14:paraId="1C8D089F" w14:textId="77777777" w:rsidR="00A01696" w:rsidRPr="005F74DD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69908005" w14:textId="77777777" w:rsidR="00A01696" w:rsidRPr="005F74DD" w:rsidRDefault="002E0DB7" w:rsidP="005F74DD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2E0DB7">
              <w:rPr>
                <w:bCs/>
                <w:sz w:val="20"/>
                <w:szCs w:val="20"/>
                <w:lang w:val="pt-BR" w:eastAsia="zh-CN"/>
              </w:rPr>
              <w:t>Kuruluşunuz veya tesislerinizden herhangi biri geri dönüşüm işlemleri gerçekleştirmeyi planlıyor mu?</w:t>
            </w:r>
          </w:p>
        </w:tc>
        <w:tc>
          <w:tcPr>
            <w:tcW w:w="2657" w:type="pct"/>
            <w:shd w:val="clear" w:color="auto" w:fill="F2F2F2"/>
          </w:tcPr>
          <w:p w14:paraId="678C2BDC" w14:textId="0FC64CB6" w:rsidR="00A01696" w:rsidRPr="005F74DD" w:rsidRDefault="007B501B" w:rsidP="005F74DD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980063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341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A01696" w:rsidRPr="005F74DD">
              <w:rPr>
                <w:bCs/>
                <w:sz w:val="20"/>
                <w:szCs w:val="20"/>
                <w:lang w:val="pt-BR" w:eastAsia="zh-CN"/>
              </w:rPr>
              <w:t xml:space="preserve">NO MATERIAL RECYCLING 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 xml:space="preserve">MALZEME GERI DÖNÜŞÜMÜ </w:t>
            </w:r>
            <w:r w:rsidR="00A01696" w:rsidRPr="005F74DD">
              <w:rPr>
                <w:bCs/>
                <w:sz w:val="20"/>
                <w:szCs w:val="20"/>
                <w:lang w:val="pt-BR" w:eastAsia="zh-CN"/>
              </w:rPr>
              <w:br/>
            </w: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76520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A01696" w:rsidRPr="005F74DD">
              <w:rPr>
                <w:bCs/>
                <w:sz w:val="20"/>
                <w:szCs w:val="20"/>
                <w:lang w:val="pt-BR" w:eastAsia="zh-CN"/>
              </w:rPr>
              <w:t>YES, POST-CONSUMER MATERIALS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TÜKETICI SONRASI MALZEMELER</w:t>
            </w:r>
          </w:p>
          <w:p w14:paraId="077B9448" w14:textId="21D2C028" w:rsidR="00A01696" w:rsidRPr="005F74DD" w:rsidRDefault="007B501B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03711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A01696" w:rsidRPr="005F74DD">
              <w:rPr>
                <w:bCs/>
                <w:sz w:val="20"/>
                <w:szCs w:val="20"/>
                <w:lang w:val="pt-BR" w:eastAsia="zh-CN"/>
              </w:rPr>
              <w:t>YES, PRE-CONSUMER MATERIALS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TÜKETICI ÖNCESI MALZEMELER</w:t>
            </w:r>
          </w:p>
          <w:p w14:paraId="2AF43D36" w14:textId="6E0CB2A2" w:rsidR="00A01696" w:rsidRPr="005F74DD" w:rsidRDefault="007B501B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rFonts w:ascii="MS Gothic" w:eastAsia="MS Gothic" w:hAnsi="MS Gothic" w:hint="eastAsia"/>
                  <w:bCs/>
                  <w:sz w:val="22"/>
                  <w:szCs w:val="22"/>
                  <w:lang w:eastAsia="zh-CN"/>
                </w:rPr>
                <w:id w:val="-190104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61A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BB361A" w:rsidRPr="005F74DD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A01696" w:rsidRPr="005F74DD">
              <w:rPr>
                <w:bCs/>
                <w:sz w:val="20"/>
                <w:szCs w:val="20"/>
                <w:lang w:val="pt-BR" w:eastAsia="zh-CN"/>
              </w:rPr>
              <w:t xml:space="preserve">YES, BOTH POST &amp; PRE-CONSUMER MATERIALS* 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HEM TÜKETICI SONRASI HEM DE TÜKETICI ÖNCESI MALZEMELER*</w:t>
            </w:r>
          </w:p>
        </w:tc>
      </w:tr>
      <w:tr w:rsidR="00A01696" w:rsidRPr="005F74DD" w14:paraId="265A2EEE" w14:textId="77777777" w:rsidTr="002E0DB7">
        <w:trPr>
          <w:trHeight w:val="503"/>
        </w:trPr>
        <w:tc>
          <w:tcPr>
            <w:tcW w:w="5000" w:type="pct"/>
            <w:gridSpan w:val="2"/>
            <w:shd w:val="clear" w:color="auto" w:fill="FFFFFF"/>
          </w:tcPr>
          <w:p w14:paraId="1BB44786" w14:textId="77777777" w:rsidR="00A01696" w:rsidRDefault="00A01696" w:rsidP="008F677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  <w:p w14:paraId="6E2897F3" w14:textId="77777777" w:rsidR="002E0DB7" w:rsidRPr="005F74DD" w:rsidRDefault="002E0DB7" w:rsidP="008F677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2E0DB7">
              <w:rPr>
                <w:bCs/>
                <w:sz w:val="20"/>
                <w:szCs w:val="20"/>
                <w:lang w:eastAsia="zh-CN"/>
              </w:rPr>
              <w:t>*Evet cevabını verdiyseniz, lütfen geri dönüşüm sürecinizle ilgili aşağıdaki bilgileri sağlayın.</w:t>
            </w:r>
          </w:p>
        </w:tc>
      </w:tr>
      <w:tr w:rsidR="00B662A3" w:rsidRPr="005F74DD" w14:paraId="49F9AA44" w14:textId="77777777" w:rsidTr="008F6776">
        <w:trPr>
          <w:trHeight w:val="1430"/>
        </w:trPr>
        <w:tc>
          <w:tcPr>
            <w:tcW w:w="2343" w:type="pct"/>
            <w:shd w:val="clear" w:color="auto" w:fill="FFFFFF"/>
          </w:tcPr>
          <w:p w14:paraId="513BE80F" w14:textId="135CFA52" w:rsidR="00B662A3" w:rsidRPr="005F74DD" w:rsidRDefault="00B662A3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List all ASR 213 Raw Material (RM) or Process Category (PR) codes that use the Alternative Volume Reconciliation (VR2) as defined in CCS 105. </w:t>
            </w:r>
            <w:r w:rsidRPr="0047342A">
              <w:rPr>
                <w:color w:val="C00000"/>
                <w:sz w:val="16"/>
                <w:szCs w:val="16"/>
                <w:lang w:eastAsia="zh-CN"/>
              </w:rPr>
              <w:t>“raw materials are continuously fed into the manufacturing system, while finished chemicals are removed to create room”. N/A if none.</w:t>
            </w:r>
            <w:r>
              <w:rPr>
                <w:color w:val="C00000"/>
                <w:sz w:val="16"/>
                <w:szCs w:val="16"/>
                <w:lang w:eastAsia="zh-CN"/>
              </w:rPr>
              <w:br/>
            </w:r>
            <w:r>
              <w:rPr>
                <w:color w:val="C00000"/>
                <w:sz w:val="20"/>
                <w:szCs w:val="20"/>
                <w:lang w:eastAsia="zh-CN"/>
              </w:rPr>
              <w:br/>
            </w:r>
            <w:r w:rsidRPr="00B662A3">
              <w:rPr>
                <w:sz w:val="20"/>
                <w:szCs w:val="20"/>
                <w:lang w:eastAsia="zh-CN"/>
              </w:rPr>
              <w:t xml:space="preserve">CCS 105’te tanımlandığı şekilde Alternatif Hacim Uzlaştırması (VR2) kullanan tüm ASR 213 </w:t>
            </w:r>
            <w:r>
              <w:rPr>
                <w:sz w:val="20"/>
                <w:szCs w:val="20"/>
                <w:lang w:eastAsia="zh-CN"/>
              </w:rPr>
              <w:t>Raw Material</w:t>
            </w:r>
            <w:r w:rsidRPr="00B662A3">
              <w:rPr>
                <w:sz w:val="20"/>
                <w:szCs w:val="20"/>
                <w:lang w:eastAsia="zh-CN"/>
              </w:rPr>
              <w:t xml:space="preserve"> (RM) veya Pro</w:t>
            </w:r>
            <w:r>
              <w:rPr>
                <w:sz w:val="20"/>
                <w:szCs w:val="20"/>
                <w:lang w:eastAsia="zh-CN"/>
              </w:rPr>
              <w:t>cess</w:t>
            </w:r>
            <w:r w:rsidRPr="00B662A3">
              <w:rPr>
                <w:sz w:val="20"/>
                <w:szCs w:val="20"/>
                <w:lang w:eastAsia="zh-CN"/>
              </w:rPr>
              <w:t xml:space="preserve"> Kate</w:t>
            </w:r>
            <w:r>
              <w:rPr>
                <w:sz w:val="20"/>
                <w:szCs w:val="20"/>
                <w:lang w:eastAsia="zh-CN"/>
              </w:rPr>
              <w:t>gory</w:t>
            </w:r>
            <w:r w:rsidRPr="00B662A3">
              <w:rPr>
                <w:sz w:val="20"/>
                <w:szCs w:val="20"/>
                <w:lang w:eastAsia="zh-CN"/>
              </w:rPr>
              <w:t xml:space="preserve"> (PR) kodlarını listeleyin. </w:t>
            </w:r>
            <w:r w:rsidRPr="00B662A3">
              <w:rPr>
                <w:color w:val="C00000"/>
                <w:sz w:val="16"/>
                <w:szCs w:val="16"/>
                <w:lang w:eastAsia="zh-CN"/>
              </w:rPr>
              <w:t>“Hammaddeler üretim sistemine sürekli olarak beslenirken, bitmiş kimyasallar yer açmak için sistemden çıkarılır.” Yoksa N/A yazınız.</w:t>
            </w:r>
          </w:p>
        </w:tc>
        <w:tc>
          <w:tcPr>
            <w:tcW w:w="2657" w:type="pct"/>
            <w:shd w:val="clear" w:color="auto" w:fill="F2F2F2"/>
          </w:tcPr>
          <w:p w14:paraId="0242711A" w14:textId="77777777" w:rsidR="00B662A3" w:rsidRDefault="00B662A3" w:rsidP="005F74DD">
            <w:pPr>
              <w:spacing w:line="276" w:lineRule="auto"/>
              <w:rPr>
                <w:bCs/>
                <w:sz w:val="20"/>
                <w:szCs w:val="20"/>
                <w:highlight w:val="lightGray"/>
                <w:lang w:eastAsia="zh-CN"/>
              </w:rPr>
            </w:pPr>
          </w:p>
        </w:tc>
      </w:tr>
      <w:tr w:rsidR="008F7660" w:rsidRPr="005F74DD" w14:paraId="342B572F" w14:textId="77777777" w:rsidTr="008F6776">
        <w:trPr>
          <w:trHeight w:val="1430"/>
        </w:trPr>
        <w:tc>
          <w:tcPr>
            <w:tcW w:w="2343" w:type="pct"/>
            <w:shd w:val="clear" w:color="auto" w:fill="FFFFFF"/>
          </w:tcPr>
          <w:p w14:paraId="6CC7186E" w14:textId="77777777" w:rsidR="00A01696" w:rsidRDefault="00A01696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lastRenderedPageBreak/>
              <w:t xml:space="preserve">Please describe the input waste materials (i.e. reclaimed material) being recycled. </w:t>
            </w:r>
            <w:r w:rsidRPr="005F74DD">
              <w:rPr>
                <w:sz w:val="20"/>
                <w:szCs w:val="20"/>
                <w:lang w:val="pt-BR" w:eastAsia="zh-CN"/>
              </w:rPr>
              <w:t>Please identify each as post-consumer or pre-consumer.</w:t>
            </w:r>
          </w:p>
          <w:p w14:paraId="2D01281A" w14:textId="77777777" w:rsidR="002E0DB7" w:rsidRDefault="002E0DB7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206C35E7" w14:textId="77777777" w:rsidR="002E0DB7" w:rsidRPr="005F74DD" w:rsidRDefault="002E0DB7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2E0DB7">
              <w:rPr>
                <w:sz w:val="20"/>
                <w:szCs w:val="20"/>
                <w:lang w:val="pt-BR" w:eastAsia="zh-CN"/>
              </w:rPr>
              <w:t>Lütfen geri dönüştürülen girdi atık malzemelerini (örn. geri kazanılmış malzeme) açıklayınız. Lütfen her birini tüketici sonrası veya tüketici öncesi olarak tanımlayın.</w:t>
            </w:r>
          </w:p>
          <w:p w14:paraId="3FFDF90F" w14:textId="77777777" w:rsidR="00A01696" w:rsidRPr="005F74DD" w:rsidRDefault="00A01696" w:rsidP="00F637A0">
            <w:pPr>
              <w:pStyle w:val="NoSpacing"/>
              <w:rPr>
                <w:lang w:val="pt-BR" w:eastAsia="zh-CN"/>
              </w:rPr>
            </w:pPr>
          </w:p>
        </w:tc>
        <w:tc>
          <w:tcPr>
            <w:tcW w:w="2657" w:type="pct"/>
            <w:shd w:val="clear" w:color="auto" w:fill="F2F2F2"/>
          </w:tcPr>
          <w:p w14:paraId="0D489290" w14:textId="10067934" w:rsidR="00A01696" w:rsidRPr="005F74DD" w:rsidRDefault="007B501B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highlight w:val="lightGray"/>
                  <w:lang w:eastAsia="zh-CN"/>
                </w:rPr>
                <w:id w:val="-1388721825"/>
                <w:placeholder>
                  <w:docPart w:val="51B00CC1AD2942DFAE21164A02011FAA"/>
                </w:placeholder>
                <w:showingPlcHdr/>
              </w:sdtPr>
              <w:sdtEndPr/>
              <w:sdtContent>
                <w:r w:rsidR="00FB13E4"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  <w:r w:rsidR="00FB13E4" w:rsidRPr="005F74DD">
              <w:rPr>
                <w:rStyle w:val="PlaceholderText"/>
                <w:sz w:val="20"/>
                <w:szCs w:val="20"/>
              </w:rPr>
              <w:t xml:space="preserve"> </w:t>
            </w:r>
          </w:p>
        </w:tc>
      </w:tr>
      <w:tr w:rsidR="008F7660" w:rsidRPr="005F74DD" w14:paraId="25DC402C" w14:textId="77777777" w:rsidTr="008F6776">
        <w:trPr>
          <w:trHeight w:val="620"/>
        </w:trPr>
        <w:tc>
          <w:tcPr>
            <w:tcW w:w="2343" w:type="pct"/>
            <w:shd w:val="clear" w:color="auto" w:fill="FFFFFF"/>
            <w:vAlign w:val="center"/>
          </w:tcPr>
          <w:p w14:paraId="7DBC7ABD" w14:textId="77777777" w:rsidR="00A01696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Estimated Number of collectors / concentrators of waste materials (i.e. reclaimed material suppliers)? </w:t>
            </w:r>
          </w:p>
          <w:p w14:paraId="42BDAE9A" w14:textId="77777777" w:rsidR="002E0DB7" w:rsidRDefault="002E0DB7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Atık malzemelerin </w:t>
            </w:r>
            <w:r w:rsidR="000A6C38">
              <w:rPr>
                <w:sz w:val="20"/>
                <w:szCs w:val="20"/>
                <w:lang w:eastAsia="zh-CN"/>
              </w:rPr>
              <w:t>(yani geri kazanılmış malzeme tedarikçilerinin ) toplayıcı / yoğunlaştırıcı sayısının tahmini sayısı ?</w:t>
            </w:r>
          </w:p>
          <w:p w14:paraId="01E03339" w14:textId="77777777" w:rsidR="002E0DB7" w:rsidRPr="005F74DD" w:rsidRDefault="002E0DB7" w:rsidP="00F637A0">
            <w:pPr>
              <w:pStyle w:val="NoSpacing"/>
              <w:rPr>
                <w:sz w:val="20"/>
                <w:szCs w:val="20"/>
                <w:lang w:eastAsia="zh-CN"/>
              </w:rPr>
            </w:pP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1018435494"/>
            <w:placeholder>
              <w:docPart w:val="A2358FACB3C4444F89BC2DE7F712508D"/>
            </w:placeholder>
            <w:showingPlcHdr/>
          </w:sdtPr>
          <w:sdtEndPr/>
          <w:sdtContent>
            <w:tc>
              <w:tcPr>
                <w:tcW w:w="2657" w:type="pct"/>
                <w:shd w:val="clear" w:color="auto" w:fill="F2F2F2"/>
              </w:tcPr>
              <w:p w14:paraId="1119CD0E" w14:textId="3DDE44B6" w:rsidR="00A01696" w:rsidRPr="005F74DD" w:rsidRDefault="00FB13E4" w:rsidP="005F74DD">
                <w:pPr>
                  <w:spacing w:line="276" w:lineRule="auto"/>
                  <w:rPr>
                    <w:bCs/>
                    <w:sz w:val="20"/>
                    <w:szCs w:val="20"/>
                    <w:lang w:val="pt-BR" w:eastAsia="zh-CN"/>
                  </w:rPr>
                </w:pPr>
                <w:r w:rsidRPr="00FB13E4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3A6DA4F1" w14:textId="77777777" w:rsidTr="008F6776">
        <w:trPr>
          <w:trHeight w:val="620"/>
        </w:trPr>
        <w:tc>
          <w:tcPr>
            <w:tcW w:w="2343" w:type="pct"/>
            <w:shd w:val="clear" w:color="auto" w:fill="FFFFFF"/>
            <w:vAlign w:val="center"/>
          </w:tcPr>
          <w:p w14:paraId="0D96974D" w14:textId="77777777" w:rsidR="00FB13E4" w:rsidRDefault="00FB13E4" w:rsidP="00FB13E4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General Locations of (Region / Country) of collectors / concentrators (i.e. reclaimed material suppliers)?</w:t>
            </w:r>
          </w:p>
          <w:p w14:paraId="65372B1B" w14:textId="77777777" w:rsidR="00FB13E4" w:rsidRPr="005F74DD" w:rsidRDefault="00FB13E4" w:rsidP="00FB13E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tık malzemelerin (yani geri kazanılmış malzeme tedarikçilerinin) Genel konumları (Bölge/Ülke)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-1459327260"/>
            <w:placeholder>
              <w:docPart w:val="03ED122ADB51445EB99D5F77906CE4A7"/>
            </w:placeholder>
            <w:showingPlcHdr/>
          </w:sdtPr>
          <w:sdtEndPr/>
          <w:sdtContent>
            <w:tc>
              <w:tcPr>
                <w:tcW w:w="2657" w:type="pct"/>
                <w:shd w:val="clear" w:color="auto" w:fill="F2F2F2"/>
              </w:tcPr>
              <w:p w14:paraId="107D8540" w14:textId="04322D74" w:rsidR="00FB13E4" w:rsidRPr="005F74DD" w:rsidRDefault="00FB13E4" w:rsidP="00FB13E4">
                <w:pPr>
                  <w:rPr>
                    <w:rStyle w:val="PlaceholderText"/>
                  </w:rPr>
                </w:pPr>
                <w:r w:rsidRPr="00EB56ED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FB13E4" w:rsidRPr="005F74DD" w14:paraId="60FFC202" w14:textId="77777777" w:rsidTr="008F6776">
        <w:trPr>
          <w:trHeight w:val="890"/>
        </w:trPr>
        <w:tc>
          <w:tcPr>
            <w:tcW w:w="2343" w:type="pct"/>
            <w:shd w:val="clear" w:color="auto" w:fill="FFFFFF"/>
            <w:vAlign w:val="center"/>
          </w:tcPr>
          <w:p w14:paraId="1B5D9056" w14:textId="77777777" w:rsidR="00FB13E4" w:rsidRDefault="00FB13E4" w:rsidP="00FB13E4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General list of activities / processes of collectors and concentrators (i.e. Collecting, Opening, Sorting, Flaking, etc.):</w:t>
            </w:r>
          </w:p>
          <w:p w14:paraId="6F770476" w14:textId="77777777" w:rsidR="00FB13E4" w:rsidRPr="005F74DD" w:rsidRDefault="00FB13E4" w:rsidP="00FB13E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oleksiyoncuların ve yoğunlaştırıcıların genel faaliyet/proses listesi (örn. Toplama, Açma, Sıralama, Pullama vb.)</w:t>
            </w:r>
          </w:p>
        </w:tc>
        <w:sdt>
          <w:sdtPr>
            <w:rPr>
              <w:bCs/>
              <w:sz w:val="20"/>
              <w:szCs w:val="20"/>
              <w:highlight w:val="lightGray"/>
              <w:lang w:eastAsia="zh-CN"/>
            </w:rPr>
            <w:id w:val="1002931412"/>
            <w:placeholder>
              <w:docPart w:val="B7CB2D9AC68747C4ADFDACBEF12A05E4"/>
            </w:placeholder>
            <w:showingPlcHdr/>
          </w:sdtPr>
          <w:sdtEndPr/>
          <w:sdtContent>
            <w:tc>
              <w:tcPr>
                <w:tcW w:w="2657" w:type="pct"/>
                <w:shd w:val="clear" w:color="auto" w:fill="F2F2F2"/>
              </w:tcPr>
              <w:p w14:paraId="43F31F2C" w14:textId="0CA93087" w:rsidR="00FB13E4" w:rsidRPr="005F74DD" w:rsidRDefault="00FB13E4" w:rsidP="00FB13E4">
                <w:pPr>
                  <w:rPr>
                    <w:rStyle w:val="PlaceholderText"/>
                  </w:rPr>
                </w:pPr>
                <w:r w:rsidRPr="00EB56ED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01696" w:rsidRPr="005F74DD" w14:paraId="0D4BE4E8" w14:textId="77777777" w:rsidTr="002E0DB7">
        <w:trPr>
          <w:trHeight w:val="710"/>
        </w:trPr>
        <w:tc>
          <w:tcPr>
            <w:tcW w:w="5000" w:type="pct"/>
            <w:gridSpan w:val="2"/>
            <w:shd w:val="clear" w:color="auto" w:fill="FFFFFF"/>
            <w:vAlign w:val="center"/>
          </w:tcPr>
          <w:p w14:paraId="4EC2BD90" w14:textId="77777777" w:rsidR="00A01696" w:rsidRPr="005F74DD" w:rsidRDefault="00A01696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NOTE: Reclaimed Material Suppliers are not required to be certified to the GRS/RCS as long as they are only involved </w:t>
            </w:r>
          </w:p>
          <w:p w14:paraId="1FEF1A4D" w14:textId="77777777" w:rsidR="00A01696" w:rsidRDefault="00A01696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  <w:p w14:paraId="32D0BF69" w14:textId="77777777" w:rsidR="000A6C38" w:rsidRPr="005F74DD" w:rsidRDefault="000A6C38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NOT: Sadece malzeme toplama veya malzeme konsantrasyon süreçlerine dahil olan Geri Kazanılmış Malzeme Tedarikçilerinin GRS/RCS sertifikasına sahip olmaları gerekmez. Bununla birlikte, Malzeme Geri Dönüşümcülerinin GRS/RCS gereksinimlerine göre kayıt tutmaları gerekecektir. Geri kazanılmış Malzeme Tedarikçi Sözleşmesi ek B’de belirtildiği gibi denetime tabi olabilir.</w:t>
            </w:r>
          </w:p>
        </w:tc>
      </w:tr>
    </w:tbl>
    <w:p w14:paraId="33994FE1" w14:textId="77777777" w:rsidR="00BA59B0" w:rsidRDefault="00BA59B0" w:rsidP="00E80144">
      <w:pPr>
        <w:spacing w:line="276" w:lineRule="auto"/>
        <w:rPr>
          <w:i/>
          <w:iCs/>
          <w:color w:val="C00000"/>
          <w:sz w:val="16"/>
          <w:szCs w:val="16"/>
          <w:lang w:eastAsia="zh-CN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380"/>
        <w:gridCol w:w="1285"/>
        <w:gridCol w:w="1464"/>
        <w:gridCol w:w="1077"/>
        <w:gridCol w:w="1539"/>
        <w:gridCol w:w="2175"/>
        <w:gridCol w:w="1827"/>
      </w:tblGrid>
      <w:tr w:rsidR="00A01696" w:rsidRPr="005F74DD" w14:paraId="06FE022F" w14:textId="77777777" w:rsidTr="0056524A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1B9A3C0A" w14:textId="77777777" w:rsidR="00A01696" w:rsidRPr="005F74DD" w:rsidRDefault="00BA59B0" w:rsidP="00F637A0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/>
              </w:rPr>
            </w:pPr>
            <w:r>
              <w:rPr>
                <w:i/>
                <w:iCs/>
                <w:color w:val="C00000"/>
                <w:sz w:val="16"/>
                <w:szCs w:val="16"/>
                <w:lang w:eastAsia="zh-CN"/>
              </w:rPr>
              <w:br w:type="page"/>
            </w:r>
            <w:r w:rsidR="00A01696" w:rsidRPr="005F74DD">
              <w:rPr>
                <w:b/>
                <w:color w:val="FFFFFF"/>
                <w:sz w:val="22"/>
                <w:szCs w:val="22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>9</w:t>
            </w:r>
            <w:r w:rsidR="00A01696" w:rsidRPr="005F74DD">
              <w:rPr>
                <w:b/>
                <w:color w:val="FFFFFF"/>
                <w:sz w:val="22"/>
                <w:szCs w:val="22"/>
              </w:rPr>
              <w:t xml:space="preserve">.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 xml:space="preserve">(RDS) </w:t>
            </w:r>
            <w:r w:rsidR="00A01696" w:rsidRPr="005F74DD">
              <w:rPr>
                <w:b/>
                <w:color w:val="FFFFFF"/>
                <w:sz w:val="22"/>
                <w:szCs w:val="22"/>
                <w:lang w:val="pt-BR"/>
              </w:rPr>
              <w:t>SLAUGHTERHOUSE (MEAT PROCESSOR)</w:t>
            </w:r>
            <w:r w:rsidR="0056524A">
              <w:rPr>
                <w:b/>
                <w:color w:val="FFFFFF"/>
                <w:sz w:val="22"/>
                <w:szCs w:val="22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FFFFFF"/>
                <w:sz w:val="22"/>
                <w:szCs w:val="22"/>
                <w:lang w:val="pt-BR"/>
              </w:rPr>
              <w:t>MEZBAHA (ET IŞLEYICISI)</w:t>
            </w:r>
          </w:p>
        </w:tc>
      </w:tr>
      <w:tr w:rsidR="00A01696" w:rsidRPr="005F74DD" w14:paraId="7263FB24" w14:textId="77777777" w:rsidTr="0056524A">
        <w:trPr>
          <w:trHeight w:val="2267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59A6818A" w14:textId="77777777" w:rsidR="00A01696" w:rsidRPr="005F74DD" w:rsidRDefault="00A01696" w:rsidP="00F637A0">
            <w:pPr>
              <w:spacing w:before="120"/>
              <w:rPr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u w:val="single"/>
                <w:lang w:val="pt-BR"/>
              </w:rPr>
              <w:t>INSTRUCTIONS</w:t>
            </w:r>
            <w:r w:rsidR="0056524A">
              <w:rPr>
                <w:b/>
                <w:sz w:val="18"/>
                <w:szCs w:val="18"/>
                <w:u w:val="single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u w:val="single"/>
                <w:lang w:val="pt-BR"/>
              </w:rPr>
              <w:t>TALİMATLAR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: </w:t>
            </w:r>
            <w:r w:rsidRPr="005F74DD">
              <w:rPr>
                <w:i/>
                <w:color w:val="C00000"/>
                <w:sz w:val="18"/>
                <w:szCs w:val="18"/>
                <w:lang w:val="pt-BR"/>
              </w:rPr>
              <w:t>***Only applicable to those with slaughterhouse in scope of certification</w:t>
            </w:r>
            <w:r w:rsidR="0056524A">
              <w:rPr>
                <w:i/>
                <w:color w:val="C00000"/>
                <w:sz w:val="18"/>
                <w:szCs w:val="18"/>
                <w:lang w:val="pt-BR"/>
              </w:rPr>
              <w:t>/</w:t>
            </w:r>
            <w:r w:rsidR="0056524A" w:rsidRPr="0056524A">
              <w:rPr>
                <w:i/>
                <w:color w:val="C00000"/>
                <w:sz w:val="18"/>
                <w:szCs w:val="18"/>
                <w:lang w:val="pt-BR"/>
              </w:rPr>
              <w:t>***Sadece belgelendirme kapsamında mezbahası olanlar için geçerlidir</w:t>
            </w:r>
          </w:p>
          <w:p w14:paraId="63C47B60" w14:textId="77777777" w:rsidR="00A01696" w:rsidRDefault="00A01696" w:rsidP="00F30DB4">
            <w:pPr>
              <w:spacing w:line="276" w:lineRule="auto"/>
              <w:rPr>
                <w:sz w:val="18"/>
                <w:szCs w:val="18"/>
              </w:rPr>
            </w:pPr>
            <w:r w:rsidRPr="005F74DD">
              <w:rPr>
                <w:sz w:val="18"/>
                <w:szCs w:val="18"/>
              </w:rPr>
              <w:t>Please provide the following information for all individual slaughterhouse facilities that will handle certified waterfowl and products in this scope of certification.</w:t>
            </w:r>
          </w:p>
          <w:p w14:paraId="03BDEF77" w14:textId="77777777" w:rsidR="0056524A" w:rsidRDefault="0056524A" w:rsidP="00F30DB4">
            <w:pPr>
              <w:spacing w:line="276" w:lineRule="auto"/>
              <w:rPr>
                <w:sz w:val="18"/>
                <w:szCs w:val="18"/>
              </w:rPr>
            </w:pPr>
            <w:r w:rsidRPr="0056524A">
              <w:rPr>
                <w:sz w:val="18"/>
                <w:szCs w:val="18"/>
              </w:rPr>
              <w:t>Lütfen bu sertifikasyon kapsamında sertifikalı su kuşlarını ve ürünleri işleyecek olan tüm kesimhane tesisleri için aşağıdaki bilgileri sağlayın.</w:t>
            </w:r>
          </w:p>
          <w:p w14:paraId="77426916" w14:textId="77777777" w:rsidR="00A01696" w:rsidRDefault="00A01696" w:rsidP="00F637A0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color w:val="000000"/>
                <w:sz w:val="18"/>
                <w:szCs w:val="18"/>
              </w:rPr>
              <w:t>Waterfowl</w:t>
            </w:r>
            <w:r w:rsidR="0056524A">
              <w:rPr>
                <w:b/>
                <w:color w:val="000000"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000000"/>
                <w:sz w:val="18"/>
                <w:szCs w:val="18"/>
              </w:rPr>
              <w:t>Su Kuşu</w:t>
            </w:r>
            <w:r w:rsidRPr="005F74DD">
              <w:rPr>
                <w:b/>
                <w:color w:val="000000"/>
                <w:sz w:val="18"/>
                <w:szCs w:val="18"/>
              </w:rPr>
              <w:t xml:space="preserve">: </w:t>
            </w:r>
            <w:r w:rsidRPr="005F74DD">
              <w:rPr>
                <w:color w:val="000000"/>
                <w:sz w:val="18"/>
                <w:szCs w:val="18"/>
              </w:rPr>
              <w:t xml:space="preserve">Please list all waterfowl types that the slaughterhouse will be handling. Examples – White Duck, Grey Duck, White Goose, Grey Goose. </w:t>
            </w:r>
          </w:p>
          <w:p w14:paraId="49C67850" w14:textId="77777777" w:rsidR="0056524A" w:rsidRPr="005F74DD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/>
              <w:rPr>
                <w:color w:val="000000"/>
                <w:sz w:val="18"/>
                <w:szCs w:val="18"/>
              </w:rPr>
            </w:pPr>
            <w:r w:rsidRPr="0056524A">
              <w:rPr>
                <w:color w:val="000000"/>
                <w:sz w:val="18"/>
                <w:szCs w:val="18"/>
              </w:rPr>
              <w:t>Lütfen kesimhanenin işleyeceği tüm su kuşu türlerini listeleyiniz. Örnekler - Beyaz Ördek, Gri Ördek, Beyaz Kaz, Gri Kaz.</w:t>
            </w:r>
          </w:p>
          <w:p w14:paraId="5E0270B3" w14:textId="77777777" w:rsidR="00A01696" w:rsidRDefault="00A01696" w:rsidP="0056524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color w:val="000000"/>
                <w:sz w:val="18"/>
                <w:szCs w:val="18"/>
              </w:rPr>
              <w:t>Number of Waterfowl Slaughtered per year</w:t>
            </w:r>
            <w:r w:rsidR="0056524A">
              <w:rPr>
                <w:b/>
                <w:color w:val="000000"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000000"/>
                <w:sz w:val="18"/>
                <w:szCs w:val="18"/>
              </w:rPr>
              <w:t>Yıllık Kesimi Yapılan Su Kuşu Sayısı</w:t>
            </w:r>
            <w:r w:rsidRPr="005F74DD">
              <w:rPr>
                <w:b/>
                <w:color w:val="000000"/>
                <w:sz w:val="18"/>
                <w:szCs w:val="18"/>
              </w:rPr>
              <w:t>:</w:t>
            </w:r>
            <w:r w:rsidRPr="005F74DD">
              <w:rPr>
                <w:color w:val="000000"/>
                <w:sz w:val="18"/>
                <w:szCs w:val="18"/>
              </w:rPr>
              <w:t xml:space="preserve"> Please provide an estimated number of waterfowl slaughtered annually for each waterfowl type.</w:t>
            </w:r>
            <w:r w:rsidRPr="0056524A">
              <w:rPr>
                <w:color w:val="000000"/>
                <w:sz w:val="18"/>
                <w:szCs w:val="18"/>
              </w:rPr>
              <w:t xml:space="preserve"> </w:t>
            </w:r>
          </w:p>
          <w:p w14:paraId="1EAA627D" w14:textId="77777777" w:rsidR="0056524A" w:rsidRPr="0056524A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  </w:t>
            </w:r>
            <w:r w:rsidRPr="0056524A">
              <w:rPr>
                <w:color w:val="000000"/>
                <w:sz w:val="18"/>
                <w:szCs w:val="18"/>
              </w:rPr>
              <w:t>Lütfen her bir su kuşu türü için yıllık olarak kesilen tahmini su kuşu sayısını belirtiniz.</w:t>
            </w:r>
          </w:p>
          <w:p w14:paraId="099118A0" w14:textId="77777777" w:rsidR="00A01696" w:rsidRPr="0056524A" w:rsidRDefault="00A01696" w:rsidP="00F637A0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List of Activities / Processes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Faaliyetlerin / Süreçlerin Listesi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: </w:t>
            </w:r>
            <w:r w:rsidRPr="005F74DD">
              <w:rPr>
                <w:sz w:val="18"/>
                <w:szCs w:val="18"/>
                <w:lang w:val="pt-BR"/>
              </w:rPr>
              <w:t>Examples – Slaughtering, Transport, Down Processing etc.</w:t>
            </w:r>
          </w:p>
          <w:p w14:paraId="1E6A62FB" w14:textId="77777777" w:rsidR="0056524A" w:rsidRPr="005F74DD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/>
              <w:rPr>
                <w:color w:val="000000"/>
                <w:sz w:val="18"/>
                <w:szCs w:val="18"/>
              </w:rPr>
            </w:pPr>
            <w:r w:rsidRPr="0056524A">
              <w:rPr>
                <w:color w:val="000000"/>
                <w:sz w:val="18"/>
                <w:szCs w:val="18"/>
              </w:rPr>
              <w:t>Örnekler - Kesim, Nakliye, Alt İşleme vb.</w:t>
            </w:r>
          </w:p>
        </w:tc>
      </w:tr>
      <w:tr w:rsidR="008F6776" w:rsidRPr="005F74DD" w14:paraId="5CA38279" w14:textId="77777777" w:rsidTr="00BB361A">
        <w:trPr>
          <w:trHeight w:val="440"/>
          <w:jc w:val="center"/>
        </w:trPr>
        <w:tc>
          <w:tcPr>
            <w:tcW w:w="642" w:type="pct"/>
            <w:shd w:val="clear" w:color="auto" w:fill="D9D9D9"/>
            <w:vAlign w:val="center"/>
          </w:tcPr>
          <w:p w14:paraId="00A68A9E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Facility Name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Tesis Adı</w:t>
            </w:r>
          </w:p>
        </w:tc>
        <w:tc>
          <w:tcPr>
            <w:tcW w:w="598" w:type="pct"/>
            <w:shd w:val="clear" w:color="auto" w:fill="D9D9D9"/>
            <w:vAlign w:val="center"/>
          </w:tcPr>
          <w:p w14:paraId="102090AA" w14:textId="77777777" w:rsidR="0056524A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Facility Address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</w:p>
          <w:p w14:paraId="4C5A8540" w14:textId="77777777" w:rsidR="00A01696" w:rsidRPr="005F74DD" w:rsidRDefault="0056524A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>Tesis Adresi</w:t>
            </w:r>
          </w:p>
        </w:tc>
        <w:tc>
          <w:tcPr>
            <w:tcW w:w="681" w:type="pct"/>
            <w:shd w:val="clear" w:color="auto" w:fill="D9D9D9"/>
            <w:vAlign w:val="center"/>
          </w:tcPr>
          <w:p w14:paraId="47B6D622" w14:textId="77777777" w:rsidR="0056524A" w:rsidRDefault="00A01696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Responsible Contact</w:t>
            </w:r>
          </w:p>
          <w:p w14:paraId="4C41AB78" w14:textId="77777777" w:rsidR="0056524A" w:rsidRPr="005F74DD" w:rsidRDefault="0056524A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/Yetkili Kişi</w:t>
            </w:r>
          </w:p>
        </w:tc>
        <w:tc>
          <w:tcPr>
            <w:tcW w:w="501" w:type="pct"/>
            <w:shd w:val="clear" w:color="auto" w:fill="D9D9D9"/>
            <w:vAlign w:val="center"/>
          </w:tcPr>
          <w:p w14:paraId="0E5C01A0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Waterfowl Type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Su Kuşu Türü</w:t>
            </w:r>
          </w:p>
        </w:tc>
        <w:tc>
          <w:tcPr>
            <w:tcW w:w="716" w:type="pct"/>
            <w:shd w:val="clear" w:color="auto" w:fill="D9D9D9"/>
            <w:vAlign w:val="center"/>
          </w:tcPr>
          <w:p w14:paraId="7AB7013B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Number of Waterfowl Slaughtered per year</w:t>
            </w:r>
            <w:r w:rsidR="0056524A">
              <w:rPr>
                <w:b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</w:rPr>
              <w:t>Yıllık Kesimi Yapılan Su Kuşu Sayısı</w:t>
            </w:r>
          </w:p>
        </w:tc>
        <w:tc>
          <w:tcPr>
            <w:tcW w:w="1012" w:type="pct"/>
            <w:shd w:val="clear" w:color="auto" w:fill="D9D9D9"/>
            <w:vAlign w:val="center"/>
          </w:tcPr>
          <w:p w14:paraId="59B737C8" w14:textId="77777777" w:rsidR="0056524A" w:rsidRPr="0056524A" w:rsidRDefault="00A01696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 xml:space="preserve">List of Activities / </w:t>
            </w:r>
            <w:r w:rsidRPr="005F74DD">
              <w:rPr>
                <w:b/>
                <w:sz w:val="18"/>
                <w:szCs w:val="18"/>
              </w:rPr>
              <w:br/>
              <w:t>Processes</w:t>
            </w:r>
            <w:r w:rsidR="0056524A">
              <w:rPr>
                <w:b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</w:rPr>
              <w:t xml:space="preserve">Faaliyet Listesi / </w:t>
            </w:r>
          </w:p>
          <w:p w14:paraId="64E3DD87" w14:textId="77777777" w:rsidR="00A01696" w:rsidRPr="005F74DD" w:rsidRDefault="0056524A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6524A">
              <w:rPr>
                <w:b/>
                <w:sz w:val="18"/>
                <w:szCs w:val="18"/>
              </w:rPr>
              <w:t>Süreçler</w:t>
            </w:r>
          </w:p>
        </w:tc>
        <w:tc>
          <w:tcPr>
            <w:tcW w:w="850" w:type="pct"/>
            <w:shd w:val="clear" w:color="auto" w:fill="D9D9D9"/>
            <w:vAlign w:val="center"/>
          </w:tcPr>
          <w:p w14:paraId="14B67723" w14:textId="77777777" w:rsidR="00A01696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Certified Previously (Y/N)</w:t>
            </w:r>
          </w:p>
          <w:p w14:paraId="37052D31" w14:textId="77777777" w:rsidR="0056524A" w:rsidRPr="005F74DD" w:rsidRDefault="0056524A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6524A">
              <w:rPr>
                <w:b/>
                <w:sz w:val="18"/>
                <w:szCs w:val="18"/>
              </w:rPr>
              <w:t>Daha Önce Sertifikalandırılmış (Y/N)</w:t>
            </w:r>
          </w:p>
        </w:tc>
      </w:tr>
      <w:tr w:rsidR="00BB361A" w:rsidRPr="005F74DD" w14:paraId="6742A52C" w14:textId="77777777" w:rsidTr="00BB361A">
        <w:trPr>
          <w:trHeight w:val="836"/>
          <w:jc w:val="center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739592081"/>
            <w:placeholder>
              <w:docPart w:val="ED39D36211FE4B36A9CABB1F8BBBCF09"/>
            </w:placeholder>
            <w:showingPlcHdr/>
          </w:sdtPr>
          <w:sdtEndPr/>
          <w:sdtContent>
            <w:tc>
              <w:tcPr>
                <w:tcW w:w="642" w:type="pct"/>
                <w:shd w:val="clear" w:color="auto" w:fill="F2F2F2"/>
              </w:tcPr>
              <w:p w14:paraId="07D1355A" w14:textId="78558BF0" w:rsidR="00BB361A" w:rsidRPr="00BB361A" w:rsidRDefault="00BB361A" w:rsidP="00BB361A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526292599"/>
            <w:placeholder>
              <w:docPart w:val="823CC6162AFE4C4A944DEE270D984995"/>
            </w:placeholder>
            <w:showingPlcHdr/>
          </w:sdtPr>
          <w:sdtEndPr/>
          <w:sdtContent>
            <w:tc>
              <w:tcPr>
                <w:tcW w:w="598" w:type="pct"/>
                <w:shd w:val="clear" w:color="auto" w:fill="F2F2F2"/>
              </w:tcPr>
              <w:p w14:paraId="7FF8658E" w14:textId="0712321F" w:rsidR="00BB361A" w:rsidRPr="00BB361A" w:rsidRDefault="00BB361A" w:rsidP="00BB361A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503038129"/>
            <w:placeholder>
              <w:docPart w:val="C03A652CC0B74095ABB939E3C8974D83"/>
            </w:placeholder>
            <w:showingPlcHdr/>
          </w:sdtPr>
          <w:sdtEndPr/>
          <w:sdtContent>
            <w:tc>
              <w:tcPr>
                <w:tcW w:w="681" w:type="pct"/>
                <w:shd w:val="clear" w:color="auto" w:fill="F2F2F2"/>
              </w:tcPr>
              <w:p w14:paraId="775CEAB3" w14:textId="5B08BF34" w:rsidR="00BB361A" w:rsidRPr="00BB361A" w:rsidRDefault="00BB361A" w:rsidP="00BB361A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925845142"/>
            <w:placeholder>
              <w:docPart w:val="6045AA499DF34DD299CF79B22C4F48B4"/>
            </w:placeholder>
            <w:showingPlcHdr/>
          </w:sdtPr>
          <w:sdtEndPr/>
          <w:sdtContent>
            <w:tc>
              <w:tcPr>
                <w:tcW w:w="501" w:type="pct"/>
                <w:shd w:val="clear" w:color="auto" w:fill="F2F2F2"/>
              </w:tcPr>
              <w:p w14:paraId="42A4C771" w14:textId="463867BE" w:rsidR="00BB361A" w:rsidRPr="00BB361A" w:rsidRDefault="00BB361A" w:rsidP="00BB361A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2034099660"/>
            <w:placeholder>
              <w:docPart w:val="17FFFCBF026F466A9289F2C23188033A"/>
            </w:placeholder>
            <w:showingPlcHdr/>
          </w:sdtPr>
          <w:sdtEndPr/>
          <w:sdtContent>
            <w:tc>
              <w:tcPr>
                <w:tcW w:w="716" w:type="pct"/>
                <w:shd w:val="clear" w:color="auto" w:fill="F2F2F2"/>
              </w:tcPr>
              <w:p w14:paraId="468421FA" w14:textId="4C147CF8" w:rsidR="00BB361A" w:rsidRPr="00BB361A" w:rsidRDefault="00BB361A" w:rsidP="00BB361A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757507240"/>
            <w:placeholder>
              <w:docPart w:val="3BE0266885BE42209281938F8C9F8372"/>
            </w:placeholder>
            <w:showingPlcHdr/>
          </w:sdtPr>
          <w:sdtEndPr/>
          <w:sdtContent>
            <w:tc>
              <w:tcPr>
                <w:tcW w:w="1012" w:type="pct"/>
                <w:shd w:val="clear" w:color="auto" w:fill="F2F2F2"/>
              </w:tcPr>
              <w:p w14:paraId="56184B30" w14:textId="2615E277" w:rsidR="00BB361A" w:rsidRPr="00BB361A" w:rsidRDefault="00BB361A" w:rsidP="00BB361A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50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035158659"/>
              <w:placeholder>
                <w:docPart w:val="0C77ACF9E138405BBA7DDA938C62BC20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D094255" w14:textId="5D2BB7E7" w:rsidR="00BB361A" w:rsidRPr="001E1F6E" w:rsidRDefault="00BB361A" w:rsidP="00BB361A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</w:rPr>
                </w:pPr>
                <w:r w:rsidRPr="001D67C7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6B7B3103" w14:textId="77777777" w:rsidTr="00BB361A">
        <w:trPr>
          <w:trHeight w:val="683"/>
          <w:jc w:val="center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883357826"/>
            <w:placeholder>
              <w:docPart w:val="CD9D54CA81D8403690EAF596C252EB8F"/>
            </w:placeholder>
            <w:showingPlcHdr/>
          </w:sdtPr>
          <w:sdtEndPr/>
          <w:sdtContent>
            <w:tc>
              <w:tcPr>
                <w:tcW w:w="642" w:type="pct"/>
                <w:shd w:val="clear" w:color="auto" w:fill="F2F2F2"/>
              </w:tcPr>
              <w:p w14:paraId="02C77137" w14:textId="26EA5384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804772629"/>
            <w:placeholder>
              <w:docPart w:val="377C322DDF32494AB653438E7DE8658B"/>
            </w:placeholder>
            <w:showingPlcHdr/>
          </w:sdtPr>
          <w:sdtEndPr/>
          <w:sdtContent>
            <w:tc>
              <w:tcPr>
                <w:tcW w:w="598" w:type="pct"/>
                <w:shd w:val="clear" w:color="auto" w:fill="F2F2F2"/>
              </w:tcPr>
              <w:p w14:paraId="384EF17F" w14:textId="50E8EDB7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658275983"/>
            <w:placeholder>
              <w:docPart w:val="1C10D609F6074F9B944A6DD80E87E66F"/>
            </w:placeholder>
            <w:showingPlcHdr/>
          </w:sdtPr>
          <w:sdtEndPr/>
          <w:sdtContent>
            <w:tc>
              <w:tcPr>
                <w:tcW w:w="681" w:type="pct"/>
                <w:shd w:val="clear" w:color="auto" w:fill="F2F2F2"/>
              </w:tcPr>
              <w:p w14:paraId="4793568D" w14:textId="4A69ADFE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247810626"/>
            <w:placeholder>
              <w:docPart w:val="A62337EF8A7C4CA8A656B00A10D3A9AE"/>
            </w:placeholder>
            <w:showingPlcHdr/>
          </w:sdtPr>
          <w:sdtEndPr/>
          <w:sdtContent>
            <w:tc>
              <w:tcPr>
                <w:tcW w:w="501" w:type="pct"/>
                <w:shd w:val="clear" w:color="auto" w:fill="F2F2F2"/>
              </w:tcPr>
              <w:p w14:paraId="7A6C3FA7" w14:textId="52EE8017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363751649"/>
            <w:placeholder>
              <w:docPart w:val="CDC1A772C6684C04974976A590FF3C36"/>
            </w:placeholder>
            <w:showingPlcHdr/>
          </w:sdtPr>
          <w:sdtEndPr/>
          <w:sdtContent>
            <w:tc>
              <w:tcPr>
                <w:tcW w:w="716" w:type="pct"/>
                <w:shd w:val="clear" w:color="auto" w:fill="F2F2F2"/>
              </w:tcPr>
              <w:p w14:paraId="25D2E11B" w14:textId="782FEA7B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736370978"/>
            <w:placeholder>
              <w:docPart w:val="FB628039825C4AB28C40D07A8625579B"/>
            </w:placeholder>
            <w:showingPlcHdr/>
          </w:sdtPr>
          <w:sdtEndPr/>
          <w:sdtContent>
            <w:tc>
              <w:tcPr>
                <w:tcW w:w="1012" w:type="pct"/>
                <w:shd w:val="clear" w:color="auto" w:fill="F2F2F2"/>
              </w:tcPr>
              <w:p w14:paraId="261290F7" w14:textId="2D6009E9" w:rsidR="00BB361A" w:rsidRPr="00BB361A" w:rsidRDefault="00BB361A" w:rsidP="00BB361A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50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354148216"/>
              <w:placeholder>
                <w:docPart w:val="2E41062FEAA84706BA9F65882162685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1502A80" w14:textId="639F84EF" w:rsidR="00BB361A" w:rsidRPr="001E1F6E" w:rsidRDefault="00BB361A" w:rsidP="00BB361A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</w:rPr>
                </w:pPr>
                <w:r w:rsidRPr="001D67C7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0C4BC862" w14:textId="77777777" w:rsidTr="00BB361A">
        <w:trPr>
          <w:trHeight w:val="836"/>
          <w:jc w:val="center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312526690"/>
            <w:placeholder>
              <w:docPart w:val="D578F696BA8947A5BCB000E9B78385A8"/>
            </w:placeholder>
            <w:showingPlcHdr/>
          </w:sdtPr>
          <w:sdtEndPr/>
          <w:sdtContent>
            <w:tc>
              <w:tcPr>
                <w:tcW w:w="642" w:type="pct"/>
                <w:shd w:val="clear" w:color="auto" w:fill="F2F2F2"/>
              </w:tcPr>
              <w:p w14:paraId="701428FD" w14:textId="62687B69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956259229"/>
            <w:placeholder>
              <w:docPart w:val="D32A7401B35747E7B1ABCDC0C3D24A42"/>
            </w:placeholder>
            <w:showingPlcHdr/>
          </w:sdtPr>
          <w:sdtEndPr/>
          <w:sdtContent>
            <w:tc>
              <w:tcPr>
                <w:tcW w:w="598" w:type="pct"/>
                <w:shd w:val="clear" w:color="auto" w:fill="F2F2F2"/>
              </w:tcPr>
              <w:p w14:paraId="50755723" w14:textId="6583F045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998028525"/>
            <w:placeholder>
              <w:docPart w:val="ACD3BB02DA82498AAEA1CD0878FC29A9"/>
            </w:placeholder>
            <w:showingPlcHdr/>
          </w:sdtPr>
          <w:sdtEndPr/>
          <w:sdtContent>
            <w:tc>
              <w:tcPr>
                <w:tcW w:w="681" w:type="pct"/>
                <w:shd w:val="clear" w:color="auto" w:fill="F2F2F2"/>
              </w:tcPr>
              <w:p w14:paraId="409CC2D7" w14:textId="3F19475E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855304705"/>
            <w:placeholder>
              <w:docPart w:val="BC866CB85C5C40AE82C27B2215475251"/>
            </w:placeholder>
            <w:showingPlcHdr/>
          </w:sdtPr>
          <w:sdtEndPr/>
          <w:sdtContent>
            <w:tc>
              <w:tcPr>
                <w:tcW w:w="501" w:type="pct"/>
                <w:shd w:val="clear" w:color="auto" w:fill="F2F2F2"/>
              </w:tcPr>
              <w:p w14:paraId="58EB85E0" w14:textId="4B939818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490747238"/>
            <w:placeholder>
              <w:docPart w:val="5DCCEDD51AF84576BBE07BB85B37914F"/>
            </w:placeholder>
            <w:showingPlcHdr/>
          </w:sdtPr>
          <w:sdtEndPr/>
          <w:sdtContent>
            <w:tc>
              <w:tcPr>
                <w:tcW w:w="716" w:type="pct"/>
                <w:shd w:val="clear" w:color="auto" w:fill="F2F2F2"/>
              </w:tcPr>
              <w:p w14:paraId="5E7BBF0F" w14:textId="26859810" w:rsidR="00BB361A" w:rsidRPr="00BB361A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560284428"/>
            <w:placeholder>
              <w:docPart w:val="DEDAEE87317844B6A2F3F486B8D4D4FB"/>
            </w:placeholder>
            <w:showingPlcHdr/>
          </w:sdtPr>
          <w:sdtEndPr/>
          <w:sdtContent>
            <w:tc>
              <w:tcPr>
                <w:tcW w:w="1012" w:type="pct"/>
                <w:shd w:val="clear" w:color="auto" w:fill="F2F2F2"/>
              </w:tcPr>
              <w:p w14:paraId="4C5D96BD" w14:textId="64AE6607" w:rsidR="00BB361A" w:rsidRPr="00BB361A" w:rsidRDefault="00BB361A" w:rsidP="00BB361A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BB361A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50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845666293"/>
              <w:placeholder>
                <w:docPart w:val="B5C513043A734FB79220DB0B17264C5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D6CA6E7" w14:textId="274793FE" w:rsidR="00BB361A" w:rsidRPr="001E1F6E" w:rsidRDefault="00BB361A" w:rsidP="00BB361A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</w:rPr>
                </w:pPr>
                <w:r w:rsidRPr="001D67C7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E80144" w:rsidRPr="005F74DD" w14:paraId="507C9F7C" w14:textId="77777777" w:rsidTr="0056524A">
        <w:trPr>
          <w:trHeight w:val="288"/>
          <w:jc w:val="center"/>
        </w:trPr>
        <w:tc>
          <w:tcPr>
            <w:tcW w:w="5000" w:type="pct"/>
            <w:gridSpan w:val="7"/>
            <w:shd w:val="clear" w:color="auto" w:fill="FFFFFF"/>
            <w:vAlign w:val="center"/>
          </w:tcPr>
          <w:p w14:paraId="5253109F" w14:textId="77777777" w:rsidR="00E80144" w:rsidRDefault="00E80144" w:rsidP="00F637A0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BA59B0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57B1865E" w14:textId="77777777" w:rsidR="0056524A" w:rsidRPr="0056524A" w:rsidRDefault="0056524A" w:rsidP="00F637A0">
            <w:pPr>
              <w:spacing w:line="276" w:lineRule="auto"/>
              <w:jc w:val="center"/>
              <w:rPr>
                <w:rFonts w:eastAsia="PMingLiU"/>
                <w:bCs/>
                <w:color w:val="FF0000"/>
                <w:sz w:val="18"/>
                <w:szCs w:val="18"/>
              </w:rPr>
            </w:pPr>
            <w:r w:rsidRPr="0056524A">
              <w:rPr>
                <w:rFonts w:eastAsia="PMingLiU"/>
                <w:bCs/>
                <w:color w:val="FF0000"/>
                <w:sz w:val="18"/>
                <w:szCs w:val="18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57FF41FF" w14:textId="77777777" w:rsidR="00834B7B" w:rsidRDefault="00834B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2"/>
        <w:gridCol w:w="1328"/>
        <w:gridCol w:w="991"/>
        <w:gridCol w:w="999"/>
        <w:gridCol w:w="981"/>
        <w:gridCol w:w="1017"/>
        <w:gridCol w:w="1210"/>
        <w:gridCol w:w="1150"/>
        <w:gridCol w:w="1649"/>
      </w:tblGrid>
      <w:tr w:rsidR="00BA59B0" w:rsidRPr="005F74DD" w14:paraId="19873D99" w14:textId="77777777" w:rsidTr="00421ED9">
        <w:trPr>
          <w:trHeight w:val="288"/>
        </w:trPr>
        <w:tc>
          <w:tcPr>
            <w:tcW w:w="5000" w:type="pct"/>
            <w:gridSpan w:val="9"/>
            <w:shd w:val="clear" w:color="auto" w:fill="0060AF"/>
          </w:tcPr>
          <w:p w14:paraId="7693A754" w14:textId="77777777" w:rsidR="00BA59B0" w:rsidRPr="005F74DD" w:rsidRDefault="00BA59B0" w:rsidP="005F74DD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0. (RDS) FARM GROUP CERTIFICATION</w:t>
            </w:r>
            <w:r w:rsidR="0056524A">
              <w:rPr>
                <w:b/>
                <w:color w:val="FFFFFF"/>
                <w:sz w:val="22"/>
                <w:szCs w:val="22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FFFFFF"/>
                <w:sz w:val="22"/>
                <w:szCs w:val="22"/>
                <w:lang w:eastAsia="zh-CN"/>
              </w:rPr>
              <w:t>ÇİFTLİK GRUBU BELGELENDİRMESİ</w:t>
            </w:r>
          </w:p>
        </w:tc>
      </w:tr>
      <w:tr w:rsidR="00BA59B0" w:rsidRPr="005F74DD" w14:paraId="48C2C3DD" w14:textId="77777777" w:rsidTr="00421ED9">
        <w:trPr>
          <w:trHeight w:val="2897"/>
        </w:trPr>
        <w:tc>
          <w:tcPr>
            <w:tcW w:w="5000" w:type="pct"/>
            <w:gridSpan w:val="9"/>
            <w:shd w:val="clear" w:color="auto" w:fill="auto"/>
          </w:tcPr>
          <w:p w14:paraId="7452E8A0" w14:textId="77777777" w:rsidR="00BA59B0" w:rsidRPr="005F74DD" w:rsidRDefault="00BA59B0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56524A">
              <w:rPr>
                <w:b/>
                <w:bCs/>
                <w:sz w:val="18"/>
                <w:szCs w:val="18"/>
                <w:u w:val="single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bCs/>
                <w:sz w:val="18"/>
                <w:szCs w:val="18"/>
                <w:u w:val="single"/>
                <w:lang w:eastAsia="zh-CN"/>
              </w:rPr>
              <w:t>TALİMATLAR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i/>
                <w:iCs/>
                <w:color w:val="C00000"/>
                <w:sz w:val="18"/>
                <w:szCs w:val="18"/>
                <w:lang w:eastAsia="zh-CN"/>
              </w:rPr>
              <w:t>***Only applicable to those with farm groups in scope of certification</w:t>
            </w:r>
            <w:r w:rsidRPr="005F74DD">
              <w:rPr>
                <w:sz w:val="18"/>
                <w:szCs w:val="18"/>
                <w:lang w:eastAsia="zh-CN"/>
              </w:rPr>
              <w:t>.</w:t>
            </w:r>
            <w:r w:rsidR="0056524A">
              <w:rPr>
                <w:sz w:val="18"/>
                <w:szCs w:val="18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color w:val="FF0000"/>
                <w:sz w:val="18"/>
                <w:szCs w:val="18"/>
                <w:lang w:eastAsia="zh-CN"/>
              </w:rPr>
              <w:t>***Sadece sertifikasyon kapsamındaki çiftlik gruplarına sahip olanlar için geçerlidir.</w:t>
            </w:r>
          </w:p>
          <w:p w14:paraId="2BB33E5C" w14:textId="77777777" w:rsidR="00BA59B0" w:rsidRDefault="00BA59B0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166C0932" w14:textId="77777777" w:rsidR="0056524A" w:rsidRPr="005F74DD" w:rsidRDefault="0056524A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6524A">
              <w:rPr>
                <w:sz w:val="18"/>
                <w:lang w:eastAsia="zh-CN"/>
              </w:rPr>
              <w:t>Lütfen bu sertifikasyon kapsamında sertifikalı su kuşlarını işleyecek tüm bireysel çiftlik grupları için aşağıdaki bilgileri sağlayın.</w:t>
            </w:r>
          </w:p>
          <w:p w14:paraId="49A9785D" w14:textId="77777777" w:rsidR="00BA59B0" w:rsidRPr="005F74DD" w:rsidRDefault="00BA59B0" w:rsidP="005F74DD">
            <w:pPr>
              <w:spacing w:line="276" w:lineRule="auto"/>
              <w:rPr>
                <w:sz w:val="10"/>
                <w:szCs w:val="10"/>
                <w:lang w:eastAsia="zh-CN"/>
              </w:rPr>
            </w:pPr>
          </w:p>
          <w:p w14:paraId="057B6048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rm Group Name</w:t>
            </w:r>
            <w:r w:rsidR="0056524A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56524A" w:rsidRPr="0056524A">
              <w:rPr>
                <w:b/>
                <w:bCs/>
                <w:sz w:val="18"/>
                <w:szCs w:val="18"/>
                <w:lang w:eastAsia="zh-CN"/>
              </w:rPr>
              <w:t xml:space="preserve"> Çiftlik Grubu Ad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 name for this farm group. Example – “ABC Company Farm Group (White Duck)”</w:t>
            </w:r>
          </w:p>
          <w:p w14:paraId="69294B1F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bu çiftlik grubu için bir isim veriniz. Örnek - “ABC Şirketi Çiftlik Grubu (Beyaz Ördek)”</w:t>
            </w:r>
          </w:p>
          <w:p w14:paraId="7033E177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Su Kuşu Türü / Türler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list all waterfowl types that the farm group will be raising. Examples – White Duck, Grey Duck, White Goose, Grey Goose. If possible, please provide the species as well. </w:t>
            </w:r>
          </w:p>
          <w:p w14:paraId="115D8014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çiftlik grubunun yetiştireceği tüm su kuşu türlerini listeleyiniz. Örnekler - Beyaz Ördek, Gri Ördek, Beyaz Kaz, Gri Kaz. Mümkünse lütfen türleri de belirtiniz.</w:t>
            </w:r>
          </w:p>
          <w:p w14:paraId="4B073DD5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waterfowl raised per year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Yıllık yetiştirilen su kuşu sayıs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n estimated number of waterfowl raised annually for each waterfowl type.</w:t>
            </w:r>
          </w:p>
          <w:p w14:paraId="6FDBE18D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her bir su kuşu türü için yıllık olarak yetiştirilen tahmini su kuşu sayısını belirtiniz.</w:t>
            </w:r>
          </w:p>
          <w:p w14:paraId="6168E1DF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Waterfowl Slaughtered per year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Yıllık Kesimi Yapılan Su Kuşu Sayısı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provide an estimated number of waterfowl slaughtered annually for each waterfowl type. </w:t>
            </w:r>
          </w:p>
          <w:p w14:paraId="0FAE0766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her bir su kuşu türü için yıllık olarak kesilen tahmini su kuşu sayısını belirtiniz.</w:t>
            </w:r>
          </w:p>
          <w:p w14:paraId="225E904D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– Farm Production (Growing), Farm Production (Breeding), Hatching, Transport, Slaughtering, etc. </w:t>
            </w:r>
          </w:p>
          <w:p w14:paraId="20D28EF3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Örnekler - Çiftlik Üretimi (Yetiştirme), Çiftlik Üretimi (Damızlık), Kuluçka, Nakliye, Kesim, vb.</w:t>
            </w:r>
          </w:p>
        </w:tc>
      </w:tr>
      <w:tr w:rsidR="00421ED9" w:rsidRPr="005F74DD" w14:paraId="3D544A96" w14:textId="77777777" w:rsidTr="00BB361A">
        <w:trPr>
          <w:trHeight w:val="665"/>
        </w:trPr>
        <w:tc>
          <w:tcPr>
            <w:tcW w:w="662" w:type="pct"/>
            <w:shd w:val="clear" w:color="auto" w:fill="D9D9D9"/>
            <w:vAlign w:val="center"/>
          </w:tcPr>
          <w:p w14:paraId="72E0C8FA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Farm Group Name</w:t>
            </w:r>
            <w:r w:rsidR="00421ED9">
              <w:rPr>
                <w:b/>
                <w:bCs/>
                <w:sz w:val="16"/>
                <w:szCs w:val="16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6"/>
                <w:szCs w:val="16"/>
                <w:lang w:eastAsia="zh-CN"/>
              </w:rPr>
              <w:t>Çiftlik Grubu Adı</w:t>
            </w:r>
          </w:p>
        </w:tc>
        <w:tc>
          <w:tcPr>
            <w:tcW w:w="618" w:type="pct"/>
            <w:shd w:val="clear" w:color="auto" w:fill="D9D9D9"/>
            <w:vAlign w:val="center"/>
          </w:tcPr>
          <w:p w14:paraId="348B1AE7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Responsible Contact</w:t>
            </w:r>
            <w:r w:rsidR="00421ED9">
              <w:rPr>
                <w:b/>
                <w:bCs/>
                <w:sz w:val="16"/>
                <w:szCs w:val="16"/>
                <w:lang w:eastAsia="zh-CN"/>
              </w:rPr>
              <w:t>/Yetkili Kişi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5793E1F7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Farm Group Members</w:t>
            </w:r>
          </w:p>
          <w:p w14:paraId="5F509699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Çiftlik Grup Üyelerinin Sayısı</w:t>
            </w:r>
          </w:p>
        </w:tc>
        <w:tc>
          <w:tcPr>
            <w:tcW w:w="465" w:type="pct"/>
            <w:shd w:val="clear" w:color="auto" w:fill="D9D9D9"/>
            <w:vAlign w:val="center"/>
          </w:tcPr>
          <w:p w14:paraId="31AE4B91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Parent Farms in group, if any</w:t>
            </w:r>
          </w:p>
          <w:p w14:paraId="0695C74E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Varsa, gruptaki Ana Çiftliklerin Sayısı</w:t>
            </w:r>
          </w:p>
        </w:tc>
        <w:tc>
          <w:tcPr>
            <w:tcW w:w="456" w:type="pct"/>
            <w:shd w:val="clear" w:color="auto" w:fill="D9D9D9"/>
            <w:vAlign w:val="center"/>
          </w:tcPr>
          <w:p w14:paraId="3B0BB5B5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Waterfowl Type/ Species</w:t>
            </w:r>
          </w:p>
          <w:p w14:paraId="4B46A756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Su Kuşu Türü/ Türleri</w:t>
            </w:r>
          </w:p>
        </w:tc>
        <w:tc>
          <w:tcPr>
            <w:tcW w:w="473" w:type="pct"/>
            <w:shd w:val="clear" w:color="auto" w:fill="D9D9D9"/>
            <w:vAlign w:val="center"/>
          </w:tcPr>
          <w:p w14:paraId="708E6C20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waterfowl raised per year</w:t>
            </w:r>
          </w:p>
          <w:p w14:paraId="22D6F852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Yıllık yetiştirilen su kuşu sayısı</w:t>
            </w:r>
          </w:p>
        </w:tc>
        <w:tc>
          <w:tcPr>
            <w:tcW w:w="563" w:type="pct"/>
            <w:shd w:val="clear" w:color="auto" w:fill="D9D9D9"/>
            <w:vAlign w:val="center"/>
          </w:tcPr>
          <w:p w14:paraId="2C011C76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waterfowl slaughtered per year, if any</w:t>
            </w:r>
          </w:p>
          <w:p w14:paraId="41AD96F6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Varsa, yıllık kesilen su kuşu sayısı</w:t>
            </w:r>
          </w:p>
        </w:tc>
        <w:tc>
          <w:tcPr>
            <w:tcW w:w="535" w:type="pct"/>
            <w:shd w:val="clear" w:color="auto" w:fill="D9D9D9"/>
            <w:vAlign w:val="center"/>
          </w:tcPr>
          <w:p w14:paraId="3B8528C5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List of Activities / Processes</w:t>
            </w:r>
          </w:p>
          <w:p w14:paraId="7E79D964" w14:textId="77777777" w:rsidR="00BA59B0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Faaliyetlerin / Süreçlerin Listesi</w:t>
            </w:r>
          </w:p>
        </w:tc>
        <w:tc>
          <w:tcPr>
            <w:tcW w:w="767" w:type="pct"/>
            <w:shd w:val="clear" w:color="auto" w:fill="D9D9D9"/>
            <w:vAlign w:val="center"/>
          </w:tcPr>
          <w:p w14:paraId="2395CAA4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Certified Previously (Y/N)</w:t>
            </w:r>
          </w:p>
          <w:p w14:paraId="448BAC0D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Daha Önce Sertifikalandırılmış (Y/N)</w:t>
            </w:r>
          </w:p>
        </w:tc>
      </w:tr>
      <w:tr w:rsidR="00BB361A" w:rsidRPr="005F74DD" w14:paraId="2D002111" w14:textId="77777777" w:rsidTr="00BB361A">
        <w:trPr>
          <w:trHeight w:val="881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118962238"/>
            <w:placeholder>
              <w:docPart w:val="5DBFBD0FCB404145BBED712C43A4A7D7"/>
            </w:placeholder>
            <w:showingPlcHdr/>
          </w:sdtPr>
          <w:sdtEndPr/>
          <w:sdtContent>
            <w:tc>
              <w:tcPr>
                <w:tcW w:w="662" w:type="pct"/>
                <w:shd w:val="clear" w:color="auto" w:fill="F2F2F2"/>
              </w:tcPr>
              <w:p w14:paraId="65BE2A7E" w14:textId="4C797829" w:rsidR="00BB361A" w:rsidRPr="00842341" w:rsidRDefault="00BB361A" w:rsidP="00BB361A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708145484"/>
            <w:placeholder>
              <w:docPart w:val="623639B4ECE54C7DA21F1BF69ECE9CAC"/>
            </w:placeholder>
            <w:showingPlcHdr/>
          </w:sdtPr>
          <w:sdtEndPr/>
          <w:sdtContent>
            <w:tc>
              <w:tcPr>
                <w:tcW w:w="618" w:type="pct"/>
                <w:shd w:val="clear" w:color="auto" w:fill="F2F2F2"/>
              </w:tcPr>
              <w:p w14:paraId="4B7100FC" w14:textId="13D4C3D8" w:rsidR="00BB361A" w:rsidRPr="00842341" w:rsidRDefault="00BB361A" w:rsidP="00BB361A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435718754"/>
            <w:placeholder>
              <w:docPart w:val="A60FC3113977456681419FB5D52CB845"/>
            </w:placeholder>
            <w:showingPlcHdr/>
          </w:sdtPr>
          <w:sdtEndPr/>
          <w:sdtContent>
            <w:tc>
              <w:tcPr>
                <w:tcW w:w="461" w:type="pct"/>
                <w:shd w:val="clear" w:color="auto" w:fill="F2F2F2"/>
              </w:tcPr>
              <w:p w14:paraId="493F9BE3" w14:textId="1961DEB4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029484358"/>
            <w:placeholder>
              <w:docPart w:val="27B882A386844DD0BF30EF793EA4E0F3"/>
            </w:placeholder>
            <w:showingPlcHdr/>
          </w:sdtPr>
          <w:sdtEndPr/>
          <w:sdtContent>
            <w:tc>
              <w:tcPr>
                <w:tcW w:w="465" w:type="pct"/>
                <w:shd w:val="clear" w:color="auto" w:fill="F2F2F2"/>
              </w:tcPr>
              <w:p w14:paraId="284C333A" w14:textId="2AB8404E" w:rsidR="00BB361A" w:rsidRPr="00842341" w:rsidRDefault="00BB361A" w:rsidP="00BB361A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098369244"/>
            <w:placeholder>
              <w:docPart w:val="746928BA294247DF95534DCD6A84BA09"/>
            </w:placeholder>
            <w:showingPlcHdr/>
          </w:sdtPr>
          <w:sdtEndPr/>
          <w:sdtContent>
            <w:tc>
              <w:tcPr>
                <w:tcW w:w="456" w:type="pct"/>
                <w:shd w:val="clear" w:color="auto" w:fill="F2F2F2"/>
              </w:tcPr>
              <w:p w14:paraId="0E55F0CB" w14:textId="04526AEE" w:rsidR="00BB361A" w:rsidRPr="00842341" w:rsidRDefault="00BB361A" w:rsidP="00BB361A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933961582"/>
            <w:placeholder>
              <w:docPart w:val="27FA36B3B7CB4A3890106C6D51820D4B"/>
            </w:placeholder>
            <w:showingPlcHdr/>
          </w:sdtPr>
          <w:sdtEndPr/>
          <w:sdtContent>
            <w:tc>
              <w:tcPr>
                <w:tcW w:w="473" w:type="pct"/>
                <w:shd w:val="clear" w:color="auto" w:fill="F2F2F2"/>
              </w:tcPr>
              <w:p w14:paraId="1203627B" w14:textId="0D333E65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50083126"/>
            <w:placeholder>
              <w:docPart w:val="D46910DE849649DAB451C4C4EE61EE62"/>
            </w:placeholder>
            <w:showingPlcHdr/>
          </w:sdtPr>
          <w:sdtEndPr/>
          <w:sdtContent>
            <w:tc>
              <w:tcPr>
                <w:tcW w:w="563" w:type="pct"/>
                <w:shd w:val="clear" w:color="auto" w:fill="F2F2F2"/>
              </w:tcPr>
              <w:p w14:paraId="26E5CE25" w14:textId="0D07C707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791821594"/>
            <w:placeholder>
              <w:docPart w:val="183A1A2876D341D19DED336674B75C76"/>
            </w:placeholder>
            <w:showingPlcHdr/>
          </w:sdtPr>
          <w:sdtEndPr/>
          <w:sdtContent>
            <w:tc>
              <w:tcPr>
                <w:tcW w:w="535" w:type="pct"/>
                <w:shd w:val="clear" w:color="auto" w:fill="F2F2F2"/>
              </w:tcPr>
              <w:p w14:paraId="59222387" w14:textId="7E327DED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767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652403922"/>
              <w:placeholder>
                <w:docPart w:val="DFB5D9AA7C484B28B6090F56D895B283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DB9D3D4" w14:textId="04C94564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2D2E9A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1927D3AD" w14:textId="77777777" w:rsidTr="00BB361A">
        <w:trPr>
          <w:trHeight w:val="791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090963870"/>
            <w:placeholder>
              <w:docPart w:val="B6C8B4EC2F6E459D8B257EA8220979BC"/>
            </w:placeholder>
            <w:showingPlcHdr/>
          </w:sdtPr>
          <w:sdtEndPr/>
          <w:sdtContent>
            <w:tc>
              <w:tcPr>
                <w:tcW w:w="662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90153BA" w14:textId="08154A17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631006896"/>
            <w:placeholder>
              <w:docPart w:val="1D99D77949CC439AA95A0B9506753004"/>
            </w:placeholder>
            <w:showingPlcHdr/>
          </w:sdtPr>
          <w:sdtEndPr/>
          <w:sdtContent>
            <w:tc>
              <w:tcPr>
                <w:tcW w:w="618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42F5FC82" w14:textId="4B5EAF6F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2082861175"/>
            <w:placeholder>
              <w:docPart w:val="24B7DF61DEC64D02AE21AEE4DD8DBC3C"/>
            </w:placeholder>
            <w:showingPlcHdr/>
          </w:sdtPr>
          <w:sdtEndPr/>
          <w:sdtContent>
            <w:tc>
              <w:tcPr>
                <w:tcW w:w="46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1E4DD77" w14:textId="3314734F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659615693"/>
            <w:placeholder>
              <w:docPart w:val="16933E3615C640889541628FF76336C0"/>
            </w:placeholder>
            <w:showingPlcHdr/>
          </w:sdtPr>
          <w:sdtEndPr/>
          <w:sdtContent>
            <w:tc>
              <w:tcPr>
                <w:tcW w:w="46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411210D" w14:textId="67B9AC27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2061784332"/>
            <w:placeholder>
              <w:docPart w:val="C7CDC2976E304820BCB1E19BCBB3F489"/>
            </w:placeholder>
            <w:showingPlcHdr/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02DF59E" w14:textId="62A20036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810319774"/>
            <w:placeholder>
              <w:docPart w:val="ACADCFEDA8574D029DDE1A1F5712F9D9"/>
            </w:placeholder>
            <w:showingPlcHdr/>
          </w:sdtPr>
          <w:sdtEndPr/>
          <w:sdtContent>
            <w:tc>
              <w:tcPr>
                <w:tcW w:w="473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0E349F05" w14:textId="2127B94F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117057573"/>
            <w:placeholder>
              <w:docPart w:val="44F33AB3FD96423D97F481B8C8358C51"/>
            </w:placeholder>
            <w:showingPlcHdr/>
          </w:sdtPr>
          <w:sdtEndPr/>
          <w:sdtContent>
            <w:tc>
              <w:tcPr>
                <w:tcW w:w="563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13C53685" w14:textId="6951BB70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951577948"/>
            <w:placeholder>
              <w:docPart w:val="14F95353E5294DD7B3A5708BF3D8C294"/>
            </w:placeholder>
            <w:showingPlcHdr/>
          </w:sdtPr>
          <w:sdtEndPr/>
          <w:sdtContent>
            <w:tc>
              <w:tcPr>
                <w:tcW w:w="53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0FC94C89" w14:textId="5C0BAC2F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767" w:type="pct"/>
            <w:tcBorders>
              <w:bottom w:val="single" w:sz="4" w:space="0" w:color="auto"/>
            </w:tcBorders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596045687"/>
              <w:placeholder>
                <w:docPart w:val="CEAC591360604FFBA444D83C3A5777D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889CA6F" w14:textId="41196CC2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2D2E9A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23F7693A" w14:textId="77777777" w:rsidTr="00BB361A">
        <w:trPr>
          <w:trHeight w:val="809"/>
        </w:trPr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779480446"/>
            <w:placeholder>
              <w:docPart w:val="7A01992955A74407B93B09B0B6755942"/>
            </w:placeholder>
            <w:showingPlcHdr/>
          </w:sdtPr>
          <w:sdtEndPr/>
          <w:sdtContent>
            <w:tc>
              <w:tcPr>
                <w:tcW w:w="662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27F05509" w14:textId="2842D1FE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49922401"/>
            <w:placeholder>
              <w:docPart w:val="6A9F45D3856B4E669CBE63C667447AEE"/>
            </w:placeholder>
            <w:showingPlcHdr/>
          </w:sdtPr>
          <w:sdtEndPr/>
          <w:sdtContent>
            <w:tc>
              <w:tcPr>
                <w:tcW w:w="618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49FB1528" w14:textId="5A5417C7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410816416"/>
            <w:placeholder>
              <w:docPart w:val="B63AFED285AB4EFEB2DEE49FDFFFB9DA"/>
            </w:placeholder>
            <w:showingPlcHdr/>
          </w:sdtPr>
          <w:sdtEndPr/>
          <w:sdtContent>
            <w:tc>
              <w:tcPr>
                <w:tcW w:w="461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40678609" w14:textId="5400DD14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24130522"/>
            <w:placeholder>
              <w:docPart w:val="5AE8B3F4AE944AEE967A40D8F680D309"/>
            </w:placeholder>
            <w:showingPlcHdr/>
          </w:sdtPr>
          <w:sdtEndPr/>
          <w:sdtContent>
            <w:tc>
              <w:tcPr>
                <w:tcW w:w="46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5E8DCD53" w14:textId="1C252C4E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337449905"/>
            <w:placeholder>
              <w:docPart w:val="8792F11DCF294BCD9BE17EE213016F50"/>
            </w:placeholder>
            <w:showingPlcHdr/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010AE2FD" w14:textId="3A41772B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1137457440"/>
            <w:placeholder>
              <w:docPart w:val="9D8305802F2142289F7FFB3FBFFE312B"/>
            </w:placeholder>
            <w:showingPlcHdr/>
          </w:sdtPr>
          <w:sdtEndPr/>
          <w:sdtContent>
            <w:tc>
              <w:tcPr>
                <w:tcW w:w="473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19B2C4BA" w14:textId="66AF5A21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-1371915024"/>
            <w:placeholder>
              <w:docPart w:val="AEDDE39653B5430B92129984E1700AFC"/>
            </w:placeholder>
            <w:showingPlcHdr/>
          </w:sdtPr>
          <w:sdtEndPr/>
          <w:sdtContent>
            <w:tc>
              <w:tcPr>
                <w:tcW w:w="563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7A31CB9D" w14:textId="073A9D61" w:rsidR="00BB361A" w:rsidRPr="00842341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bCs/>
              <w:sz w:val="16"/>
              <w:szCs w:val="16"/>
              <w:highlight w:val="lightGray"/>
              <w:lang w:eastAsia="zh-CN"/>
            </w:rPr>
            <w:id w:val="398338151"/>
            <w:placeholder>
              <w:docPart w:val="5D039C42B1DA4B7199B1FA7205E61231"/>
            </w:placeholder>
            <w:showingPlcHdr/>
          </w:sdtPr>
          <w:sdtEndPr/>
          <w:sdtContent>
            <w:tc>
              <w:tcPr>
                <w:tcW w:w="535" w:type="pct"/>
                <w:tcBorders>
                  <w:bottom w:val="single" w:sz="4" w:space="0" w:color="auto"/>
                </w:tcBorders>
                <w:shd w:val="clear" w:color="auto" w:fill="F2F2F2"/>
              </w:tcPr>
              <w:p w14:paraId="635D4CA4" w14:textId="1F81BFE1" w:rsidR="00BB361A" w:rsidRPr="00842341" w:rsidRDefault="00BB361A" w:rsidP="00BB361A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842341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767" w:type="pct"/>
            <w:tcBorders>
              <w:bottom w:val="single" w:sz="4" w:space="0" w:color="auto"/>
            </w:tcBorders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824088406"/>
              <w:placeholder>
                <w:docPart w:val="33B39DBBB12D4D12ACC5627E0900EF2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D5228E4" w14:textId="3B37853B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2D2E9A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A59B0" w:rsidRPr="005F74DD" w14:paraId="4CD96308" w14:textId="77777777" w:rsidTr="00421ED9">
        <w:trPr>
          <w:trHeight w:val="288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58CAAF6" w14:textId="77777777" w:rsidR="00BA59B0" w:rsidRDefault="00BA59B0" w:rsidP="005F74DD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608797DA" w14:textId="77777777" w:rsidR="00421ED9" w:rsidRPr="00421ED9" w:rsidRDefault="00421ED9" w:rsidP="005F74DD">
            <w:pPr>
              <w:spacing w:line="276" w:lineRule="auto"/>
              <w:jc w:val="center"/>
              <w:rPr>
                <w:rFonts w:eastAsia="PMingLiU"/>
                <w:color w:val="FF0000"/>
                <w:sz w:val="16"/>
                <w:szCs w:val="16"/>
                <w:lang w:eastAsia="zh-CN"/>
              </w:rPr>
            </w:pPr>
            <w:r w:rsidRPr="00421ED9">
              <w:rPr>
                <w:rFonts w:eastAsia="PMingLiU"/>
                <w:color w:val="FF0000"/>
                <w:sz w:val="16"/>
                <w:szCs w:val="16"/>
                <w:lang w:eastAsia="zh-CN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4AB905C5" w14:textId="35FF7AB1" w:rsidR="00173A98" w:rsidRDefault="00173A98"/>
    <w:p w14:paraId="2512A1CF" w14:textId="77777777" w:rsidR="00173A98" w:rsidRDefault="00173A98">
      <w:r>
        <w:lastRenderedPageBreak/>
        <w:br w:type="page"/>
      </w:r>
    </w:p>
    <w:p w14:paraId="53CE8CE1" w14:textId="77777777" w:rsidR="00F12374" w:rsidRDefault="00F1237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06"/>
        <w:gridCol w:w="1351"/>
        <w:gridCol w:w="1171"/>
        <w:gridCol w:w="1239"/>
        <w:gridCol w:w="1017"/>
        <w:gridCol w:w="1711"/>
        <w:gridCol w:w="903"/>
        <w:gridCol w:w="1649"/>
      </w:tblGrid>
      <w:tr w:rsidR="00A01696" w:rsidRPr="005F74DD" w14:paraId="40CAABE3" w14:textId="77777777" w:rsidTr="00941FEB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371F2491" w14:textId="77777777" w:rsidR="00A01696" w:rsidRPr="005F74DD" w:rsidRDefault="00A01696" w:rsidP="00F637A0">
            <w:pPr>
              <w:spacing w:line="276" w:lineRule="auto"/>
              <w:rPr>
                <w:b/>
                <w:color w:val="FFFFFF"/>
                <w:sz w:val="22"/>
                <w:szCs w:val="22"/>
              </w:rPr>
            </w:pPr>
            <w:r w:rsidRPr="005F74DD">
              <w:rPr>
                <w:b/>
                <w:color w:val="FFFFFF"/>
                <w:sz w:val="22"/>
                <w:szCs w:val="22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>11</w:t>
            </w:r>
            <w:r w:rsidRPr="005F74DD">
              <w:rPr>
                <w:b/>
                <w:color w:val="FFFFFF"/>
                <w:sz w:val="22"/>
                <w:szCs w:val="22"/>
              </w:rPr>
              <w:t xml:space="preserve">. </w:t>
            </w:r>
            <w:r w:rsidR="00BA59B0" w:rsidRPr="005F74DD">
              <w:rPr>
                <w:b/>
                <w:color w:val="FFFFFF"/>
                <w:sz w:val="22"/>
                <w:szCs w:val="22"/>
              </w:rPr>
              <w:t xml:space="preserve">(RDS) </w:t>
            </w:r>
            <w:r w:rsidRPr="005F74DD">
              <w:rPr>
                <w:b/>
                <w:color w:val="FFFFFF"/>
                <w:sz w:val="22"/>
                <w:szCs w:val="22"/>
              </w:rPr>
              <w:t>INDIVIDUAL FARM CERTIFICATION</w:t>
            </w:r>
            <w:r w:rsidR="00421ED9">
              <w:rPr>
                <w:b/>
                <w:color w:val="FFFFFF"/>
                <w:sz w:val="22"/>
                <w:szCs w:val="22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color w:val="FFFFFF"/>
                <w:sz w:val="22"/>
                <w:szCs w:val="22"/>
              </w:rPr>
              <w:t>BİREYSEL ÇİFTLİK SERTİFİKASYONU</w:t>
            </w:r>
          </w:p>
        </w:tc>
      </w:tr>
      <w:tr w:rsidR="00A01696" w:rsidRPr="005F74DD" w14:paraId="22833FDB" w14:textId="77777777" w:rsidTr="00941FEB">
        <w:trPr>
          <w:trHeight w:val="1853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3A30FBCE" w14:textId="77777777" w:rsidR="00A01696" w:rsidRPr="005F74DD" w:rsidRDefault="00A01696" w:rsidP="00F637A0">
            <w:pPr>
              <w:spacing w:before="120"/>
              <w:rPr>
                <w:sz w:val="20"/>
                <w:szCs w:val="20"/>
              </w:rPr>
            </w:pPr>
            <w:r w:rsidRPr="005F74DD">
              <w:rPr>
                <w:b/>
                <w:sz w:val="20"/>
                <w:szCs w:val="20"/>
                <w:u w:val="single"/>
              </w:rPr>
              <w:t>INSTRUCTIONS</w:t>
            </w:r>
            <w:r w:rsidR="00421ED9">
              <w:rPr>
                <w:b/>
                <w:sz w:val="20"/>
                <w:szCs w:val="20"/>
                <w:u w:val="single"/>
              </w:rPr>
              <w:t>/TALİMATLAR</w:t>
            </w:r>
            <w:r w:rsidRPr="005F74DD">
              <w:rPr>
                <w:b/>
                <w:sz w:val="20"/>
                <w:szCs w:val="20"/>
              </w:rPr>
              <w:t xml:space="preserve">: </w:t>
            </w:r>
            <w:r w:rsidRPr="005F74DD">
              <w:rPr>
                <w:i/>
                <w:color w:val="C00000"/>
                <w:sz w:val="20"/>
                <w:szCs w:val="20"/>
              </w:rPr>
              <w:t>***Only applicable to those with individual farms in scope of certification</w:t>
            </w:r>
            <w:r w:rsidRPr="00421ED9">
              <w:rPr>
                <w:color w:val="FF0000"/>
                <w:sz w:val="20"/>
                <w:szCs w:val="20"/>
              </w:rPr>
              <w:t>.</w:t>
            </w:r>
            <w:r w:rsidR="00421ED9" w:rsidRPr="00421ED9">
              <w:rPr>
                <w:color w:val="FF0000"/>
                <w:sz w:val="20"/>
                <w:szCs w:val="20"/>
              </w:rPr>
              <w:t>/</w:t>
            </w:r>
            <w:r w:rsidR="00421ED9" w:rsidRPr="00421ED9">
              <w:rPr>
                <w:color w:val="FF0000"/>
              </w:rPr>
              <w:t xml:space="preserve"> </w:t>
            </w:r>
            <w:r w:rsidR="00421ED9" w:rsidRPr="00421ED9">
              <w:rPr>
                <w:color w:val="FF0000"/>
                <w:sz w:val="20"/>
                <w:szCs w:val="20"/>
              </w:rPr>
              <w:t>***Sadece sertifikasyon kapsamında bireysel çiftlikleri olanlar için geçerlidir.</w:t>
            </w:r>
          </w:p>
          <w:p w14:paraId="0438ED99" w14:textId="77777777" w:rsidR="00A01696" w:rsidRDefault="00A01696" w:rsidP="00F637A0">
            <w:pPr>
              <w:spacing w:before="120" w:line="276" w:lineRule="auto"/>
              <w:rPr>
                <w:sz w:val="18"/>
                <w:szCs w:val="18"/>
              </w:rPr>
            </w:pPr>
            <w:r w:rsidRPr="005F74DD">
              <w:rPr>
                <w:sz w:val="18"/>
                <w:szCs w:val="18"/>
              </w:rPr>
              <w:t>Please provide the following information for all individual farms that will handle certified waterfowl in this scope of certification.</w:t>
            </w:r>
          </w:p>
          <w:p w14:paraId="16FFBF4E" w14:textId="77777777" w:rsidR="00421ED9" w:rsidRPr="005F74DD" w:rsidRDefault="00421ED9" w:rsidP="00F637A0">
            <w:pPr>
              <w:spacing w:before="120" w:line="276" w:lineRule="auto"/>
              <w:rPr>
                <w:sz w:val="18"/>
                <w:szCs w:val="18"/>
              </w:rPr>
            </w:pPr>
            <w:r w:rsidRPr="00421ED9">
              <w:rPr>
                <w:sz w:val="18"/>
                <w:szCs w:val="18"/>
              </w:rPr>
              <w:t>Lütfen bu sertifikasyon kapsamında sertifikalı su kuşlarını işleyecek tüm bireysel çiftlikler için aşağıdaki bilgileri sağlayın.</w:t>
            </w:r>
          </w:p>
          <w:p w14:paraId="6C5ADA11" w14:textId="77777777" w:rsidR="00A01696" w:rsidRPr="005F74DD" w:rsidRDefault="00A01696" w:rsidP="00F637A0">
            <w:pPr>
              <w:spacing w:line="276" w:lineRule="auto"/>
              <w:rPr>
                <w:sz w:val="10"/>
                <w:szCs w:val="10"/>
                <w:lang w:val="pt-BR"/>
              </w:rPr>
            </w:pPr>
          </w:p>
          <w:p w14:paraId="746CA9FF" w14:textId="77777777" w:rsidR="00A01696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Waterfowl</w:t>
            </w:r>
            <w:r w:rsidR="00421ED9">
              <w:rPr>
                <w:b/>
                <w:sz w:val="18"/>
                <w:szCs w:val="18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sz w:val="18"/>
                <w:szCs w:val="18"/>
              </w:rPr>
              <w:t>Su Kuşları</w:t>
            </w:r>
            <w:r w:rsidRPr="005F74DD">
              <w:rPr>
                <w:b/>
                <w:sz w:val="18"/>
                <w:szCs w:val="18"/>
              </w:rPr>
              <w:t xml:space="preserve">: </w:t>
            </w:r>
            <w:r w:rsidRPr="005F74DD">
              <w:rPr>
                <w:sz w:val="18"/>
                <w:szCs w:val="18"/>
              </w:rPr>
              <w:t xml:space="preserve">Please list all waterfowl types that the slaughterhouse will be handling. Examples – White Duck, Grey Duck, White Goose, Grey Goose. </w:t>
            </w:r>
          </w:p>
          <w:p w14:paraId="07C2842A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Lütfen kesimhanenin işleyeceği tüm su kuşu türlerini listeleyiniz. Örnekler - Beyaz Ördek, Gri Ördek, Beyaz Kaz, Gri Kaz.</w:t>
            </w:r>
          </w:p>
          <w:p w14:paraId="4C5501B8" w14:textId="77777777" w:rsidR="00A01696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Number of Waterfowl Slaughtered per year</w:t>
            </w:r>
            <w:r w:rsidR="00941FEB">
              <w:rPr>
                <w:b/>
                <w:sz w:val="18"/>
                <w:szCs w:val="18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sz w:val="18"/>
                <w:szCs w:val="18"/>
              </w:rPr>
              <w:t>Yıllık Kesilen Su Kuşu Sayısı</w:t>
            </w:r>
            <w:r w:rsidRPr="005F74DD">
              <w:rPr>
                <w:b/>
                <w:sz w:val="18"/>
                <w:szCs w:val="18"/>
              </w:rPr>
              <w:t>:</w:t>
            </w:r>
            <w:r w:rsidRPr="005F74DD">
              <w:rPr>
                <w:sz w:val="18"/>
                <w:szCs w:val="18"/>
              </w:rPr>
              <w:t xml:space="preserve"> Please provide an estimated number of waterfowl slaughtered annually for each waterfowl type. </w:t>
            </w:r>
          </w:p>
          <w:p w14:paraId="742FCE1A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Lütfen her bir su kuşu türü için yıllık olarak kesilen tahmini su kuşu sayısını belirtiniz.</w:t>
            </w:r>
          </w:p>
          <w:p w14:paraId="6902A89D" w14:textId="77777777" w:rsidR="00A01696" w:rsidRPr="00941FEB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List of Activities / Processes</w:t>
            </w:r>
            <w:r w:rsidR="00941FEB">
              <w:rPr>
                <w:b/>
                <w:sz w:val="18"/>
                <w:szCs w:val="18"/>
                <w:lang w:val="pt-BR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sz w:val="18"/>
                <w:szCs w:val="18"/>
                <w:lang w:val="pt-BR"/>
              </w:rPr>
              <w:t xml:space="preserve">Faaliyetlerin / Süreçlerin Listesi: 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 </w:t>
            </w:r>
            <w:r w:rsidRPr="005F74DD">
              <w:rPr>
                <w:sz w:val="18"/>
                <w:szCs w:val="18"/>
                <w:lang w:val="pt-BR"/>
              </w:rPr>
              <w:t xml:space="preserve">Examples – Farm Production (Growing), Farm Production   (Breeding), Hatching, Transport etc. </w:t>
            </w:r>
          </w:p>
          <w:p w14:paraId="260B81E7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Örnekler - Çiftlik Üretimi (Yetiştirme), Çiftlik Üretimi (Damızlık), Kuluçka, Nakliye vb.</w:t>
            </w:r>
          </w:p>
        </w:tc>
      </w:tr>
      <w:tr w:rsidR="00941FEB" w:rsidRPr="005F74DD" w14:paraId="056C8F51" w14:textId="77777777" w:rsidTr="00BB361A">
        <w:trPr>
          <w:trHeight w:val="890"/>
        </w:trPr>
        <w:tc>
          <w:tcPr>
            <w:tcW w:w="794" w:type="pct"/>
            <w:shd w:val="clear" w:color="auto" w:fill="D9D9D9"/>
            <w:vAlign w:val="center"/>
          </w:tcPr>
          <w:p w14:paraId="20356C3C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t>Farm Name</w:t>
            </w:r>
            <w:r w:rsidR="00941FEB">
              <w:rPr>
                <w:b/>
                <w:sz w:val="16"/>
                <w:szCs w:val="16"/>
                <w:lang w:val="pt-BR"/>
              </w:rPr>
              <w:t>/Çiftlik Adı</w:t>
            </w:r>
          </w:p>
        </w:tc>
        <w:tc>
          <w:tcPr>
            <w:tcW w:w="629" w:type="pct"/>
            <w:shd w:val="clear" w:color="auto" w:fill="D9D9D9"/>
            <w:vAlign w:val="center"/>
          </w:tcPr>
          <w:p w14:paraId="3C85EBB3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t>Farm Address</w:t>
            </w:r>
            <w:r w:rsidR="00941FEB">
              <w:rPr>
                <w:b/>
                <w:sz w:val="16"/>
                <w:szCs w:val="16"/>
                <w:lang w:val="pt-BR"/>
              </w:rPr>
              <w:t>/Çiftlik Adresi</w:t>
            </w:r>
          </w:p>
        </w:tc>
        <w:tc>
          <w:tcPr>
            <w:tcW w:w="545" w:type="pct"/>
            <w:shd w:val="clear" w:color="auto" w:fill="D9D9D9"/>
            <w:vAlign w:val="center"/>
          </w:tcPr>
          <w:p w14:paraId="78B00AD0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Responsible Contact</w:t>
            </w:r>
          </w:p>
          <w:p w14:paraId="149BD722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etkili Kişi</w:t>
            </w:r>
          </w:p>
        </w:tc>
        <w:tc>
          <w:tcPr>
            <w:tcW w:w="576" w:type="pct"/>
            <w:shd w:val="clear" w:color="auto" w:fill="D9D9D9"/>
            <w:vAlign w:val="center"/>
          </w:tcPr>
          <w:p w14:paraId="3998F9B6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t>Waterfowl Type/Species</w:t>
            </w:r>
          </w:p>
          <w:p w14:paraId="3CB08419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41FEB">
              <w:rPr>
                <w:b/>
                <w:sz w:val="16"/>
                <w:szCs w:val="16"/>
                <w:lang w:val="pt-BR"/>
              </w:rPr>
              <w:t>Su Kuşu Türü/Türleri</w:t>
            </w:r>
          </w:p>
        </w:tc>
        <w:tc>
          <w:tcPr>
            <w:tcW w:w="473" w:type="pct"/>
            <w:shd w:val="clear" w:color="auto" w:fill="D9D9D9"/>
            <w:vAlign w:val="center"/>
          </w:tcPr>
          <w:p w14:paraId="5AC889C6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Number of waterfowl raised per year</w:t>
            </w:r>
          </w:p>
          <w:p w14:paraId="5A5A50D6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Yıllık yetiştirilen su kuşu sayıs</w:t>
            </w:r>
          </w:p>
        </w:tc>
        <w:tc>
          <w:tcPr>
            <w:tcW w:w="796" w:type="pct"/>
            <w:shd w:val="clear" w:color="auto" w:fill="D9D9D9"/>
            <w:vAlign w:val="center"/>
          </w:tcPr>
          <w:p w14:paraId="55DC0EC3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List of Activities / Processes</w:t>
            </w:r>
          </w:p>
          <w:p w14:paraId="762F33B1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Faaliyetlerin / Süreçlerin Listesi</w:t>
            </w:r>
          </w:p>
        </w:tc>
        <w:tc>
          <w:tcPr>
            <w:tcW w:w="420" w:type="pct"/>
            <w:shd w:val="clear" w:color="auto" w:fill="D9D9D9"/>
            <w:vAlign w:val="center"/>
          </w:tcPr>
          <w:p w14:paraId="0BDEF9E0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Parent Farm</w:t>
            </w:r>
          </w:p>
          <w:p w14:paraId="0424C17F" w14:textId="77777777" w:rsidR="00FB4AA8" w:rsidRPr="005F74DD" w:rsidRDefault="00FB4AA8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rent Çiftliği</w:t>
            </w:r>
          </w:p>
          <w:p w14:paraId="111FE4AE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(Y/N)</w:t>
            </w:r>
          </w:p>
        </w:tc>
        <w:tc>
          <w:tcPr>
            <w:tcW w:w="767" w:type="pct"/>
            <w:shd w:val="clear" w:color="auto" w:fill="D9D9D9"/>
            <w:vAlign w:val="center"/>
          </w:tcPr>
          <w:p w14:paraId="0F949BE4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Certified Previously (Y/N)</w:t>
            </w:r>
          </w:p>
          <w:p w14:paraId="532D218A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Daha Önce Sertifikalandırılmış (Y/N)</w:t>
            </w:r>
          </w:p>
        </w:tc>
      </w:tr>
      <w:tr w:rsidR="00BB361A" w:rsidRPr="005F74DD" w14:paraId="2CE42AD1" w14:textId="77777777" w:rsidTr="00BB361A">
        <w:trPr>
          <w:trHeight w:val="782"/>
        </w:trPr>
        <w:tc>
          <w:tcPr>
            <w:tcW w:w="794" w:type="pct"/>
            <w:shd w:val="clear" w:color="auto" w:fill="F2F2F2"/>
          </w:tcPr>
          <w:p w14:paraId="30C2C448" w14:textId="77777777" w:rsidR="00BB361A" w:rsidRPr="005F74DD" w:rsidRDefault="00BB361A" w:rsidP="00BB361A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29" w:type="pct"/>
            <w:shd w:val="clear" w:color="auto" w:fill="F2F2F2"/>
          </w:tcPr>
          <w:p w14:paraId="3AF0DE4A" w14:textId="77777777" w:rsidR="00BB361A" w:rsidRPr="005F74DD" w:rsidRDefault="00BB361A" w:rsidP="00BB361A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45" w:type="pct"/>
            <w:shd w:val="clear" w:color="auto" w:fill="F2F2F2"/>
          </w:tcPr>
          <w:p w14:paraId="458C9872" w14:textId="77777777" w:rsidR="00BB361A" w:rsidRPr="005F74DD" w:rsidRDefault="00BB361A" w:rsidP="00BB361A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76" w:type="pct"/>
            <w:shd w:val="clear" w:color="auto" w:fill="F2F2F2"/>
          </w:tcPr>
          <w:p w14:paraId="3DC125E8" w14:textId="77777777" w:rsidR="00BB361A" w:rsidRPr="005F74DD" w:rsidRDefault="00BB361A" w:rsidP="00BB361A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73" w:type="pct"/>
            <w:shd w:val="clear" w:color="auto" w:fill="F2F2F2"/>
          </w:tcPr>
          <w:p w14:paraId="35D7FC9D" w14:textId="77777777" w:rsidR="00BB361A" w:rsidRPr="005F74DD" w:rsidRDefault="00BB361A" w:rsidP="00BB361A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96" w:type="pct"/>
            <w:shd w:val="clear" w:color="auto" w:fill="F2F2F2"/>
          </w:tcPr>
          <w:p w14:paraId="3A02E9E1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20" w:type="pct"/>
            <w:shd w:val="clear" w:color="auto" w:fill="F2F2F2"/>
          </w:tcPr>
          <w:p w14:paraId="1CD32439" w14:textId="77777777" w:rsidR="00BB361A" w:rsidRPr="00BA59B0" w:rsidRDefault="00BB361A" w:rsidP="00BB361A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6B215D1F" w14:textId="77777777" w:rsidR="00BB361A" w:rsidRPr="005F74DD" w:rsidRDefault="00BB361A" w:rsidP="00BB361A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767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397214893"/>
              <w:placeholder>
                <w:docPart w:val="53184B2EDDC744B6AC3B0BBF5F1EE18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9FE53DC" w14:textId="514EB721" w:rsidR="00BB361A" w:rsidRPr="005F74DD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487D5F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31E57879" w14:textId="77777777" w:rsidTr="00BB361A">
        <w:trPr>
          <w:trHeight w:val="764"/>
        </w:trPr>
        <w:tc>
          <w:tcPr>
            <w:tcW w:w="794" w:type="pct"/>
            <w:shd w:val="clear" w:color="auto" w:fill="F2F2F2"/>
          </w:tcPr>
          <w:p w14:paraId="484B4C32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29" w:type="pct"/>
            <w:shd w:val="clear" w:color="auto" w:fill="F2F2F2"/>
          </w:tcPr>
          <w:p w14:paraId="0BB703D1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45" w:type="pct"/>
            <w:shd w:val="clear" w:color="auto" w:fill="F2F2F2"/>
          </w:tcPr>
          <w:p w14:paraId="071A20C0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76" w:type="pct"/>
            <w:shd w:val="clear" w:color="auto" w:fill="F2F2F2"/>
          </w:tcPr>
          <w:p w14:paraId="10672598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73" w:type="pct"/>
            <w:shd w:val="clear" w:color="auto" w:fill="F2F2F2"/>
          </w:tcPr>
          <w:p w14:paraId="6019E267" w14:textId="77777777" w:rsidR="00BB361A" w:rsidRPr="005F74DD" w:rsidRDefault="00BB361A" w:rsidP="00BB361A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96" w:type="pct"/>
            <w:shd w:val="clear" w:color="auto" w:fill="F2F2F2"/>
          </w:tcPr>
          <w:p w14:paraId="5C0F6D5F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20" w:type="pct"/>
            <w:shd w:val="clear" w:color="auto" w:fill="F2F2F2"/>
          </w:tcPr>
          <w:p w14:paraId="56E3BB30" w14:textId="77777777" w:rsidR="00BB361A" w:rsidRPr="00BA59B0" w:rsidRDefault="00BB361A" w:rsidP="00BB361A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79910CEE" w14:textId="77777777" w:rsidR="00BB361A" w:rsidRPr="005F74DD" w:rsidRDefault="00BB361A" w:rsidP="00BB361A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767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80797054"/>
              <w:placeholder>
                <w:docPart w:val="D638192CEBDE43F7B11BC311381B158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CAA0743" w14:textId="4A0743A6" w:rsidR="00BB361A" w:rsidRPr="005F74DD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487D5F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35253835" w14:textId="77777777" w:rsidTr="00BB361A">
        <w:trPr>
          <w:trHeight w:val="746"/>
        </w:trPr>
        <w:tc>
          <w:tcPr>
            <w:tcW w:w="794" w:type="pct"/>
            <w:shd w:val="clear" w:color="auto" w:fill="F2F2F2"/>
          </w:tcPr>
          <w:p w14:paraId="4B4B7959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29" w:type="pct"/>
            <w:shd w:val="clear" w:color="auto" w:fill="F2F2F2"/>
          </w:tcPr>
          <w:p w14:paraId="297B186F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45" w:type="pct"/>
            <w:shd w:val="clear" w:color="auto" w:fill="F2F2F2"/>
          </w:tcPr>
          <w:p w14:paraId="726530A4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76" w:type="pct"/>
            <w:shd w:val="clear" w:color="auto" w:fill="F2F2F2"/>
          </w:tcPr>
          <w:p w14:paraId="2F07E702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73" w:type="pct"/>
            <w:shd w:val="clear" w:color="auto" w:fill="F2F2F2"/>
          </w:tcPr>
          <w:p w14:paraId="5D361310" w14:textId="77777777" w:rsidR="00BB361A" w:rsidRPr="005F74DD" w:rsidRDefault="00BB361A" w:rsidP="00BB361A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96" w:type="pct"/>
            <w:shd w:val="clear" w:color="auto" w:fill="F2F2F2"/>
          </w:tcPr>
          <w:p w14:paraId="7E8636C2" w14:textId="77777777" w:rsidR="00BB361A" w:rsidRPr="005F74DD" w:rsidRDefault="00BB361A" w:rsidP="00BB361A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20" w:type="pct"/>
            <w:shd w:val="clear" w:color="auto" w:fill="F2F2F2"/>
          </w:tcPr>
          <w:p w14:paraId="7DEFAA88" w14:textId="77777777" w:rsidR="00BB361A" w:rsidRPr="00BA59B0" w:rsidRDefault="00BB361A" w:rsidP="00BB361A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6E6E1F8F" w14:textId="77777777" w:rsidR="00BB361A" w:rsidRPr="005F74DD" w:rsidRDefault="00BB361A" w:rsidP="00BB361A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767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86886704"/>
              <w:placeholder>
                <w:docPart w:val="94A66F0C098247AAA19B39EA92D0859D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11BDB068" w14:textId="51BA3D22" w:rsidR="00BB361A" w:rsidRPr="005F74DD" w:rsidRDefault="00BB361A" w:rsidP="00BB361A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487D5F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A59B0" w:rsidRPr="005F74DD" w14:paraId="0FDC8721" w14:textId="77777777" w:rsidTr="00941FEB">
        <w:trPr>
          <w:trHeight w:val="288"/>
        </w:trPr>
        <w:tc>
          <w:tcPr>
            <w:tcW w:w="5000" w:type="pct"/>
            <w:gridSpan w:val="8"/>
            <w:shd w:val="clear" w:color="auto" w:fill="FFFFFF"/>
            <w:vAlign w:val="center"/>
          </w:tcPr>
          <w:p w14:paraId="6FEA2C75" w14:textId="77777777" w:rsidR="00BA59B0" w:rsidRDefault="00BA59B0" w:rsidP="00F637A0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183246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05B8713B" w14:textId="77777777" w:rsidR="00941FEB" w:rsidRPr="00941FEB" w:rsidRDefault="00941FEB" w:rsidP="00F637A0">
            <w:pPr>
              <w:spacing w:line="276" w:lineRule="auto"/>
              <w:jc w:val="center"/>
              <w:rPr>
                <w:rFonts w:eastAsia="PMingLiU"/>
                <w:color w:val="FF0000"/>
                <w:sz w:val="16"/>
                <w:szCs w:val="16"/>
                <w:highlight w:val="green"/>
                <w:lang w:eastAsia="zh-CN"/>
              </w:rPr>
            </w:pPr>
            <w:r w:rsidRPr="00941FEB">
              <w:rPr>
                <w:rFonts w:eastAsia="PMingLiU"/>
                <w:color w:val="FF0000"/>
                <w:sz w:val="16"/>
                <w:szCs w:val="16"/>
                <w:lang w:eastAsia="zh-CN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1A38B44A" w14:textId="657316A6" w:rsidR="00B3444E" w:rsidRDefault="00B3444E" w:rsidP="005F74DD"/>
    <w:p w14:paraId="0B38CD80" w14:textId="77777777" w:rsidR="00B3444E" w:rsidRDefault="00B3444E">
      <w:r>
        <w:br w:type="page"/>
      </w:r>
    </w:p>
    <w:p w14:paraId="23D2B4E9" w14:textId="77777777" w:rsidR="005F74DD" w:rsidRPr="005F74DD" w:rsidRDefault="005F74DD" w:rsidP="005F74DD">
      <w:pPr>
        <w:rPr>
          <w:vanish/>
        </w:rPr>
      </w:pPr>
    </w:p>
    <w:p w14:paraId="56D63CF1" w14:textId="77777777" w:rsidR="00173A98" w:rsidRPr="00220B38" w:rsidRDefault="00173A98">
      <w:pPr>
        <w:rPr>
          <w:sz w:val="16"/>
          <w:szCs w:val="1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"/>
        <w:gridCol w:w="1277"/>
        <w:gridCol w:w="1036"/>
        <w:gridCol w:w="1707"/>
        <w:gridCol w:w="1307"/>
        <w:gridCol w:w="1773"/>
        <w:gridCol w:w="1554"/>
        <w:gridCol w:w="1066"/>
      </w:tblGrid>
      <w:tr w:rsidR="00BA59B0" w:rsidRPr="005F74DD" w14:paraId="3A6F0DBB" w14:textId="77777777" w:rsidTr="003F019F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0C69304F" w14:textId="77777777" w:rsidR="00BA59B0" w:rsidRPr="005F74DD" w:rsidRDefault="00BA59B0" w:rsidP="005F74DD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2. (RDS) FARM AREA CERTFICATION</w:t>
            </w:r>
            <w:r w:rsidR="00941FEB">
              <w:rPr>
                <w:b/>
                <w:color w:val="FFFFFF"/>
                <w:sz w:val="22"/>
                <w:szCs w:val="22"/>
                <w:lang w:eastAsia="zh-CN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color w:val="FFFFFF"/>
                <w:sz w:val="22"/>
                <w:szCs w:val="22"/>
                <w:lang w:eastAsia="zh-CN"/>
              </w:rPr>
              <w:t>ÇİFTLİK ALANI SERTİFİKASYONU</w:t>
            </w:r>
          </w:p>
        </w:tc>
      </w:tr>
      <w:tr w:rsidR="00BA59B0" w:rsidRPr="005F74DD" w14:paraId="4DA2AAA9" w14:textId="77777777" w:rsidTr="003F019F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16EA044" w14:textId="77777777" w:rsidR="00BA59B0" w:rsidRPr="005F74DD" w:rsidRDefault="00BA59B0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41FEB">
              <w:rPr>
                <w:b/>
                <w:bCs/>
                <w:sz w:val="18"/>
                <w:szCs w:val="18"/>
                <w:u w:val="single"/>
                <w:lang w:eastAsia="zh-CN"/>
              </w:rPr>
              <w:t>/TALİMATLAR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i/>
                <w:iCs/>
                <w:color w:val="C00000"/>
                <w:sz w:val="18"/>
                <w:szCs w:val="18"/>
                <w:lang w:eastAsia="zh-CN"/>
              </w:rPr>
              <w:t>***Only applicable to those with farm areas in scope of certification</w:t>
            </w:r>
            <w:r w:rsidRPr="00941FEB">
              <w:rPr>
                <w:color w:val="FF0000"/>
                <w:sz w:val="18"/>
                <w:szCs w:val="18"/>
                <w:lang w:eastAsia="zh-CN"/>
              </w:rPr>
              <w:t>.</w:t>
            </w:r>
            <w:r w:rsidR="00941FEB" w:rsidRPr="00941FEB">
              <w:rPr>
                <w:color w:val="FF0000"/>
                <w:sz w:val="18"/>
                <w:szCs w:val="18"/>
                <w:lang w:eastAsia="zh-CN"/>
              </w:rPr>
              <w:t>/</w:t>
            </w:r>
            <w:r w:rsidR="00941FEB" w:rsidRPr="00941FEB">
              <w:rPr>
                <w:color w:val="FF0000"/>
              </w:rPr>
              <w:t xml:space="preserve"> </w:t>
            </w:r>
            <w:r w:rsidR="00941FEB" w:rsidRPr="00941FEB">
              <w:rPr>
                <w:color w:val="FF0000"/>
                <w:sz w:val="18"/>
                <w:szCs w:val="18"/>
                <w:lang w:eastAsia="zh-CN"/>
              </w:rPr>
              <w:t>***Sadece sertifikasyon kapsamında çiftlik alanları olanlar için geçerlidir.</w:t>
            </w:r>
          </w:p>
          <w:p w14:paraId="1C0728AC" w14:textId="77777777" w:rsidR="00BA59B0" w:rsidRDefault="00BA59B0" w:rsidP="00B3444E">
            <w:pPr>
              <w:spacing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59B00B66" w14:textId="77777777" w:rsidR="00941FEB" w:rsidRDefault="00941FEB" w:rsidP="00B3444E">
            <w:pPr>
              <w:spacing w:line="276" w:lineRule="auto"/>
              <w:rPr>
                <w:sz w:val="18"/>
                <w:lang w:eastAsia="zh-CN"/>
              </w:rPr>
            </w:pPr>
            <w:r w:rsidRPr="00941FEB">
              <w:rPr>
                <w:sz w:val="18"/>
                <w:lang w:eastAsia="zh-CN"/>
              </w:rPr>
              <w:t>Lütfen bu sertifikasyon kapsamında sertifikalı su kuşlarını işleyecek tüm bireysel çiftlik grupları için aşağıdaki bilgileri sağlayın.</w:t>
            </w:r>
          </w:p>
          <w:p w14:paraId="0F631300" w14:textId="77777777" w:rsidR="00220B38" w:rsidRPr="005F74DD" w:rsidRDefault="00220B38" w:rsidP="005F74DD">
            <w:pPr>
              <w:spacing w:before="120" w:line="276" w:lineRule="auto"/>
              <w:rPr>
                <w:sz w:val="18"/>
                <w:lang w:eastAsia="zh-CN"/>
              </w:rPr>
            </w:pPr>
          </w:p>
          <w:p w14:paraId="3DAAD33F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rm Area Name</w:t>
            </w:r>
            <w:r w:rsidR="00941FEB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941FEB" w:rsidRPr="00941FEB">
              <w:rPr>
                <w:b/>
                <w:bCs/>
                <w:sz w:val="18"/>
                <w:szCs w:val="18"/>
                <w:lang w:eastAsia="zh-CN"/>
              </w:rPr>
              <w:t xml:space="preserve"> Çiftlik Alanı Ad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 name for this farm area. Example – “ABC Company Farm Area”</w:t>
            </w:r>
          </w:p>
          <w:p w14:paraId="5D76EEF4" w14:textId="77777777" w:rsidR="003F019F" w:rsidRDefault="003F019F" w:rsidP="003F019F">
            <w:pPr>
              <w:pStyle w:val="ListParagraph"/>
              <w:spacing w:line="276" w:lineRule="auto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Lütfen bu çiftlik alanı için bir isim verin. Örnek - “ABC Şirketi Çiftlik Alanı”</w:t>
            </w:r>
          </w:p>
          <w:p w14:paraId="36B9E307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="003F019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3F019F">
              <w:t xml:space="preserve"> </w:t>
            </w:r>
            <w:r w:rsidR="003F019F" w:rsidRPr="003F019F">
              <w:rPr>
                <w:b/>
                <w:bCs/>
                <w:sz w:val="18"/>
                <w:szCs w:val="18"/>
                <w:lang w:eastAsia="zh-CN"/>
              </w:rPr>
              <w:t>Su Kuşu Türü / Türler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list all waterfowl types that are collected within the area. Examples – White Duck, Grey Duck, White Goose, Grey Goose. If possible, please provide the species as well. </w:t>
            </w:r>
          </w:p>
          <w:p w14:paraId="14475BF6" w14:textId="77777777" w:rsidR="003F019F" w:rsidRPr="005F74DD" w:rsidRDefault="003F019F" w:rsidP="003F019F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Lütfen alanda toplanan tüm su kuşu türlerini listeleyiniz. Örnekler - Beyaz Ördek, Gri Ördek, Beyaz Kaz, Gri Kaz. Mümkünse lütfen türleri de belirtiniz.</w:t>
            </w:r>
          </w:p>
          <w:p w14:paraId="109FACBC" w14:textId="77777777" w:rsidR="00BA59B0" w:rsidRPr="003F019F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3F019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3F019F">
              <w:t xml:space="preserve"> </w:t>
            </w:r>
            <w:r w:rsidR="003F019F" w:rsidRPr="003F019F">
              <w:rPr>
                <w:b/>
                <w:bCs/>
                <w:sz w:val="18"/>
                <w:szCs w:val="18"/>
                <w:lang w:eastAsia="zh-CN"/>
              </w:rPr>
              <w:t>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– Collecting, Down Processing, etc.   </w:t>
            </w:r>
          </w:p>
          <w:p w14:paraId="58B25CE5" w14:textId="77777777" w:rsidR="003F019F" w:rsidRPr="003F019F" w:rsidRDefault="003F019F" w:rsidP="003F019F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Örnekler - Toplama, Alt İşleme vb.</w:t>
            </w:r>
          </w:p>
        </w:tc>
      </w:tr>
      <w:tr w:rsidR="003F019F" w:rsidRPr="005F74DD" w14:paraId="6903A11B" w14:textId="77777777" w:rsidTr="003F019F">
        <w:trPr>
          <w:trHeight w:val="845"/>
          <w:jc w:val="center"/>
        </w:trPr>
        <w:tc>
          <w:tcPr>
            <w:tcW w:w="478" w:type="pct"/>
            <w:shd w:val="clear" w:color="auto" w:fill="D9D9D9"/>
            <w:vAlign w:val="center"/>
          </w:tcPr>
          <w:p w14:paraId="7479FDB1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Farm Area Name</w:t>
            </w:r>
          </w:p>
          <w:p w14:paraId="07066983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Çiftlik Alanı Adı</w:t>
            </w:r>
          </w:p>
        </w:tc>
        <w:tc>
          <w:tcPr>
            <w:tcW w:w="594" w:type="pct"/>
            <w:shd w:val="clear" w:color="auto" w:fill="D9D9D9"/>
            <w:vAlign w:val="center"/>
          </w:tcPr>
          <w:p w14:paraId="1C0A83F5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Responsible Contact</w:t>
            </w:r>
          </w:p>
          <w:p w14:paraId="5A751EC6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Yetkili Kişi</w:t>
            </w:r>
          </w:p>
        </w:tc>
        <w:tc>
          <w:tcPr>
            <w:tcW w:w="482" w:type="pct"/>
            <w:shd w:val="clear" w:color="auto" w:fill="D9D9D9"/>
            <w:vAlign w:val="center"/>
          </w:tcPr>
          <w:p w14:paraId="5A2A8ACA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Collectors</w:t>
            </w:r>
          </w:p>
          <w:p w14:paraId="2D1B40B3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Toplayıcı Sayısı</w:t>
            </w:r>
          </w:p>
        </w:tc>
        <w:tc>
          <w:tcPr>
            <w:tcW w:w="794" w:type="pct"/>
            <w:shd w:val="clear" w:color="auto" w:fill="D9D9D9"/>
            <w:vAlign w:val="center"/>
          </w:tcPr>
          <w:p w14:paraId="098DDA4A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ame of Areas or Region</w:t>
            </w:r>
          </w:p>
          <w:p w14:paraId="21FBF265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Alanların veya Bölgelerin Adı</w:t>
            </w:r>
          </w:p>
        </w:tc>
        <w:tc>
          <w:tcPr>
            <w:tcW w:w="608" w:type="pct"/>
            <w:shd w:val="clear" w:color="auto" w:fill="D9D9D9"/>
            <w:vAlign w:val="center"/>
          </w:tcPr>
          <w:p w14:paraId="598ED84B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Waterfowl Type/Species</w:t>
            </w:r>
          </w:p>
          <w:p w14:paraId="580C99A6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Su Kuşu Türü/Türleri</w:t>
            </w:r>
          </w:p>
        </w:tc>
        <w:tc>
          <w:tcPr>
            <w:tcW w:w="825" w:type="pct"/>
            <w:shd w:val="clear" w:color="auto" w:fill="D9D9D9"/>
            <w:vAlign w:val="center"/>
          </w:tcPr>
          <w:p w14:paraId="766F5E6D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List of Activities/Processes</w:t>
            </w:r>
          </w:p>
          <w:p w14:paraId="298675BC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Faaliyetler/Süreçler Listesi</w:t>
            </w:r>
          </w:p>
        </w:tc>
        <w:tc>
          <w:tcPr>
            <w:tcW w:w="723" w:type="pct"/>
            <w:shd w:val="clear" w:color="auto" w:fill="D9D9D9"/>
            <w:vAlign w:val="center"/>
          </w:tcPr>
          <w:p w14:paraId="265F63C6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Estimate amount of material collected per year</w:t>
            </w:r>
          </w:p>
          <w:p w14:paraId="3483586E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Yıllık toplanan tahmini malzeme miktarı</w:t>
            </w:r>
          </w:p>
        </w:tc>
        <w:tc>
          <w:tcPr>
            <w:tcW w:w="496" w:type="pct"/>
            <w:shd w:val="clear" w:color="auto" w:fill="D9D9D9"/>
            <w:vAlign w:val="center"/>
          </w:tcPr>
          <w:p w14:paraId="2DE441F6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Certified Previously (Y/N)</w:t>
            </w:r>
          </w:p>
          <w:p w14:paraId="28C35794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Daha Önce Sertifikalı (Y/N)</w:t>
            </w:r>
          </w:p>
        </w:tc>
      </w:tr>
      <w:tr w:rsidR="00BB361A" w:rsidRPr="005F74DD" w14:paraId="390CD326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4B486891" w14:textId="77777777" w:rsidR="00BB361A" w:rsidRPr="005F74DD" w:rsidRDefault="00BB361A" w:rsidP="00BB361A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33E061C3" w14:textId="77777777" w:rsidR="00BB361A" w:rsidRPr="005F74DD" w:rsidRDefault="00BB361A" w:rsidP="00BB361A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42133C93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770798DC" w14:textId="77777777" w:rsidR="00BB361A" w:rsidRPr="005F74DD" w:rsidRDefault="00BB361A" w:rsidP="00BB361A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7980185E" w14:textId="77777777" w:rsidR="00BB361A" w:rsidRPr="005F74DD" w:rsidRDefault="00BB361A" w:rsidP="00BB361A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4233D671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59B69679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091975823"/>
              <w:placeholder>
                <w:docPart w:val="0081ABA77BB044FB9BCE7C43D9A7ED09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CB78F9A" w14:textId="1D6F9A43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33272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75A12D58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3C0D283B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5FCD2797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5C74A29F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018F94A4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7C461A1C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2864AFC4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39B7C081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882522754"/>
              <w:placeholder>
                <w:docPart w:val="71878788ACFC4F788E1333A69051B7D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960E795" w14:textId="1A861591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33272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B361A" w:rsidRPr="005F74DD" w14:paraId="6734AAB0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43559097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4498C201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33576F57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3C572151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75A5E98E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78FDD136" w14:textId="77777777" w:rsidR="00BB361A" w:rsidRPr="005F74DD" w:rsidRDefault="00BB361A" w:rsidP="00BB361A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3C5002B9" w14:textId="77777777" w:rsidR="00BB361A" w:rsidRPr="005F74DD" w:rsidRDefault="00BB361A" w:rsidP="00BB361A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1522674547"/>
              <w:placeholder>
                <w:docPart w:val="F7306A8336D9413E8ED8242E02363B8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48541A8" w14:textId="1D3C96AA" w:rsidR="00BB361A" w:rsidRPr="005F74DD" w:rsidRDefault="00BB361A" w:rsidP="00BB361A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332722">
                  <w:rPr>
                    <w:rStyle w:val="PlaceholderText"/>
                    <w:sz w:val="18"/>
                    <w:szCs w:val="18"/>
                  </w:rPr>
                  <w:t xml:space="preserve">Click here to answer Y/N. </w:t>
                </w:r>
              </w:p>
            </w:sdtContent>
          </w:sdt>
        </w:tc>
      </w:tr>
      <w:tr w:rsidR="00BA59B0" w:rsidRPr="005F74DD" w14:paraId="2B282969" w14:textId="77777777" w:rsidTr="003F019F">
        <w:trPr>
          <w:trHeight w:val="288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6A8507EA" w14:textId="77777777" w:rsidR="00BA59B0" w:rsidRDefault="00BA59B0" w:rsidP="005F74DD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0C8D7E04" w14:textId="77777777" w:rsidR="003F019F" w:rsidRPr="003F019F" w:rsidRDefault="003F019F" w:rsidP="005F74DD">
            <w:pPr>
              <w:spacing w:line="276" w:lineRule="auto"/>
              <w:jc w:val="center"/>
              <w:rPr>
                <w:rFonts w:eastAsia="PMingLiU"/>
                <w:bCs/>
                <w:color w:val="FF0000"/>
                <w:sz w:val="18"/>
                <w:szCs w:val="18"/>
                <w:highlight w:val="green"/>
              </w:rPr>
            </w:pPr>
            <w:r w:rsidRPr="003F019F">
              <w:rPr>
                <w:rFonts w:eastAsia="PMingLiU"/>
                <w:bCs/>
                <w:color w:val="FF0000"/>
                <w:sz w:val="18"/>
                <w:szCs w:val="18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3EC95F56" w14:textId="77777777" w:rsidR="00BA59B0" w:rsidRPr="001E1F6E" w:rsidRDefault="00BA59B0" w:rsidP="007C0884">
      <w:pPr>
        <w:rPr>
          <w:sz w:val="22"/>
          <w:szCs w:val="22"/>
          <w:lang w:eastAsia="zh-CN"/>
        </w:rPr>
      </w:pPr>
    </w:p>
    <w:sectPr w:rsidR="00BA59B0" w:rsidRPr="001E1F6E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61FFE" w14:textId="77777777" w:rsidR="00FD4EC3" w:rsidRDefault="00FD4EC3">
      <w:r>
        <w:separator/>
      </w:r>
    </w:p>
  </w:endnote>
  <w:endnote w:type="continuationSeparator" w:id="0">
    <w:p w14:paraId="3B761E91" w14:textId="77777777" w:rsidR="00FD4EC3" w:rsidRDefault="00FD4EC3">
      <w:r>
        <w:continuationSeparator/>
      </w:r>
    </w:p>
  </w:endnote>
  <w:endnote w:type="continuationNotice" w:id="1">
    <w:p w14:paraId="603DF818" w14:textId="77777777" w:rsidR="00FD4EC3" w:rsidRDefault="00FD4E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FDA06" w14:textId="77777777" w:rsidR="00CB4252" w:rsidRPr="00994734" w:rsidRDefault="00CB4252">
    <w:pPr>
      <w:rPr>
        <w:sz w:val="18"/>
        <w:szCs w:val="18"/>
      </w:rPr>
    </w:pPr>
  </w:p>
  <w:tbl>
    <w:tblPr>
      <w:tblW w:w="5000" w:type="pct"/>
      <w:jc w:val="center"/>
      <w:tblLook w:val="01E0" w:firstRow="1" w:lastRow="1" w:firstColumn="1" w:lastColumn="1" w:noHBand="0" w:noVBand="0"/>
    </w:tblPr>
    <w:tblGrid>
      <w:gridCol w:w="9346"/>
      <w:gridCol w:w="1411"/>
    </w:tblGrid>
    <w:tr w:rsidR="00E81633" w:rsidRPr="005F74DD" w14:paraId="595908AE" w14:textId="77777777" w:rsidTr="005F74DD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4BFBF983" w14:textId="77777777" w:rsidR="00E81633" w:rsidRPr="005F74DD" w:rsidRDefault="002B121B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</w:pPr>
          <w:r w:rsidRPr="008F7660"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6054DD53" wp14:editId="32BBB070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865923308" name="Picture 3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65923308" name="Picture 3" descr="Qr code&#10;&#10;Description automatically generated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C9FEE8F" w14:textId="77777777" w:rsidR="00E81633" w:rsidRPr="005F74DD" w:rsidRDefault="00E81633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/>
              <w:sz w:val="14"/>
              <w:szCs w:val="14"/>
            </w:rPr>
          </w:pPr>
        </w:p>
        <w:p w14:paraId="3E8FA0DE" w14:textId="77777777" w:rsidR="00E81633" w:rsidRPr="005F74DD" w:rsidRDefault="0023288E" w:rsidP="005F74DD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/>
              <w:sz w:val="18"/>
              <w:szCs w:val="18"/>
              <w:highlight w:val="green"/>
            </w:rPr>
          </w:pPr>
          <w:r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 xml:space="preserve">             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>Contact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8"/>
              <w:szCs w:val="28"/>
            </w:rPr>
            <w:t xml:space="preserve"> 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 xml:space="preserve">information for all IDFL locations can be found at </w:t>
          </w:r>
          <w:hyperlink r:id="rId3" w:history="1">
            <w:r w:rsidR="00E81633" w:rsidRPr="005F74DD">
              <w:rPr>
                <w:rStyle w:val="Hyperlink"/>
                <w:rFonts w:ascii="Arial Narrow" w:hAnsi="Arial Narrow"/>
                <w:b/>
                <w:i/>
                <w:iCs/>
                <w:color w:val="FFFFFF"/>
                <w:sz w:val="22"/>
                <w:szCs w:val="22"/>
                <w:u w:val="none"/>
              </w:rPr>
              <w:t>idfl.com/directory</w:t>
            </w:r>
          </w:hyperlink>
        </w:p>
      </w:tc>
      <w:tc>
        <w:tcPr>
          <w:tcW w:w="656" w:type="pct"/>
          <w:shd w:val="clear" w:color="auto" w:fill="0060AF"/>
          <w:vAlign w:val="center"/>
        </w:tcPr>
        <w:p w14:paraId="271B31FA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/>
              <w:sz w:val="18"/>
              <w:szCs w:val="18"/>
            </w:rPr>
          </w:pPr>
          <w:r w:rsidRPr="005F74DD">
            <w:rPr>
              <w:b/>
              <w:color w:val="FFFFFF"/>
              <w:sz w:val="18"/>
              <w:szCs w:val="18"/>
              <w:lang w:eastAsia="zh-CN"/>
            </w:rPr>
            <w:t>www.idfl.com</w:t>
          </w:r>
        </w:p>
      </w:tc>
    </w:tr>
    <w:tr w:rsidR="00E81633" w:rsidRPr="005F74DD" w14:paraId="0EB8F55B" w14:textId="77777777" w:rsidTr="005F74DD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47AED247" w14:textId="77777777" w:rsidR="00E81633" w:rsidRPr="005F74DD" w:rsidRDefault="00E81633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18C5CA2F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/>
              <w:sz w:val="20"/>
              <w:szCs w:val="20"/>
            </w:rPr>
          </w:pPr>
          <w:r w:rsidRPr="00B3444E">
            <w:rPr>
              <w:b/>
              <w:color w:val="FFFFFF"/>
              <w:sz w:val="18"/>
              <w:szCs w:val="18"/>
              <w:lang w:eastAsia="zh-CN"/>
            </w:rPr>
            <w:t xml:space="preserve">Page </w: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begin"/>
          </w:r>
          <w:r w:rsidRPr="00B3444E">
            <w:rPr>
              <w:rStyle w:val="PageNumber"/>
              <w:b/>
              <w:color w:val="FFFFFF"/>
              <w:sz w:val="18"/>
              <w:szCs w:val="18"/>
            </w:rPr>
            <w:instrText xml:space="preserve"> PAGE </w:instrTex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separate"/>
          </w:r>
          <w:r w:rsidRPr="00B3444E">
            <w:rPr>
              <w:rStyle w:val="PageNumber"/>
              <w:b/>
              <w:noProof/>
              <w:color w:val="FFFFFF"/>
              <w:sz w:val="18"/>
              <w:szCs w:val="18"/>
            </w:rPr>
            <w:t>5</w: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end"/>
          </w:r>
          <w:r w:rsidRPr="00B3444E">
            <w:rPr>
              <w:rStyle w:val="PageNumber"/>
              <w:b/>
              <w:color w:val="FFFFFF"/>
              <w:sz w:val="18"/>
              <w:szCs w:val="18"/>
              <w:lang w:eastAsia="zh-CN"/>
            </w:rPr>
            <w:t xml:space="preserve"> of</w:t>
          </w:r>
          <w:r w:rsidRPr="005F74DD">
            <w:rPr>
              <w:rStyle w:val="PageNumber"/>
              <w:b/>
              <w:color w:val="FFFFFF"/>
              <w:sz w:val="20"/>
              <w:szCs w:val="20"/>
              <w:lang w:eastAsia="zh-CN"/>
            </w:rPr>
            <w:t xml:space="preserve"> </w: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begin"/>
          </w:r>
          <w:r w:rsidRPr="00B3444E">
            <w:rPr>
              <w:rStyle w:val="PageNumber"/>
              <w:b/>
              <w:color w:val="FFFFFF"/>
              <w:sz w:val="18"/>
              <w:szCs w:val="18"/>
            </w:rPr>
            <w:instrText xml:space="preserve"> NUMPAGES </w:instrTex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separate"/>
          </w:r>
          <w:r w:rsidRPr="00B3444E">
            <w:rPr>
              <w:rStyle w:val="PageNumber"/>
              <w:b/>
              <w:noProof/>
              <w:color w:val="FFFFFF"/>
              <w:sz w:val="18"/>
              <w:szCs w:val="18"/>
            </w:rPr>
            <w:t>5</w:t>
          </w:r>
          <w:r w:rsidR="008F7660" w:rsidRPr="00B3444E">
            <w:rPr>
              <w:rStyle w:val="PageNumber"/>
              <w:b/>
              <w:color w:val="FFFFFF"/>
              <w:sz w:val="18"/>
              <w:szCs w:val="18"/>
            </w:rPr>
            <w:fldChar w:fldCharType="end"/>
          </w:r>
        </w:p>
        <w:p w14:paraId="76EA1F20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/>
              <w:sz w:val="16"/>
              <w:szCs w:val="16"/>
            </w:rPr>
          </w:pPr>
          <w:r w:rsidRPr="005F74DD">
            <w:rPr>
              <w:b/>
              <w:color w:val="FFFFFF"/>
              <w:sz w:val="16"/>
              <w:szCs w:val="16"/>
              <w:lang w:eastAsia="zh-CN"/>
            </w:rPr>
            <w:t>© IDFL</w:t>
          </w:r>
        </w:p>
      </w:tc>
    </w:tr>
  </w:tbl>
  <w:p w14:paraId="68A958BB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26337" w14:textId="77777777" w:rsidR="00FD4EC3" w:rsidRDefault="00FD4EC3">
      <w:r>
        <w:separator/>
      </w:r>
    </w:p>
  </w:footnote>
  <w:footnote w:type="continuationSeparator" w:id="0">
    <w:p w14:paraId="4EE6558F" w14:textId="77777777" w:rsidR="00FD4EC3" w:rsidRDefault="00FD4EC3">
      <w:r>
        <w:continuationSeparator/>
      </w:r>
    </w:p>
  </w:footnote>
  <w:footnote w:type="continuationNotice" w:id="1">
    <w:p w14:paraId="775843D6" w14:textId="77777777" w:rsidR="00FD4EC3" w:rsidRDefault="00FD4E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B8972" w14:textId="77777777" w:rsidR="00432A76" w:rsidRPr="00B87BDD" w:rsidRDefault="00432A76">
    <w:pPr>
      <w:pStyle w:val="Header"/>
      <w:rPr>
        <w:sz w:val="16"/>
        <w:szCs w:val="16"/>
      </w:rPr>
    </w:pPr>
  </w:p>
  <w:tbl>
    <w:tblPr>
      <w:tblW w:w="5000" w:type="pct"/>
      <w:tblLook w:val="01E0" w:firstRow="1" w:lastRow="1" w:firstColumn="1" w:lastColumn="1" w:noHBand="0" w:noVBand="0"/>
    </w:tblPr>
    <w:tblGrid>
      <w:gridCol w:w="1360"/>
      <w:gridCol w:w="9397"/>
    </w:tblGrid>
    <w:tr w:rsidR="00432A76" w:rsidRPr="005F74DD" w14:paraId="3E21DC7C" w14:textId="77777777" w:rsidTr="005F74DD">
      <w:trPr>
        <w:trHeight w:val="986"/>
      </w:trPr>
      <w:tc>
        <w:tcPr>
          <w:tcW w:w="633" w:type="pct"/>
          <w:shd w:val="clear" w:color="auto" w:fill="auto"/>
          <w:vAlign w:val="center"/>
        </w:tcPr>
        <w:p w14:paraId="1474A545" w14:textId="77777777" w:rsidR="00432A76" w:rsidRPr="005F74DD" w:rsidRDefault="002B121B" w:rsidP="005F74DD">
          <w:pPr>
            <w:pStyle w:val="Header"/>
            <w:jc w:val="center"/>
            <w:rPr>
              <w:rFonts w:ascii="Cambria" w:hAnsi="Cambria"/>
              <w:b/>
              <w:sz w:val="36"/>
              <w:szCs w:val="36"/>
              <w:lang w:eastAsia="zh-CN"/>
            </w:rPr>
          </w:pPr>
          <w:r w:rsidRPr="008F7660">
            <w:rPr>
              <w:rFonts w:ascii="Cambria" w:hAnsi="Cambria"/>
              <w:b/>
              <w:noProof/>
              <w:sz w:val="36"/>
              <w:szCs w:val="36"/>
            </w:rPr>
            <w:drawing>
              <wp:inline distT="0" distB="0" distL="0" distR="0" wp14:anchorId="0698DB75" wp14:editId="3127D64C">
                <wp:extent cx="731520" cy="571500"/>
                <wp:effectExtent l="0" t="0" r="0" b="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152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shd w:val="clear" w:color="auto" w:fill="auto"/>
          <w:vAlign w:val="center"/>
        </w:tcPr>
        <w:tbl>
          <w:tblPr>
            <w:tblW w:w="9241" w:type="dxa"/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:rsidRPr="005F74DD" w14:paraId="5B195CF7" w14:textId="77777777" w:rsidTr="005F74DD">
            <w:tc>
              <w:tcPr>
                <w:tcW w:w="6619" w:type="dxa"/>
                <w:shd w:val="clear" w:color="auto" w:fill="auto"/>
                <w:vAlign w:val="center"/>
              </w:tcPr>
              <w:p w14:paraId="59F50D26" w14:textId="77777777" w:rsidR="00432A76" w:rsidRPr="005F74DD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5F74DD"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  <w:shd w:val="clear" w:color="auto" w:fill="auto"/>
              </w:tcPr>
              <w:p w14:paraId="4DC01505" w14:textId="001021E7" w:rsidR="005A09F2" w:rsidRDefault="005A09F2" w:rsidP="005F74DD">
                <w:pPr>
                  <w:pStyle w:val="Header"/>
                  <w:jc w:val="right"/>
                  <w:rPr>
                    <w:bCs/>
                    <w:sz w:val="16"/>
                    <w:szCs w:val="16"/>
                    <w:lang w:val="fr-FR" w:eastAsia="zh-CN"/>
                  </w:rPr>
                </w:pPr>
                <w:r w:rsidRPr="005A09F2">
                  <w:rPr>
                    <w:bCs/>
                    <w:sz w:val="16"/>
                    <w:szCs w:val="16"/>
                    <w:lang w:val="fr-FR" w:eastAsia="zh-CN"/>
                  </w:rPr>
                  <w:t>IDFLAS-FF-GEN-4100-TR(TR)</w:t>
                </w:r>
              </w:p>
              <w:p w14:paraId="290656C7" w14:textId="3CA7C914" w:rsidR="000C2B87" w:rsidRPr="005F74DD" w:rsidRDefault="00C64620" w:rsidP="005F74DD">
                <w:pPr>
                  <w:pStyle w:val="Header"/>
                  <w:jc w:val="right"/>
                  <w:rPr>
                    <w:bCs/>
                    <w:sz w:val="16"/>
                    <w:szCs w:val="16"/>
                    <w:lang w:val="fr-FR" w:eastAsia="zh-CN"/>
                  </w:rPr>
                </w:pPr>
                <w:r>
                  <w:rPr>
                    <w:bCs/>
                    <w:sz w:val="16"/>
                    <w:szCs w:val="16"/>
                    <w:lang w:val="fr-FR" w:eastAsia="zh-CN"/>
                  </w:rPr>
                  <w:t>Re</w:t>
                </w:r>
                <w:r w:rsidR="00286962">
                  <w:rPr>
                    <w:bCs/>
                    <w:sz w:val="16"/>
                    <w:szCs w:val="16"/>
                    <w:lang w:val="fr-FR" w:eastAsia="zh-CN"/>
                  </w:rPr>
                  <w:t>f.</w:t>
                </w:r>
                <w:r w:rsidR="00366A38" w:rsidRPr="005F74DD">
                  <w:rPr>
                    <w:bCs/>
                    <w:sz w:val="16"/>
                    <w:szCs w:val="16"/>
                    <w:lang w:val="fr-FR" w:eastAsia="zh-CN"/>
                  </w:rPr>
                  <w:t>IDFL-FF-MS01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 xml:space="preserve"> </w:t>
                </w:r>
                <w:r w:rsidR="00D218B1">
                  <w:rPr>
                    <w:bCs/>
                    <w:sz w:val="16"/>
                    <w:szCs w:val="16"/>
                    <w:lang w:val="fr-FR" w:eastAsia="zh-CN"/>
                  </w:rPr>
                  <w:t>TR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 xml:space="preserve"> V</w:t>
                </w:r>
                <w:r w:rsidR="00D218B1">
                  <w:rPr>
                    <w:bCs/>
                    <w:sz w:val="16"/>
                    <w:szCs w:val="16"/>
                    <w:lang w:val="fr-FR" w:eastAsia="zh-CN"/>
                  </w:rPr>
                  <w:t>7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>.</w:t>
                </w:r>
                <w:r w:rsidR="00834B7B" w:rsidRPr="005F74DD">
                  <w:rPr>
                    <w:bCs/>
                    <w:sz w:val="16"/>
                    <w:szCs w:val="16"/>
                    <w:lang w:val="fr-FR" w:eastAsia="zh-CN"/>
                  </w:rPr>
                  <w:t>0</w:t>
                </w:r>
              </w:p>
              <w:p w14:paraId="733BE050" w14:textId="10BBE98F" w:rsidR="00432A76" w:rsidRPr="005F74DD" w:rsidRDefault="000C2B87" w:rsidP="005F74DD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5F74DD">
                  <w:rPr>
                    <w:bCs/>
                    <w:sz w:val="16"/>
                    <w:szCs w:val="16"/>
                    <w:lang w:eastAsia="zh-CN"/>
                  </w:rPr>
                  <w:t>DC</w:t>
                </w:r>
                <w:r w:rsidR="009164FB">
                  <w:rPr>
                    <w:bCs/>
                    <w:sz w:val="16"/>
                    <w:szCs w:val="16"/>
                    <w:lang w:eastAsia="zh-CN"/>
                  </w:rPr>
                  <w:t>N 25-0</w:t>
                </w:r>
                <w:r w:rsidR="00D218B1">
                  <w:rPr>
                    <w:bCs/>
                    <w:sz w:val="16"/>
                    <w:szCs w:val="16"/>
                    <w:lang w:eastAsia="zh-CN"/>
                  </w:rPr>
                  <w:t>13</w:t>
                </w:r>
              </w:p>
            </w:tc>
          </w:tr>
          <w:tr w:rsidR="00432A76" w:rsidRPr="005F74DD" w14:paraId="5EAA5728" w14:textId="77777777" w:rsidTr="005F74DD">
            <w:trPr>
              <w:trHeight w:val="237"/>
            </w:trPr>
            <w:tc>
              <w:tcPr>
                <w:tcW w:w="6619" w:type="dxa"/>
                <w:shd w:val="clear" w:color="auto" w:fill="auto"/>
              </w:tcPr>
              <w:p w14:paraId="77104BF7" w14:textId="77777777" w:rsidR="00432A76" w:rsidRPr="005F74DD" w:rsidRDefault="00BA59B0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5F74DD"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  <w:shd w:val="clear" w:color="auto" w:fill="auto"/>
              </w:tcPr>
              <w:p w14:paraId="473F3393" w14:textId="77777777" w:rsidR="00432A76" w:rsidRPr="005F74DD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7DE81AE" w14:textId="77777777" w:rsidR="00432A76" w:rsidRPr="005F74DD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4144695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563812">
    <w:abstractNumId w:val="0"/>
  </w:num>
  <w:num w:numId="2" w16cid:durableId="1639072904">
    <w:abstractNumId w:val="2"/>
  </w:num>
  <w:num w:numId="3" w16cid:durableId="1753626175">
    <w:abstractNumId w:val="3"/>
  </w:num>
  <w:num w:numId="4" w16cid:durableId="1243759571">
    <w:abstractNumId w:val="5"/>
  </w:num>
  <w:num w:numId="5" w16cid:durableId="840660856">
    <w:abstractNumId w:val="4"/>
  </w:num>
  <w:num w:numId="6" w16cid:durableId="277565354">
    <w:abstractNumId w:val="8"/>
  </w:num>
  <w:num w:numId="7" w16cid:durableId="2112971673">
    <w:abstractNumId w:val="7"/>
  </w:num>
  <w:num w:numId="8" w16cid:durableId="911162944">
    <w:abstractNumId w:val="11"/>
  </w:num>
  <w:num w:numId="9" w16cid:durableId="1597252113">
    <w:abstractNumId w:val="13"/>
  </w:num>
  <w:num w:numId="10" w16cid:durableId="571043134">
    <w:abstractNumId w:val="6"/>
  </w:num>
  <w:num w:numId="11" w16cid:durableId="836457606">
    <w:abstractNumId w:val="1"/>
  </w:num>
  <w:num w:numId="12" w16cid:durableId="1534414358">
    <w:abstractNumId w:val="10"/>
  </w:num>
  <w:num w:numId="13" w16cid:durableId="1427462635">
    <w:abstractNumId w:val="12"/>
  </w:num>
  <w:num w:numId="14" w16cid:durableId="174406019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mzqnePMOhUt/vmmoPCDFa56Fn+Bdx5hM4po9CsVzOUgMCR4f7MuqFq4ZAW2mjxxgz2z1X0sObevnWcr5tVeWA==" w:salt="++BFMUFQoIrCTCur5dd+3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5A09F2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6D5C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2A5E"/>
    <w:rsid w:val="0003314B"/>
    <w:rsid w:val="00036844"/>
    <w:rsid w:val="000370EC"/>
    <w:rsid w:val="00040706"/>
    <w:rsid w:val="00042676"/>
    <w:rsid w:val="000427A8"/>
    <w:rsid w:val="000433A9"/>
    <w:rsid w:val="00043B50"/>
    <w:rsid w:val="00045109"/>
    <w:rsid w:val="00045D7B"/>
    <w:rsid w:val="0004648E"/>
    <w:rsid w:val="00046D88"/>
    <w:rsid w:val="000475F0"/>
    <w:rsid w:val="00050A31"/>
    <w:rsid w:val="00050E4D"/>
    <w:rsid w:val="00050EA2"/>
    <w:rsid w:val="000516B8"/>
    <w:rsid w:val="000548DB"/>
    <w:rsid w:val="0005668C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1EB6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634A"/>
    <w:rsid w:val="00087223"/>
    <w:rsid w:val="00090230"/>
    <w:rsid w:val="0009033B"/>
    <w:rsid w:val="00091287"/>
    <w:rsid w:val="00092B61"/>
    <w:rsid w:val="000947F8"/>
    <w:rsid w:val="00095414"/>
    <w:rsid w:val="00095422"/>
    <w:rsid w:val="0009628C"/>
    <w:rsid w:val="00097D34"/>
    <w:rsid w:val="00097FB0"/>
    <w:rsid w:val="000A379D"/>
    <w:rsid w:val="000A5C34"/>
    <w:rsid w:val="000A5DB8"/>
    <w:rsid w:val="000A5F02"/>
    <w:rsid w:val="000A6560"/>
    <w:rsid w:val="000A6C38"/>
    <w:rsid w:val="000B19E2"/>
    <w:rsid w:val="000B362A"/>
    <w:rsid w:val="000B443F"/>
    <w:rsid w:val="000B4FB2"/>
    <w:rsid w:val="000B6B4F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2140"/>
    <w:rsid w:val="000D50F3"/>
    <w:rsid w:val="000D56BD"/>
    <w:rsid w:val="000D5FF7"/>
    <w:rsid w:val="000E08C7"/>
    <w:rsid w:val="000E4CB4"/>
    <w:rsid w:val="000E65E2"/>
    <w:rsid w:val="000E74A3"/>
    <w:rsid w:val="000F0599"/>
    <w:rsid w:val="000F4919"/>
    <w:rsid w:val="000F6669"/>
    <w:rsid w:val="00100BE7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4522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408DE"/>
    <w:rsid w:val="00140AAB"/>
    <w:rsid w:val="001412F5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182"/>
    <w:rsid w:val="00150AD5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727E"/>
    <w:rsid w:val="00167FDC"/>
    <w:rsid w:val="001704C0"/>
    <w:rsid w:val="00170E4C"/>
    <w:rsid w:val="00171BC5"/>
    <w:rsid w:val="00173A98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67F7"/>
    <w:rsid w:val="001873F2"/>
    <w:rsid w:val="0018750D"/>
    <w:rsid w:val="00190EAB"/>
    <w:rsid w:val="001910E7"/>
    <w:rsid w:val="001913E4"/>
    <w:rsid w:val="0019145A"/>
    <w:rsid w:val="00191523"/>
    <w:rsid w:val="00191DCB"/>
    <w:rsid w:val="00191F55"/>
    <w:rsid w:val="00192239"/>
    <w:rsid w:val="0019225A"/>
    <w:rsid w:val="0019270C"/>
    <w:rsid w:val="0019292E"/>
    <w:rsid w:val="00193D74"/>
    <w:rsid w:val="00196A2E"/>
    <w:rsid w:val="001A0BF0"/>
    <w:rsid w:val="001A33E2"/>
    <w:rsid w:val="001A4145"/>
    <w:rsid w:val="001A5172"/>
    <w:rsid w:val="001B08AB"/>
    <w:rsid w:val="001B0A0D"/>
    <w:rsid w:val="001B12F8"/>
    <w:rsid w:val="001B1FD8"/>
    <w:rsid w:val="001B6A8B"/>
    <w:rsid w:val="001B727D"/>
    <w:rsid w:val="001B76C6"/>
    <w:rsid w:val="001B76E8"/>
    <w:rsid w:val="001C06C0"/>
    <w:rsid w:val="001C3414"/>
    <w:rsid w:val="001C3D7F"/>
    <w:rsid w:val="001C585C"/>
    <w:rsid w:val="001C6CF6"/>
    <w:rsid w:val="001C71DC"/>
    <w:rsid w:val="001D0011"/>
    <w:rsid w:val="001D08C0"/>
    <w:rsid w:val="001D1837"/>
    <w:rsid w:val="001D3686"/>
    <w:rsid w:val="001D37D6"/>
    <w:rsid w:val="001D4800"/>
    <w:rsid w:val="001D68F8"/>
    <w:rsid w:val="001E090C"/>
    <w:rsid w:val="001E1AD3"/>
    <w:rsid w:val="001E1F6E"/>
    <w:rsid w:val="001E2671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2FA3"/>
    <w:rsid w:val="00203CDB"/>
    <w:rsid w:val="0020449D"/>
    <w:rsid w:val="00205689"/>
    <w:rsid w:val="00205899"/>
    <w:rsid w:val="00206648"/>
    <w:rsid w:val="00207575"/>
    <w:rsid w:val="002157AC"/>
    <w:rsid w:val="002169DD"/>
    <w:rsid w:val="0021761E"/>
    <w:rsid w:val="00220B38"/>
    <w:rsid w:val="00221C28"/>
    <w:rsid w:val="0022447F"/>
    <w:rsid w:val="00225A8A"/>
    <w:rsid w:val="00226070"/>
    <w:rsid w:val="002267DC"/>
    <w:rsid w:val="00226EA7"/>
    <w:rsid w:val="002316D7"/>
    <w:rsid w:val="0023288E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09D"/>
    <w:rsid w:val="0025553C"/>
    <w:rsid w:val="00255E6F"/>
    <w:rsid w:val="00256256"/>
    <w:rsid w:val="00256476"/>
    <w:rsid w:val="00256ACF"/>
    <w:rsid w:val="0025715E"/>
    <w:rsid w:val="00263208"/>
    <w:rsid w:val="0026467A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0ED4"/>
    <w:rsid w:val="002817F6"/>
    <w:rsid w:val="0028498F"/>
    <w:rsid w:val="00284EC2"/>
    <w:rsid w:val="0028696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01B"/>
    <w:rsid w:val="002A1A55"/>
    <w:rsid w:val="002A26D9"/>
    <w:rsid w:val="002A5939"/>
    <w:rsid w:val="002A6717"/>
    <w:rsid w:val="002A68D6"/>
    <w:rsid w:val="002A7AD6"/>
    <w:rsid w:val="002B0918"/>
    <w:rsid w:val="002B0FEA"/>
    <w:rsid w:val="002B121B"/>
    <w:rsid w:val="002B185B"/>
    <w:rsid w:val="002B1CBC"/>
    <w:rsid w:val="002B267D"/>
    <w:rsid w:val="002B3289"/>
    <w:rsid w:val="002B3624"/>
    <w:rsid w:val="002B51CE"/>
    <w:rsid w:val="002B702A"/>
    <w:rsid w:val="002C0D38"/>
    <w:rsid w:val="002C27C3"/>
    <w:rsid w:val="002C393E"/>
    <w:rsid w:val="002C3CF1"/>
    <w:rsid w:val="002C6E57"/>
    <w:rsid w:val="002C7874"/>
    <w:rsid w:val="002D2694"/>
    <w:rsid w:val="002D27D3"/>
    <w:rsid w:val="002D35B6"/>
    <w:rsid w:val="002D75EE"/>
    <w:rsid w:val="002D7CF3"/>
    <w:rsid w:val="002E0047"/>
    <w:rsid w:val="002E0B0E"/>
    <w:rsid w:val="002E0DB7"/>
    <w:rsid w:val="002E26C7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2237"/>
    <w:rsid w:val="002F34A4"/>
    <w:rsid w:val="002F3971"/>
    <w:rsid w:val="002F4ADF"/>
    <w:rsid w:val="00303119"/>
    <w:rsid w:val="00303708"/>
    <w:rsid w:val="00303C19"/>
    <w:rsid w:val="00305145"/>
    <w:rsid w:val="00305575"/>
    <w:rsid w:val="00305AD6"/>
    <w:rsid w:val="0031033A"/>
    <w:rsid w:val="00311B2F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30AA7"/>
    <w:rsid w:val="00330DEB"/>
    <w:rsid w:val="00332F36"/>
    <w:rsid w:val="00333630"/>
    <w:rsid w:val="0033450B"/>
    <w:rsid w:val="003350CB"/>
    <w:rsid w:val="00335730"/>
    <w:rsid w:val="00337349"/>
    <w:rsid w:val="00337799"/>
    <w:rsid w:val="0033794F"/>
    <w:rsid w:val="00341417"/>
    <w:rsid w:val="0034284F"/>
    <w:rsid w:val="00347D48"/>
    <w:rsid w:val="00350164"/>
    <w:rsid w:val="0035151C"/>
    <w:rsid w:val="00353F0D"/>
    <w:rsid w:val="003601DF"/>
    <w:rsid w:val="003613BE"/>
    <w:rsid w:val="003626B6"/>
    <w:rsid w:val="003629BA"/>
    <w:rsid w:val="00362A80"/>
    <w:rsid w:val="003632AE"/>
    <w:rsid w:val="00363CB2"/>
    <w:rsid w:val="003644C6"/>
    <w:rsid w:val="00366A2F"/>
    <w:rsid w:val="00366A38"/>
    <w:rsid w:val="00371B8D"/>
    <w:rsid w:val="00371EEF"/>
    <w:rsid w:val="00372B5C"/>
    <w:rsid w:val="0037377B"/>
    <w:rsid w:val="003745F4"/>
    <w:rsid w:val="00375BAE"/>
    <w:rsid w:val="0037672A"/>
    <w:rsid w:val="0038095D"/>
    <w:rsid w:val="0038213A"/>
    <w:rsid w:val="00385CEF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56E0"/>
    <w:rsid w:val="003B6C1F"/>
    <w:rsid w:val="003B6C26"/>
    <w:rsid w:val="003C19E6"/>
    <w:rsid w:val="003C7AEE"/>
    <w:rsid w:val="003C7BD4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0703"/>
    <w:rsid w:val="003E1463"/>
    <w:rsid w:val="003E3956"/>
    <w:rsid w:val="003E425F"/>
    <w:rsid w:val="003E4877"/>
    <w:rsid w:val="003E4E79"/>
    <w:rsid w:val="003E565A"/>
    <w:rsid w:val="003E5716"/>
    <w:rsid w:val="003F019F"/>
    <w:rsid w:val="003F0734"/>
    <w:rsid w:val="003F19DF"/>
    <w:rsid w:val="003F1F56"/>
    <w:rsid w:val="003F3B9C"/>
    <w:rsid w:val="003F4431"/>
    <w:rsid w:val="003F58F6"/>
    <w:rsid w:val="003F6160"/>
    <w:rsid w:val="003F7C54"/>
    <w:rsid w:val="003F7D2C"/>
    <w:rsid w:val="00400393"/>
    <w:rsid w:val="004018A1"/>
    <w:rsid w:val="004051D9"/>
    <w:rsid w:val="0040622C"/>
    <w:rsid w:val="004107A9"/>
    <w:rsid w:val="004116B6"/>
    <w:rsid w:val="00411976"/>
    <w:rsid w:val="00413C9E"/>
    <w:rsid w:val="00414084"/>
    <w:rsid w:val="004151AD"/>
    <w:rsid w:val="004172F9"/>
    <w:rsid w:val="004214B5"/>
    <w:rsid w:val="00421591"/>
    <w:rsid w:val="00421962"/>
    <w:rsid w:val="00421ED9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8BB"/>
    <w:rsid w:val="00445097"/>
    <w:rsid w:val="00445A37"/>
    <w:rsid w:val="0044644B"/>
    <w:rsid w:val="00447089"/>
    <w:rsid w:val="004472C1"/>
    <w:rsid w:val="0044761C"/>
    <w:rsid w:val="00450097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F00"/>
    <w:rsid w:val="004730AB"/>
    <w:rsid w:val="00473AFB"/>
    <w:rsid w:val="00473DD9"/>
    <w:rsid w:val="00474153"/>
    <w:rsid w:val="00474EE9"/>
    <w:rsid w:val="004750D7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63A"/>
    <w:rsid w:val="00490702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A3E"/>
    <w:rsid w:val="004A3C19"/>
    <w:rsid w:val="004B096F"/>
    <w:rsid w:val="004B1B47"/>
    <w:rsid w:val="004B25EB"/>
    <w:rsid w:val="004B2B04"/>
    <w:rsid w:val="004B45E9"/>
    <w:rsid w:val="004B4792"/>
    <w:rsid w:val="004B58A7"/>
    <w:rsid w:val="004B6A12"/>
    <w:rsid w:val="004B7E7C"/>
    <w:rsid w:val="004C1D34"/>
    <w:rsid w:val="004C27C1"/>
    <w:rsid w:val="004C4620"/>
    <w:rsid w:val="004C4D91"/>
    <w:rsid w:val="004C6BF1"/>
    <w:rsid w:val="004C7148"/>
    <w:rsid w:val="004D0C6D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1DC3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FD5"/>
    <w:rsid w:val="0051055A"/>
    <w:rsid w:val="00510942"/>
    <w:rsid w:val="00512C26"/>
    <w:rsid w:val="005140ED"/>
    <w:rsid w:val="00514C62"/>
    <w:rsid w:val="005168AF"/>
    <w:rsid w:val="00516B75"/>
    <w:rsid w:val="005205BC"/>
    <w:rsid w:val="005213BA"/>
    <w:rsid w:val="00526788"/>
    <w:rsid w:val="00526A85"/>
    <w:rsid w:val="00526DE9"/>
    <w:rsid w:val="00526F2B"/>
    <w:rsid w:val="00527A73"/>
    <w:rsid w:val="005317D8"/>
    <w:rsid w:val="00531F6E"/>
    <w:rsid w:val="0053211E"/>
    <w:rsid w:val="005331F8"/>
    <w:rsid w:val="00535F29"/>
    <w:rsid w:val="00537B8E"/>
    <w:rsid w:val="0054008E"/>
    <w:rsid w:val="00541490"/>
    <w:rsid w:val="00542D47"/>
    <w:rsid w:val="00543237"/>
    <w:rsid w:val="0054388A"/>
    <w:rsid w:val="005439E1"/>
    <w:rsid w:val="00544FC5"/>
    <w:rsid w:val="005501CA"/>
    <w:rsid w:val="005509A5"/>
    <w:rsid w:val="00552A02"/>
    <w:rsid w:val="00552A7F"/>
    <w:rsid w:val="00555D89"/>
    <w:rsid w:val="00560746"/>
    <w:rsid w:val="00561148"/>
    <w:rsid w:val="00563014"/>
    <w:rsid w:val="00563468"/>
    <w:rsid w:val="0056524A"/>
    <w:rsid w:val="00566CF7"/>
    <w:rsid w:val="0056723D"/>
    <w:rsid w:val="00567952"/>
    <w:rsid w:val="005723DC"/>
    <w:rsid w:val="005772F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0DFF"/>
    <w:rsid w:val="005922C7"/>
    <w:rsid w:val="00593D0A"/>
    <w:rsid w:val="00594F2D"/>
    <w:rsid w:val="005971D2"/>
    <w:rsid w:val="005A09F2"/>
    <w:rsid w:val="005A0CD1"/>
    <w:rsid w:val="005A10D9"/>
    <w:rsid w:val="005A1AF9"/>
    <w:rsid w:val="005A2ABD"/>
    <w:rsid w:val="005A2B4D"/>
    <w:rsid w:val="005A3AAC"/>
    <w:rsid w:val="005A3DFF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567D"/>
    <w:rsid w:val="005C7A4F"/>
    <w:rsid w:val="005D03A4"/>
    <w:rsid w:val="005D0DA7"/>
    <w:rsid w:val="005D2CB1"/>
    <w:rsid w:val="005D2FD4"/>
    <w:rsid w:val="005D37D3"/>
    <w:rsid w:val="005D4037"/>
    <w:rsid w:val="005D4312"/>
    <w:rsid w:val="005D4331"/>
    <w:rsid w:val="005D5CF6"/>
    <w:rsid w:val="005D6521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E7E62"/>
    <w:rsid w:val="005F2AA9"/>
    <w:rsid w:val="005F3529"/>
    <w:rsid w:val="005F445A"/>
    <w:rsid w:val="005F51DB"/>
    <w:rsid w:val="005F6C5C"/>
    <w:rsid w:val="005F74DD"/>
    <w:rsid w:val="005F75ED"/>
    <w:rsid w:val="005F7786"/>
    <w:rsid w:val="00602887"/>
    <w:rsid w:val="00604153"/>
    <w:rsid w:val="00604262"/>
    <w:rsid w:val="00604ED2"/>
    <w:rsid w:val="00607406"/>
    <w:rsid w:val="00610C80"/>
    <w:rsid w:val="00611CEA"/>
    <w:rsid w:val="00612E6D"/>
    <w:rsid w:val="00613ACB"/>
    <w:rsid w:val="006178BA"/>
    <w:rsid w:val="0062056B"/>
    <w:rsid w:val="00620828"/>
    <w:rsid w:val="00621772"/>
    <w:rsid w:val="00621C19"/>
    <w:rsid w:val="0062540E"/>
    <w:rsid w:val="00630037"/>
    <w:rsid w:val="00630C59"/>
    <w:rsid w:val="006332DC"/>
    <w:rsid w:val="00634955"/>
    <w:rsid w:val="00635C3A"/>
    <w:rsid w:val="00635E56"/>
    <w:rsid w:val="00637C3B"/>
    <w:rsid w:val="006408C8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277"/>
    <w:rsid w:val="00651DA2"/>
    <w:rsid w:val="00653E98"/>
    <w:rsid w:val="006611A1"/>
    <w:rsid w:val="006629B8"/>
    <w:rsid w:val="00663E78"/>
    <w:rsid w:val="00664EFC"/>
    <w:rsid w:val="00667A06"/>
    <w:rsid w:val="0067069C"/>
    <w:rsid w:val="00671A81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2296"/>
    <w:rsid w:val="0069427A"/>
    <w:rsid w:val="006945D5"/>
    <w:rsid w:val="00695326"/>
    <w:rsid w:val="006953A4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518D"/>
    <w:rsid w:val="006A51D4"/>
    <w:rsid w:val="006A5DB0"/>
    <w:rsid w:val="006B1D94"/>
    <w:rsid w:val="006B28EF"/>
    <w:rsid w:val="006B450D"/>
    <w:rsid w:val="006B4F9C"/>
    <w:rsid w:val="006B5A74"/>
    <w:rsid w:val="006B5F7E"/>
    <w:rsid w:val="006B7CEB"/>
    <w:rsid w:val="006C1123"/>
    <w:rsid w:val="006C1451"/>
    <w:rsid w:val="006C1B6F"/>
    <w:rsid w:val="006C261A"/>
    <w:rsid w:val="006C2EE3"/>
    <w:rsid w:val="006C63D0"/>
    <w:rsid w:val="006C6802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6779"/>
    <w:rsid w:val="006E6911"/>
    <w:rsid w:val="006E6FBD"/>
    <w:rsid w:val="006E7F17"/>
    <w:rsid w:val="006F0257"/>
    <w:rsid w:val="006F0990"/>
    <w:rsid w:val="006F106D"/>
    <w:rsid w:val="006F25FC"/>
    <w:rsid w:val="006F295D"/>
    <w:rsid w:val="006F2C8C"/>
    <w:rsid w:val="006F345D"/>
    <w:rsid w:val="006F35DE"/>
    <w:rsid w:val="006F6282"/>
    <w:rsid w:val="006F66D0"/>
    <w:rsid w:val="00700C4B"/>
    <w:rsid w:val="00706106"/>
    <w:rsid w:val="0070788F"/>
    <w:rsid w:val="007142B8"/>
    <w:rsid w:val="00715470"/>
    <w:rsid w:val="00715891"/>
    <w:rsid w:val="00720214"/>
    <w:rsid w:val="0072112D"/>
    <w:rsid w:val="0072199A"/>
    <w:rsid w:val="00721D38"/>
    <w:rsid w:val="00722967"/>
    <w:rsid w:val="00724FB0"/>
    <w:rsid w:val="00726144"/>
    <w:rsid w:val="00726583"/>
    <w:rsid w:val="007271D9"/>
    <w:rsid w:val="00727E3E"/>
    <w:rsid w:val="00731380"/>
    <w:rsid w:val="007313F1"/>
    <w:rsid w:val="00731706"/>
    <w:rsid w:val="00732051"/>
    <w:rsid w:val="007334C3"/>
    <w:rsid w:val="00733BC5"/>
    <w:rsid w:val="00735EBE"/>
    <w:rsid w:val="0074116F"/>
    <w:rsid w:val="00741B3E"/>
    <w:rsid w:val="00741D5C"/>
    <w:rsid w:val="00742FE9"/>
    <w:rsid w:val="00744D89"/>
    <w:rsid w:val="00745ED9"/>
    <w:rsid w:val="00746AEC"/>
    <w:rsid w:val="0074750D"/>
    <w:rsid w:val="007478A2"/>
    <w:rsid w:val="007526B2"/>
    <w:rsid w:val="007530B4"/>
    <w:rsid w:val="007531E7"/>
    <w:rsid w:val="00754A89"/>
    <w:rsid w:val="00754B64"/>
    <w:rsid w:val="00760458"/>
    <w:rsid w:val="0076131A"/>
    <w:rsid w:val="00763737"/>
    <w:rsid w:val="00766986"/>
    <w:rsid w:val="007669C5"/>
    <w:rsid w:val="00766ACC"/>
    <w:rsid w:val="00772A4D"/>
    <w:rsid w:val="00774891"/>
    <w:rsid w:val="00774CFE"/>
    <w:rsid w:val="00775453"/>
    <w:rsid w:val="007756D1"/>
    <w:rsid w:val="00775D20"/>
    <w:rsid w:val="00777F59"/>
    <w:rsid w:val="0078014E"/>
    <w:rsid w:val="00780CC8"/>
    <w:rsid w:val="00781413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F58"/>
    <w:rsid w:val="007B1ABA"/>
    <w:rsid w:val="007B31BB"/>
    <w:rsid w:val="007B3389"/>
    <w:rsid w:val="007B49F7"/>
    <w:rsid w:val="007B501B"/>
    <w:rsid w:val="007B7DC3"/>
    <w:rsid w:val="007C0884"/>
    <w:rsid w:val="007C1A33"/>
    <w:rsid w:val="007C1F29"/>
    <w:rsid w:val="007C5436"/>
    <w:rsid w:val="007D1313"/>
    <w:rsid w:val="007D370D"/>
    <w:rsid w:val="007D6B45"/>
    <w:rsid w:val="007D6F01"/>
    <w:rsid w:val="007D6F9E"/>
    <w:rsid w:val="007D73A7"/>
    <w:rsid w:val="007D7F6F"/>
    <w:rsid w:val="007E0D46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99E"/>
    <w:rsid w:val="00807061"/>
    <w:rsid w:val="008119FD"/>
    <w:rsid w:val="00813182"/>
    <w:rsid w:val="008140C4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B7B"/>
    <w:rsid w:val="00834F09"/>
    <w:rsid w:val="00835A53"/>
    <w:rsid w:val="00835B61"/>
    <w:rsid w:val="00836EE1"/>
    <w:rsid w:val="00842341"/>
    <w:rsid w:val="00844040"/>
    <w:rsid w:val="00850286"/>
    <w:rsid w:val="00852876"/>
    <w:rsid w:val="00853558"/>
    <w:rsid w:val="00853D37"/>
    <w:rsid w:val="00855180"/>
    <w:rsid w:val="00855844"/>
    <w:rsid w:val="008577D8"/>
    <w:rsid w:val="00857978"/>
    <w:rsid w:val="00860F98"/>
    <w:rsid w:val="00861BEB"/>
    <w:rsid w:val="00862905"/>
    <w:rsid w:val="00862DCF"/>
    <w:rsid w:val="008674B7"/>
    <w:rsid w:val="00867A68"/>
    <w:rsid w:val="008705CA"/>
    <w:rsid w:val="008739AF"/>
    <w:rsid w:val="00874409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EA0"/>
    <w:rsid w:val="008A4AD8"/>
    <w:rsid w:val="008A5F9F"/>
    <w:rsid w:val="008A6D50"/>
    <w:rsid w:val="008B15BA"/>
    <w:rsid w:val="008B43CF"/>
    <w:rsid w:val="008B7580"/>
    <w:rsid w:val="008C1C4F"/>
    <w:rsid w:val="008C3EBD"/>
    <w:rsid w:val="008C44FA"/>
    <w:rsid w:val="008C6BAB"/>
    <w:rsid w:val="008C7878"/>
    <w:rsid w:val="008C7B7C"/>
    <w:rsid w:val="008D0F88"/>
    <w:rsid w:val="008D1597"/>
    <w:rsid w:val="008D55BF"/>
    <w:rsid w:val="008D568C"/>
    <w:rsid w:val="008D5B0C"/>
    <w:rsid w:val="008D69FE"/>
    <w:rsid w:val="008D723D"/>
    <w:rsid w:val="008E0B43"/>
    <w:rsid w:val="008E181E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8E7E35"/>
    <w:rsid w:val="008F6776"/>
    <w:rsid w:val="008F7660"/>
    <w:rsid w:val="009012BD"/>
    <w:rsid w:val="00901960"/>
    <w:rsid w:val="00902CFE"/>
    <w:rsid w:val="00903984"/>
    <w:rsid w:val="00904263"/>
    <w:rsid w:val="00904785"/>
    <w:rsid w:val="00904E54"/>
    <w:rsid w:val="0090645E"/>
    <w:rsid w:val="00906907"/>
    <w:rsid w:val="00906AC3"/>
    <w:rsid w:val="00907E38"/>
    <w:rsid w:val="00911A5A"/>
    <w:rsid w:val="00912DBB"/>
    <w:rsid w:val="00913C41"/>
    <w:rsid w:val="00914F15"/>
    <w:rsid w:val="00914FCE"/>
    <w:rsid w:val="009164FB"/>
    <w:rsid w:val="0092022B"/>
    <w:rsid w:val="0092096F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087"/>
    <w:rsid w:val="0093775F"/>
    <w:rsid w:val="009400F6"/>
    <w:rsid w:val="009407BD"/>
    <w:rsid w:val="00940AB7"/>
    <w:rsid w:val="00941FEB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4952"/>
    <w:rsid w:val="009757D0"/>
    <w:rsid w:val="00976408"/>
    <w:rsid w:val="00980007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B78F3"/>
    <w:rsid w:val="009C0FC3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6B74"/>
    <w:rsid w:val="009E6F4D"/>
    <w:rsid w:val="009F137A"/>
    <w:rsid w:val="009F18C8"/>
    <w:rsid w:val="009F194F"/>
    <w:rsid w:val="009F2210"/>
    <w:rsid w:val="009F25CD"/>
    <w:rsid w:val="009F5496"/>
    <w:rsid w:val="009F5C57"/>
    <w:rsid w:val="009F5F7B"/>
    <w:rsid w:val="00A00F50"/>
    <w:rsid w:val="00A01696"/>
    <w:rsid w:val="00A0261B"/>
    <w:rsid w:val="00A03575"/>
    <w:rsid w:val="00A035BE"/>
    <w:rsid w:val="00A03F00"/>
    <w:rsid w:val="00A042CB"/>
    <w:rsid w:val="00A10315"/>
    <w:rsid w:val="00A1037C"/>
    <w:rsid w:val="00A10582"/>
    <w:rsid w:val="00A10A08"/>
    <w:rsid w:val="00A117A1"/>
    <w:rsid w:val="00A12A22"/>
    <w:rsid w:val="00A14CDF"/>
    <w:rsid w:val="00A174A7"/>
    <w:rsid w:val="00A17DFB"/>
    <w:rsid w:val="00A20373"/>
    <w:rsid w:val="00A20D04"/>
    <w:rsid w:val="00A227C6"/>
    <w:rsid w:val="00A22B27"/>
    <w:rsid w:val="00A25222"/>
    <w:rsid w:val="00A25830"/>
    <w:rsid w:val="00A26DB4"/>
    <w:rsid w:val="00A270A3"/>
    <w:rsid w:val="00A27158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4A6E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926"/>
    <w:rsid w:val="00A50A05"/>
    <w:rsid w:val="00A50E1B"/>
    <w:rsid w:val="00A5144B"/>
    <w:rsid w:val="00A51BD5"/>
    <w:rsid w:val="00A53E0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1A4D"/>
    <w:rsid w:val="00A736D8"/>
    <w:rsid w:val="00A74460"/>
    <w:rsid w:val="00A74D96"/>
    <w:rsid w:val="00A754D8"/>
    <w:rsid w:val="00A760D9"/>
    <w:rsid w:val="00A773A8"/>
    <w:rsid w:val="00A77C09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55"/>
    <w:rsid w:val="00A95E6D"/>
    <w:rsid w:val="00AA108C"/>
    <w:rsid w:val="00AA271A"/>
    <w:rsid w:val="00AA3E43"/>
    <w:rsid w:val="00AA4816"/>
    <w:rsid w:val="00AA52D2"/>
    <w:rsid w:val="00AA56BF"/>
    <w:rsid w:val="00AA6851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6ED9"/>
    <w:rsid w:val="00AC7440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0E2"/>
    <w:rsid w:val="00B02568"/>
    <w:rsid w:val="00B065A4"/>
    <w:rsid w:val="00B12BDC"/>
    <w:rsid w:val="00B1465C"/>
    <w:rsid w:val="00B159DC"/>
    <w:rsid w:val="00B17E29"/>
    <w:rsid w:val="00B202AE"/>
    <w:rsid w:val="00B208D9"/>
    <w:rsid w:val="00B20E85"/>
    <w:rsid w:val="00B2213F"/>
    <w:rsid w:val="00B22D0A"/>
    <w:rsid w:val="00B2447B"/>
    <w:rsid w:val="00B24C98"/>
    <w:rsid w:val="00B24F1B"/>
    <w:rsid w:val="00B271C8"/>
    <w:rsid w:val="00B2790B"/>
    <w:rsid w:val="00B30189"/>
    <w:rsid w:val="00B302AB"/>
    <w:rsid w:val="00B30377"/>
    <w:rsid w:val="00B31CF3"/>
    <w:rsid w:val="00B32CEF"/>
    <w:rsid w:val="00B336DF"/>
    <w:rsid w:val="00B341F2"/>
    <w:rsid w:val="00B3444E"/>
    <w:rsid w:val="00B4055A"/>
    <w:rsid w:val="00B4190D"/>
    <w:rsid w:val="00B4295B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662A3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268"/>
    <w:rsid w:val="00BA5874"/>
    <w:rsid w:val="00BA591A"/>
    <w:rsid w:val="00BA59B0"/>
    <w:rsid w:val="00BA6CC8"/>
    <w:rsid w:val="00BA7377"/>
    <w:rsid w:val="00BB0129"/>
    <w:rsid w:val="00BB0307"/>
    <w:rsid w:val="00BB102D"/>
    <w:rsid w:val="00BB2BC9"/>
    <w:rsid w:val="00BB2D18"/>
    <w:rsid w:val="00BB361A"/>
    <w:rsid w:val="00BB3E1E"/>
    <w:rsid w:val="00BB6F30"/>
    <w:rsid w:val="00BC0D2A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3FEA"/>
    <w:rsid w:val="00BD627C"/>
    <w:rsid w:val="00BD6398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C4E"/>
    <w:rsid w:val="00BF49F0"/>
    <w:rsid w:val="00BF49FB"/>
    <w:rsid w:val="00BF53C7"/>
    <w:rsid w:val="00BF6776"/>
    <w:rsid w:val="00BF6C00"/>
    <w:rsid w:val="00BF6C28"/>
    <w:rsid w:val="00BF75A3"/>
    <w:rsid w:val="00BF7FAA"/>
    <w:rsid w:val="00C03120"/>
    <w:rsid w:val="00C102FC"/>
    <w:rsid w:val="00C10D48"/>
    <w:rsid w:val="00C12F08"/>
    <w:rsid w:val="00C13FDA"/>
    <w:rsid w:val="00C14D55"/>
    <w:rsid w:val="00C15E67"/>
    <w:rsid w:val="00C1773A"/>
    <w:rsid w:val="00C204D3"/>
    <w:rsid w:val="00C206F8"/>
    <w:rsid w:val="00C21523"/>
    <w:rsid w:val="00C215B6"/>
    <w:rsid w:val="00C2212B"/>
    <w:rsid w:val="00C23B86"/>
    <w:rsid w:val="00C243A1"/>
    <w:rsid w:val="00C24D64"/>
    <w:rsid w:val="00C24F79"/>
    <w:rsid w:val="00C250EF"/>
    <w:rsid w:val="00C25BB0"/>
    <w:rsid w:val="00C3218E"/>
    <w:rsid w:val="00C32FE7"/>
    <w:rsid w:val="00C416C8"/>
    <w:rsid w:val="00C45C0C"/>
    <w:rsid w:val="00C47BE6"/>
    <w:rsid w:val="00C47CF3"/>
    <w:rsid w:val="00C50051"/>
    <w:rsid w:val="00C5034A"/>
    <w:rsid w:val="00C51FDF"/>
    <w:rsid w:val="00C52302"/>
    <w:rsid w:val="00C535B7"/>
    <w:rsid w:val="00C57D18"/>
    <w:rsid w:val="00C57DBD"/>
    <w:rsid w:val="00C60360"/>
    <w:rsid w:val="00C61518"/>
    <w:rsid w:val="00C623D9"/>
    <w:rsid w:val="00C63D7D"/>
    <w:rsid w:val="00C6461A"/>
    <w:rsid w:val="00C64620"/>
    <w:rsid w:val="00C702D4"/>
    <w:rsid w:val="00C70FF5"/>
    <w:rsid w:val="00C71489"/>
    <w:rsid w:val="00C72B16"/>
    <w:rsid w:val="00C73E9C"/>
    <w:rsid w:val="00C74A22"/>
    <w:rsid w:val="00C803B7"/>
    <w:rsid w:val="00C818CA"/>
    <w:rsid w:val="00C828D6"/>
    <w:rsid w:val="00C84349"/>
    <w:rsid w:val="00C851EE"/>
    <w:rsid w:val="00C85445"/>
    <w:rsid w:val="00C867F4"/>
    <w:rsid w:val="00C872B8"/>
    <w:rsid w:val="00C90FB1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32B0"/>
    <w:rsid w:val="00CA3305"/>
    <w:rsid w:val="00CB40C9"/>
    <w:rsid w:val="00CB4252"/>
    <w:rsid w:val="00CB49FA"/>
    <w:rsid w:val="00CB7867"/>
    <w:rsid w:val="00CB7950"/>
    <w:rsid w:val="00CC17BF"/>
    <w:rsid w:val="00CC1C3E"/>
    <w:rsid w:val="00CC4467"/>
    <w:rsid w:val="00CC5790"/>
    <w:rsid w:val="00CC764D"/>
    <w:rsid w:val="00CC798F"/>
    <w:rsid w:val="00CD09F9"/>
    <w:rsid w:val="00CD1434"/>
    <w:rsid w:val="00CD34AB"/>
    <w:rsid w:val="00CD3E57"/>
    <w:rsid w:val="00CE26D9"/>
    <w:rsid w:val="00CE288A"/>
    <w:rsid w:val="00CE2940"/>
    <w:rsid w:val="00CE572F"/>
    <w:rsid w:val="00CE63AD"/>
    <w:rsid w:val="00CE6647"/>
    <w:rsid w:val="00CE67F0"/>
    <w:rsid w:val="00CE6D3C"/>
    <w:rsid w:val="00CE74D2"/>
    <w:rsid w:val="00CF0397"/>
    <w:rsid w:val="00CF441E"/>
    <w:rsid w:val="00CF45E4"/>
    <w:rsid w:val="00CF7842"/>
    <w:rsid w:val="00D03F4C"/>
    <w:rsid w:val="00D06C2B"/>
    <w:rsid w:val="00D06D51"/>
    <w:rsid w:val="00D07599"/>
    <w:rsid w:val="00D136A5"/>
    <w:rsid w:val="00D13894"/>
    <w:rsid w:val="00D142E5"/>
    <w:rsid w:val="00D146F2"/>
    <w:rsid w:val="00D2161C"/>
    <w:rsid w:val="00D218B1"/>
    <w:rsid w:val="00D21ABA"/>
    <w:rsid w:val="00D21E83"/>
    <w:rsid w:val="00D221CE"/>
    <w:rsid w:val="00D230C5"/>
    <w:rsid w:val="00D230F9"/>
    <w:rsid w:val="00D24A2B"/>
    <w:rsid w:val="00D26FB0"/>
    <w:rsid w:val="00D30E4E"/>
    <w:rsid w:val="00D30F59"/>
    <w:rsid w:val="00D313EB"/>
    <w:rsid w:val="00D3142A"/>
    <w:rsid w:val="00D31A42"/>
    <w:rsid w:val="00D35A49"/>
    <w:rsid w:val="00D362CE"/>
    <w:rsid w:val="00D36883"/>
    <w:rsid w:val="00D409DF"/>
    <w:rsid w:val="00D417C3"/>
    <w:rsid w:val="00D43ED5"/>
    <w:rsid w:val="00D4458B"/>
    <w:rsid w:val="00D45E09"/>
    <w:rsid w:val="00D46EE3"/>
    <w:rsid w:val="00D47269"/>
    <w:rsid w:val="00D47FD7"/>
    <w:rsid w:val="00D518FA"/>
    <w:rsid w:val="00D54BB7"/>
    <w:rsid w:val="00D54FDC"/>
    <w:rsid w:val="00D57182"/>
    <w:rsid w:val="00D60D4B"/>
    <w:rsid w:val="00D6222A"/>
    <w:rsid w:val="00D62A0B"/>
    <w:rsid w:val="00D64BDD"/>
    <w:rsid w:val="00D656B9"/>
    <w:rsid w:val="00D67726"/>
    <w:rsid w:val="00D7435A"/>
    <w:rsid w:val="00D75777"/>
    <w:rsid w:val="00D75DA5"/>
    <w:rsid w:val="00D7739F"/>
    <w:rsid w:val="00D7778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5DE"/>
    <w:rsid w:val="00D94E0E"/>
    <w:rsid w:val="00D954D3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3B2D"/>
    <w:rsid w:val="00DB47F3"/>
    <w:rsid w:val="00DB5BFB"/>
    <w:rsid w:val="00DB68A8"/>
    <w:rsid w:val="00DB6A1C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33B"/>
    <w:rsid w:val="00E00635"/>
    <w:rsid w:val="00E01FE6"/>
    <w:rsid w:val="00E027C2"/>
    <w:rsid w:val="00E02EB2"/>
    <w:rsid w:val="00E036CD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6B2E"/>
    <w:rsid w:val="00E17195"/>
    <w:rsid w:val="00E17580"/>
    <w:rsid w:val="00E20AA6"/>
    <w:rsid w:val="00E21F85"/>
    <w:rsid w:val="00E2276D"/>
    <w:rsid w:val="00E279A0"/>
    <w:rsid w:val="00E27FBB"/>
    <w:rsid w:val="00E305C9"/>
    <w:rsid w:val="00E337E1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3B6"/>
    <w:rsid w:val="00E509B9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45B"/>
    <w:rsid w:val="00E64CD5"/>
    <w:rsid w:val="00E65E7E"/>
    <w:rsid w:val="00E667F5"/>
    <w:rsid w:val="00E7037A"/>
    <w:rsid w:val="00E70942"/>
    <w:rsid w:val="00E70D36"/>
    <w:rsid w:val="00E714FF"/>
    <w:rsid w:val="00E71FDE"/>
    <w:rsid w:val="00E724E8"/>
    <w:rsid w:val="00E76250"/>
    <w:rsid w:val="00E775B1"/>
    <w:rsid w:val="00E77809"/>
    <w:rsid w:val="00E77FB9"/>
    <w:rsid w:val="00E80144"/>
    <w:rsid w:val="00E807CA"/>
    <w:rsid w:val="00E80B40"/>
    <w:rsid w:val="00E81633"/>
    <w:rsid w:val="00E81C8A"/>
    <w:rsid w:val="00E81EA2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BFB"/>
    <w:rsid w:val="00EA020F"/>
    <w:rsid w:val="00EA0AB2"/>
    <w:rsid w:val="00EA0FB3"/>
    <w:rsid w:val="00EA2F11"/>
    <w:rsid w:val="00EA428A"/>
    <w:rsid w:val="00EA4AB9"/>
    <w:rsid w:val="00EB0243"/>
    <w:rsid w:val="00EB1B46"/>
    <w:rsid w:val="00EB3857"/>
    <w:rsid w:val="00EB4E00"/>
    <w:rsid w:val="00EB5BB3"/>
    <w:rsid w:val="00EB6254"/>
    <w:rsid w:val="00EB6F34"/>
    <w:rsid w:val="00EB769F"/>
    <w:rsid w:val="00EC1818"/>
    <w:rsid w:val="00EC1EC1"/>
    <w:rsid w:val="00EC4330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ACC"/>
    <w:rsid w:val="00ED644C"/>
    <w:rsid w:val="00ED6974"/>
    <w:rsid w:val="00EE1F10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4F1D"/>
    <w:rsid w:val="00EF6316"/>
    <w:rsid w:val="00EF67EE"/>
    <w:rsid w:val="00EF6C71"/>
    <w:rsid w:val="00F00D7B"/>
    <w:rsid w:val="00F0351A"/>
    <w:rsid w:val="00F056D5"/>
    <w:rsid w:val="00F070F1"/>
    <w:rsid w:val="00F10640"/>
    <w:rsid w:val="00F106F1"/>
    <w:rsid w:val="00F12374"/>
    <w:rsid w:val="00F1297E"/>
    <w:rsid w:val="00F14F41"/>
    <w:rsid w:val="00F165B8"/>
    <w:rsid w:val="00F16E63"/>
    <w:rsid w:val="00F17026"/>
    <w:rsid w:val="00F1728A"/>
    <w:rsid w:val="00F20E48"/>
    <w:rsid w:val="00F22497"/>
    <w:rsid w:val="00F2558D"/>
    <w:rsid w:val="00F25843"/>
    <w:rsid w:val="00F25E14"/>
    <w:rsid w:val="00F2648E"/>
    <w:rsid w:val="00F309B6"/>
    <w:rsid w:val="00F30DB4"/>
    <w:rsid w:val="00F3113F"/>
    <w:rsid w:val="00F312C8"/>
    <w:rsid w:val="00F31609"/>
    <w:rsid w:val="00F322E7"/>
    <w:rsid w:val="00F32332"/>
    <w:rsid w:val="00F325F4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2342"/>
    <w:rsid w:val="00F52932"/>
    <w:rsid w:val="00F5676A"/>
    <w:rsid w:val="00F56CAE"/>
    <w:rsid w:val="00F57847"/>
    <w:rsid w:val="00F60878"/>
    <w:rsid w:val="00F608EC"/>
    <w:rsid w:val="00F60B23"/>
    <w:rsid w:val="00F61757"/>
    <w:rsid w:val="00F637A0"/>
    <w:rsid w:val="00F7020E"/>
    <w:rsid w:val="00F703AE"/>
    <w:rsid w:val="00F70B3E"/>
    <w:rsid w:val="00F70B5E"/>
    <w:rsid w:val="00F718C9"/>
    <w:rsid w:val="00F731C2"/>
    <w:rsid w:val="00F732BB"/>
    <w:rsid w:val="00F73F6D"/>
    <w:rsid w:val="00F745BB"/>
    <w:rsid w:val="00F76397"/>
    <w:rsid w:val="00F77403"/>
    <w:rsid w:val="00F80DA8"/>
    <w:rsid w:val="00F86C86"/>
    <w:rsid w:val="00F87189"/>
    <w:rsid w:val="00F8762A"/>
    <w:rsid w:val="00F9222D"/>
    <w:rsid w:val="00F9284D"/>
    <w:rsid w:val="00F938A5"/>
    <w:rsid w:val="00F94046"/>
    <w:rsid w:val="00F959C9"/>
    <w:rsid w:val="00F95A36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13E4"/>
    <w:rsid w:val="00FB2144"/>
    <w:rsid w:val="00FB4AA8"/>
    <w:rsid w:val="00FB5F8D"/>
    <w:rsid w:val="00FB60CD"/>
    <w:rsid w:val="00FB6794"/>
    <w:rsid w:val="00FB77CB"/>
    <w:rsid w:val="00FC202D"/>
    <w:rsid w:val="00FC24F1"/>
    <w:rsid w:val="00FC2529"/>
    <w:rsid w:val="00FC3041"/>
    <w:rsid w:val="00FC58FF"/>
    <w:rsid w:val="00FC59CF"/>
    <w:rsid w:val="00FD158D"/>
    <w:rsid w:val="00FD189C"/>
    <w:rsid w:val="00FD18D7"/>
    <w:rsid w:val="00FD19E0"/>
    <w:rsid w:val="00FD32E8"/>
    <w:rsid w:val="00FD3B45"/>
    <w:rsid w:val="00FD42FE"/>
    <w:rsid w:val="00FD4EC3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5EC2"/>
    <w:rsid w:val="00FE6776"/>
    <w:rsid w:val="00FF0EBF"/>
    <w:rsid w:val="00FF1305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B0B56"/>
  <w15:docId w15:val="{56D5B7B6-8D8A-43F5-A35C-E396CB67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tr-TR"/>
    </w:rPr>
  </w:style>
  <w:style w:type="character" w:customStyle="1" w:styleId="HeaderChar">
    <w:name w:val="Header Char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rsid w:val="00E16B2E"/>
    <w:rPr>
      <w:color w:val="605E5C"/>
      <w:shd w:val="clear" w:color="auto" w:fill="E1DFDD"/>
    </w:rPr>
  </w:style>
  <w:style w:type="character" w:styleId="PlaceholderText">
    <w:name w:val="Placeholder Text"/>
    <w:uiPriority w:val="99"/>
    <w:rsid w:val="000B4FB2"/>
    <w:rPr>
      <w:color w:val="808080"/>
    </w:rPr>
  </w:style>
  <w:style w:type="paragraph" w:styleId="BodyText">
    <w:name w:val="Body Text"/>
    <w:basedOn w:val="Normal"/>
    <w:link w:val="BodyTextChar"/>
    <w:rsid w:val="00A37A9F"/>
    <w:pPr>
      <w:widowControl w:val="0"/>
      <w:spacing w:before="66"/>
      <w:ind w:left="216"/>
    </w:pPr>
    <w:rPr>
      <w:rFonts w:cs="Times New Roman"/>
      <w:sz w:val="22"/>
      <w:szCs w:val="22"/>
    </w:rPr>
  </w:style>
  <w:style w:type="character" w:customStyle="1" w:styleId="BodyTextChar">
    <w:name w:val="Body Text Char"/>
    <w:link w:val="BodyText"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rsid w:val="00A37A9F"/>
    <w:rPr>
      <w:rFonts w:ascii="Times New Roman" w:hAnsi="Times New Roman" w:cs="Times New Roman" w:hint="default"/>
    </w:rPr>
  </w:style>
  <w:style w:type="paragraph" w:styleId="NoSpacing">
    <w:name w:val="No Spacing"/>
    <w:qFormat/>
    <w:rsid w:val="007F34DE"/>
    <w:rPr>
      <w:rFonts w:ascii="Arial" w:hAnsi="Arial" w:cs="Arial"/>
      <w:sz w:val="24"/>
      <w:szCs w:val="24"/>
      <w:lang w:val="tr-TR" w:eastAsia="tr-TR"/>
    </w:rPr>
  </w:style>
  <w:style w:type="character" w:customStyle="1" w:styleId="zmlenmeyenBahsetme1">
    <w:name w:val="Çözümlenmeyen Bahsetme1"/>
    <w:rsid w:val="00CB4252"/>
    <w:rPr>
      <w:color w:val="605E5C"/>
      <w:shd w:val="clear" w:color="auto" w:fill="E1DFDD"/>
    </w:rPr>
  </w:style>
  <w:style w:type="character" w:styleId="CommentReference">
    <w:name w:val="annotation reference"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E5E"/>
    <w:rPr>
      <w:sz w:val="20"/>
      <w:szCs w:val="20"/>
    </w:rPr>
  </w:style>
  <w:style w:type="character" w:customStyle="1" w:styleId="CommentTextChar">
    <w:name w:val="Comment Text Char"/>
    <w:link w:val="CommentText"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8E1E5E"/>
    <w:rPr>
      <w:b/>
      <w:bCs/>
    </w:rPr>
  </w:style>
  <w:style w:type="character" w:customStyle="1" w:styleId="CommentSubjectChar">
    <w:name w:val="Comment Subject Char"/>
    <w:link w:val="CommentSubject"/>
    <w:rsid w:val="008E1E5E"/>
    <w:rPr>
      <w:rFonts w:ascii="Arial" w:hAnsi="Arial" w:cs="Arial"/>
      <w:b/>
      <w:bCs/>
    </w:rPr>
  </w:style>
  <w:style w:type="character" w:styleId="UnresolvedMention">
    <w:name w:val="Unresolved Mention"/>
    <w:rsid w:val="00B77C4F"/>
    <w:rPr>
      <w:color w:val="605E5C"/>
      <w:shd w:val="clear" w:color="auto" w:fill="E1DFDD"/>
    </w:rPr>
  </w:style>
  <w:style w:type="character" w:styleId="FollowedHyperlink">
    <w:name w:val="FollowedHyperlink"/>
    <w:rsid w:val="0060415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5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9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KirtisKennard/Audits%20Dropbox/A4%20Audit%20Quality%20Management%20System/02%20QMS%20Records/8.3%20Document%20Change%20Request-Record%20(DCR)/AppData/bryan/Dropbox%20(Audits)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KirtisKennard\Audits%20Dropbox\A4%20Audit%20Quality%20Management%20System\02%20QMS%20Records\8.3%20Document%20Change%20Request-Record%20(DCR)\AppData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-%20Multiple%20Standards%20Application%20Form%20TR(5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72E83-5EEE-4C26-967E-932ADE2AB58F}"/>
      </w:docPartPr>
      <w:docPartBody>
        <w:p w:rsidR="002C1443" w:rsidRDefault="00E31CBF"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826B0F9174C46B66C4EB9EC87F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14A36-AB79-4D3C-BFFE-5D8603CD06DB}"/>
      </w:docPartPr>
      <w:docPartBody>
        <w:p w:rsidR="002C1443" w:rsidRDefault="00E31CBF" w:rsidP="00E31CBF">
          <w:pPr>
            <w:pStyle w:val="2C7826B0F9174C46B66C4EB9EC87F27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152C692BC04262B3CB601B727D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5CDC6-1143-4E33-8020-FA73FDD8F180}"/>
      </w:docPartPr>
      <w:docPartBody>
        <w:p w:rsidR="002C1443" w:rsidRDefault="00E31CBF" w:rsidP="00E31CBF">
          <w:pPr>
            <w:pStyle w:val="80152C692BC04262B3CB601B727DC78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0A260D1FCD4D35A45D0A687233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0DB55-3C2C-4BAA-8709-60D91D83E58E}"/>
      </w:docPartPr>
      <w:docPartBody>
        <w:p w:rsidR="002C1443" w:rsidRDefault="00E31CBF" w:rsidP="00E31CBF">
          <w:pPr>
            <w:pStyle w:val="1A0A260D1FCD4D35A45D0A68723328A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0AF01A01DC4D4BB35C1C3581DF0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24567-734C-424B-BECB-34941910C998}"/>
      </w:docPartPr>
      <w:docPartBody>
        <w:p w:rsidR="002C1443" w:rsidRDefault="00E31CBF" w:rsidP="00E31CBF">
          <w:pPr>
            <w:pStyle w:val="720AF01A01DC4D4BB35C1C3581DF05D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DA5C67C23D40E0B8DEB9B3464BE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966F-3C3D-4AAF-9733-BD48B42DE460}"/>
      </w:docPartPr>
      <w:docPartBody>
        <w:p w:rsidR="002C1443" w:rsidRDefault="00E31CBF" w:rsidP="00E31CBF">
          <w:pPr>
            <w:pStyle w:val="74DA5C67C23D40E0B8DEB9B3464BE03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E009B89BB42C8965E3B1814FAF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79A7A-21E3-49EF-9634-96B19750B84A}"/>
      </w:docPartPr>
      <w:docPartBody>
        <w:p w:rsidR="002C1443" w:rsidRDefault="00E31CBF" w:rsidP="00E31CBF">
          <w:pPr>
            <w:pStyle w:val="EDBE009B89BB42C8965E3B1814FAF13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7F4BF9A8547BB9883D3892D6A9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1695C-9A4A-477D-9809-354B278FB883}"/>
      </w:docPartPr>
      <w:docPartBody>
        <w:p w:rsidR="002C1443" w:rsidRDefault="00E31CBF" w:rsidP="00E31CBF">
          <w:pPr>
            <w:pStyle w:val="4AA7F4BF9A8547BB9883D3892D6A943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1B7F74CB448EF8555B9BAC38A4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CE277-176D-4602-BF00-2CFEB3127014}"/>
      </w:docPartPr>
      <w:docPartBody>
        <w:p w:rsidR="002C1443" w:rsidRDefault="00E31CBF" w:rsidP="00E31CBF">
          <w:pPr>
            <w:pStyle w:val="11A1B7F74CB448EF8555B9BAC38A476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9D3BC770D40BD91EA703D84827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A00C7-656A-4A01-9B15-326A1190A013}"/>
      </w:docPartPr>
      <w:docPartBody>
        <w:p w:rsidR="002C1443" w:rsidRDefault="00E31CBF" w:rsidP="00E31CBF">
          <w:pPr>
            <w:pStyle w:val="A319D3BC770D40BD91EA703D8482759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16D54A41744B4AA339992F9ACE5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76B9A-C16D-4CD9-A93D-249E5853F8D5}"/>
      </w:docPartPr>
      <w:docPartBody>
        <w:p w:rsidR="002C1443" w:rsidRDefault="00E31CBF" w:rsidP="00E31CBF">
          <w:pPr>
            <w:pStyle w:val="1316D54A41744B4AA339992F9ACE5CF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4941A4B3D54952AC034398F2221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9BA1B-A371-4D3E-BF48-ACA313E21098}"/>
      </w:docPartPr>
      <w:docPartBody>
        <w:p w:rsidR="002C1443" w:rsidRDefault="00E31CBF" w:rsidP="00E31CBF">
          <w:pPr>
            <w:pStyle w:val="334941A4B3D54952AC034398F2221BB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3FCFC8F224A3F8CEC71990D26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90ACC-04B9-4015-8D3E-65EDEEEC9AE9}"/>
      </w:docPartPr>
      <w:docPartBody>
        <w:p w:rsidR="002C1443" w:rsidRDefault="00E31CBF" w:rsidP="00E31CBF">
          <w:pPr>
            <w:pStyle w:val="A4C3FCFC8F224A3F8CEC71990D264E3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D37B1775F042F698112C67592ED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28C93-ED6E-48F7-8AB0-689805AD253F}"/>
      </w:docPartPr>
      <w:docPartBody>
        <w:p w:rsidR="002C1443" w:rsidRDefault="00E31CBF" w:rsidP="00E31CBF">
          <w:pPr>
            <w:pStyle w:val="33D37B1775F042F698112C67592ED79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2C82C60B64422C9258B72CDCC64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1E8FF-5FB1-456A-BD97-92A2F6C115CF}"/>
      </w:docPartPr>
      <w:docPartBody>
        <w:p w:rsidR="002C1443" w:rsidRDefault="00E31CBF" w:rsidP="00E31CBF">
          <w:pPr>
            <w:pStyle w:val="482C82C60B64422C9258B72CDCC6445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CE6F19495490098E4F8697DA87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405CF-58BC-4F5F-9CFA-06A404ECBD57}"/>
      </w:docPartPr>
      <w:docPartBody>
        <w:p w:rsidR="002C1443" w:rsidRDefault="00E31CBF" w:rsidP="00E31CBF">
          <w:pPr>
            <w:pStyle w:val="E69CE6F19495490098E4F8697DA879F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FC92818D74DE394EDCC0C29D72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950BB-5451-4750-87DE-85FBE445FA8F}"/>
      </w:docPartPr>
      <w:docPartBody>
        <w:p w:rsidR="002C1443" w:rsidRDefault="00E31CBF" w:rsidP="00E31CBF">
          <w:pPr>
            <w:pStyle w:val="248FC92818D74DE394EDCC0C29D7225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A516ACFDC4F65B16C97916E37A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BF17-4BC3-4027-96F7-EF45CB628C18}"/>
      </w:docPartPr>
      <w:docPartBody>
        <w:p w:rsidR="002C1443" w:rsidRDefault="00E31CBF" w:rsidP="00E31CBF">
          <w:pPr>
            <w:pStyle w:val="08AA516ACFDC4F65B16C97916E37AA0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DED4403D494FC384BB3E96C050F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13A18-099E-4DBC-9AE0-EED32ED5457A}"/>
      </w:docPartPr>
      <w:docPartBody>
        <w:p w:rsidR="002C1443" w:rsidRDefault="00E31CBF" w:rsidP="00E31CBF">
          <w:pPr>
            <w:pStyle w:val="46DED4403D494FC384BB3E96C050FE4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7729D7FA946F29B0F7FE78DCE6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49ACE-F0F1-43B1-BC8D-C1AC894EB21D}"/>
      </w:docPartPr>
      <w:docPartBody>
        <w:p w:rsidR="002C1443" w:rsidRDefault="00E31CBF" w:rsidP="00E31CBF">
          <w:pPr>
            <w:pStyle w:val="5827729D7FA946F29B0F7FE78DCE60F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9D835C73FD4611B7AF0B1418CC1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B2F63-61B1-41F4-9B82-320E51775C2A}"/>
      </w:docPartPr>
      <w:docPartBody>
        <w:p w:rsidR="002C1443" w:rsidRDefault="00E31CBF" w:rsidP="00E31CBF">
          <w:pPr>
            <w:pStyle w:val="5B9D835C73FD4611B7AF0B1418CC104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82F80666D4FE69109D12BF73F6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5088E-6129-4CBD-817D-C785AF443BBB}"/>
      </w:docPartPr>
      <w:docPartBody>
        <w:p w:rsidR="002C1443" w:rsidRDefault="00E31CBF" w:rsidP="00E31CBF">
          <w:pPr>
            <w:pStyle w:val="A2482F80666D4FE69109D12BF73F65F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C6C2D0B7FC49518B2E3D5FC0579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D03DB-447B-4EB2-8EB9-E5F9D8F1AF3E}"/>
      </w:docPartPr>
      <w:docPartBody>
        <w:p w:rsidR="002C1443" w:rsidRDefault="00E31CBF" w:rsidP="00E31CBF">
          <w:pPr>
            <w:pStyle w:val="E8C6C2D0B7FC49518B2E3D5FC0579E5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8233365B7C46BFA8AD3251778F1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193E6-41AE-4D0F-A668-3AA63A9A21CE}"/>
      </w:docPartPr>
      <w:docPartBody>
        <w:p w:rsidR="002C1443" w:rsidRDefault="00E31CBF" w:rsidP="00E31CBF">
          <w:pPr>
            <w:pStyle w:val="BD8233365B7C46BFA8AD3251778F1D3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6FA7E499948D2B19E744AB63F2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EF775-4845-4518-82A7-F3B33C3199C2}"/>
      </w:docPartPr>
      <w:docPartBody>
        <w:p w:rsidR="002C1443" w:rsidRDefault="00E31CBF" w:rsidP="00E31CBF">
          <w:pPr>
            <w:pStyle w:val="5176FA7E499948D2B19E744AB63F2A0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9C9A60886494CAC4913D75E1E3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354B9-CFC8-44C3-8813-44D3A63193DA}"/>
      </w:docPartPr>
      <w:docPartBody>
        <w:p w:rsidR="002C1443" w:rsidRDefault="00E31CBF" w:rsidP="00E31CBF">
          <w:pPr>
            <w:pStyle w:val="9579C9A60886494CAC4913D75E1E3AD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A1D7315AC4FB78BE8C66B5A702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D22E3-BE8F-4526-8A66-FC30C5FAAA80}"/>
      </w:docPartPr>
      <w:docPartBody>
        <w:p w:rsidR="002C1443" w:rsidRDefault="00E31CBF" w:rsidP="00E31CBF">
          <w:pPr>
            <w:pStyle w:val="27FA1D7315AC4FB78BE8C66B5A7028C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0A722094BD4E1BA7250852F1EBA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D4C84-B3C6-4211-B356-02EAF3F9968F}"/>
      </w:docPartPr>
      <w:docPartBody>
        <w:p w:rsidR="002C1443" w:rsidRDefault="00E31CBF" w:rsidP="00E31CBF">
          <w:pPr>
            <w:pStyle w:val="040A722094BD4E1BA7250852F1EBAEB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4C811F7B4141BF92D7B0EDC8961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EBB80-E613-48D2-9198-C95A076F5CF5}"/>
      </w:docPartPr>
      <w:docPartBody>
        <w:p w:rsidR="002C1443" w:rsidRDefault="00E31CBF" w:rsidP="00E31CBF">
          <w:pPr>
            <w:pStyle w:val="FF4C811F7B4141BF92D7B0EDC8961E7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01C22B9794725A1272FB883FB2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87C09-F5D5-44AF-80A9-9E9FEDC317F5}"/>
      </w:docPartPr>
      <w:docPartBody>
        <w:p w:rsidR="002C1443" w:rsidRDefault="00E31CBF" w:rsidP="00E31CBF">
          <w:pPr>
            <w:pStyle w:val="DFE01C22B9794725A1272FB883FB2CD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D52ECEF993495CBD0D503D37AA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22A10-5AB7-4223-A5F2-8E3E7376E93D}"/>
      </w:docPartPr>
      <w:docPartBody>
        <w:p w:rsidR="002C1443" w:rsidRDefault="00E31CBF" w:rsidP="00E31CBF">
          <w:pPr>
            <w:pStyle w:val="7BD52ECEF993495CBD0D503D37AAB12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A0EF264D0B4F189071B88FD0040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F26E5-6490-4601-8D74-52ECB1528A33}"/>
      </w:docPartPr>
      <w:docPartBody>
        <w:p w:rsidR="002C1443" w:rsidRDefault="00E31CBF" w:rsidP="00E31CBF">
          <w:pPr>
            <w:pStyle w:val="6AA0EF264D0B4F189071B88FD004014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3792A42ED748B9AF6931B2D0E60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EEB-F234-47D0-AE3E-8578B4F6D3B6}"/>
      </w:docPartPr>
      <w:docPartBody>
        <w:p w:rsidR="002C1443" w:rsidRDefault="00E31CBF" w:rsidP="00E31CBF">
          <w:pPr>
            <w:pStyle w:val="5C3792A42ED748B9AF6931B2D0E6026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D9B7F4AD9E45729364268B176F6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5B7E8-48CE-41AE-94AB-D7330495C91F}"/>
      </w:docPartPr>
      <w:docPartBody>
        <w:p w:rsidR="002C1443" w:rsidRDefault="00E31CBF" w:rsidP="00E31CBF">
          <w:pPr>
            <w:pStyle w:val="0CD9B7F4AD9E45729364268B176F670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1FB420DD84BE38D892693E8FE0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EDFA9-2235-4048-9271-3C266A9773B5}"/>
      </w:docPartPr>
      <w:docPartBody>
        <w:p w:rsidR="002C1443" w:rsidRDefault="00E31CBF" w:rsidP="00E31CBF">
          <w:pPr>
            <w:pStyle w:val="51F1FB420DD84BE38D892693E8FE0E5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5B019EB784B5293BAA5BC9B8DD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612C7-DE12-4353-94C6-0480C71C02FB}"/>
      </w:docPartPr>
      <w:docPartBody>
        <w:p w:rsidR="002C1443" w:rsidRDefault="00E31CBF" w:rsidP="00E31CBF">
          <w:pPr>
            <w:pStyle w:val="08E5B019EB784B5293BAA5BC9B8DDB5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CBE1D7954471B9DC1FEF1703BA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D71AC-E633-4C5E-AE36-01D15918C479}"/>
      </w:docPartPr>
      <w:docPartBody>
        <w:p w:rsidR="002C1443" w:rsidRDefault="00E31CBF" w:rsidP="00E31CBF">
          <w:pPr>
            <w:pStyle w:val="DEBCBE1D7954471B9DC1FEF1703BAAA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6BD1A398C449549F22AE521B8B5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CE9E1-9A50-42F4-B697-C811F3C87C23}"/>
      </w:docPartPr>
      <w:docPartBody>
        <w:p w:rsidR="002C1443" w:rsidRDefault="00E31CBF" w:rsidP="00E31CBF">
          <w:pPr>
            <w:pStyle w:val="376BD1A398C449549F22AE521B8B514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E797C1F84A85A0C2F93074757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0ACD1-4723-4FC3-B91C-2F7C9F9710D7}"/>
      </w:docPartPr>
      <w:docPartBody>
        <w:p w:rsidR="002C1443" w:rsidRDefault="00E31CBF" w:rsidP="00E31CBF">
          <w:pPr>
            <w:pStyle w:val="9BCAE797C1F84A85A0C2F93074757A2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2DC2FD0CF6441BBAA93281034E7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D828-6B2E-43B7-99E0-D23E1ADFEBE7}"/>
      </w:docPartPr>
      <w:docPartBody>
        <w:p w:rsidR="002C1443" w:rsidRDefault="00E31CBF" w:rsidP="00E31CBF">
          <w:pPr>
            <w:pStyle w:val="242DC2FD0CF6441BBAA93281034E722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FE71293C53441D93A59988EAC06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FE7BD-53F9-4D94-B2C8-61D42D6AC13E}"/>
      </w:docPartPr>
      <w:docPartBody>
        <w:p w:rsidR="002C1443" w:rsidRDefault="00E31CBF" w:rsidP="00E31CBF">
          <w:pPr>
            <w:pStyle w:val="65FE71293C53441D93A59988EAC060A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61ABC6B56A4E3E84749882611B4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9B4F6-95B6-40C5-B45B-1A882733D84C}"/>
      </w:docPartPr>
      <w:docPartBody>
        <w:p w:rsidR="002C1443" w:rsidRDefault="00E31CBF" w:rsidP="00E31CBF">
          <w:pPr>
            <w:pStyle w:val="1961ABC6B56A4E3E84749882611B4EC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2A1AA8C464D578C1E81402A92E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191C-949B-414C-B5F4-B7E2E6D59E2F}"/>
      </w:docPartPr>
      <w:docPartBody>
        <w:p w:rsidR="002C1443" w:rsidRDefault="00E31CBF" w:rsidP="00E31CBF">
          <w:pPr>
            <w:pStyle w:val="BC22A1AA8C464D578C1E81402A92E7C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8E0E79FB64173915186F45E9A4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ADB86-5BEC-4E6F-A2EE-A4B3739294DB}"/>
      </w:docPartPr>
      <w:docPartBody>
        <w:p w:rsidR="002C1443" w:rsidRDefault="00E31CBF" w:rsidP="00E31CBF">
          <w:pPr>
            <w:pStyle w:val="ABA8E0E79FB64173915186F45E9A4A0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96DC3908E44143AF49C3E4692DB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422AB-61B3-4D4F-902F-337B8B1F8090}"/>
      </w:docPartPr>
      <w:docPartBody>
        <w:p w:rsidR="002C1443" w:rsidRDefault="00E31CBF" w:rsidP="00E31CBF">
          <w:pPr>
            <w:pStyle w:val="A396DC3908E44143AF49C3E4692DBDB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6B0B43D2B4182839205BD058D7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57C5B-49CE-4881-BE67-0892A7EEDED8}"/>
      </w:docPartPr>
      <w:docPartBody>
        <w:p w:rsidR="002C1443" w:rsidRDefault="00E31CBF" w:rsidP="00E31CBF">
          <w:pPr>
            <w:pStyle w:val="ABA6B0B43D2B4182839205BD058D730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4AE919F2DE4936BD02E1678E5C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CFC20-9521-4E27-946D-0DFCF5DEFCEA}"/>
      </w:docPartPr>
      <w:docPartBody>
        <w:p w:rsidR="002C1443" w:rsidRDefault="00E31CBF" w:rsidP="00E31CBF">
          <w:pPr>
            <w:pStyle w:val="704AE919F2DE4936BD02E1678E5CEE3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CFE0EC4E24DCD9075FF0A705A4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0AC9F-1AE6-43E6-AEBC-E2DF193F9C15}"/>
      </w:docPartPr>
      <w:docPartBody>
        <w:p w:rsidR="002C1443" w:rsidRDefault="00E31CBF" w:rsidP="00E31CBF">
          <w:pPr>
            <w:pStyle w:val="740CFE0EC4E24DCD9075FF0A705A4EC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993C72BF2A4002B2A4BE4C4CAE3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BAEFC-30BB-4955-994B-B155D081D0E8}"/>
      </w:docPartPr>
      <w:docPartBody>
        <w:p w:rsidR="002C1443" w:rsidRDefault="00E31CBF" w:rsidP="00E31CBF">
          <w:pPr>
            <w:pStyle w:val="75993C72BF2A4002B2A4BE4C4CAE399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D0F9A1B6AB4C788B369C1726B2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A3440-3E5D-43A9-AA18-62630DB46651}"/>
      </w:docPartPr>
      <w:docPartBody>
        <w:p w:rsidR="002C1443" w:rsidRDefault="00E31CBF" w:rsidP="00E31CBF">
          <w:pPr>
            <w:pStyle w:val="8ED0F9A1B6AB4C788B369C1726B23C1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E1286AA6524E7EA4889AD75EC5F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AD1D5-313F-4119-BDA6-C6C41DAE614F}"/>
      </w:docPartPr>
      <w:docPartBody>
        <w:p w:rsidR="002C1443" w:rsidRDefault="00E31CBF" w:rsidP="00E31CBF">
          <w:pPr>
            <w:pStyle w:val="1EE1286AA6524E7EA4889AD75EC5F77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542F3DDCC4809A2089DDDACFFE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C8EF-958D-4DB8-BF3F-5FB59C654658}"/>
      </w:docPartPr>
      <w:docPartBody>
        <w:p w:rsidR="002C1443" w:rsidRDefault="00E31CBF" w:rsidP="00E31CBF">
          <w:pPr>
            <w:pStyle w:val="8A1542F3DDCC4809A2089DDDACFFE5B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523476DBCB4BA582CADE26FB50D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CE6DB-B8AA-4DAE-A0A0-1133C6C929C8}"/>
      </w:docPartPr>
      <w:docPartBody>
        <w:p w:rsidR="002C1443" w:rsidRDefault="00E31CBF" w:rsidP="00E31CBF">
          <w:pPr>
            <w:pStyle w:val="37523476DBCB4BA582CADE26FB50D83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2D5A667784A9D96DBB6605B640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75E19-B2BE-4C4C-A985-2D232ABB4C06}"/>
      </w:docPartPr>
      <w:docPartBody>
        <w:p w:rsidR="002C1443" w:rsidRDefault="00E31CBF" w:rsidP="00E31CBF">
          <w:pPr>
            <w:pStyle w:val="7E62D5A667784A9D96DBB6605B64061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2A190554474D169EE7AB38FE14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E3F79-CBEA-4CB4-8214-6CAD7F3FFFCF}"/>
      </w:docPartPr>
      <w:docPartBody>
        <w:p w:rsidR="002C1443" w:rsidRDefault="00E31CBF" w:rsidP="00E31CBF">
          <w:pPr>
            <w:pStyle w:val="FE2A190554474D169EE7AB38FE145A8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58F6FE41354E21BE7010E9ABDC8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7FD48-0047-4A08-871F-345481970C3B}"/>
      </w:docPartPr>
      <w:docPartBody>
        <w:p w:rsidR="002C1443" w:rsidRDefault="00E31CBF" w:rsidP="00E31CBF">
          <w:pPr>
            <w:pStyle w:val="0058F6FE41354E21BE7010E9ABDC87D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0EFECC0094BCD841019009A718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23C76-AFC4-489C-A867-49332225DFA6}"/>
      </w:docPartPr>
      <w:docPartBody>
        <w:p w:rsidR="002C1443" w:rsidRDefault="00E31CBF" w:rsidP="00E31CBF">
          <w:pPr>
            <w:pStyle w:val="B7E0EFECC0094BCD841019009A71830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3A57B647BE40B5819BC694ADF88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377A6-0DF4-4A86-BFD1-7C8F871C7019}"/>
      </w:docPartPr>
      <w:docPartBody>
        <w:p w:rsidR="002C1443" w:rsidRDefault="00E31CBF" w:rsidP="00E31CBF">
          <w:pPr>
            <w:pStyle w:val="393A57B647BE40B5819BC694ADF88C5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81164E509E474582676A3FC0958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2ADF-ECC4-46CF-A89E-D6A085C656CB}"/>
      </w:docPartPr>
      <w:docPartBody>
        <w:p w:rsidR="002C1443" w:rsidRDefault="00E31CBF" w:rsidP="00E31CBF">
          <w:pPr>
            <w:pStyle w:val="0281164E509E474582676A3FC0958A4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8404AD64C4F10A07FD454B23AC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BA8FD-30B9-4C24-990E-7B193A75FADF}"/>
      </w:docPartPr>
      <w:docPartBody>
        <w:p w:rsidR="002C1443" w:rsidRDefault="00E31CBF" w:rsidP="00E31CBF">
          <w:pPr>
            <w:pStyle w:val="4118404AD64C4F10A07FD454B23ACD4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A67F7EE269415DB199A45BDF21F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B6794-C6B2-4515-80F7-268DE43718CF}"/>
      </w:docPartPr>
      <w:docPartBody>
        <w:p w:rsidR="002C1443" w:rsidRDefault="00E31CBF" w:rsidP="00E31CBF">
          <w:pPr>
            <w:pStyle w:val="ACA67F7EE269415DB199A45BDF21FE9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6992A0A22542668D022CBBCE452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5D192-906B-4433-A39E-133AE5AAC6B1}"/>
      </w:docPartPr>
      <w:docPartBody>
        <w:p w:rsidR="002C1443" w:rsidRDefault="00E31CBF" w:rsidP="00E31CBF">
          <w:pPr>
            <w:pStyle w:val="866992A0A22542668D022CBBCE452C0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FAC1A8534442887A08DBE77D39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E1BC0-ED3C-4B99-804E-83BE13D19E2C}"/>
      </w:docPartPr>
      <w:docPartBody>
        <w:p w:rsidR="002C1443" w:rsidRDefault="00E31CBF" w:rsidP="00E31CBF">
          <w:pPr>
            <w:pStyle w:val="336FAC1A8534442887A08DBE77D3981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1F242DA5194301B3A328C7052A3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78B54-C48C-4648-9315-D5EEFF09CBFD}"/>
      </w:docPartPr>
      <w:docPartBody>
        <w:p w:rsidR="002C1443" w:rsidRDefault="00E31CBF" w:rsidP="00E31CBF">
          <w:pPr>
            <w:pStyle w:val="CD1F242DA5194301B3A328C7052A39B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1521B31A84BBFB5858FB8E4854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5A20B-A27A-407A-82E8-CA86E909CC4C}"/>
      </w:docPartPr>
      <w:docPartBody>
        <w:p w:rsidR="002C1443" w:rsidRDefault="00E31CBF" w:rsidP="00E31CBF">
          <w:pPr>
            <w:pStyle w:val="FC71521B31A84BBFB5858FB8E485491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E54C0264904AC0B2C66BC8B277D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7EBD-F381-4CD9-9384-2FE16F16132E}"/>
      </w:docPartPr>
      <w:docPartBody>
        <w:p w:rsidR="002C1443" w:rsidRDefault="00E31CBF" w:rsidP="00E31CBF">
          <w:pPr>
            <w:pStyle w:val="A3E54C0264904AC0B2C66BC8B277D03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21F992AE024D84A7FA5E8D7149A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6CBD0-FE3D-4261-8930-29160965317B}"/>
      </w:docPartPr>
      <w:docPartBody>
        <w:p w:rsidR="002C1443" w:rsidRDefault="00E31CBF" w:rsidP="00E31CBF">
          <w:pPr>
            <w:pStyle w:val="CD21F992AE024D84A7FA5E8D7149A45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4653FB40343F5906BA38A4C937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0543A-784F-49F8-8ECD-BAE21238C7D4}"/>
      </w:docPartPr>
      <w:docPartBody>
        <w:p w:rsidR="002C1443" w:rsidRDefault="00E31CBF" w:rsidP="00E31CBF">
          <w:pPr>
            <w:pStyle w:val="A514653FB40343F5906BA38A4C9379F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6251299B44C36B80A04997957A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5EA47-C4BE-4D2A-BF79-C8F6C7259111}"/>
      </w:docPartPr>
      <w:docPartBody>
        <w:p w:rsidR="002C1443" w:rsidRDefault="00E31CBF" w:rsidP="00E31CBF">
          <w:pPr>
            <w:pStyle w:val="E606251299B44C36B80A04997957AF9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71C4279B1425399E971FC490DC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3B9D5-9BC9-4E70-8B17-069683EF045B}"/>
      </w:docPartPr>
      <w:docPartBody>
        <w:p w:rsidR="002C1443" w:rsidRDefault="00E31CBF" w:rsidP="00E31CBF">
          <w:pPr>
            <w:pStyle w:val="33671C4279B1425399E971FC490DCAF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64607AD5B4B5DB46F68CA467E4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E1D41-EDDE-4C59-BBBB-176F51B06834}"/>
      </w:docPartPr>
      <w:docPartBody>
        <w:p w:rsidR="002C1443" w:rsidRDefault="00E31CBF" w:rsidP="00E31CBF">
          <w:pPr>
            <w:pStyle w:val="C7F64607AD5B4B5DB46F68CA467E433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251B590B14761A02C5AE6572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0C9E8-DBD0-450E-8B89-52611C96E817}"/>
      </w:docPartPr>
      <w:docPartBody>
        <w:p w:rsidR="002C1443" w:rsidRDefault="00E31CBF" w:rsidP="00E31CBF">
          <w:pPr>
            <w:pStyle w:val="2C8251B590B14761A02C5AE6572E452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781E4F2EDF490CB0B890071B675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A1E08-6322-4CD1-9D8E-EC0A76C7D7F6}"/>
      </w:docPartPr>
      <w:docPartBody>
        <w:p w:rsidR="002C1443" w:rsidRDefault="00E31CBF" w:rsidP="00E31CBF">
          <w:pPr>
            <w:pStyle w:val="A6781E4F2EDF490CB0B890071B67527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2AFF1CD7D401FAC219E04E3572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68435-3C53-40C4-8DCB-DD87344D5D79}"/>
      </w:docPartPr>
      <w:docPartBody>
        <w:p w:rsidR="002C1443" w:rsidRDefault="00E31CBF" w:rsidP="00E31CBF">
          <w:pPr>
            <w:pStyle w:val="8062AFF1CD7D401FAC219E04E357215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533D329DF14A968DB8960451ADD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70C89-2569-4DC3-90D8-EA3CE1A86406}"/>
      </w:docPartPr>
      <w:docPartBody>
        <w:p w:rsidR="002C1443" w:rsidRDefault="00E31CBF" w:rsidP="00E31CBF">
          <w:pPr>
            <w:pStyle w:val="2A533D329DF14A968DB8960451ADDB6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E833EEFA44FB5867FC8295F99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F8759-A455-4A3C-9CCB-4D5C466BA262}"/>
      </w:docPartPr>
      <w:docPartBody>
        <w:p w:rsidR="002C1443" w:rsidRDefault="00E31CBF" w:rsidP="00E31CBF">
          <w:pPr>
            <w:pStyle w:val="723E833EEFA44FB5867FC8295F99DD4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E403040A384D5CBC165B7A04D21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7548C-7B5A-4DAA-B1A2-DD40A1FC9347}"/>
      </w:docPartPr>
      <w:docPartBody>
        <w:p w:rsidR="002C1443" w:rsidRDefault="00E31CBF" w:rsidP="00E31CBF">
          <w:pPr>
            <w:pStyle w:val="A7E403040A384D5CBC165B7A04D2122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D829358E9C47CB8718DCB02F348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CF5F4-ABC5-4A69-98DC-8BFC3014657E}"/>
      </w:docPartPr>
      <w:docPartBody>
        <w:p w:rsidR="002C1443" w:rsidRDefault="00E31CBF" w:rsidP="00E31CBF">
          <w:pPr>
            <w:pStyle w:val="6CD829358E9C47CB8718DCB02F34825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2917FC248449ABE653224A35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C125B-9527-4DBB-90DE-1C1C763553DB}"/>
      </w:docPartPr>
      <w:docPartBody>
        <w:p w:rsidR="002C1443" w:rsidRDefault="00E31CBF" w:rsidP="00E31CBF">
          <w:pPr>
            <w:pStyle w:val="8F52917FC248449ABE653224A35AC94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7BE41ADDB42278067FA608CBC1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6E13-342A-47A5-B1C0-8D04D707F77A}"/>
      </w:docPartPr>
      <w:docPartBody>
        <w:p w:rsidR="002C1443" w:rsidRDefault="00E31CBF" w:rsidP="00E31CBF">
          <w:pPr>
            <w:pStyle w:val="D157BE41ADDB42278067FA608CBC18F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E398951CA64668B08516BDD8FE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96BAE-A11A-40C5-AA3F-E83A7F4528DD}"/>
      </w:docPartPr>
      <w:docPartBody>
        <w:p w:rsidR="002C1443" w:rsidRDefault="00E31CBF" w:rsidP="00E31CBF">
          <w:pPr>
            <w:pStyle w:val="55E398951CA64668B08516BDD8FE0A2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4FAE093BB48DBA1CEBE3F9935E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CCE46-C965-4711-80EC-FEEA0224164C}"/>
      </w:docPartPr>
      <w:docPartBody>
        <w:p w:rsidR="002C1443" w:rsidRDefault="00E31CBF" w:rsidP="00E31CBF">
          <w:pPr>
            <w:pStyle w:val="D724FAE093BB48DBA1CEBE3F9935ECF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C01FF466A341A7A3350E344CF4A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A2947-5165-48D2-9750-D2BFFDBDEFF7}"/>
      </w:docPartPr>
      <w:docPartBody>
        <w:p w:rsidR="002C1443" w:rsidRDefault="00E31CBF" w:rsidP="00E31CBF">
          <w:pPr>
            <w:pStyle w:val="86C01FF466A341A7A3350E344CF4AC2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528045C8784C81834609616FCEA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8F324-6F0B-4A5E-BE40-0A0500D7B361}"/>
      </w:docPartPr>
      <w:docPartBody>
        <w:p w:rsidR="002C1443" w:rsidRDefault="00E31CBF" w:rsidP="00E31CBF">
          <w:pPr>
            <w:pStyle w:val="B8528045C8784C81834609616FCEAEC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2A21581BF543428D3B8935907A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D8404-CBF1-4995-A8F4-FB06C1CAF908}"/>
      </w:docPartPr>
      <w:docPartBody>
        <w:p w:rsidR="002C1443" w:rsidRDefault="00E31CBF" w:rsidP="00E31CBF">
          <w:pPr>
            <w:pStyle w:val="322A21581BF543428D3B8935907AFC6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C2CFF2E5734817B5538CB0909B2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29821-A432-4661-A745-AD9D53D5C741}"/>
      </w:docPartPr>
      <w:docPartBody>
        <w:p w:rsidR="002C1443" w:rsidRDefault="00E31CBF" w:rsidP="00E31CBF">
          <w:pPr>
            <w:pStyle w:val="23C2CFF2E5734817B5538CB0909B2CC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9803F7FA94191974C840FCAA44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812A6-5161-47BC-9D00-888208B73155}"/>
      </w:docPartPr>
      <w:docPartBody>
        <w:p w:rsidR="002C1443" w:rsidRDefault="00E31CBF" w:rsidP="00E31CBF">
          <w:pPr>
            <w:pStyle w:val="51F9803F7FA94191974C840FCAA44FA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7B09664DC41E8B711E0F7C455C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56F3-65A8-4F14-88A4-4A99AE4D7A43}"/>
      </w:docPartPr>
      <w:docPartBody>
        <w:p w:rsidR="002C1443" w:rsidRDefault="00E31CBF" w:rsidP="00E31CBF">
          <w:pPr>
            <w:pStyle w:val="C647B09664DC41E8B711E0F7C455CAB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68FF62944B47EAB463C36FD5F4D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C3D73-B47F-4821-A40C-57E192A7024D}"/>
      </w:docPartPr>
      <w:docPartBody>
        <w:p w:rsidR="002C1443" w:rsidRDefault="00E31CBF" w:rsidP="00E31CBF">
          <w:pPr>
            <w:pStyle w:val="F568FF62944B47EAB463C36FD5F4DAB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B1BABAC8840FABCE13B94EA725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6037C-65E1-4DC2-B2B4-1A097A30FDC2}"/>
      </w:docPartPr>
      <w:docPartBody>
        <w:p w:rsidR="002C1443" w:rsidRDefault="00E31CBF" w:rsidP="00E31CBF">
          <w:pPr>
            <w:pStyle w:val="39EB1BABAC8840FABCE13B94EA7259A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2C6997D764D39B1F687C8CF1E9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D8C97-9F07-4151-835F-B05F5ABFD4AC}"/>
      </w:docPartPr>
      <w:docPartBody>
        <w:p w:rsidR="002C1443" w:rsidRDefault="00E31CBF" w:rsidP="00E31CBF">
          <w:pPr>
            <w:pStyle w:val="8C52C6997D764D39B1F687C8CF1E91C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5BCD5EAB84E9CB7DA57BD3C82A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55D64-7E05-4A97-A97D-DB7D4FC6BC13}"/>
      </w:docPartPr>
      <w:docPartBody>
        <w:p w:rsidR="002C1443" w:rsidRDefault="00E31CBF" w:rsidP="00E31CBF">
          <w:pPr>
            <w:pStyle w:val="4565BCD5EAB84E9CB7DA57BD3C82A28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7135ACE4B8483ABCA77D8EC2725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332FE-9A4F-4D16-8340-9B5DE6F29DDF}"/>
      </w:docPartPr>
      <w:docPartBody>
        <w:p w:rsidR="002C1443" w:rsidRDefault="00E31CBF" w:rsidP="00E31CBF">
          <w:pPr>
            <w:pStyle w:val="A17135ACE4B8483ABCA77D8EC272505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9BC9B16845468BBFC3862FFA312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9F0E3-86C7-4432-9181-915423F6E825}"/>
      </w:docPartPr>
      <w:docPartBody>
        <w:p w:rsidR="002C1443" w:rsidRDefault="00E31CBF" w:rsidP="00E31CBF">
          <w:pPr>
            <w:pStyle w:val="529BC9B16845468BBFC3862FFA312F2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B482C158454230ABD6EDFAC47D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C9C93-3BDB-445E-ABC6-48D9155CD7B8}"/>
      </w:docPartPr>
      <w:docPartBody>
        <w:p w:rsidR="002C1443" w:rsidRDefault="00E31CBF" w:rsidP="00E31CBF">
          <w:pPr>
            <w:pStyle w:val="81B482C158454230ABD6EDFAC47D22F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A354982C894C92AA27AFEE28324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F6ED6-E58D-460D-9DE3-D1D82BBDEE3A}"/>
      </w:docPartPr>
      <w:docPartBody>
        <w:p w:rsidR="002C1443" w:rsidRDefault="00E31CBF" w:rsidP="00E31CBF">
          <w:pPr>
            <w:pStyle w:val="09A354982C894C92AA27AFEE28324EE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FC50B3B9D40A58C362096053A5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29C50-8F08-4732-B108-AAB765CE7EEC}"/>
      </w:docPartPr>
      <w:docPartBody>
        <w:p w:rsidR="002C1443" w:rsidRDefault="00E31CBF" w:rsidP="00E31CBF">
          <w:pPr>
            <w:pStyle w:val="3EBFC50B3B9D40A58C362096053A561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1FC3FE98E4B5E96CAD7BBF8A17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5DA87-347E-49B6-BE9F-B05B9C711C10}"/>
      </w:docPartPr>
      <w:docPartBody>
        <w:p w:rsidR="002C1443" w:rsidRDefault="00E31CBF" w:rsidP="00E31CBF">
          <w:pPr>
            <w:pStyle w:val="7071FC3FE98E4B5E96CAD7BBF8A179A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222CEFAC8B4530B22E5ECE15D39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95238-5AA6-4252-B5E1-B1C4636B3172}"/>
      </w:docPartPr>
      <w:docPartBody>
        <w:p w:rsidR="002C1443" w:rsidRDefault="00E31CBF" w:rsidP="00E31CBF">
          <w:pPr>
            <w:pStyle w:val="8F222CEFAC8B4530B22E5ECE15D392F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F9470B70EE49FDBC348742E4B8B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A77D0-DE27-4564-9BBF-33177D17DF86}"/>
      </w:docPartPr>
      <w:docPartBody>
        <w:p w:rsidR="002C1443" w:rsidRDefault="00E31CBF" w:rsidP="00E31CBF">
          <w:pPr>
            <w:pStyle w:val="15F9470B70EE49FDBC348742E4B8BC3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9D09A675D34B9E8FBDF809F9F3F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15461-B7F8-4A8F-90E8-C62B958D387F}"/>
      </w:docPartPr>
      <w:docPartBody>
        <w:p w:rsidR="002C1443" w:rsidRDefault="00E31CBF" w:rsidP="00E31CBF">
          <w:pPr>
            <w:pStyle w:val="F39D09A675D34B9E8FBDF809F9F3F3A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839D9179054097AD5240A018016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C2B62-4FA7-4760-817C-C7DD0481AAFF}"/>
      </w:docPartPr>
      <w:docPartBody>
        <w:p w:rsidR="002C1443" w:rsidRDefault="00E31CBF" w:rsidP="00E31CBF">
          <w:pPr>
            <w:pStyle w:val="E7839D9179054097AD5240A01801643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CBAE81AAF1478FB5731B5C7A667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A14EF-C43B-4695-86B7-569A25B93E53}"/>
      </w:docPartPr>
      <w:docPartBody>
        <w:p w:rsidR="002C1443" w:rsidRDefault="00E31CBF" w:rsidP="00E31CBF">
          <w:pPr>
            <w:pStyle w:val="33CBAE81AAF1478FB5731B5C7A66791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EB3079D47400DA28510FF50D75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D09E1-DEC5-434E-BA5A-5C14237EC747}"/>
      </w:docPartPr>
      <w:docPartBody>
        <w:p w:rsidR="002C1443" w:rsidRDefault="00E31CBF" w:rsidP="00E31CBF">
          <w:pPr>
            <w:pStyle w:val="690EB3079D47400DA28510FF50D750C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FBD73B88264A88A1D682A036ACF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0EEEF-8679-434F-9E84-5A22DB97D000}"/>
      </w:docPartPr>
      <w:docPartBody>
        <w:p w:rsidR="002C1443" w:rsidRDefault="00E31CBF" w:rsidP="00E31CBF">
          <w:pPr>
            <w:pStyle w:val="10FBD73B88264A88A1D682A036ACF3A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522E5C4D76481E877AAF9A56559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E9386-0177-4D05-A68F-BB1D5E20DC87}"/>
      </w:docPartPr>
      <w:docPartBody>
        <w:p w:rsidR="002C1443" w:rsidRDefault="00E31CBF" w:rsidP="00E31CBF">
          <w:pPr>
            <w:pStyle w:val="0E522E5C4D76481E877AAF9A56559C9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C278B5FC6B497EA4F95DADD9A59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0FF81-48A8-4B01-ABFA-5E48E8CCE6E1}"/>
      </w:docPartPr>
      <w:docPartBody>
        <w:p w:rsidR="002C1443" w:rsidRDefault="00E31CBF" w:rsidP="00E31CBF">
          <w:pPr>
            <w:pStyle w:val="B1C278B5FC6B497EA4F95DADD9A59AB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6A78344C7C403BBAFD43ACDBC43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4D44C-A67E-4AC6-B00F-E21113508F6C}"/>
      </w:docPartPr>
      <w:docPartBody>
        <w:p w:rsidR="002C1443" w:rsidRDefault="00E31CBF" w:rsidP="00E31CBF">
          <w:pPr>
            <w:pStyle w:val="176A78344C7C403BBAFD43ACDBC43CE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46F9E08F414AF08EC453E661DA9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96DBE-647A-4654-A17A-3C13D4A58533}"/>
      </w:docPartPr>
      <w:docPartBody>
        <w:p w:rsidR="002C1443" w:rsidRDefault="00E31CBF" w:rsidP="00E31CBF">
          <w:pPr>
            <w:pStyle w:val="CA46F9E08F414AF08EC453E661DA99F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2EEDD1039B491D813A69A9D0251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CA5CC-9316-46A8-8CF1-EA7A47A17BE2}"/>
      </w:docPartPr>
      <w:docPartBody>
        <w:p w:rsidR="002C1443" w:rsidRDefault="00E31CBF" w:rsidP="00E31CBF">
          <w:pPr>
            <w:pStyle w:val="692EEDD1039B491D813A69A9D0251FE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1FE6DAEF634361878A91BD09377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847C2-39B8-4AD4-9131-27E60EE8DD8A}"/>
      </w:docPartPr>
      <w:docPartBody>
        <w:p w:rsidR="002C1443" w:rsidRDefault="00E31CBF" w:rsidP="00E31CBF">
          <w:pPr>
            <w:pStyle w:val="3A1FE6DAEF634361878A91BD09377A3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89AEDCD1F4E5B94FC05E8B53B9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8ACD1-55F0-4405-8952-D7E862508C2A}"/>
      </w:docPartPr>
      <w:docPartBody>
        <w:p w:rsidR="002C1443" w:rsidRDefault="00E31CBF" w:rsidP="00E31CBF">
          <w:pPr>
            <w:pStyle w:val="D9289AEDCD1F4E5B94FC05E8B53B945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0DE25D2F3A4085A9C3DF27CC1BB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C4927-4DF5-4C90-8B38-1DF6A8099068}"/>
      </w:docPartPr>
      <w:docPartBody>
        <w:p w:rsidR="002C1443" w:rsidRDefault="00E31CBF" w:rsidP="00E31CBF">
          <w:pPr>
            <w:pStyle w:val="5D0DE25D2F3A4085A9C3DF27CC1BB4C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BBE484B974062A887816A57824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D5DF9-07F5-4064-8AD9-8B9906AB880D}"/>
      </w:docPartPr>
      <w:docPartBody>
        <w:p w:rsidR="002C1443" w:rsidRDefault="00E31CBF" w:rsidP="00E31CBF">
          <w:pPr>
            <w:pStyle w:val="51FBBE484B974062A887816A57824AF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E2754CBA374B1FB86366FC4749A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404EF-20C9-4AFD-AECD-0DBBE0AD5292}"/>
      </w:docPartPr>
      <w:docPartBody>
        <w:p w:rsidR="002C1443" w:rsidRDefault="00E31CBF" w:rsidP="00E31CBF">
          <w:pPr>
            <w:pStyle w:val="23E2754CBA374B1FB86366FC4749A8C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FA7A67EE64CE3961B237904852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2F85-0CD8-443D-8E55-F2403D7F47B9}"/>
      </w:docPartPr>
      <w:docPartBody>
        <w:p w:rsidR="002C1443" w:rsidRDefault="00E31CBF" w:rsidP="00E31CBF">
          <w:pPr>
            <w:pStyle w:val="C0CFA7A67EE64CE3961B237904852DE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8874F6FDBA4A03B91A8E8667504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160A2-F12D-40F6-BC7A-11928EDC07A7}"/>
      </w:docPartPr>
      <w:docPartBody>
        <w:p w:rsidR="002C1443" w:rsidRDefault="00E31CBF" w:rsidP="00E31CBF">
          <w:pPr>
            <w:pStyle w:val="908874F6FDBA4A03B91A8E8667504017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479D639E2C3741D2B0458218D0D8D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C90F3-14D5-4FB5-A7AE-FC888F7C15BF}"/>
      </w:docPartPr>
      <w:docPartBody>
        <w:p w:rsidR="002C1443" w:rsidRDefault="00E31CBF" w:rsidP="00E31CBF">
          <w:pPr>
            <w:pStyle w:val="479D639E2C3741D2B0458218D0D8D086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B746DDA77B04240BA4F740872056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05562-689D-410C-83D9-3BEA17F4DB4F}"/>
      </w:docPartPr>
      <w:docPartBody>
        <w:p w:rsidR="002C1443" w:rsidRDefault="00E31CBF" w:rsidP="00E31CBF">
          <w:pPr>
            <w:pStyle w:val="3B746DDA77B04240BA4F74087205643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2D231D4D87743B1B9F8308B1FA22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074A4-2874-4843-ABEA-B680C45B99F7}"/>
      </w:docPartPr>
      <w:docPartBody>
        <w:p w:rsidR="002C1443" w:rsidRDefault="00E31CBF" w:rsidP="00E31CBF">
          <w:pPr>
            <w:pStyle w:val="F2D231D4D87743B1B9F8308B1FA229EB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871207E99C5849F3B98DA27B0C640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4DE8-412D-420A-8CFB-66F742B604ED}"/>
      </w:docPartPr>
      <w:docPartBody>
        <w:p w:rsidR="002C1443" w:rsidRDefault="00E31CBF" w:rsidP="00E31CBF">
          <w:pPr>
            <w:pStyle w:val="871207E99C5849F3B98DA27B0C64006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CE32E0E53AE4A4BB0E7773323863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A2DDF-CD7A-46B4-B668-699C9D275C4C}"/>
      </w:docPartPr>
      <w:docPartBody>
        <w:p w:rsidR="002C1443" w:rsidRDefault="00E31CBF" w:rsidP="00E31CBF">
          <w:pPr>
            <w:pStyle w:val="2CE32E0E53AE4A4BB0E777332386391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2D26B9DFAC640DAA72D7CB66A862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5FE6D-9033-43C6-A95D-9AA93C8573C0}"/>
      </w:docPartPr>
      <w:docPartBody>
        <w:p w:rsidR="002C1443" w:rsidRDefault="00E31CBF" w:rsidP="00E31CBF">
          <w:pPr>
            <w:pStyle w:val="F2D26B9DFAC640DAA72D7CB66A86222E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82F0587F592343ACBA53456C93617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754D6-40EE-4D02-9164-A0FA7EC118C6}"/>
      </w:docPartPr>
      <w:docPartBody>
        <w:p w:rsidR="002C1443" w:rsidRDefault="00E31CBF" w:rsidP="00E31CBF">
          <w:pPr>
            <w:pStyle w:val="82F0587F592343ACBA53456C936179C5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A75219FBE574AC7A1599C6AB0C91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F5D76-D330-4E5A-ADA8-AC30A0890DD7}"/>
      </w:docPartPr>
      <w:docPartBody>
        <w:p w:rsidR="002C1443" w:rsidRDefault="00E31CBF" w:rsidP="00E31CBF">
          <w:pPr>
            <w:pStyle w:val="CA75219FBE574AC7A1599C6AB0C9145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32DDCD152E486298E2E008A8C0E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4CAD6-CEF7-4DDF-BB71-B7115F5189B7}"/>
      </w:docPartPr>
      <w:docPartBody>
        <w:p w:rsidR="002C1443" w:rsidRDefault="00E31CBF" w:rsidP="00E31CBF">
          <w:pPr>
            <w:pStyle w:val="6732DDCD152E486298E2E008A8C0EE2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7E2F6489BB484EB94E2C258B5B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3273B-6935-4BD7-8FE6-58F3F5ACF4E0}"/>
      </w:docPartPr>
      <w:docPartBody>
        <w:p w:rsidR="002C1443" w:rsidRDefault="00E31CBF" w:rsidP="00E31CBF">
          <w:pPr>
            <w:pStyle w:val="A97E2F6489BB484EB94E2C258B5B9E5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66A837285146A1A68CBD958C779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8982-180C-42EE-B673-8A61DBD12A03}"/>
      </w:docPartPr>
      <w:docPartBody>
        <w:p w:rsidR="002C1443" w:rsidRDefault="00E31CBF" w:rsidP="00E31CBF">
          <w:pPr>
            <w:pStyle w:val="8266A837285146A1A68CBD958C7790D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C31C7F9F32462086823879EDB06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4EC2A-F3EC-442A-ABB3-0E9D9350B6AD}"/>
      </w:docPartPr>
      <w:docPartBody>
        <w:p w:rsidR="002C1443" w:rsidRDefault="00E31CBF" w:rsidP="00E31CBF">
          <w:pPr>
            <w:pStyle w:val="7CC31C7F9F32462086823879EDB06EB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EF88AFB0E940408888DE0CD7BB7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5A508-B6FC-4789-B07E-1E48653DD448}"/>
      </w:docPartPr>
      <w:docPartBody>
        <w:p w:rsidR="002C1443" w:rsidRDefault="00E31CBF" w:rsidP="00E31CBF">
          <w:pPr>
            <w:pStyle w:val="01EF88AFB0E940408888DE0CD7BB73D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CE9E0AE2B4CE8833C9323CC173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14677-F048-429A-A8F4-A7C25171979B}"/>
      </w:docPartPr>
      <w:docPartBody>
        <w:p w:rsidR="002C1443" w:rsidRDefault="00E31CBF" w:rsidP="00E31CBF">
          <w:pPr>
            <w:pStyle w:val="FB7CE9E0AE2B4CE8833C9323CC173A3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9EF0B59464AFAAD661E9F2187D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D4536-0D1D-47E5-B45A-93215EF7D8A6}"/>
      </w:docPartPr>
      <w:docPartBody>
        <w:p w:rsidR="002C1443" w:rsidRDefault="00E31CBF" w:rsidP="00E31CBF">
          <w:pPr>
            <w:pStyle w:val="5799EF0B59464AFAAD661E9F2187D2B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22982CA4474604876CAC1701AF4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62228-0069-49AC-A082-101EEF1A6D30}"/>
      </w:docPartPr>
      <w:docPartBody>
        <w:p w:rsidR="002C1443" w:rsidRDefault="00E31CBF" w:rsidP="00E31CBF">
          <w:pPr>
            <w:pStyle w:val="5B22982CA4474604876CAC1701AF4B1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00CC1AD2942DFAE21164A02011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D9081-F680-40A9-884D-F64C2CB2FAB4}"/>
      </w:docPartPr>
      <w:docPartBody>
        <w:p w:rsidR="002C1443" w:rsidRDefault="00E31CBF" w:rsidP="00E31CBF">
          <w:pPr>
            <w:pStyle w:val="51B00CC1AD2942DFAE21164A02011FA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358FACB3C4444F89BC2DE7F7125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AB835-BED5-4A3B-8025-9044F754AFF5}"/>
      </w:docPartPr>
      <w:docPartBody>
        <w:p w:rsidR="002C1443" w:rsidRDefault="00E31CBF" w:rsidP="00E31CBF">
          <w:pPr>
            <w:pStyle w:val="A2358FACB3C4444F89BC2DE7F712508D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ED122ADB51445EB99D5F77906C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A6392-8940-4C08-8009-3DD87DA2E064}"/>
      </w:docPartPr>
      <w:docPartBody>
        <w:p w:rsidR="002C1443" w:rsidRDefault="00E31CBF" w:rsidP="00E31CBF">
          <w:pPr>
            <w:pStyle w:val="03ED122ADB51445EB99D5F77906CE4A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B2D9AC68747C4ADFDACBEF12A0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7DAB8-E2DA-4207-938B-9C624BF1EA31}"/>
      </w:docPartPr>
      <w:docPartBody>
        <w:p w:rsidR="002C1443" w:rsidRDefault="00E31CBF" w:rsidP="00E31CBF">
          <w:pPr>
            <w:pStyle w:val="B7CB2D9AC68747C4ADFDACBEF12A05E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9D36211FE4B36A9CABB1F8BBBC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CDC2F-1B15-4C7B-94C9-8B88AFB7DB2A}"/>
      </w:docPartPr>
      <w:docPartBody>
        <w:p w:rsidR="002C1443" w:rsidRDefault="00E31CBF" w:rsidP="00E31CBF">
          <w:pPr>
            <w:pStyle w:val="ED39D36211FE4B36A9CABB1F8BBBCF0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CC6162AFE4C4A944DEE270D984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600AC-58AF-4B96-A9DD-9D801F4D6BF8}"/>
      </w:docPartPr>
      <w:docPartBody>
        <w:p w:rsidR="002C1443" w:rsidRDefault="00E31CBF" w:rsidP="00E31CBF">
          <w:pPr>
            <w:pStyle w:val="823CC6162AFE4C4A944DEE270D98499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A652CC0B74095ABB939E3C8974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ED4AD-E213-4FE5-B1BE-43AB847D06EB}"/>
      </w:docPartPr>
      <w:docPartBody>
        <w:p w:rsidR="002C1443" w:rsidRDefault="00E31CBF" w:rsidP="00E31CBF">
          <w:pPr>
            <w:pStyle w:val="C03A652CC0B74095ABB939E3C8974D8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45AA499DF34DD299CF79B22C4F4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AA870-7A1A-4E5A-A597-02C5C2C8FF51}"/>
      </w:docPartPr>
      <w:docPartBody>
        <w:p w:rsidR="002C1443" w:rsidRDefault="00E31CBF" w:rsidP="00E31CBF">
          <w:pPr>
            <w:pStyle w:val="6045AA499DF34DD299CF79B22C4F48B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FFFCBF026F466A9289F2C231880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0CF5F-FF54-4ADB-A9DD-200B0F1882DE}"/>
      </w:docPartPr>
      <w:docPartBody>
        <w:p w:rsidR="002C1443" w:rsidRDefault="00E31CBF" w:rsidP="00E31CBF">
          <w:pPr>
            <w:pStyle w:val="17FFFCBF026F466A9289F2C23188033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E0266885BE42209281938F8C9F8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C3CBC-03A2-4DB6-8331-9C928E220C55}"/>
      </w:docPartPr>
      <w:docPartBody>
        <w:p w:rsidR="002C1443" w:rsidRDefault="00E31CBF" w:rsidP="00E31CBF">
          <w:pPr>
            <w:pStyle w:val="3BE0266885BE42209281938F8C9F837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7ACF9E138405BBA7DDA938C62B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55E0-602E-463A-94C6-BEC03159ED7C}"/>
      </w:docPartPr>
      <w:docPartBody>
        <w:p w:rsidR="002C1443" w:rsidRDefault="00E31CBF" w:rsidP="00E31CBF">
          <w:pPr>
            <w:pStyle w:val="0C77ACF9E138405BBA7DDA938C62BC20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D9D54CA81D8403690EAF596C252E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51C56-2F50-4230-96C6-2FDC01FE8CDE}"/>
      </w:docPartPr>
      <w:docPartBody>
        <w:p w:rsidR="002C1443" w:rsidRDefault="00E31CBF" w:rsidP="00E31CBF">
          <w:pPr>
            <w:pStyle w:val="CD9D54CA81D8403690EAF596C252EB8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C322DDF32494AB653438E7DE86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38F56-FDE5-4865-A911-970EED7BCABD}"/>
      </w:docPartPr>
      <w:docPartBody>
        <w:p w:rsidR="002C1443" w:rsidRDefault="00E31CBF" w:rsidP="00E31CBF">
          <w:pPr>
            <w:pStyle w:val="377C322DDF32494AB653438E7DE8658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10D609F6074F9B944A6DD80E87E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0E2B5-BE27-4FAF-A240-3CF51E8B4214}"/>
      </w:docPartPr>
      <w:docPartBody>
        <w:p w:rsidR="002C1443" w:rsidRDefault="00E31CBF" w:rsidP="00E31CBF">
          <w:pPr>
            <w:pStyle w:val="1C10D609F6074F9B944A6DD80E87E66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2337EF8A7C4CA8A656B00A10D3A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B9FC2-C226-4B95-B06D-F95FD96FF639}"/>
      </w:docPartPr>
      <w:docPartBody>
        <w:p w:rsidR="002C1443" w:rsidRDefault="00E31CBF" w:rsidP="00E31CBF">
          <w:pPr>
            <w:pStyle w:val="A62337EF8A7C4CA8A656B00A10D3A9A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C1A772C6684C04974976A590FF3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7BB99-6B49-4DD6-8DF6-35FEF75649C3}"/>
      </w:docPartPr>
      <w:docPartBody>
        <w:p w:rsidR="002C1443" w:rsidRDefault="00E31CBF" w:rsidP="00E31CBF">
          <w:pPr>
            <w:pStyle w:val="CDC1A772C6684C04974976A590FF3C3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28039825C4AB28C40D07A86255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DB89E-BB61-422D-B7BF-D04F1F419D6B}"/>
      </w:docPartPr>
      <w:docPartBody>
        <w:p w:rsidR="002C1443" w:rsidRDefault="00E31CBF" w:rsidP="00E31CBF">
          <w:pPr>
            <w:pStyle w:val="FB628039825C4AB28C40D07A8625579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41062FEAA84706BA9F658821626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B2526-DB81-43C6-A74A-8E364886A867}"/>
      </w:docPartPr>
      <w:docPartBody>
        <w:p w:rsidR="002C1443" w:rsidRDefault="00E31CBF" w:rsidP="00E31CBF">
          <w:pPr>
            <w:pStyle w:val="2E41062FEAA84706BA9F65882162685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578F696BA8947A5BCB000E9B783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26B7D-FB0D-4B27-92B3-03025A06514C}"/>
      </w:docPartPr>
      <w:docPartBody>
        <w:p w:rsidR="002C1443" w:rsidRDefault="00E31CBF" w:rsidP="00E31CBF">
          <w:pPr>
            <w:pStyle w:val="D578F696BA8947A5BCB000E9B78385A8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2A7401B35747E7B1ABCDC0C3D24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B061-73A6-4804-820C-7B2FBF91D844}"/>
      </w:docPartPr>
      <w:docPartBody>
        <w:p w:rsidR="002C1443" w:rsidRDefault="00E31CBF" w:rsidP="00E31CBF">
          <w:pPr>
            <w:pStyle w:val="D32A7401B35747E7B1ABCDC0C3D24A4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3BB02DA82498AAEA1CD0878FC2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043AC-AC29-4AE0-A61C-B189346C788F}"/>
      </w:docPartPr>
      <w:docPartBody>
        <w:p w:rsidR="002C1443" w:rsidRDefault="00E31CBF" w:rsidP="00E31CBF">
          <w:pPr>
            <w:pStyle w:val="ACD3BB02DA82498AAEA1CD0878FC29A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66CB85C5C40AE82C27B2215475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36019-3DE6-4B8B-A78F-BAD48EF63C02}"/>
      </w:docPartPr>
      <w:docPartBody>
        <w:p w:rsidR="002C1443" w:rsidRDefault="00E31CBF" w:rsidP="00E31CBF">
          <w:pPr>
            <w:pStyle w:val="BC866CB85C5C40AE82C27B221547525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CEDD51AF84576BBE07BB85B379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3FA83-A11C-4EEE-92AF-C3541AD81E91}"/>
      </w:docPartPr>
      <w:docPartBody>
        <w:p w:rsidR="002C1443" w:rsidRDefault="00E31CBF" w:rsidP="00E31CBF">
          <w:pPr>
            <w:pStyle w:val="5DCCEDD51AF84576BBE07BB85B37914F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AEE87317844B6A2F3F486B8D4D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8162E-7232-44C4-8961-C268567714AC}"/>
      </w:docPartPr>
      <w:docPartBody>
        <w:p w:rsidR="002C1443" w:rsidRDefault="00E31CBF" w:rsidP="00E31CBF">
          <w:pPr>
            <w:pStyle w:val="DEDAEE87317844B6A2F3F486B8D4D4F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C513043A734FB79220DB0B17264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8601-58A1-474C-9EF1-19006626D567}"/>
      </w:docPartPr>
      <w:docPartBody>
        <w:p w:rsidR="002C1443" w:rsidRDefault="00E31CBF" w:rsidP="00E31CBF">
          <w:pPr>
            <w:pStyle w:val="B5C513043A734FB79220DB0B17264C55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DBFBD0FCB404145BBED712C43A4A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82D4B-26BD-4567-BEA7-D27BE302F669}"/>
      </w:docPartPr>
      <w:docPartBody>
        <w:p w:rsidR="002C1443" w:rsidRDefault="00E31CBF" w:rsidP="00E31CBF">
          <w:pPr>
            <w:pStyle w:val="5DBFBD0FCB404145BBED712C43A4A7D7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639B4ECE54C7DA21F1BF69ECE9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2B800-5832-4CE5-A6A1-6082FF72A6B9}"/>
      </w:docPartPr>
      <w:docPartBody>
        <w:p w:rsidR="002C1443" w:rsidRDefault="00E31CBF" w:rsidP="00E31CBF">
          <w:pPr>
            <w:pStyle w:val="623639B4ECE54C7DA21F1BF69ECE9CA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0FC3113977456681419FB5D52CB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E1101-E893-44D9-8380-3AF7B8E6E861}"/>
      </w:docPartPr>
      <w:docPartBody>
        <w:p w:rsidR="002C1443" w:rsidRDefault="00E31CBF" w:rsidP="00E31CBF">
          <w:pPr>
            <w:pStyle w:val="A60FC3113977456681419FB5D52CB845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B882A386844DD0BF30EF793EA4E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A8A46-B4FC-4C55-A2A8-21CC56C6AB31}"/>
      </w:docPartPr>
      <w:docPartBody>
        <w:p w:rsidR="002C1443" w:rsidRDefault="00E31CBF" w:rsidP="00E31CBF">
          <w:pPr>
            <w:pStyle w:val="27B882A386844DD0BF30EF793EA4E0F3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6928BA294247DF95534DCD6A84B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C8C3-9744-4C73-9EC4-DA9106B50ECA}"/>
      </w:docPartPr>
      <w:docPartBody>
        <w:p w:rsidR="002C1443" w:rsidRDefault="00E31CBF" w:rsidP="00E31CBF">
          <w:pPr>
            <w:pStyle w:val="746928BA294247DF95534DCD6A84BA0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A36B3B7CB4A3890106C6D51820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3CF0B-83C6-4401-85B6-D5EB84D3730A}"/>
      </w:docPartPr>
      <w:docPartBody>
        <w:p w:rsidR="002C1443" w:rsidRDefault="00E31CBF" w:rsidP="00E31CBF">
          <w:pPr>
            <w:pStyle w:val="27FA36B3B7CB4A3890106C6D51820D4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910DE849649DAB451C4C4EE61E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1E6B2-F3A8-4D4F-9E76-F5C654B06910}"/>
      </w:docPartPr>
      <w:docPartBody>
        <w:p w:rsidR="002C1443" w:rsidRDefault="00E31CBF" w:rsidP="00E31CBF">
          <w:pPr>
            <w:pStyle w:val="D46910DE849649DAB451C4C4EE61EE6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A1A2876D341D19DED336674B75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0C9B-AC2D-491D-B747-E0BF0A2846AA}"/>
      </w:docPartPr>
      <w:docPartBody>
        <w:p w:rsidR="002C1443" w:rsidRDefault="00E31CBF" w:rsidP="00E31CBF">
          <w:pPr>
            <w:pStyle w:val="183A1A2876D341D19DED336674B75C76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B5D9AA7C484B28B6090F56D895B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889CB-20EB-47B9-8C5B-D4F42180B559}"/>
      </w:docPartPr>
      <w:docPartBody>
        <w:p w:rsidR="002C1443" w:rsidRDefault="00E31CBF" w:rsidP="00E31CBF">
          <w:pPr>
            <w:pStyle w:val="DFB5D9AA7C484B28B6090F56D895B283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6C8B4EC2F6E459D8B257EA822097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CE941-C856-4B29-9318-151A6173024E}"/>
      </w:docPartPr>
      <w:docPartBody>
        <w:p w:rsidR="002C1443" w:rsidRDefault="00E31CBF" w:rsidP="00E31CBF">
          <w:pPr>
            <w:pStyle w:val="B6C8B4EC2F6E459D8B257EA8220979B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99D77949CC439AA95A0B9506753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19FDE-C478-4409-B171-4B17EA95DF07}"/>
      </w:docPartPr>
      <w:docPartBody>
        <w:p w:rsidR="002C1443" w:rsidRDefault="00E31CBF" w:rsidP="00E31CBF">
          <w:pPr>
            <w:pStyle w:val="1D99D77949CC439AA95A0B950675300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7DF61DEC64D02AE21AEE4DD8DB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F0328-9F89-4C3A-9F48-7AB8DF1780F1}"/>
      </w:docPartPr>
      <w:docPartBody>
        <w:p w:rsidR="002C1443" w:rsidRDefault="00E31CBF" w:rsidP="00E31CBF">
          <w:pPr>
            <w:pStyle w:val="24B7DF61DEC64D02AE21AEE4DD8DBC3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933E3615C640889541628FF7633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6AB7A-EB0A-43F1-8235-517D0F1C8EC3}"/>
      </w:docPartPr>
      <w:docPartBody>
        <w:p w:rsidR="002C1443" w:rsidRDefault="00E31CBF" w:rsidP="00E31CBF">
          <w:pPr>
            <w:pStyle w:val="16933E3615C640889541628FF76336C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CDC2976E304820BCB1E19BCBB3F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A0D72-55C5-4647-87E5-DB82E60495BB}"/>
      </w:docPartPr>
      <w:docPartBody>
        <w:p w:rsidR="002C1443" w:rsidRDefault="00E31CBF" w:rsidP="00E31CBF">
          <w:pPr>
            <w:pStyle w:val="C7CDC2976E304820BCB1E19BCBB3F48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ADCFEDA8574D029DDE1A1F5712F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3E581-108E-4B7C-9998-801BC8725874}"/>
      </w:docPartPr>
      <w:docPartBody>
        <w:p w:rsidR="002C1443" w:rsidRDefault="00E31CBF" w:rsidP="00E31CBF">
          <w:pPr>
            <w:pStyle w:val="ACADCFEDA8574D029DDE1A1F5712F9D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33AB3FD96423D97F481B8C8358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A7749-51B9-4715-953D-66721F620FC4}"/>
      </w:docPartPr>
      <w:docPartBody>
        <w:p w:rsidR="002C1443" w:rsidRDefault="00E31CBF" w:rsidP="00E31CBF">
          <w:pPr>
            <w:pStyle w:val="44F33AB3FD96423D97F481B8C8358C5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F95353E5294DD7B3A5708BF3D8C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DEE35-ECA1-4882-8A6E-E53FB190EE56}"/>
      </w:docPartPr>
      <w:docPartBody>
        <w:p w:rsidR="002C1443" w:rsidRDefault="00E31CBF" w:rsidP="00E31CBF">
          <w:pPr>
            <w:pStyle w:val="14F95353E5294DD7B3A5708BF3D8C294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AC591360604FFBA444D83C3A577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1A992-387B-4391-8D94-FCBC2F72A851}"/>
      </w:docPartPr>
      <w:docPartBody>
        <w:p w:rsidR="002C1443" w:rsidRDefault="00E31CBF" w:rsidP="00E31CBF">
          <w:pPr>
            <w:pStyle w:val="CEAC591360604FFBA444D83C3A5777D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A01992955A74407B93B09B0B6755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C8BF1-586C-4AB6-8F08-1AEF747A400C}"/>
      </w:docPartPr>
      <w:docPartBody>
        <w:p w:rsidR="002C1443" w:rsidRDefault="00E31CBF" w:rsidP="00E31CBF">
          <w:pPr>
            <w:pStyle w:val="7A01992955A74407B93B09B0B675594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9F45D3856B4E669CBE63C667447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D9DD0-63BD-467D-B909-FD1787014A23}"/>
      </w:docPartPr>
      <w:docPartBody>
        <w:p w:rsidR="002C1443" w:rsidRDefault="00E31CBF" w:rsidP="00E31CBF">
          <w:pPr>
            <w:pStyle w:val="6A9F45D3856B4E669CBE63C667447AEE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3AFED285AB4EFEB2DEE49FDFFFB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C08C4-CB80-470D-B420-92EDCEE5FEC0}"/>
      </w:docPartPr>
      <w:docPartBody>
        <w:p w:rsidR="002C1443" w:rsidRDefault="00E31CBF" w:rsidP="00E31CBF">
          <w:pPr>
            <w:pStyle w:val="B63AFED285AB4EFEB2DEE49FDFFFB9DA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E8B3F4AE944AEE967A40D8F680D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4191-196C-4353-A473-F7763CBCB59E}"/>
      </w:docPartPr>
      <w:docPartBody>
        <w:p w:rsidR="002C1443" w:rsidRDefault="00E31CBF" w:rsidP="00E31CBF">
          <w:pPr>
            <w:pStyle w:val="5AE8B3F4AE944AEE967A40D8F680D309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92F11DCF294BCD9BE17EE213016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3EFFE-B90E-4CED-A0B0-34E30DDCF3AA}"/>
      </w:docPartPr>
      <w:docPartBody>
        <w:p w:rsidR="002C1443" w:rsidRDefault="00E31CBF" w:rsidP="00E31CBF">
          <w:pPr>
            <w:pStyle w:val="8792F11DCF294BCD9BE17EE213016F50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8305802F2142289F7FFB3FBFFE3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D8E0-DAA0-479A-8BDC-E0F36E068CC4}"/>
      </w:docPartPr>
      <w:docPartBody>
        <w:p w:rsidR="002C1443" w:rsidRDefault="00E31CBF" w:rsidP="00E31CBF">
          <w:pPr>
            <w:pStyle w:val="9D8305802F2142289F7FFB3FBFFE312B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DE39653B5430B92129984E1700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E44F7-A6C5-4331-B007-B9E224CD677D}"/>
      </w:docPartPr>
      <w:docPartBody>
        <w:p w:rsidR="002C1443" w:rsidRDefault="00E31CBF" w:rsidP="00E31CBF">
          <w:pPr>
            <w:pStyle w:val="AEDDE39653B5430B92129984E1700AF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039C42B1DA4B7199B1FA7205E61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C151-3FE4-46C4-B7FC-03160A1889CF}"/>
      </w:docPartPr>
      <w:docPartBody>
        <w:p w:rsidR="002C1443" w:rsidRDefault="00E31CBF" w:rsidP="00E31CBF">
          <w:pPr>
            <w:pStyle w:val="5D039C42B1DA4B7199B1FA7205E61231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B39DBBB12D4D12ACC5627E0900E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C0FD8-BA6B-4767-8514-4AF756130D6F}"/>
      </w:docPartPr>
      <w:docPartBody>
        <w:p w:rsidR="002C1443" w:rsidRDefault="00E31CBF" w:rsidP="00E31CBF">
          <w:pPr>
            <w:pStyle w:val="33B39DBBB12D4D12ACC5627E0900EF26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3184B2EDDC744B6AC3B0BBF5F1EE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C4791-CB6F-423B-868C-CF08471F62C6}"/>
      </w:docPartPr>
      <w:docPartBody>
        <w:p w:rsidR="002C1443" w:rsidRDefault="00E31CBF" w:rsidP="00E31CBF">
          <w:pPr>
            <w:pStyle w:val="53184B2EDDC744B6AC3B0BBF5F1EE185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638192CEBDE43F7B11BC311381B1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C9991-40DD-44BE-BAB0-CE557CC5F292}"/>
      </w:docPartPr>
      <w:docPartBody>
        <w:p w:rsidR="002C1443" w:rsidRDefault="00E31CBF" w:rsidP="00E31CBF">
          <w:pPr>
            <w:pStyle w:val="D638192CEBDE43F7B11BC311381B158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94A66F0C098247AAA19B39EA92D08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89D0D-A3F0-4D71-8D55-126DC1BA3F32}"/>
      </w:docPartPr>
      <w:docPartBody>
        <w:p w:rsidR="002C1443" w:rsidRDefault="00E31CBF" w:rsidP="00E31CBF">
          <w:pPr>
            <w:pStyle w:val="94A66F0C098247AAA19B39EA92D0859D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0081ABA77BB044FB9BCE7C43D9A7E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2736A-62DA-470E-B8B6-AB12FE9BD020}"/>
      </w:docPartPr>
      <w:docPartBody>
        <w:p w:rsidR="002C1443" w:rsidRDefault="00E31CBF" w:rsidP="00E31CBF">
          <w:pPr>
            <w:pStyle w:val="0081ABA77BB044FB9BCE7C43D9A7ED09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1878788ACFC4F788E1333A69051B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603AD-6BDF-4133-979E-8B1581CC30B1}"/>
      </w:docPartPr>
      <w:docPartBody>
        <w:p w:rsidR="002C1443" w:rsidRDefault="00E31CBF" w:rsidP="00E31CBF">
          <w:pPr>
            <w:pStyle w:val="71878788ACFC4F788E1333A69051B7D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7306A8336D9413E8ED8242E02363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AABD1-9B19-42FC-80CE-4FA5237BDFC8}"/>
      </w:docPartPr>
      <w:docPartBody>
        <w:p w:rsidR="002C1443" w:rsidRDefault="00E31CBF" w:rsidP="00E31CBF">
          <w:pPr>
            <w:pStyle w:val="F7306A8336D9413E8ED8242E02363B8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06C152116F34A4E8145A1732AAD9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7BD4A-F65F-43DA-93F5-4D0407F97AB8}"/>
      </w:docPartPr>
      <w:docPartBody>
        <w:p w:rsidR="002C1443" w:rsidRDefault="00E31CBF" w:rsidP="00E31CBF">
          <w:pPr>
            <w:pStyle w:val="306C152116F34A4E8145A1732AAD9D2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F60CB39CE44C6B99F0121F4ED3D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9425B-C8E3-436A-AA30-EE3AF3F015C3}"/>
      </w:docPartPr>
      <w:docPartBody>
        <w:p w:rsidR="002C1443" w:rsidRDefault="00E31CBF" w:rsidP="00E31CBF">
          <w:pPr>
            <w:pStyle w:val="A3F60CB39CE44C6B99F0121F4ED3D122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AB7CC47BA418CA058E458FBBCC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553B0-D757-4955-A5C6-78D7E20902F9}"/>
      </w:docPartPr>
      <w:docPartBody>
        <w:p w:rsidR="002C1443" w:rsidRDefault="00E31CBF" w:rsidP="00E31CBF">
          <w:pPr>
            <w:pStyle w:val="A27AB7CC47BA418CA058E458FBBCC15C"/>
          </w:pPr>
          <w:r w:rsidRPr="0053755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1CBF"/>
    <w:rsid w:val="002C1443"/>
    <w:rsid w:val="00307B10"/>
    <w:rsid w:val="00335730"/>
    <w:rsid w:val="008705CA"/>
    <w:rsid w:val="00E3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31CBF"/>
    <w:rPr>
      <w:color w:val="808080"/>
    </w:rPr>
  </w:style>
  <w:style w:type="paragraph" w:customStyle="1" w:styleId="2C7826B0F9174C46B66C4EB9EC87F279">
    <w:name w:val="2C7826B0F9174C46B66C4EB9EC87F279"/>
    <w:rsid w:val="00E31CBF"/>
  </w:style>
  <w:style w:type="paragraph" w:customStyle="1" w:styleId="80152C692BC04262B3CB601B727DC789">
    <w:name w:val="80152C692BC04262B3CB601B727DC789"/>
    <w:rsid w:val="00E31CBF"/>
  </w:style>
  <w:style w:type="paragraph" w:customStyle="1" w:styleId="1A0A260D1FCD4D35A45D0A68723328A7">
    <w:name w:val="1A0A260D1FCD4D35A45D0A68723328A7"/>
    <w:rsid w:val="00E31CBF"/>
  </w:style>
  <w:style w:type="paragraph" w:customStyle="1" w:styleId="720AF01A01DC4D4BB35C1C3581DF05D9">
    <w:name w:val="720AF01A01DC4D4BB35C1C3581DF05D9"/>
    <w:rsid w:val="00E31CBF"/>
  </w:style>
  <w:style w:type="paragraph" w:customStyle="1" w:styleId="74DA5C67C23D40E0B8DEB9B3464BE03B">
    <w:name w:val="74DA5C67C23D40E0B8DEB9B3464BE03B"/>
    <w:rsid w:val="00E31CBF"/>
  </w:style>
  <w:style w:type="paragraph" w:customStyle="1" w:styleId="EDBE009B89BB42C8965E3B1814FAF13E">
    <w:name w:val="EDBE009B89BB42C8965E3B1814FAF13E"/>
    <w:rsid w:val="00E31CBF"/>
  </w:style>
  <w:style w:type="paragraph" w:customStyle="1" w:styleId="4AA7F4BF9A8547BB9883D3892D6A943D">
    <w:name w:val="4AA7F4BF9A8547BB9883D3892D6A943D"/>
    <w:rsid w:val="00E31CBF"/>
  </w:style>
  <w:style w:type="paragraph" w:customStyle="1" w:styleId="11A1B7F74CB448EF8555B9BAC38A4769">
    <w:name w:val="11A1B7F74CB448EF8555B9BAC38A4769"/>
    <w:rsid w:val="00E31CBF"/>
  </w:style>
  <w:style w:type="paragraph" w:customStyle="1" w:styleId="A319D3BC770D40BD91EA703D8482759F">
    <w:name w:val="A319D3BC770D40BD91EA703D8482759F"/>
    <w:rsid w:val="00E31CBF"/>
  </w:style>
  <w:style w:type="paragraph" w:customStyle="1" w:styleId="1316D54A41744B4AA339992F9ACE5CF0">
    <w:name w:val="1316D54A41744B4AA339992F9ACE5CF0"/>
    <w:rsid w:val="00E31CBF"/>
  </w:style>
  <w:style w:type="paragraph" w:customStyle="1" w:styleId="334941A4B3D54952AC034398F2221BB6">
    <w:name w:val="334941A4B3D54952AC034398F2221BB6"/>
    <w:rsid w:val="00E31CBF"/>
  </w:style>
  <w:style w:type="paragraph" w:customStyle="1" w:styleId="A4C3FCFC8F224A3F8CEC71990D264E37">
    <w:name w:val="A4C3FCFC8F224A3F8CEC71990D264E37"/>
    <w:rsid w:val="00E31CBF"/>
  </w:style>
  <w:style w:type="paragraph" w:customStyle="1" w:styleId="33D37B1775F042F698112C67592ED796">
    <w:name w:val="33D37B1775F042F698112C67592ED796"/>
    <w:rsid w:val="00E31CBF"/>
  </w:style>
  <w:style w:type="paragraph" w:customStyle="1" w:styleId="482C82C60B64422C9258B72CDCC6445C">
    <w:name w:val="482C82C60B64422C9258B72CDCC6445C"/>
    <w:rsid w:val="00E31CBF"/>
  </w:style>
  <w:style w:type="paragraph" w:customStyle="1" w:styleId="E69CE6F19495490098E4F8697DA879FD">
    <w:name w:val="E69CE6F19495490098E4F8697DA879FD"/>
    <w:rsid w:val="00E31CBF"/>
  </w:style>
  <w:style w:type="paragraph" w:customStyle="1" w:styleId="248FC92818D74DE394EDCC0C29D7225F">
    <w:name w:val="248FC92818D74DE394EDCC0C29D7225F"/>
    <w:rsid w:val="00E31CBF"/>
  </w:style>
  <w:style w:type="paragraph" w:customStyle="1" w:styleId="08AA516ACFDC4F65B16C97916E37AA00">
    <w:name w:val="08AA516ACFDC4F65B16C97916E37AA00"/>
    <w:rsid w:val="00E31CBF"/>
  </w:style>
  <w:style w:type="paragraph" w:customStyle="1" w:styleId="46DED4403D494FC384BB3E96C050FE49">
    <w:name w:val="46DED4403D494FC384BB3E96C050FE49"/>
    <w:rsid w:val="00E31CBF"/>
  </w:style>
  <w:style w:type="paragraph" w:customStyle="1" w:styleId="5827729D7FA946F29B0F7FE78DCE60FA">
    <w:name w:val="5827729D7FA946F29B0F7FE78DCE60FA"/>
    <w:rsid w:val="00E31CBF"/>
  </w:style>
  <w:style w:type="paragraph" w:customStyle="1" w:styleId="5B9D835C73FD4611B7AF0B1418CC104F">
    <w:name w:val="5B9D835C73FD4611B7AF0B1418CC104F"/>
    <w:rsid w:val="00E31CBF"/>
  </w:style>
  <w:style w:type="paragraph" w:customStyle="1" w:styleId="A2482F80666D4FE69109D12BF73F65FB">
    <w:name w:val="A2482F80666D4FE69109D12BF73F65FB"/>
    <w:rsid w:val="00E31CBF"/>
  </w:style>
  <w:style w:type="paragraph" w:customStyle="1" w:styleId="E8C6C2D0B7FC49518B2E3D5FC0579E57">
    <w:name w:val="E8C6C2D0B7FC49518B2E3D5FC0579E57"/>
    <w:rsid w:val="00E31CBF"/>
  </w:style>
  <w:style w:type="paragraph" w:customStyle="1" w:styleId="BD8233365B7C46BFA8AD3251778F1D34">
    <w:name w:val="BD8233365B7C46BFA8AD3251778F1D34"/>
    <w:rsid w:val="00E31CBF"/>
  </w:style>
  <w:style w:type="paragraph" w:customStyle="1" w:styleId="5176FA7E499948D2B19E744AB63F2A06">
    <w:name w:val="5176FA7E499948D2B19E744AB63F2A06"/>
    <w:rsid w:val="00E31CBF"/>
  </w:style>
  <w:style w:type="paragraph" w:customStyle="1" w:styleId="9579C9A60886494CAC4913D75E1E3AD3">
    <w:name w:val="9579C9A60886494CAC4913D75E1E3AD3"/>
    <w:rsid w:val="00E31CBF"/>
  </w:style>
  <w:style w:type="paragraph" w:customStyle="1" w:styleId="27FA1D7315AC4FB78BE8C66B5A7028CC">
    <w:name w:val="27FA1D7315AC4FB78BE8C66B5A7028CC"/>
    <w:rsid w:val="00E31CBF"/>
  </w:style>
  <w:style w:type="paragraph" w:customStyle="1" w:styleId="040A722094BD4E1BA7250852F1EBAEB5">
    <w:name w:val="040A722094BD4E1BA7250852F1EBAEB5"/>
    <w:rsid w:val="00E31CBF"/>
  </w:style>
  <w:style w:type="paragraph" w:customStyle="1" w:styleId="FF4C811F7B4141BF92D7B0EDC8961E7B">
    <w:name w:val="FF4C811F7B4141BF92D7B0EDC8961E7B"/>
    <w:rsid w:val="00E31CBF"/>
  </w:style>
  <w:style w:type="paragraph" w:customStyle="1" w:styleId="DFE01C22B9794725A1272FB883FB2CD2">
    <w:name w:val="DFE01C22B9794725A1272FB883FB2CD2"/>
    <w:rsid w:val="00E31CBF"/>
  </w:style>
  <w:style w:type="paragraph" w:customStyle="1" w:styleId="7BD52ECEF993495CBD0D503D37AAB12A">
    <w:name w:val="7BD52ECEF993495CBD0D503D37AAB12A"/>
    <w:rsid w:val="00E31CBF"/>
  </w:style>
  <w:style w:type="paragraph" w:customStyle="1" w:styleId="6AA0EF264D0B4F189071B88FD0040141">
    <w:name w:val="6AA0EF264D0B4F189071B88FD0040141"/>
    <w:rsid w:val="00E31CBF"/>
  </w:style>
  <w:style w:type="paragraph" w:customStyle="1" w:styleId="5C3792A42ED748B9AF6931B2D0E60264">
    <w:name w:val="5C3792A42ED748B9AF6931B2D0E60264"/>
    <w:rsid w:val="00E31CBF"/>
  </w:style>
  <w:style w:type="paragraph" w:customStyle="1" w:styleId="0CD9B7F4AD9E45729364268B176F6703">
    <w:name w:val="0CD9B7F4AD9E45729364268B176F6703"/>
    <w:rsid w:val="00E31CBF"/>
  </w:style>
  <w:style w:type="paragraph" w:customStyle="1" w:styleId="51F1FB420DD84BE38D892693E8FE0E53">
    <w:name w:val="51F1FB420DD84BE38D892693E8FE0E53"/>
    <w:rsid w:val="00E31CBF"/>
  </w:style>
  <w:style w:type="paragraph" w:customStyle="1" w:styleId="08E5B019EB784B5293BAA5BC9B8DDB51">
    <w:name w:val="08E5B019EB784B5293BAA5BC9B8DDB51"/>
    <w:rsid w:val="00E31CBF"/>
  </w:style>
  <w:style w:type="paragraph" w:customStyle="1" w:styleId="DEBCBE1D7954471B9DC1FEF1703BAAAB">
    <w:name w:val="DEBCBE1D7954471B9DC1FEF1703BAAAB"/>
    <w:rsid w:val="00E31CBF"/>
  </w:style>
  <w:style w:type="paragraph" w:customStyle="1" w:styleId="376BD1A398C449549F22AE521B8B514A">
    <w:name w:val="376BD1A398C449549F22AE521B8B514A"/>
    <w:rsid w:val="00E31CBF"/>
  </w:style>
  <w:style w:type="paragraph" w:customStyle="1" w:styleId="9BCAE797C1F84A85A0C2F93074757A22">
    <w:name w:val="9BCAE797C1F84A85A0C2F93074757A22"/>
    <w:rsid w:val="00E31CBF"/>
  </w:style>
  <w:style w:type="paragraph" w:customStyle="1" w:styleId="242DC2FD0CF6441BBAA93281034E7220">
    <w:name w:val="242DC2FD0CF6441BBAA93281034E7220"/>
    <w:rsid w:val="00E31CBF"/>
  </w:style>
  <w:style w:type="paragraph" w:customStyle="1" w:styleId="65FE71293C53441D93A59988EAC060AE">
    <w:name w:val="65FE71293C53441D93A59988EAC060AE"/>
    <w:rsid w:val="00E31CBF"/>
  </w:style>
  <w:style w:type="paragraph" w:customStyle="1" w:styleId="1961ABC6B56A4E3E84749882611B4EC6">
    <w:name w:val="1961ABC6B56A4E3E84749882611B4EC6"/>
    <w:rsid w:val="00E31CBF"/>
  </w:style>
  <w:style w:type="paragraph" w:customStyle="1" w:styleId="BC22A1AA8C464D578C1E81402A92E7CF">
    <w:name w:val="BC22A1AA8C464D578C1E81402A92E7CF"/>
    <w:rsid w:val="00E31CBF"/>
  </w:style>
  <w:style w:type="paragraph" w:customStyle="1" w:styleId="ABA8E0E79FB64173915186F45E9A4A0E">
    <w:name w:val="ABA8E0E79FB64173915186F45E9A4A0E"/>
    <w:rsid w:val="00E31CBF"/>
  </w:style>
  <w:style w:type="paragraph" w:customStyle="1" w:styleId="A396DC3908E44143AF49C3E4692DBDB7">
    <w:name w:val="A396DC3908E44143AF49C3E4692DBDB7"/>
    <w:rsid w:val="00E31CBF"/>
  </w:style>
  <w:style w:type="paragraph" w:customStyle="1" w:styleId="ABA6B0B43D2B4182839205BD058D730D">
    <w:name w:val="ABA6B0B43D2B4182839205BD058D730D"/>
    <w:rsid w:val="00E31CBF"/>
  </w:style>
  <w:style w:type="paragraph" w:customStyle="1" w:styleId="704AE919F2DE4936BD02E1678E5CEE3D">
    <w:name w:val="704AE919F2DE4936BD02E1678E5CEE3D"/>
    <w:rsid w:val="00E31CBF"/>
  </w:style>
  <w:style w:type="paragraph" w:customStyle="1" w:styleId="740CFE0EC4E24DCD9075FF0A705A4EC6">
    <w:name w:val="740CFE0EC4E24DCD9075FF0A705A4EC6"/>
    <w:rsid w:val="00E31CBF"/>
  </w:style>
  <w:style w:type="paragraph" w:customStyle="1" w:styleId="75993C72BF2A4002B2A4BE4C4CAE399F">
    <w:name w:val="75993C72BF2A4002B2A4BE4C4CAE399F"/>
    <w:rsid w:val="00E31CBF"/>
  </w:style>
  <w:style w:type="paragraph" w:customStyle="1" w:styleId="8ED0F9A1B6AB4C788B369C1726B23C1C">
    <w:name w:val="8ED0F9A1B6AB4C788B369C1726B23C1C"/>
    <w:rsid w:val="00E31CBF"/>
  </w:style>
  <w:style w:type="paragraph" w:customStyle="1" w:styleId="1EE1286AA6524E7EA4889AD75EC5F771">
    <w:name w:val="1EE1286AA6524E7EA4889AD75EC5F771"/>
    <w:rsid w:val="00E31CBF"/>
  </w:style>
  <w:style w:type="paragraph" w:customStyle="1" w:styleId="8A1542F3DDCC4809A2089DDDACFFE5BA">
    <w:name w:val="8A1542F3DDCC4809A2089DDDACFFE5BA"/>
    <w:rsid w:val="00E31CBF"/>
  </w:style>
  <w:style w:type="paragraph" w:customStyle="1" w:styleId="37523476DBCB4BA582CADE26FB50D837">
    <w:name w:val="37523476DBCB4BA582CADE26FB50D837"/>
    <w:rsid w:val="00E31CBF"/>
  </w:style>
  <w:style w:type="paragraph" w:customStyle="1" w:styleId="7E62D5A667784A9D96DBB6605B640615">
    <w:name w:val="7E62D5A667784A9D96DBB6605B640615"/>
    <w:rsid w:val="00E31CBF"/>
  </w:style>
  <w:style w:type="paragraph" w:customStyle="1" w:styleId="FE2A190554474D169EE7AB38FE145A8A">
    <w:name w:val="FE2A190554474D169EE7AB38FE145A8A"/>
    <w:rsid w:val="00E31CBF"/>
  </w:style>
  <w:style w:type="paragraph" w:customStyle="1" w:styleId="0058F6FE41354E21BE7010E9ABDC87D7">
    <w:name w:val="0058F6FE41354E21BE7010E9ABDC87D7"/>
    <w:rsid w:val="00E31CBF"/>
  </w:style>
  <w:style w:type="paragraph" w:customStyle="1" w:styleId="B7E0EFECC0094BCD841019009A718308">
    <w:name w:val="B7E0EFECC0094BCD841019009A718308"/>
    <w:rsid w:val="00E31CBF"/>
  </w:style>
  <w:style w:type="paragraph" w:customStyle="1" w:styleId="393A57B647BE40B5819BC694ADF88C54">
    <w:name w:val="393A57B647BE40B5819BC694ADF88C54"/>
    <w:rsid w:val="00E31CBF"/>
  </w:style>
  <w:style w:type="paragraph" w:customStyle="1" w:styleId="0281164E509E474582676A3FC0958A49">
    <w:name w:val="0281164E509E474582676A3FC0958A49"/>
    <w:rsid w:val="00E31CBF"/>
  </w:style>
  <w:style w:type="paragraph" w:customStyle="1" w:styleId="4118404AD64C4F10A07FD454B23ACD46">
    <w:name w:val="4118404AD64C4F10A07FD454B23ACD46"/>
    <w:rsid w:val="00E31CBF"/>
  </w:style>
  <w:style w:type="paragraph" w:customStyle="1" w:styleId="ACA67F7EE269415DB199A45BDF21FE93">
    <w:name w:val="ACA67F7EE269415DB199A45BDF21FE93"/>
    <w:rsid w:val="00E31CBF"/>
  </w:style>
  <w:style w:type="paragraph" w:customStyle="1" w:styleId="866992A0A22542668D022CBBCE452C0D">
    <w:name w:val="866992A0A22542668D022CBBCE452C0D"/>
    <w:rsid w:val="00E31CBF"/>
  </w:style>
  <w:style w:type="paragraph" w:customStyle="1" w:styleId="336FAC1A8534442887A08DBE77D39818">
    <w:name w:val="336FAC1A8534442887A08DBE77D39818"/>
    <w:rsid w:val="00E31CBF"/>
  </w:style>
  <w:style w:type="paragraph" w:customStyle="1" w:styleId="CD1F242DA5194301B3A328C7052A39B5">
    <w:name w:val="CD1F242DA5194301B3A328C7052A39B5"/>
    <w:rsid w:val="00E31CBF"/>
  </w:style>
  <w:style w:type="paragraph" w:customStyle="1" w:styleId="FC71521B31A84BBFB5858FB8E4854918">
    <w:name w:val="FC71521B31A84BBFB5858FB8E4854918"/>
    <w:rsid w:val="00E31CBF"/>
  </w:style>
  <w:style w:type="paragraph" w:customStyle="1" w:styleId="A3E54C0264904AC0B2C66BC8B277D039">
    <w:name w:val="A3E54C0264904AC0B2C66BC8B277D039"/>
    <w:rsid w:val="00E31CBF"/>
  </w:style>
  <w:style w:type="paragraph" w:customStyle="1" w:styleId="CD21F992AE024D84A7FA5E8D7149A458">
    <w:name w:val="CD21F992AE024D84A7FA5E8D7149A458"/>
    <w:rsid w:val="00E31CBF"/>
  </w:style>
  <w:style w:type="paragraph" w:customStyle="1" w:styleId="A514653FB40343F5906BA38A4C9379F3">
    <w:name w:val="A514653FB40343F5906BA38A4C9379F3"/>
    <w:rsid w:val="00E31CBF"/>
  </w:style>
  <w:style w:type="paragraph" w:customStyle="1" w:styleId="E606251299B44C36B80A04997957AF9D">
    <w:name w:val="E606251299B44C36B80A04997957AF9D"/>
    <w:rsid w:val="00E31CBF"/>
  </w:style>
  <w:style w:type="paragraph" w:customStyle="1" w:styleId="33671C4279B1425399E971FC490DCAFC">
    <w:name w:val="33671C4279B1425399E971FC490DCAFC"/>
    <w:rsid w:val="00E31CBF"/>
  </w:style>
  <w:style w:type="paragraph" w:customStyle="1" w:styleId="C7F64607AD5B4B5DB46F68CA467E433D">
    <w:name w:val="C7F64607AD5B4B5DB46F68CA467E433D"/>
    <w:rsid w:val="00E31CBF"/>
  </w:style>
  <w:style w:type="paragraph" w:customStyle="1" w:styleId="2C8251B590B14761A02C5AE6572E4521">
    <w:name w:val="2C8251B590B14761A02C5AE6572E4521"/>
    <w:rsid w:val="00E31CBF"/>
  </w:style>
  <w:style w:type="paragraph" w:customStyle="1" w:styleId="A6781E4F2EDF490CB0B890071B675273">
    <w:name w:val="A6781E4F2EDF490CB0B890071B675273"/>
    <w:rsid w:val="00E31CBF"/>
  </w:style>
  <w:style w:type="paragraph" w:customStyle="1" w:styleId="8062AFF1CD7D401FAC219E04E3572153">
    <w:name w:val="8062AFF1CD7D401FAC219E04E3572153"/>
    <w:rsid w:val="00E31CBF"/>
  </w:style>
  <w:style w:type="paragraph" w:customStyle="1" w:styleId="2A533D329DF14A968DB8960451ADDB69">
    <w:name w:val="2A533D329DF14A968DB8960451ADDB69"/>
    <w:rsid w:val="00E31CBF"/>
  </w:style>
  <w:style w:type="paragraph" w:customStyle="1" w:styleId="723E833EEFA44FB5867FC8295F99DD4A">
    <w:name w:val="723E833EEFA44FB5867FC8295F99DD4A"/>
    <w:rsid w:val="00E31CBF"/>
  </w:style>
  <w:style w:type="paragraph" w:customStyle="1" w:styleId="A7E403040A384D5CBC165B7A04D21221">
    <w:name w:val="A7E403040A384D5CBC165B7A04D21221"/>
    <w:rsid w:val="00E31CBF"/>
  </w:style>
  <w:style w:type="paragraph" w:customStyle="1" w:styleId="6CD829358E9C47CB8718DCB02F34825F">
    <w:name w:val="6CD829358E9C47CB8718DCB02F34825F"/>
    <w:rsid w:val="00E31CBF"/>
  </w:style>
  <w:style w:type="paragraph" w:customStyle="1" w:styleId="8F52917FC248449ABE653224A35AC945">
    <w:name w:val="8F52917FC248449ABE653224A35AC945"/>
    <w:rsid w:val="00E31CBF"/>
  </w:style>
  <w:style w:type="paragraph" w:customStyle="1" w:styleId="D157BE41ADDB42278067FA608CBC18F9">
    <w:name w:val="D157BE41ADDB42278067FA608CBC18F9"/>
    <w:rsid w:val="00E31CBF"/>
  </w:style>
  <w:style w:type="paragraph" w:customStyle="1" w:styleId="55E398951CA64668B08516BDD8FE0A25">
    <w:name w:val="55E398951CA64668B08516BDD8FE0A25"/>
    <w:rsid w:val="00E31CBF"/>
  </w:style>
  <w:style w:type="paragraph" w:customStyle="1" w:styleId="D724FAE093BB48DBA1CEBE3F9935ECFE">
    <w:name w:val="D724FAE093BB48DBA1CEBE3F9935ECFE"/>
    <w:rsid w:val="00E31CBF"/>
  </w:style>
  <w:style w:type="paragraph" w:customStyle="1" w:styleId="86C01FF466A341A7A3350E344CF4AC2E">
    <w:name w:val="86C01FF466A341A7A3350E344CF4AC2E"/>
    <w:rsid w:val="00E31CBF"/>
  </w:style>
  <w:style w:type="paragraph" w:customStyle="1" w:styleId="B8528045C8784C81834609616FCEAECA">
    <w:name w:val="B8528045C8784C81834609616FCEAECA"/>
    <w:rsid w:val="00E31CBF"/>
  </w:style>
  <w:style w:type="paragraph" w:customStyle="1" w:styleId="322A21581BF543428D3B8935907AFC69">
    <w:name w:val="322A21581BF543428D3B8935907AFC69"/>
    <w:rsid w:val="00E31CBF"/>
  </w:style>
  <w:style w:type="paragraph" w:customStyle="1" w:styleId="23C2CFF2E5734817B5538CB0909B2CC6">
    <w:name w:val="23C2CFF2E5734817B5538CB0909B2CC6"/>
    <w:rsid w:val="00E31CBF"/>
  </w:style>
  <w:style w:type="paragraph" w:customStyle="1" w:styleId="51F9803F7FA94191974C840FCAA44FAE">
    <w:name w:val="51F9803F7FA94191974C840FCAA44FAE"/>
    <w:rsid w:val="00E31CBF"/>
  </w:style>
  <w:style w:type="paragraph" w:customStyle="1" w:styleId="C647B09664DC41E8B711E0F7C455CAB2">
    <w:name w:val="C647B09664DC41E8B711E0F7C455CAB2"/>
    <w:rsid w:val="00E31CBF"/>
  </w:style>
  <w:style w:type="paragraph" w:customStyle="1" w:styleId="F568FF62944B47EAB463C36FD5F4DAB4">
    <w:name w:val="F568FF62944B47EAB463C36FD5F4DAB4"/>
    <w:rsid w:val="00E31CBF"/>
  </w:style>
  <w:style w:type="paragraph" w:customStyle="1" w:styleId="39EB1BABAC8840FABCE13B94EA7259A3">
    <w:name w:val="39EB1BABAC8840FABCE13B94EA7259A3"/>
    <w:rsid w:val="00E31CBF"/>
  </w:style>
  <w:style w:type="paragraph" w:customStyle="1" w:styleId="8C52C6997D764D39B1F687C8CF1E91C7">
    <w:name w:val="8C52C6997D764D39B1F687C8CF1E91C7"/>
    <w:rsid w:val="00E31CBF"/>
  </w:style>
  <w:style w:type="paragraph" w:customStyle="1" w:styleId="4565BCD5EAB84E9CB7DA57BD3C82A28D">
    <w:name w:val="4565BCD5EAB84E9CB7DA57BD3C82A28D"/>
    <w:rsid w:val="00E31CBF"/>
  </w:style>
  <w:style w:type="paragraph" w:customStyle="1" w:styleId="A17135ACE4B8483ABCA77D8EC272505C">
    <w:name w:val="A17135ACE4B8483ABCA77D8EC272505C"/>
    <w:rsid w:val="00E31CBF"/>
  </w:style>
  <w:style w:type="paragraph" w:customStyle="1" w:styleId="529BC9B16845468BBFC3862FFA312F28">
    <w:name w:val="529BC9B16845468BBFC3862FFA312F28"/>
    <w:rsid w:val="00E31CBF"/>
  </w:style>
  <w:style w:type="paragraph" w:customStyle="1" w:styleId="81B482C158454230ABD6EDFAC47D22FD">
    <w:name w:val="81B482C158454230ABD6EDFAC47D22FD"/>
    <w:rsid w:val="00E31CBF"/>
  </w:style>
  <w:style w:type="paragraph" w:customStyle="1" w:styleId="09A354982C894C92AA27AFEE28324EEE">
    <w:name w:val="09A354982C894C92AA27AFEE28324EEE"/>
    <w:rsid w:val="00E31CBF"/>
  </w:style>
  <w:style w:type="paragraph" w:customStyle="1" w:styleId="3EBFC50B3B9D40A58C362096053A5617">
    <w:name w:val="3EBFC50B3B9D40A58C362096053A5617"/>
    <w:rsid w:val="00E31CBF"/>
  </w:style>
  <w:style w:type="paragraph" w:customStyle="1" w:styleId="7071FC3FE98E4B5E96CAD7BBF8A179A8">
    <w:name w:val="7071FC3FE98E4B5E96CAD7BBF8A179A8"/>
    <w:rsid w:val="00E31CBF"/>
  </w:style>
  <w:style w:type="paragraph" w:customStyle="1" w:styleId="8F222CEFAC8B4530B22E5ECE15D392F6">
    <w:name w:val="8F222CEFAC8B4530B22E5ECE15D392F6"/>
    <w:rsid w:val="00E31CBF"/>
  </w:style>
  <w:style w:type="paragraph" w:customStyle="1" w:styleId="15F9470B70EE49FDBC348742E4B8BC3B">
    <w:name w:val="15F9470B70EE49FDBC348742E4B8BC3B"/>
    <w:rsid w:val="00E31CBF"/>
  </w:style>
  <w:style w:type="paragraph" w:customStyle="1" w:styleId="F39D09A675D34B9E8FBDF809F9F3F3A3">
    <w:name w:val="F39D09A675D34B9E8FBDF809F9F3F3A3"/>
    <w:rsid w:val="00E31CBF"/>
  </w:style>
  <w:style w:type="paragraph" w:customStyle="1" w:styleId="E7839D9179054097AD5240A018016430">
    <w:name w:val="E7839D9179054097AD5240A018016430"/>
    <w:rsid w:val="00E31CBF"/>
  </w:style>
  <w:style w:type="paragraph" w:customStyle="1" w:styleId="33CBAE81AAF1478FB5731B5C7A667915">
    <w:name w:val="33CBAE81AAF1478FB5731B5C7A667915"/>
    <w:rsid w:val="00E31CBF"/>
  </w:style>
  <w:style w:type="paragraph" w:customStyle="1" w:styleId="690EB3079D47400DA28510FF50D750C0">
    <w:name w:val="690EB3079D47400DA28510FF50D750C0"/>
    <w:rsid w:val="00E31CBF"/>
  </w:style>
  <w:style w:type="paragraph" w:customStyle="1" w:styleId="10FBD73B88264A88A1D682A036ACF3A1">
    <w:name w:val="10FBD73B88264A88A1D682A036ACF3A1"/>
    <w:rsid w:val="00E31CBF"/>
  </w:style>
  <w:style w:type="paragraph" w:customStyle="1" w:styleId="0E522E5C4D76481E877AAF9A56559C93">
    <w:name w:val="0E522E5C4D76481E877AAF9A56559C93"/>
    <w:rsid w:val="00E31CBF"/>
  </w:style>
  <w:style w:type="paragraph" w:customStyle="1" w:styleId="B1C278B5FC6B497EA4F95DADD9A59ABB">
    <w:name w:val="B1C278B5FC6B497EA4F95DADD9A59ABB"/>
    <w:rsid w:val="00E31CBF"/>
  </w:style>
  <w:style w:type="paragraph" w:customStyle="1" w:styleId="176A78344C7C403BBAFD43ACDBC43CE0">
    <w:name w:val="176A78344C7C403BBAFD43ACDBC43CE0"/>
    <w:rsid w:val="00E31CBF"/>
  </w:style>
  <w:style w:type="paragraph" w:customStyle="1" w:styleId="CA46F9E08F414AF08EC453E661DA99FC">
    <w:name w:val="CA46F9E08F414AF08EC453E661DA99FC"/>
    <w:rsid w:val="00E31CBF"/>
  </w:style>
  <w:style w:type="paragraph" w:customStyle="1" w:styleId="692EEDD1039B491D813A69A9D0251FEB">
    <w:name w:val="692EEDD1039B491D813A69A9D0251FEB"/>
    <w:rsid w:val="00E31CBF"/>
  </w:style>
  <w:style w:type="paragraph" w:customStyle="1" w:styleId="3A1FE6DAEF634361878A91BD09377A3F">
    <w:name w:val="3A1FE6DAEF634361878A91BD09377A3F"/>
    <w:rsid w:val="00E31CBF"/>
  </w:style>
  <w:style w:type="paragraph" w:customStyle="1" w:styleId="D9289AEDCD1F4E5B94FC05E8B53B945D">
    <w:name w:val="D9289AEDCD1F4E5B94FC05E8B53B945D"/>
    <w:rsid w:val="00E31CBF"/>
  </w:style>
  <w:style w:type="paragraph" w:customStyle="1" w:styleId="5D0DE25D2F3A4085A9C3DF27CC1BB4CC">
    <w:name w:val="5D0DE25D2F3A4085A9C3DF27CC1BB4CC"/>
    <w:rsid w:val="00E31CBF"/>
  </w:style>
  <w:style w:type="paragraph" w:customStyle="1" w:styleId="51FBBE484B974062A887816A57824AF5">
    <w:name w:val="51FBBE484B974062A887816A57824AF5"/>
    <w:rsid w:val="00E31CBF"/>
  </w:style>
  <w:style w:type="paragraph" w:customStyle="1" w:styleId="23E2754CBA374B1FB86366FC4749A8CA">
    <w:name w:val="23E2754CBA374B1FB86366FC4749A8CA"/>
    <w:rsid w:val="00E31CBF"/>
  </w:style>
  <w:style w:type="paragraph" w:customStyle="1" w:styleId="C0CFA7A67EE64CE3961B237904852DE3">
    <w:name w:val="C0CFA7A67EE64CE3961B237904852DE3"/>
    <w:rsid w:val="00E31CBF"/>
  </w:style>
  <w:style w:type="paragraph" w:customStyle="1" w:styleId="908874F6FDBA4A03B91A8E8667504017">
    <w:name w:val="908874F6FDBA4A03B91A8E8667504017"/>
    <w:rsid w:val="00E31CBF"/>
  </w:style>
  <w:style w:type="paragraph" w:customStyle="1" w:styleId="479D639E2C3741D2B0458218D0D8D086">
    <w:name w:val="479D639E2C3741D2B0458218D0D8D086"/>
    <w:rsid w:val="00E31CBF"/>
  </w:style>
  <w:style w:type="paragraph" w:customStyle="1" w:styleId="3B746DDA77B04240BA4F74087205643A">
    <w:name w:val="3B746DDA77B04240BA4F74087205643A"/>
    <w:rsid w:val="00E31CBF"/>
  </w:style>
  <w:style w:type="paragraph" w:customStyle="1" w:styleId="F2D231D4D87743B1B9F8308B1FA229EB">
    <w:name w:val="F2D231D4D87743B1B9F8308B1FA229EB"/>
    <w:rsid w:val="00E31CBF"/>
  </w:style>
  <w:style w:type="paragraph" w:customStyle="1" w:styleId="871207E99C5849F3B98DA27B0C64006A">
    <w:name w:val="871207E99C5849F3B98DA27B0C64006A"/>
    <w:rsid w:val="00E31CBF"/>
  </w:style>
  <w:style w:type="paragraph" w:customStyle="1" w:styleId="2CE32E0E53AE4A4BB0E7773323863914">
    <w:name w:val="2CE32E0E53AE4A4BB0E7773323863914"/>
    <w:rsid w:val="00E31CBF"/>
  </w:style>
  <w:style w:type="paragraph" w:customStyle="1" w:styleId="F2D26B9DFAC640DAA72D7CB66A86222E">
    <w:name w:val="F2D26B9DFAC640DAA72D7CB66A86222E"/>
    <w:rsid w:val="00E31CBF"/>
  </w:style>
  <w:style w:type="paragraph" w:customStyle="1" w:styleId="82F0587F592343ACBA53456C936179C5">
    <w:name w:val="82F0587F592343ACBA53456C936179C5"/>
    <w:rsid w:val="00E31CBF"/>
  </w:style>
  <w:style w:type="paragraph" w:customStyle="1" w:styleId="CA75219FBE574AC7A1599C6AB0C91454">
    <w:name w:val="CA75219FBE574AC7A1599C6AB0C91454"/>
    <w:rsid w:val="00E31CBF"/>
  </w:style>
  <w:style w:type="paragraph" w:customStyle="1" w:styleId="6732DDCD152E486298E2E008A8C0EE2E">
    <w:name w:val="6732DDCD152E486298E2E008A8C0EE2E"/>
    <w:rsid w:val="00E31CBF"/>
  </w:style>
  <w:style w:type="paragraph" w:customStyle="1" w:styleId="A97E2F6489BB484EB94E2C258B5B9E5B">
    <w:name w:val="A97E2F6489BB484EB94E2C258B5B9E5B"/>
    <w:rsid w:val="00E31CBF"/>
  </w:style>
  <w:style w:type="paragraph" w:customStyle="1" w:styleId="8266A837285146A1A68CBD958C7790D0">
    <w:name w:val="8266A837285146A1A68CBD958C7790D0"/>
    <w:rsid w:val="00E31CBF"/>
  </w:style>
  <w:style w:type="paragraph" w:customStyle="1" w:styleId="7CC31C7F9F32462086823879EDB06EB1">
    <w:name w:val="7CC31C7F9F32462086823879EDB06EB1"/>
    <w:rsid w:val="00E31CBF"/>
  </w:style>
  <w:style w:type="paragraph" w:customStyle="1" w:styleId="01EF88AFB0E940408888DE0CD7BB73D2">
    <w:name w:val="01EF88AFB0E940408888DE0CD7BB73D2"/>
    <w:rsid w:val="00E31CBF"/>
  </w:style>
  <w:style w:type="paragraph" w:customStyle="1" w:styleId="FB7CE9E0AE2B4CE8833C9323CC173A3C">
    <w:name w:val="FB7CE9E0AE2B4CE8833C9323CC173A3C"/>
    <w:rsid w:val="00E31CBF"/>
  </w:style>
  <w:style w:type="paragraph" w:customStyle="1" w:styleId="5799EF0B59464AFAAD661E9F2187D2BA">
    <w:name w:val="5799EF0B59464AFAAD661E9F2187D2BA"/>
    <w:rsid w:val="00E31CBF"/>
  </w:style>
  <w:style w:type="paragraph" w:customStyle="1" w:styleId="5B22982CA4474604876CAC1701AF4B14">
    <w:name w:val="5B22982CA4474604876CAC1701AF4B14"/>
    <w:rsid w:val="00E31CBF"/>
  </w:style>
  <w:style w:type="paragraph" w:customStyle="1" w:styleId="51B00CC1AD2942DFAE21164A02011FAA">
    <w:name w:val="51B00CC1AD2942DFAE21164A02011FAA"/>
    <w:rsid w:val="00E31CBF"/>
  </w:style>
  <w:style w:type="paragraph" w:customStyle="1" w:styleId="A2358FACB3C4444F89BC2DE7F712508D">
    <w:name w:val="A2358FACB3C4444F89BC2DE7F712508D"/>
    <w:rsid w:val="00E31CBF"/>
  </w:style>
  <w:style w:type="paragraph" w:customStyle="1" w:styleId="03ED122ADB51445EB99D5F77906CE4A7">
    <w:name w:val="03ED122ADB51445EB99D5F77906CE4A7"/>
    <w:rsid w:val="00E31CBF"/>
  </w:style>
  <w:style w:type="paragraph" w:customStyle="1" w:styleId="B7CB2D9AC68747C4ADFDACBEF12A05E4">
    <w:name w:val="B7CB2D9AC68747C4ADFDACBEF12A05E4"/>
    <w:rsid w:val="00E31CBF"/>
  </w:style>
  <w:style w:type="paragraph" w:customStyle="1" w:styleId="ED39D36211FE4B36A9CABB1F8BBBCF09">
    <w:name w:val="ED39D36211FE4B36A9CABB1F8BBBCF09"/>
    <w:rsid w:val="00E31CBF"/>
  </w:style>
  <w:style w:type="paragraph" w:customStyle="1" w:styleId="823CC6162AFE4C4A944DEE270D984995">
    <w:name w:val="823CC6162AFE4C4A944DEE270D984995"/>
    <w:rsid w:val="00E31CBF"/>
  </w:style>
  <w:style w:type="paragraph" w:customStyle="1" w:styleId="C03A652CC0B74095ABB939E3C8974D83">
    <w:name w:val="C03A652CC0B74095ABB939E3C8974D83"/>
    <w:rsid w:val="00E31CBF"/>
  </w:style>
  <w:style w:type="paragraph" w:customStyle="1" w:styleId="6045AA499DF34DD299CF79B22C4F48B4">
    <w:name w:val="6045AA499DF34DD299CF79B22C4F48B4"/>
    <w:rsid w:val="00E31CBF"/>
  </w:style>
  <w:style w:type="paragraph" w:customStyle="1" w:styleId="17FFFCBF026F466A9289F2C23188033A">
    <w:name w:val="17FFFCBF026F466A9289F2C23188033A"/>
    <w:rsid w:val="00E31CBF"/>
  </w:style>
  <w:style w:type="paragraph" w:customStyle="1" w:styleId="3BE0266885BE42209281938F8C9F8372">
    <w:name w:val="3BE0266885BE42209281938F8C9F8372"/>
    <w:rsid w:val="00E31CBF"/>
  </w:style>
  <w:style w:type="paragraph" w:customStyle="1" w:styleId="0C77ACF9E138405BBA7DDA938C62BC20">
    <w:name w:val="0C77ACF9E138405BBA7DDA938C62BC20"/>
    <w:rsid w:val="00E31CBF"/>
  </w:style>
  <w:style w:type="paragraph" w:customStyle="1" w:styleId="CD9D54CA81D8403690EAF596C252EB8F">
    <w:name w:val="CD9D54CA81D8403690EAF596C252EB8F"/>
    <w:rsid w:val="00E31CBF"/>
  </w:style>
  <w:style w:type="paragraph" w:customStyle="1" w:styleId="377C322DDF32494AB653438E7DE8658B">
    <w:name w:val="377C322DDF32494AB653438E7DE8658B"/>
    <w:rsid w:val="00E31CBF"/>
  </w:style>
  <w:style w:type="paragraph" w:customStyle="1" w:styleId="1C10D609F6074F9B944A6DD80E87E66F">
    <w:name w:val="1C10D609F6074F9B944A6DD80E87E66F"/>
    <w:rsid w:val="00E31CBF"/>
  </w:style>
  <w:style w:type="paragraph" w:customStyle="1" w:styleId="A62337EF8A7C4CA8A656B00A10D3A9AE">
    <w:name w:val="A62337EF8A7C4CA8A656B00A10D3A9AE"/>
    <w:rsid w:val="00E31CBF"/>
  </w:style>
  <w:style w:type="paragraph" w:customStyle="1" w:styleId="CDC1A772C6684C04974976A590FF3C36">
    <w:name w:val="CDC1A772C6684C04974976A590FF3C36"/>
    <w:rsid w:val="00E31CBF"/>
  </w:style>
  <w:style w:type="paragraph" w:customStyle="1" w:styleId="FB628039825C4AB28C40D07A8625579B">
    <w:name w:val="FB628039825C4AB28C40D07A8625579B"/>
    <w:rsid w:val="00E31CBF"/>
  </w:style>
  <w:style w:type="paragraph" w:customStyle="1" w:styleId="2E41062FEAA84706BA9F658821626851">
    <w:name w:val="2E41062FEAA84706BA9F658821626851"/>
    <w:rsid w:val="00E31CBF"/>
  </w:style>
  <w:style w:type="paragraph" w:customStyle="1" w:styleId="D578F696BA8947A5BCB000E9B78385A8">
    <w:name w:val="D578F696BA8947A5BCB000E9B78385A8"/>
    <w:rsid w:val="00E31CBF"/>
  </w:style>
  <w:style w:type="paragraph" w:customStyle="1" w:styleId="D32A7401B35747E7B1ABCDC0C3D24A42">
    <w:name w:val="D32A7401B35747E7B1ABCDC0C3D24A42"/>
    <w:rsid w:val="00E31CBF"/>
  </w:style>
  <w:style w:type="paragraph" w:customStyle="1" w:styleId="ACD3BB02DA82498AAEA1CD0878FC29A9">
    <w:name w:val="ACD3BB02DA82498AAEA1CD0878FC29A9"/>
    <w:rsid w:val="00E31CBF"/>
  </w:style>
  <w:style w:type="paragraph" w:customStyle="1" w:styleId="BC866CB85C5C40AE82C27B2215475251">
    <w:name w:val="BC866CB85C5C40AE82C27B2215475251"/>
    <w:rsid w:val="00E31CBF"/>
  </w:style>
  <w:style w:type="paragraph" w:customStyle="1" w:styleId="5DCCEDD51AF84576BBE07BB85B37914F">
    <w:name w:val="5DCCEDD51AF84576BBE07BB85B37914F"/>
    <w:rsid w:val="00E31CBF"/>
  </w:style>
  <w:style w:type="paragraph" w:customStyle="1" w:styleId="DEDAEE87317844B6A2F3F486B8D4D4FB">
    <w:name w:val="DEDAEE87317844B6A2F3F486B8D4D4FB"/>
    <w:rsid w:val="00E31CBF"/>
  </w:style>
  <w:style w:type="paragraph" w:customStyle="1" w:styleId="B5C513043A734FB79220DB0B17264C55">
    <w:name w:val="B5C513043A734FB79220DB0B17264C55"/>
    <w:rsid w:val="00E31CBF"/>
  </w:style>
  <w:style w:type="paragraph" w:customStyle="1" w:styleId="5DBFBD0FCB404145BBED712C43A4A7D7">
    <w:name w:val="5DBFBD0FCB404145BBED712C43A4A7D7"/>
    <w:rsid w:val="00E31CBF"/>
  </w:style>
  <w:style w:type="paragraph" w:customStyle="1" w:styleId="623639B4ECE54C7DA21F1BF69ECE9CAC">
    <w:name w:val="623639B4ECE54C7DA21F1BF69ECE9CAC"/>
    <w:rsid w:val="00E31CBF"/>
  </w:style>
  <w:style w:type="paragraph" w:customStyle="1" w:styleId="A60FC3113977456681419FB5D52CB845">
    <w:name w:val="A60FC3113977456681419FB5D52CB845"/>
    <w:rsid w:val="00E31CBF"/>
  </w:style>
  <w:style w:type="paragraph" w:customStyle="1" w:styleId="27B882A386844DD0BF30EF793EA4E0F3">
    <w:name w:val="27B882A386844DD0BF30EF793EA4E0F3"/>
    <w:rsid w:val="00E31CBF"/>
  </w:style>
  <w:style w:type="paragraph" w:customStyle="1" w:styleId="746928BA294247DF95534DCD6A84BA09">
    <w:name w:val="746928BA294247DF95534DCD6A84BA09"/>
    <w:rsid w:val="00E31CBF"/>
  </w:style>
  <w:style w:type="paragraph" w:customStyle="1" w:styleId="27FA36B3B7CB4A3890106C6D51820D4B">
    <w:name w:val="27FA36B3B7CB4A3890106C6D51820D4B"/>
    <w:rsid w:val="00E31CBF"/>
  </w:style>
  <w:style w:type="paragraph" w:customStyle="1" w:styleId="D46910DE849649DAB451C4C4EE61EE62">
    <w:name w:val="D46910DE849649DAB451C4C4EE61EE62"/>
    <w:rsid w:val="00E31CBF"/>
  </w:style>
  <w:style w:type="paragraph" w:customStyle="1" w:styleId="183A1A2876D341D19DED336674B75C76">
    <w:name w:val="183A1A2876D341D19DED336674B75C76"/>
    <w:rsid w:val="00E31CBF"/>
  </w:style>
  <w:style w:type="paragraph" w:customStyle="1" w:styleId="DFB5D9AA7C484B28B6090F56D895B283">
    <w:name w:val="DFB5D9AA7C484B28B6090F56D895B283"/>
    <w:rsid w:val="00E31CBF"/>
  </w:style>
  <w:style w:type="paragraph" w:customStyle="1" w:styleId="B6C8B4EC2F6E459D8B257EA8220979BC">
    <w:name w:val="B6C8B4EC2F6E459D8B257EA8220979BC"/>
    <w:rsid w:val="00E31CBF"/>
  </w:style>
  <w:style w:type="paragraph" w:customStyle="1" w:styleId="1D99D77949CC439AA95A0B9506753004">
    <w:name w:val="1D99D77949CC439AA95A0B9506753004"/>
    <w:rsid w:val="00E31CBF"/>
  </w:style>
  <w:style w:type="paragraph" w:customStyle="1" w:styleId="24B7DF61DEC64D02AE21AEE4DD8DBC3C">
    <w:name w:val="24B7DF61DEC64D02AE21AEE4DD8DBC3C"/>
    <w:rsid w:val="00E31CBF"/>
  </w:style>
  <w:style w:type="paragraph" w:customStyle="1" w:styleId="16933E3615C640889541628FF76336C0">
    <w:name w:val="16933E3615C640889541628FF76336C0"/>
    <w:rsid w:val="00E31CBF"/>
  </w:style>
  <w:style w:type="paragraph" w:customStyle="1" w:styleId="C7CDC2976E304820BCB1E19BCBB3F489">
    <w:name w:val="C7CDC2976E304820BCB1E19BCBB3F489"/>
    <w:rsid w:val="00E31CBF"/>
  </w:style>
  <w:style w:type="paragraph" w:customStyle="1" w:styleId="ACADCFEDA8574D029DDE1A1F5712F9D9">
    <w:name w:val="ACADCFEDA8574D029DDE1A1F5712F9D9"/>
    <w:rsid w:val="00E31CBF"/>
  </w:style>
  <w:style w:type="paragraph" w:customStyle="1" w:styleId="44F33AB3FD96423D97F481B8C8358C51">
    <w:name w:val="44F33AB3FD96423D97F481B8C8358C51"/>
    <w:rsid w:val="00E31CBF"/>
  </w:style>
  <w:style w:type="paragraph" w:customStyle="1" w:styleId="14F95353E5294DD7B3A5708BF3D8C294">
    <w:name w:val="14F95353E5294DD7B3A5708BF3D8C294"/>
    <w:rsid w:val="00E31CBF"/>
  </w:style>
  <w:style w:type="paragraph" w:customStyle="1" w:styleId="CEAC591360604FFBA444D83C3A5777DC">
    <w:name w:val="CEAC591360604FFBA444D83C3A5777DC"/>
    <w:rsid w:val="00E31CBF"/>
  </w:style>
  <w:style w:type="paragraph" w:customStyle="1" w:styleId="7A01992955A74407B93B09B0B6755942">
    <w:name w:val="7A01992955A74407B93B09B0B6755942"/>
    <w:rsid w:val="00E31CBF"/>
  </w:style>
  <w:style w:type="paragraph" w:customStyle="1" w:styleId="6A9F45D3856B4E669CBE63C667447AEE">
    <w:name w:val="6A9F45D3856B4E669CBE63C667447AEE"/>
    <w:rsid w:val="00E31CBF"/>
  </w:style>
  <w:style w:type="paragraph" w:customStyle="1" w:styleId="B63AFED285AB4EFEB2DEE49FDFFFB9DA">
    <w:name w:val="B63AFED285AB4EFEB2DEE49FDFFFB9DA"/>
    <w:rsid w:val="00E31CBF"/>
  </w:style>
  <w:style w:type="paragraph" w:customStyle="1" w:styleId="5AE8B3F4AE944AEE967A40D8F680D309">
    <w:name w:val="5AE8B3F4AE944AEE967A40D8F680D309"/>
    <w:rsid w:val="00E31CBF"/>
  </w:style>
  <w:style w:type="paragraph" w:customStyle="1" w:styleId="8792F11DCF294BCD9BE17EE213016F50">
    <w:name w:val="8792F11DCF294BCD9BE17EE213016F50"/>
    <w:rsid w:val="00E31CBF"/>
  </w:style>
  <w:style w:type="paragraph" w:customStyle="1" w:styleId="9D8305802F2142289F7FFB3FBFFE312B">
    <w:name w:val="9D8305802F2142289F7FFB3FBFFE312B"/>
    <w:rsid w:val="00E31CBF"/>
  </w:style>
  <w:style w:type="paragraph" w:customStyle="1" w:styleId="AEDDE39653B5430B92129984E1700AFC">
    <w:name w:val="AEDDE39653B5430B92129984E1700AFC"/>
    <w:rsid w:val="00E31CBF"/>
  </w:style>
  <w:style w:type="paragraph" w:customStyle="1" w:styleId="5D039C42B1DA4B7199B1FA7205E61231">
    <w:name w:val="5D039C42B1DA4B7199B1FA7205E61231"/>
    <w:rsid w:val="00E31CBF"/>
  </w:style>
  <w:style w:type="paragraph" w:customStyle="1" w:styleId="33B39DBBB12D4D12ACC5627E0900EF26">
    <w:name w:val="33B39DBBB12D4D12ACC5627E0900EF26"/>
    <w:rsid w:val="00E31CBF"/>
  </w:style>
  <w:style w:type="paragraph" w:customStyle="1" w:styleId="53184B2EDDC744B6AC3B0BBF5F1EE185">
    <w:name w:val="53184B2EDDC744B6AC3B0BBF5F1EE185"/>
    <w:rsid w:val="00E31CBF"/>
  </w:style>
  <w:style w:type="paragraph" w:customStyle="1" w:styleId="D638192CEBDE43F7B11BC311381B158C">
    <w:name w:val="D638192CEBDE43F7B11BC311381B158C"/>
    <w:rsid w:val="00E31CBF"/>
  </w:style>
  <w:style w:type="paragraph" w:customStyle="1" w:styleId="94A66F0C098247AAA19B39EA92D0859D">
    <w:name w:val="94A66F0C098247AAA19B39EA92D0859D"/>
    <w:rsid w:val="00E31CBF"/>
  </w:style>
  <w:style w:type="paragraph" w:customStyle="1" w:styleId="0081ABA77BB044FB9BCE7C43D9A7ED09">
    <w:name w:val="0081ABA77BB044FB9BCE7C43D9A7ED09"/>
    <w:rsid w:val="00E31CBF"/>
  </w:style>
  <w:style w:type="paragraph" w:customStyle="1" w:styleId="71878788ACFC4F788E1333A69051B7D1">
    <w:name w:val="71878788ACFC4F788E1333A69051B7D1"/>
    <w:rsid w:val="00E31CBF"/>
  </w:style>
  <w:style w:type="paragraph" w:customStyle="1" w:styleId="F7306A8336D9413E8ED8242E02363B81">
    <w:name w:val="F7306A8336D9413E8ED8242E02363B81"/>
    <w:rsid w:val="00E31CBF"/>
  </w:style>
  <w:style w:type="paragraph" w:customStyle="1" w:styleId="306C152116F34A4E8145A1732AAD9D2C">
    <w:name w:val="306C152116F34A4E8145A1732AAD9D2C"/>
    <w:rsid w:val="00E31CBF"/>
  </w:style>
  <w:style w:type="paragraph" w:customStyle="1" w:styleId="A3F60CB39CE44C6B99F0121F4ED3D122">
    <w:name w:val="A3F60CB39CE44C6B99F0121F4ED3D122"/>
    <w:rsid w:val="00E31CBF"/>
  </w:style>
  <w:style w:type="paragraph" w:customStyle="1" w:styleId="A27AB7CC47BA418CA058E458FBBCC15C">
    <w:name w:val="A27AB7CC47BA418CA058E458FBBCC15C"/>
    <w:rsid w:val="00E31C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2EB1BE-7D16-4DD9-B604-7AD3B39BF81C}">
  <ds:schemaRefs>
    <ds:schemaRef ds:uri="84936650-cf82-4cca-b998-ad758d5efbaa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purl.org/dc/dcmitype/"/>
    <ds:schemaRef ds:uri="95a160ff-ceff-4aef-91a1-7b857778101c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F2B5079-73A4-4223-AA6F-472776EEB2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D5CB62-822A-4175-A943-8768D748B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TR(5.0).dotx</Template>
  <TotalTime>5</TotalTime>
  <Pages>12</Pages>
  <Words>5546</Words>
  <Characters>31615</Characters>
  <Application>Microsoft Office Word</Application>
  <DocSecurity>0</DocSecurity>
  <Lines>263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37087</CharactersWithSpaces>
  <SharedDoc>false</SharedDoc>
  <HLinks>
    <vt:vector size="12" baseType="variant">
      <vt:variant>
        <vt:i4>7536753</vt:i4>
      </vt:variant>
      <vt:variant>
        <vt:i4>0</vt:i4>
      </vt:variant>
      <vt:variant>
        <vt:i4>0</vt:i4>
      </vt:variant>
      <vt:variant>
        <vt:i4>5</vt:i4>
      </vt:variant>
      <vt:variant>
        <vt:lpwstr>../AppData/bryan/Dropbox (Audits)/A4 Audit Quality Management System/02 QMS Records/8.3 Document Change Request-Record (DCR)/DCR 047 - Update Multiple Standards (Chain of Custody) v4.0/idfl.com/directory</vt:lpwstr>
      </vt:variant>
      <vt:variant>
        <vt:lpwstr/>
      </vt:variant>
      <vt:variant>
        <vt:i4>7536753</vt:i4>
      </vt:variant>
      <vt:variant>
        <vt:i4>-1</vt:i4>
      </vt:variant>
      <vt:variant>
        <vt:i4>1025</vt:i4>
      </vt:variant>
      <vt:variant>
        <vt:i4>4</vt:i4>
      </vt:variant>
      <vt:variant>
        <vt:lpwstr>../AppData/bryan/Dropbox (Audits)/A4 Audit Quality Management System/02 QMS Records/8.3 Document Change Request-Record (DCR)/DCR 047 - Update Multiple Standards (Chain of Custody) v4.0/idfl.com/directo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IDFL</dc:creator>
  <cp:keywords/>
  <dc:description/>
  <cp:lastModifiedBy>Kirtis Kennard</cp:lastModifiedBy>
  <cp:revision>6</cp:revision>
  <cp:lastPrinted>2023-03-10T05:41:00Z</cp:lastPrinted>
  <dcterms:created xsi:type="dcterms:W3CDTF">2025-02-01T01:39:00Z</dcterms:created>
  <dcterms:modified xsi:type="dcterms:W3CDTF">2025-05-1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Order">
    <vt:r8>24600</vt:r8>
  </property>
  <property fmtid="{D5CDD505-2E9C-101B-9397-08002B2CF9AE}" pid="4" name="MediaServiceImageTags">
    <vt:lpwstr/>
  </property>
</Properties>
</file>